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BF9BA6" w14:textId="06FE0B8B" w:rsidR="00C4322A" w:rsidRDefault="00C4322A" w:rsidP="00C4322A">
      <w:pPr>
        <w:pStyle w:val="Title"/>
        <w:jc w:val="center"/>
      </w:pPr>
      <w:r>
        <w:t>Instructions</w:t>
      </w:r>
      <w:r w:rsidR="001B3BB6">
        <w:t xml:space="preserve"> for PWV Analysis</w:t>
      </w:r>
    </w:p>
    <w:p w14:paraId="07C48ABE" w14:textId="6F715FFF" w:rsidR="00CE20B8" w:rsidRPr="00C4322A" w:rsidRDefault="00CE20B8" w:rsidP="00CE20B8">
      <w:pPr>
        <w:rPr>
          <w:rStyle w:val="SubtleEmphasis"/>
          <w:rFonts w:asciiTheme="majorHAnsi" w:eastAsiaTheme="majorEastAsia" w:hAnsiTheme="majorHAnsi" w:cstheme="majorBidi"/>
          <w:i w:val="0"/>
          <w:iCs w:val="0"/>
          <w:color w:val="2F5496" w:themeColor="accent1" w:themeShade="BF"/>
          <w:sz w:val="32"/>
          <w:szCs w:val="32"/>
        </w:rPr>
      </w:pPr>
      <w:r>
        <w:rPr>
          <w:rStyle w:val="SubtleEmphasis"/>
        </w:rPr>
        <w:t>Documented Created By: Grant Roberts (gsroberts@wisc.edu)</w:t>
      </w:r>
    </w:p>
    <w:p w14:paraId="57237ECE" w14:textId="51A7ED1D" w:rsidR="00CE20B8" w:rsidRPr="00164B49" w:rsidRDefault="00CE20B8" w:rsidP="00164B49">
      <w:pPr>
        <w:rPr>
          <w:i/>
          <w:iCs/>
          <w:color w:val="404040" w:themeColor="text1" w:themeTint="BF"/>
        </w:rPr>
      </w:pPr>
      <w:r>
        <w:rPr>
          <w:rStyle w:val="SubtleEmphasis"/>
        </w:rPr>
        <w:t xml:space="preserve">Date Last Modified: </w:t>
      </w:r>
      <w:r w:rsidR="005C0ABA">
        <w:rPr>
          <w:rStyle w:val="SubtleEmphasis"/>
        </w:rPr>
        <w:t>02</w:t>
      </w:r>
      <w:r>
        <w:rPr>
          <w:rStyle w:val="SubtleEmphasis"/>
        </w:rPr>
        <w:t>/</w:t>
      </w:r>
      <w:r w:rsidR="005C0ABA">
        <w:rPr>
          <w:rStyle w:val="SubtleEmphasis"/>
        </w:rPr>
        <w:t>18</w:t>
      </w:r>
      <w:r>
        <w:rPr>
          <w:rStyle w:val="SubtleEmphasis"/>
        </w:rPr>
        <w:t>/202</w:t>
      </w:r>
      <w:r w:rsidR="005C0ABA">
        <w:rPr>
          <w:rStyle w:val="SubtleEmphasis"/>
        </w:rPr>
        <w:t>2</w:t>
      </w:r>
    </w:p>
    <w:p w14:paraId="236D5BA0" w14:textId="77634F5E" w:rsidR="00C4322A" w:rsidRDefault="00C4322A" w:rsidP="00C4322A">
      <w:pPr>
        <w:pStyle w:val="Heading1"/>
      </w:pPr>
      <w:r>
        <w:t>Synopsis</w:t>
      </w:r>
    </w:p>
    <w:p w14:paraId="5000FF99" w14:textId="3DF5C834" w:rsidR="008A4186" w:rsidRDefault="00A05C4A">
      <w:pPr>
        <w:rPr>
          <w:rFonts w:cstheme="minorHAnsi"/>
          <w:shd w:val="clear" w:color="auto" w:fill="FFFFFF"/>
        </w:rPr>
      </w:pPr>
      <w:bookmarkStart w:id="0" w:name="_Hlk95642616"/>
      <w:r w:rsidRPr="00213344">
        <w:rPr>
          <w:rFonts w:cstheme="minorHAnsi"/>
        </w:rPr>
        <w:t xml:space="preserve">This </w:t>
      </w:r>
      <w:r w:rsidR="001C08D7">
        <w:rPr>
          <w:rFonts w:cstheme="minorHAnsi"/>
        </w:rPr>
        <w:t xml:space="preserve">guide offers instructions </w:t>
      </w:r>
      <w:r w:rsidRPr="00213344">
        <w:rPr>
          <w:rFonts w:cstheme="minorHAnsi"/>
        </w:rPr>
        <w:t xml:space="preserve">on how to calculate </w:t>
      </w:r>
      <w:r w:rsidR="00213344">
        <w:rPr>
          <w:rFonts w:cstheme="minorHAnsi"/>
        </w:rPr>
        <w:t>pulse wave velocity (</w:t>
      </w:r>
      <w:r w:rsidRPr="00213344">
        <w:rPr>
          <w:rFonts w:cstheme="minorHAnsi"/>
        </w:rPr>
        <w:t>PWV</w:t>
      </w:r>
      <w:r w:rsidR="00213344">
        <w:rPr>
          <w:rFonts w:cstheme="minorHAnsi"/>
        </w:rPr>
        <w:t>)</w:t>
      </w:r>
      <w:r w:rsidRPr="00213344">
        <w:rPr>
          <w:rFonts w:cstheme="minorHAnsi"/>
        </w:rPr>
        <w:t xml:space="preserve"> </w:t>
      </w:r>
      <w:r w:rsidR="00213344" w:rsidRPr="00213344">
        <w:rPr>
          <w:rFonts w:cstheme="minorHAnsi"/>
        </w:rPr>
        <w:t>from the cardiac 2D phase contrast</w:t>
      </w:r>
      <w:r w:rsidR="00ED7687">
        <w:rPr>
          <w:rFonts w:cstheme="minorHAnsi"/>
        </w:rPr>
        <w:t xml:space="preserve"> (2DPC)</w:t>
      </w:r>
      <w:r w:rsidR="00213344" w:rsidRPr="00213344">
        <w:rPr>
          <w:rFonts w:cstheme="minorHAnsi"/>
        </w:rPr>
        <w:t xml:space="preserve"> MRI exams </w:t>
      </w:r>
      <w:r w:rsidRPr="00213344">
        <w:rPr>
          <w:rFonts w:cstheme="minorHAnsi"/>
        </w:rPr>
        <w:t xml:space="preserve">for </w:t>
      </w:r>
      <w:r w:rsidR="00213344" w:rsidRPr="00213344">
        <w:rPr>
          <w:rFonts w:cstheme="minorHAnsi"/>
        </w:rPr>
        <w:t xml:space="preserve">subjects </w:t>
      </w:r>
      <w:r w:rsidR="00213344">
        <w:rPr>
          <w:rFonts w:cstheme="minorHAnsi"/>
        </w:rPr>
        <w:t>involved in</w:t>
      </w:r>
      <w:r w:rsidR="00213344" w:rsidRPr="00213344">
        <w:rPr>
          <w:rFonts w:cstheme="minorHAnsi"/>
        </w:rPr>
        <w:t xml:space="preserve"> the </w:t>
      </w:r>
      <w:r w:rsidR="00213344" w:rsidRPr="00213344">
        <w:rPr>
          <w:rFonts w:cstheme="minorHAnsi"/>
          <w:u w:val="single"/>
        </w:rPr>
        <w:t>L</w:t>
      </w:r>
      <w:r w:rsidR="00213344" w:rsidRPr="00213344">
        <w:rPr>
          <w:rFonts w:cstheme="minorHAnsi"/>
        </w:rPr>
        <w:t xml:space="preserve">ongitudinal </w:t>
      </w:r>
      <w:r w:rsidR="00213344" w:rsidRPr="00213344">
        <w:rPr>
          <w:rFonts w:cstheme="minorHAnsi"/>
          <w:u w:val="single"/>
        </w:rPr>
        <w:t>I</w:t>
      </w:r>
      <w:r w:rsidR="00213344" w:rsidRPr="00213344">
        <w:rPr>
          <w:rFonts w:cstheme="minorHAnsi"/>
        </w:rPr>
        <w:t xml:space="preserve">mpact of </w:t>
      </w:r>
      <w:r w:rsidR="00213344" w:rsidRPr="00213344">
        <w:rPr>
          <w:rFonts w:cstheme="minorHAnsi"/>
          <w:u w:val="single"/>
        </w:rPr>
        <w:t>F</w:t>
      </w:r>
      <w:r w:rsidR="00213344" w:rsidRPr="00213344">
        <w:rPr>
          <w:rFonts w:cstheme="minorHAnsi"/>
        </w:rPr>
        <w:t xml:space="preserve">itness and </w:t>
      </w:r>
      <w:r w:rsidR="00213344" w:rsidRPr="00213344">
        <w:rPr>
          <w:rFonts w:cstheme="minorHAnsi"/>
          <w:u w:val="single"/>
        </w:rPr>
        <w:t>E</w:t>
      </w:r>
      <w:r w:rsidR="00213344" w:rsidRPr="00213344">
        <w:rPr>
          <w:rFonts w:cstheme="minorHAnsi"/>
        </w:rPr>
        <w:t>xercise (</w:t>
      </w:r>
      <w:r w:rsidRPr="00213344">
        <w:rPr>
          <w:rFonts w:cstheme="minorHAnsi"/>
        </w:rPr>
        <w:t>LIFE</w:t>
      </w:r>
      <w:r w:rsidR="00213344" w:rsidRPr="00213344">
        <w:rPr>
          <w:rFonts w:cstheme="minorHAnsi"/>
        </w:rPr>
        <w:t>)</w:t>
      </w:r>
      <w:r w:rsidRPr="00213344">
        <w:rPr>
          <w:rFonts w:cstheme="minorHAnsi"/>
        </w:rPr>
        <w:t xml:space="preserve"> </w:t>
      </w:r>
      <w:r w:rsidR="00213344" w:rsidRPr="00213344">
        <w:rPr>
          <w:rFonts w:cstheme="minorHAnsi"/>
        </w:rPr>
        <w:t>study</w:t>
      </w:r>
      <w:r w:rsidRPr="00213344">
        <w:rPr>
          <w:rFonts w:cstheme="minorHAnsi"/>
        </w:rPr>
        <w:t>.</w:t>
      </w:r>
      <w:r w:rsidR="00213344" w:rsidRPr="00213344">
        <w:rPr>
          <w:rFonts w:cstheme="minorHAnsi"/>
        </w:rPr>
        <w:t xml:space="preserve"> This study is an ongoing </w:t>
      </w:r>
      <w:hyperlink r:id="rId7" w:history="1">
        <w:r w:rsidR="00213344" w:rsidRPr="001873E9">
          <w:rPr>
            <w:rStyle w:val="Hyperlink"/>
            <w:rFonts w:cstheme="minorHAnsi"/>
          </w:rPr>
          <w:t>NIH-funded project</w:t>
        </w:r>
      </w:hyperlink>
      <w:r w:rsidR="00213344" w:rsidRPr="00213344">
        <w:rPr>
          <w:rFonts w:cstheme="minorHAnsi"/>
        </w:rPr>
        <w:t xml:space="preserve"> </w:t>
      </w:r>
      <w:r w:rsidR="00213344">
        <w:rPr>
          <w:rFonts w:cstheme="minorHAnsi"/>
        </w:rPr>
        <w:t xml:space="preserve">lead by Dr. </w:t>
      </w:r>
      <w:proofErr w:type="spellStart"/>
      <w:r w:rsidR="00213344">
        <w:rPr>
          <w:rFonts w:cstheme="minorHAnsi"/>
        </w:rPr>
        <w:t>Ozioma</w:t>
      </w:r>
      <w:proofErr w:type="spellEnd"/>
      <w:r w:rsidR="00213344">
        <w:rPr>
          <w:rFonts w:cstheme="minorHAnsi"/>
        </w:rPr>
        <w:t xml:space="preserve"> Okonkwo designed to </w:t>
      </w:r>
      <w:r w:rsidR="00213344" w:rsidRPr="00213344">
        <w:rPr>
          <w:rFonts w:cstheme="minorHAnsi"/>
          <w:shd w:val="clear" w:color="auto" w:fill="FFFFFF"/>
        </w:rPr>
        <w:t xml:space="preserve">study the impact of physical activity and aerobic fitness on biomarkers of Alzheimer’s disease in midlife. </w:t>
      </w:r>
      <w:r w:rsidR="00213344">
        <w:rPr>
          <w:rFonts w:cstheme="minorHAnsi"/>
          <w:shd w:val="clear" w:color="auto" w:fill="FFFFFF"/>
        </w:rPr>
        <w:t xml:space="preserve">The goal is to capture </w:t>
      </w:r>
      <w:r w:rsidR="000051A7">
        <w:rPr>
          <w:rFonts w:cstheme="minorHAnsi"/>
          <w:shd w:val="clear" w:color="auto" w:fill="FFFFFF"/>
        </w:rPr>
        <w:t xml:space="preserve">an individual’s </w:t>
      </w:r>
      <w:r w:rsidR="00213344">
        <w:rPr>
          <w:rFonts w:cstheme="minorHAnsi"/>
          <w:shd w:val="clear" w:color="auto" w:fill="FFFFFF"/>
        </w:rPr>
        <w:t xml:space="preserve">global cardiovascular </w:t>
      </w:r>
      <w:r w:rsidR="000051A7">
        <w:rPr>
          <w:rFonts w:cstheme="minorHAnsi"/>
          <w:shd w:val="clear" w:color="auto" w:fill="FFFFFF"/>
        </w:rPr>
        <w:t xml:space="preserve">state </w:t>
      </w:r>
      <w:r w:rsidR="00213344">
        <w:rPr>
          <w:rFonts w:cstheme="minorHAnsi"/>
          <w:shd w:val="clear" w:color="auto" w:fill="FFFFFF"/>
        </w:rPr>
        <w:t xml:space="preserve">by measuring </w:t>
      </w:r>
      <w:r w:rsidR="001C08D7">
        <w:rPr>
          <w:rFonts w:cstheme="minorHAnsi"/>
          <w:shd w:val="clear" w:color="auto" w:fill="FFFFFF"/>
        </w:rPr>
        <w:t>PWV in the aorta. PWV is an indirect measure of vessel stiffness and</w:t>
      </w:r>
      <w:r w:rsidR="00EB6E1E">
        <w:rPr>
          <w:rFonts w:cstheme="minorHAnsi"/>
          <w:shd w:val="clear" w:color="auto" w:fill="FFFFFF"/>
        </w:rPr>
        <w:t>,</w:t>
      </w:r>
      <w:r w:rsidR="001C08D7">
        <w:rPr>
          <w:rFonts w:cstheme="minorHAnsi"/>
          <w:shd w:val="clear" w:color="auto" w:fill="FFFFFF"/>
        </w:rPr>
        <w:t xml:space="preserve"> as we age, the aorta tends to become stiffer due to elastin breakdown within the vessel wall. However, aortic stiffness</w:t>
      </w:r>
      <w:r w:rsidR="00FD7E28">
        <w:rPr>
          <w:rFonts w:cstheme="minorHAnsi"/>
          <w:shd w:val="clear" w:color="auto" w:fill="FFFFFF"/>
        </w:rPr>
        <w:t xml:space="preserve"> </w:t>
      </w:r>
      <w:r w:rsidR="001873E9">
        <w:rPr>
          <w:rFonts w:cstheme="minorHAnsi"/>
          <w:shd w:val="clear" w:color="auto" w:fill="FFFFFF"/>
        </w:rPr>
        <w:t>increases at a faster rate</w:t>
      </w:r>
      <w:r w:rsidR="001C08D7">
        <w:rPr>
          <w:rFonts w:cstheme="minorHAnsi"/>
          <w:shd w:val="clear" w:color="auto" w:fill="FFFFFF"/>
        </w:rPr>
        <w:t xml:space="preserve"> in the presence of cardiovascular disease, which leads to build up of fats in the vessel wall (atherosclerosis).</w:t>
      </w:r>
      <w:r w:rsidR="00213344">
        <w:rPr>
          <w:rFonts w:cstheme="minorHAnsi"/>
          <w:shd w:val="clear" w:color="auto" w:fill="FFFFFF"/>
        </w:rPr>
        <w:t xml:space="preserve"> </w:t>
      </w:r>
      <w:r w:rsidR="001C08D7">
        <w:rPr>
          <w:rFonts w:cstheme="minorHAnsi"/>
          <w:shd w:val="clear" w:color="auto" w:fill="FFFFFF"/>
        </w:rPr>
        <w:t xml:space="preserve">This is exactly what we are hoping to </w:t>
      </w:r>
      <w:r w:rsidR="00046106">
        <w:rPr>
          <w:rFonts w:cstheme="minorHAnsi"/>
          <w:shd w:val="clear" w:color="auto" w:fill="FFFFFF"/>
        </w:rPr>
        <w:t>capture</w:t>
      </w:r>
      <w:r w:rsidR="001C08D7">
        <w:rPr>
          <w:rFonts w:cstheme="minorHAnsi"/>
          <w:shd w:val="clear" w:color="auto" w:fill="FFFFFF"/>
        </w:rPr>
        <w:t xml:space="preserve"> with PWV. </w:t>
      </w:r>
      <w:hyperlink r:id="rId8" w:history="1">
        <w:r w:rsidR="001C08D7" w:rsidRPr="001873E9">
          <w:rPr>
            <w:rStyle w:val="Hyperlink"/>
            <w:rFonts w:cstheme="minorHAnsi"/>
            <w:shd w:val="clear" w:color="auto" w:fill="FFFFFF"/>
          </w:rPr>
          <w:t>Phase contrast MRI</w:t>
        </w:r>
      </w:hyperlink>
      <w:r w:rsidR="001C08D7">
        <w:rPr>
          <w:rFonts w:cstheme="minorHAnsi"/>
          <w:shd w:val="clear" w:color="auto" w:fill="FFFFFF"/>
        </w:rPr>
        <w:t xml:space="preserve"> allows us to measure blood velocities and flow waveforms over the cardiac cycle. If we can measure flow waveforms at different points along the aorta, we can then detect the time shift between these points which will allow us to calculate PWV. A simple experiment demonstrating pulse wave velocity is by placing one finger on your carotid artery and the other near </w:t>
      </w:r>
      <w:r w:rsidR="008A4186">
        <w:rPr>
          <w:rFonts w:cstheme="minorHAnsi"/>
          <w:shd w:val="clear" w:color="auto" w:fill="FFFFFF"/>
        </w:rPr>
        <w:t xml:space="preserve">your ankle where you can find a pulse. There should be a time delay, and this is exactly what PWV is. The difference in distances between the heart and these locations, as well as the stiffness of your vessels, determines this time delay. </w:t>
      </w:r>
    </w:p>
    <w:p w14:paraId="3CAC8ACD" w14:textId="168E656D" w:rsidR="000051A7" w:rsidRDefault="008A4186">
      <w:pPr>
        <w:rPr>
          <w:rFonts w:cstheme="minorHAnsi"/>
        </w:rPr>
      </w:pPr>
      <w:r>
        <w:rPr>
          <w:rFonts w:cstheme="minorHAnsi"/>
          <w:shd w:val="clear" w:color="auto" w:fill="FFFFFF"/>
        </w:rPr>
        <w:t>To measure PWV in vivo, i</w:t>
      </w:r>
      <w:r w:rsidR="001C08D7">
        <w:rPr>
          <w:rFonts w:cstheme="minorHAnsi"/>
          <w:shd w:val="clear" w:color="auto" w:fill="FFFFFF"/>
        </w:rPr>
        <w:t xml:space="preserve">t is most common to </w:t>
      </w:r>
      <w:r w:rsidR="000051A7">
        <w:rPr>
          <w:rFonts w:cstheme="minorHAnsi"/>
          <w:shd w:val="clear" w:color="auto" w:fill="FFFFFF"/>
        </w:rPr>
        <w:t>perform</w:t>
      </w:r>
      <w:r w:rsidR="001C08D7">
        <w:rPr>
          <w:rFonts w:cstheme="minorHAnsi"/>
          <w:shd w:val="clear" w:color="auto" w:fill="FFFFFF"/>
        </w:rPr>
        <w:t xml:space="preserve"> breath-hold MRI scan</w:t>
      </w:r>
      <w:r>
        <w:rPr>
          <w:rFonts w:cstheme="minorHAnsi"/>
          <w:shd w:val="clear" w:color="auto" w:fill="FFFFFF"/>
        </w:rPr>
        <w:t xml:space="preserve">s. This is because the aorta can move during respiration which can result in image artifacts. For LIFE participants, we are acquiring breath-hold (12s) data using a </w:t>
      </w:r>
      <w:hyperlink r:id="rId9" w:history="1">
        <w:r w:rsidRPr="001873E9">
          <w:rPr>
            <w:rStyle w:val="Hyperlink"/>
            <w:rFonts w:cstheme="minorHAnsi"/>
            <w:shd w:val="clear" w:color="auto" w:fill="FFFFFF"/>
          </w:rPr>
          <w:t>standard Cartesian acquisition</w:t>
        </w:r>
      </w:hyperlink>
      <w:r>
        <w:rPr>
          <w:rFonts w:cstheme="minorHAnsi"/>
          <w:shd w:val="clear" w:color="auto" w:fill="FFFFFF"/>
        </w:rPr>
        <w:t xml:space="preserve">. However, the age demographic of the LIFE cohort is much </w:t>
      </w:r>
      <w:r w:rsidR="008F525A">
        <w:rPr>
          <w:rFonts w:cstheme="minorHAnsi"/>
          <w:shd w:val="clear" w:color="auto" w:fill="FFFFFF"/>
        </w:rPr>
        <w:t>older,</w:t>
      </w:r>
      <w:r>
        <w:rPr>
          <w:rFonts w:cstheme="minorHAnsi"/>
          <w:shd w:val="clear" w:color="auto" w:fill="FFFFFF"/>
        </w:rPr>
        <w:t xml:space="preserve"> and breath-holds may be</w:t>
      </w:r>
      <w:r w:rsidR="000051A7">
        <w:rPr>
          <w:rFonts w:cstheme="minorHAnsi"/>
          <w:shd w:val="clear" w:color="auto" w:fill="FFFFFF"/>
        </w:rPr>
        <w:t xml:space="preserve"> </w:t>
      </w:r>
      <w:r w:rsidR="001873E9">
        <w:rPr>
          <w:rFonts w:cstheme="minorHAnsi"/>
          <w:shd w:val="clear" w:color="auto" w:fill="FFFFFF"/>
        </w:rPr>
        <w:t>somewhat</w:t>
      </w:r>
      <w:r>
        <w:rPr>
          <w:rFonts w:cstheme="minorHAnsi"/>
          <w:shd w:val="clear" w:color="auto" w:fill="FFFFFF"/>
        </w:rPr>
        <w:t xml:space="preserve"> difficult. For this study, we are also </w:t>
      </w:r>
      <w:r w:rsidR="001873E9">
        <w:rPr>
          <w:rFonts w:cstheme="minorHAnsi"/>
          <w:shd w:val="clear" w:color="auto" w:fill="FFFFFF"/>
        </w:rPr>
        <w:t>assessing the feasibility of</w:t>
      </w:r>
      <w:r>
        <w:rPr>
          <w:rFonts w:cstheme="minorHAnsi"/>
          <w:shd w:val="clear" w:color="auto" w:fill="FFFFFF"/>
        </w:rPr>
        <w:t xml:space="preserve"> a </w:t>
      </w:r>
      <w:r w:rsidR="001873E9">
        <w:rPr>
          <w:rFonts w:cstheme="minorHAnsi"/>
          <w:shd w:val="clear" w:color="auto" w:fill="FFFFFF"/>
        </w:rPr>
        <w:t xml:space="preserve">more advanced </w:t>
      </w:r>
      <w:r>
        <w:rPr>
          <w:rFonts w:cstheme="minorHAnsi"/>
          <w:shd w:val="clear" w:color="auto" w:fill="FFFFFF"/>
        </w:rPr>
        <w:t xml:space="preserve">free-breathing </w:t>
      </w:r>
      <w:hyperlink r:id="rId10" w:history="1">
        <w:r w:rsidRPr="001873E9">
          <w:rPr>
            <w:rStyle w:val="Hyperlink"/>
            <w:rFonts w:cstheme="minorHAnsi"/>
            <w:shd w:val="clear" w:color="auto" w:fill="FFFFFF"/>
          </w:rPr>
          <w:t>radial MRI acquisition</w:t>
        </w:r>
      </w:hyperlink>
      <w:r w:rsidR="001C08D7">
        <w:rPr>
          <w:rFonts w:cstheme="minorHAnsi"/>
          <w:shd w:val="clear" w:color="auto" w:fill="FFFFFF"/>
        </w:rPr>
        <w:t xml:space="preserve"> </w:t>
      </w:r>
      <w:r>
        <w:rPr>
          <w:rFonts w:cstheme="minorHAnsi"/>
          <w:shd w:val="clear" w:color="auto" w:fill="FFFFFF"/>
        </w:rPr>
        <w:t xml:space="preserve">with respiratory gating. The </w:t>
      </w:r>
      <w:hyperlink r:id="rId11" w:history="1">
        <w:r w:rsidRPr="001873E9">
          <w:rPr>
            <w:rStyle w:val="Hyperlink"/>
            <w:rFonts w:cstheme="minorHAnsi"/>
            <w:shd w:val="clear" w:color="auto" w:fill="FFFFFF"/>
          </w:rPr>
          <w:t>respiratory gating</w:t>
        </w:r>
      </w:hyperlink>
      <w:r>
        <w:rPr>
          <w:rFonts w:cstheme="minorHAnsi"/>
          <w:shd w:val="clear" w:color="auto" w:fill="FFFFFF"/>
        </w:rPr>
        <w:t xml:space="preserve"> allows us to </w:t>
      </w:r>
      <w:r w:rsidR="00046106">
        <w:rPr>
          <w:rFonts w:cstheme="minorHAnsi"/>
          <w:shd w:val="clear" w:color="auto" w:fill="FFFFFF"/>
        </w:rPr>
        <w:t>keep only</w:t>
      </w:r>
      <w:r>
        <w:rPr>
          <w:rFonts w:cstheme="minorHAnsi"/>
          <w:shd w:val="clear" w:color="auto" w:fill="FFFFFF"/>
        </w:rPr>
        <w:t xml:space="preserve"> data </w:t>
      </w:r>
      <w:r w:rsidR="00046106">
        <w:rPr>
          <w:rFonts w:cstheme="minorHAnsi"/>
          <w:shd w:val="clear" w:color="auto" w:fill="FFFFFF"/>
        </w:rPr>
        <w:t>that was acquired in stationary phases</w:t>
      </w:r>
      <w:r>
        <w:rPr>
          <w:rFonts w:cstheme="minorHAnsi"/>
          <w:shd w:val="clear" w:color="auto" w:fill="FFFFFF"/>
        </w:rPr>
        <w:t xml:space="preserve"> of the respiratory cycle to reduce respiratory motion.</w:t>
      </w:r>
      <w:r w:rsidR="00213344">
        <w:rPr>
          <w:rFonts w:cstheme="minorHAnsi"/>
          <w:shd w:val="clear" w:color="auto" w:fill="FFFFFF"/>
        </w:rPr>
        <w:t xml:space="preserve"> </w:t>
      </w:r>
      <w:r>
        <w:rPr>
          <w:rFonts w:cstheme="minorHAnsi"/>
          <w:shd w:val="clear" w:color="auto" w:fill="FFFFFF"/>
        </w:rPr>
        <w:t xml:space="preserve">The free-breathing radial acquisitions will be reconstructed into two separate datasets, one at </w:t>
      </w:r>
      <w:r w:rsidR="00FD7E28">
        <w:rPr>
          <w:rFonts w:cstheme="minorHAnsi"/>
          <w:shd w:val="clear" w:color="auto" w:fill="FFFFFF"/>
        </w:rPr>
        <w:t xml:space="preserve">a </w:t>
      </w:r>
      <w:r>
        <w:rPr>
          <w:rFonts w:cstheme="minorHAnsi"/>
          <w:shd w:val="clear" w:color="auto" w:fill="FFFFFF"/>
        </w:rPr>
        <w:t xml:space="preserve">low temporal/spatial resolution matching the Cartesian </w:t>
      </w:r>
      <w:r w:rsidR="001873E9">
        <w:rPr>
          <w:rFonts w:cstheme="minorHAnsi"/>
          <w:shd w:val="clear" w:color="auto" w:fill="FFFFFF"/>
        </w:rPr>
        <w:t>acquisition</w:t>
      </w:r>
      <w:r>
        <w:rPr>
          <w:rFonts w:cstheme="minorHAnsi"/>
          <w:shd w:val="clear" w:color="auto" w:fill="FFFFFF"/>
        </w:rPr>
        <w:t>, and another at high temporal</w:t>
      </w:r>
      <w:r w:rsidR="000051A7">
        <w:rPr>
          <w:rFonts w:cstheme="minorHAnsi"/>
          <w:shd w:val="clear" w:color="auto" w:fill="FFFFFF"/>
        </w:rPr>
        <w:t>/spatial</w:t>
      </w:r>
      <w:r>
        <w:rPr>
          <w:rFonts w:cstheme="minorHAnsi"/>
          <w:shd w:val="clear" w:color="auto" w:fill="FFFFFF"/>
        </w:rPr>
        <w:t xml:space="preserve"> resolution</w:t>
      </w:r>
      <w:r w:rsidR="000051A7">
        <w:rPr>
          <w:rFonts w:cstheme="minorHAnsi"/>
          <w:shd w:val="clear" w:color="auto" w:fill="FFFFFF"/>
        </w:rPr>
        <w:t>s</w:t>
      </w:r>
      <w:r>
        <w:rPr>
          <w:rFonts w:cstheme="minorHAnsi"/>
          <w:shd w:val="clear" w:color="auto" w:fill="FFFFFF"/>
        </w:rPr>
        <w:t xml:space="preserve"> </w:t>
      </w:r>
      <w:r w:rsidR="00046106">
        <w:rPr>
          <w:rFonts w:cstheme="minorHAnsi"/>
          <w:shd w:val="clear" w:color="auto" w:fill="FFFFFF"/>
        </w:rPr>
        <w:t xml:space="preserve">using a </w:t>
      </w:r>
      <w:hyperlink r:id="rId12" w:history="1">
        <w:r w:rsidRPr="001873E9">
          <w:rPr>
            <w:rStyle w:val="Hyperlink"/>
            <w:rFonts w:cstheme="minorHAnsi"/>
            <w:shd w:val="clear" w:color="auto" w:fill="FFFFFF"/>
          </w:rPr>
          <w:t>locally low rank</w:t>
        </w:r>
        <w:r w:rsidR="00046106" w:rsidRPr="001873E9">
          <w:rPr>
            <w:rStyle w:val="Hyperlink"/>
            <w:rFonts w:cstheme="minorHAnsi"/>
            <w:shd w:val="clear" w:color="auto" w:fill="FFFFFF"/>
          </w:rPr>
          <w:t xml:space="preserve"> (LLR)</w:t>
        </w:r>
      </w:hyperlink>
      <w:r>
        <w:rPr>
          <w:rFonts w:cstheme="minorHAnsi"/>
          <w:shd w:val="clear" w:color="auto" w:fill="FFFFFF"/>
        </w:rPr>
        <w:t xml:space="preserve"> constrain</w:t>
      </w:r>
      <w:r w:rsidR="000051A7">
        <w:rPr>
          <w:rFonts w:cstheme="minorHAnsi"/>
          <w:shd w:val="clear" w:color="auto" w:fill="FFFFFF"/>
        </w:rPr>
        <w:t>ed reconstruction technique</w:t>
      </w:r>
      <w:r>
        <w:rPr>
          <w:rFonts w:cstheme="minorHAnsi"/>
          <w:shd w:val="clear" w:color="auto" w:fill="FFFFFF"/>
        </w:rPr>
        <w:t xml:space="preserve">. </w:t>
      </w:r>
      <w:r w:rsidR="000051A7" w:rsidRPr="00046106">
        <w:rPr>
          <w:rFonts w:cstheme="minorHAnsi"/>
          <w:u w:val="single"/>
        </w:rPr>
        <w:t>So, in total, we need to analyze 3 separate scan types: breath-hold Cartesian, free-breathing radial low resolution, and free-breathing radial high resolution</w:t>
      </w:r>
      <w:r w:rsidR="000051A7" w:rsidRPr="00213344">
        <w:rPr>
          <w:rFonts w:cstheme="minorHAnsi"/>
        </w:rPr>
        <w:t>. Within each scan type, we collect two imaging planes,</w:t>
      </w:r>
      <w:r w:rsidR="000051A7">
        <w:rPr>
          <w:rFonts w:cstheme="minorHAnsi"/>
        </w:rPr>
        <w:t xml:space="preserve"> one</w:t>
      </w:r>
      <w:r w:rsidR="000051A7" w:rsidRPr="00213344">
        <w:rPr>
          <w:rFonts w:cstheme="minorHAnsi"/>
        </w:rPr>
        <w:t xml:space="preserve"> in the aortic arch and </w:t>
      </w:r>
      <w:r w:rsidR="000051A7">
        <w:rPr>
          <w:rFonts w:cstheme="minorHAnsi"/>
        </w:rPr>
        <w:t xml:space="preserve">the other in the </w:t>
      </w:r>
      <w:r w:rsidR="000051A7" w:rsidRPr="00213344">
        <w:rPr>
          <w:rFonts w:cstheme="minorHAnsi"/>
        </w:rPr>
        <w:t>abdominal aorta. Between both planes, we have</w:t>
      </w:r>
      <w:r w:rsidR="000051A7">
        <w:rPr>
          <w:rFonts w:cstheme="minorHAnsi"/>
        </w:rPr>
        <w:t xml:space="preserve"> a total of</w:t>
      </w:r>
      <w:r w:rsidR="000051A7" w:rsidRPr="00213344">
        <w:rPr>
          <w:rFonts w:cstheme="minorHAnsi"/>
        </w:rPr>
        <w:t xml:space="preserve"> 3 measurement points. Two measurement points in the aortic arch (ascending and descending aorta</w:t>
      </w:r>
      <w:r w:rsidR="000051A7">
        <w:rPr>
          <w:rFonts w:cstheme="minorHAnsi"/>
        </w:rPr>
        <w:t>, as seen in the GIF above</w:t>
      </w:r>
      <w:r w:rsidR="000051A7" w:rsidRPr="00213344">
        <w:rPr>
          <w:rFonts w:cstheme="minorHAnsi"/>
        </w:rPr>
        <w:t xml:space="preserve">) and 1 in the abdominal aorta.  </w:t>
      </w:r>
    </w:p>
    <w:bookmarkEnd w:id="0"/>
    <w:p w14:paraId="74CD31C3" w14:textId="5B0D87B8" w:rsidR="00C4322A" w:rsidRPr="005E3916" w:rsidRDefault="000051A7">
      <w:pPr>
        <w:rPr>
          <w:rFonts w:cstheme="minorHAnsi"/>
          <w:shd w:val="clear" w:color="auto" w:fill="FFFFFF"/>
        </w:rPr>
      </w:pPr>
      <w:r w:rsidRPr="00213344">
        <w:rPr>
          <w:rFonts w:cstheme="minorHAnsi"/>
        </w:rPr>
        <w:t xml:space="preserve">The following steps will </w:t>
      </w:r>
      <w:r>
        <w:rPr>
          <w:rFonts w:cstheme="minorHAnsi"/>
        </w:rPr>
        <w:t xml:space="preserve">thoroughly </w:t>
      </w:r>
      <w:r w:rsidRPr="00213344">
        <w:rPr>
          <w:rFonts w:cstheme="minorHAnsi"/>
        </w:rPr>
        <w:t xml:space="preserve">describe </w:t>
      </w:r>
      <w:r>
        <w:rPr>
          <w:rFonts w:cstheme="minorHAnsi"/>
        </w:rPr>
        <w:t xml:space="preserve">how I have been, </w:t>
      </w:r>
      <w:r>
        <w:rPr>
          <w:rFonts w:cstheme="minorHAnsi"/>
          <w:shd w:val="clear" w:color="auto" w:fill="FFFFFF"/>
        </w:rPr>
        <w:t xml:space="preserve">from start to finish, transferring the data to the Medical Physics servers, reconstructing the free-breathing radial datasets, performing data quality assurance, and finally computing </w:t>
      </w:r>
      <w:r w:rsidR="00213344">
        <w:rPr>
          <w:rFonts w:cstheme="minorHAnsi"/>
        </w:rPr>
        <w:t>PWV</w:t>
      </w:r>
      <w:r w:rsidR="00A05C4A" w:rsidRPr="00213344">
        <w:rPr>
          <w:rFonts w:cstheme="minorHAnsi"/>
        </w:rPr>
        <w:t xml:space="preserve"> </w:t>
      </w:r>
      <w:r w:rsidR="00AF7075">
        <w:rPr>
          <w:rFonts w:cstheme="minorHAnsi"/>
        </w:rPr>
        <w:t>using a custom user interface</w:t>
      </w:r>
      <w:r w:rsidR="00A05C4A" w:rsidRPr="00213344">
        <w:rPr>
          <w:rFonts w:cstheme="minorHAnsi"/>
        </w:rPr>
        <w:t xml:space="preserve">. </w:t>
      </w:r>
      <w:r>
        <w:rPr>
          <w:rFonts w:cstheme="minorHAnsi"/>
        </w:rPr>
        <w:t xml:space="preserve">I have developed several scripts for reconstruction, several </w:t>
      </w:r>
      <w:proofErr w:type="spellStart"/>
      <w:r>
        <w:rPr>
          <w:rFonts w:cstheme="minorHAnsi"/>
        </w:rPr>
        <w:t>Matlab</w:t>
      </w:r>
      <w:proofErr w:type="spellEnd"/>
      <w:r>
        <w:rPr>
          <w:rFonts w:cstheme="minorHAnsi"/>
        </w:rPr>
        <w:t xml:space="preserve"> scripts for quality </w:t>
      </w:r>
      <w:r w:rsidR="00AF7075">
        <w:rPr>
          <w:rFonts w:cstheme="minorHAnsi"/>
        </w:rPr>
        <w:t>assurance</w:t>
      </w:r>
      <w:r>
        <w:rPr>
          <w:rFonts w:cstheme="minorHAnsi"/>
        </w:rPr>
        <w:t xml:space="preserve">, and a graphical user interface to compute </w:t>
      </w:r>
      <w:r w:rsidR="00AF7075">
        <w:rPr>
          <w:rFonts w:cstheme="minorHAnsi"/>
        </w:rPr>
        <w:t xml:space="preserve">PWV. This software is freely available on </w:t>
      </w:r>
      <w:proofErr w:type="spellStart"/>
      <w:r w:rsidR="00AF7075">
        <w:rPr>
          <w:rFonts w:cstheme="minorHAnsi"/>
        </w:rPr>
        <w:t>Github</w:t>
      </w:r>
      <w:proofErr w:type="spellEnd"/>
      <w:r w:rsidR="00AF7075">
        <w:rPr>
          <w:rFonts w:cstheme="minorHAnsi"/>
        </w:rPr>
        <w:t xml:space="preserve"> (</w:t>
      </w:r>
      <w:hyperlink r:id="rId13" w:history="1">
        <w:r w:rsidR="00AF7075" w:rsidRPr="000A72C5">
          <w:rPr>
            <w:rStyle w:val="Hyperlink"/>
            <w:rFonts w:cstheme="minorHAnsi"/>
          </w:rPr>
          <w:t>https://github.com/gsroberts1/</w:t>
        </w:r>
        <w:r w:rsidR="00955C76">
          <w:rPr>
            <w:rStyle w:val="Hyperlink"/>
            <w:rFonts w:cstheme="minorHAnsi"/>
          </w:rPr>
          <w:t>PWV_2DPC</w:t>
        </w:r>
      </w:hyperlink>
      <w:r w:rsidR="00AF7075">
        <w:rPr>
          <w:rFonts w:cstheme="minorHAnsi"/>
        </w:rPr>
        <w:t xml:space="preserve">). </w:t>
      </w:r>
      <w:r>
        <w:rPr>
          <w:rFonts w:cstheme="minorHAnsi"/>
        </w:rPr>
        <w:t>Please feel free to email about any questions regarding the content of this guide.</w:t>
      </w:r>
    </w:p>
    <w:p w14:paraId="2FA07E49" w14:textId="77777777" w:rsidR="005E3916" w:rsidRDefault="005E3916">
      <w:pPr>
        <w:rPr>
          <w:rFonts w:asciiTheme="majorHAnsi" w:eastAsiaTheme="majorEastAsia" w:hAnsiTheme="majorHAnsi" w:cstheme="majorBidi"/>
          <w:color w:val="2F5496" w:themeColor="accent1" w:themeShade="BF"/>
          <w:sz w:val="32"/>
          <w:szCs w:val="32"/>
        </w:rPr>
      </w:pPr>
      <w:r>
        <w:br w:type="page"/>
      </w:r>
    </w:p>
    <w:p w14:paraId="41241D75" w14:textId="311C8ED6" w:rsidR="00C6379D" w:rsidRDefault="00C6379D" w:rsidP="00E643D1">
      <w:pPr>
        <w:pStyle w:val="Heading1"/>
      </w:pPr>
      <w:r>
        <w:lastRenderedPageBreak/>
        <w:t>Background Information</w:t>
      </w:r>
    </w:p>
    <w:p w14:paraId="34F99FAA" w14:textId="6FD5D2A6" w:rsidR="00C6379D" w:rsidRDefault="00C6379D" w:rsidP="00C6379D">
      <w:pPr>
        <w:pStyle w:val="ListParagraph"/>
        <w:numPr>
          <w:ilvl w:val="0"/>
          <w:numId w:val="7"/>
        </w:numPr>
        <w:rPr>
          <w:rFonts w:cstheme="minorHAnsi"/>
        </w:rPr>
      </w:pPr>
      <w:r>
        <w:rPr>
          <w:rFonts w:cstheme="minorHAnsi"/>
        </w:rPr>
        <w:t>LIFE subjects are scanned at the Waisman Center, typically in the morning</w:t>
      </w:r>
      <w:r w:rsidR="001873E9">
        <w:rPr>
          <w:rFonts w:cstheme="minorHAnsi"/>
        </w:rPr>
        <w:t>.</w:t>
      </w:r>
    </w:p>
    <w:p w14:paraId="6AB93112" w14:textId="693CB81A" w:rsidR="00C6379D" w:rsidRPr="00C6379D" w:rsidRDefault="00C6379D" w:rsidP="00C6379D">
      <w:pPr>
        <w:pStyle w:val="ListParagraph"/>
        <w:numPr>
          <w:ilvl w:val="0"/>
          <w:numId w:val="7"/>
        </w:numPr>
        <w:rPr>
          <w:rFonts w:cstheme="minorHAnsi"/>
        </w:rPr>
      </w:pPr>
      <w:r>
        <w:t xml:space="preserve">During each scan session, the following cardiac scans </w:t>
      </w:r>
      <w:r w:rsidR="000800E2">
        <w:t xml:space="preserve">of the aorta </w:t>
      </w:r>
      <w:r>
        <w:t>are acquired:</w:t>
      </w:r>
    </w:p>
    <w:p w14:paraId="6F221F02" w14:textId="54FB4F0B" w:rsidR="00C6379D" w:rsidRPr="00C6379D" w:rsidRDefault="000800E2" w:rsidP="00C6379D">
      <w:pPr>
        <w:pStyle w:val="ListParagraph"/>
        <w:numPr>
          <w:ilvl w:val="1"/>
          <w:numId w:val="7"/>
        </w:numPr>
        <w:rPr>
          <w:rFonts w:cstheme="minorHAnsi"/>
        </w:rPr>
      </w:pPr>
      <w:r w:rsidRPr="000800E2">
        <w:rPr>
          <w:u w:val="single"/>
        </w:rPr>
        <w:t>Anatomical</w:t>
      </w:r>
      <w:r>
        <w:t xml:space="preserve"> - </w:t>
      </w:r>
      <w:r w:rsidRPr="000800E2">
        <w:t>2D</w:t>
      </w:r>
      <w:r>
        <w:t xml:space="preserve"> </w:t>
      </w:r>
      <w:hyperlink r:id="rId14" w:history="1">
        <w:r w:rsidR="00FD7E28" w:rsidRPr="001873E9">
          <w:rPr>
            <w:rStyle w:val="Hyperlink"/>
          </w:rPr>
          <w:t>balanced steady state free precession</w:t>
        </w:r>
      </w:hyperlink>
      <w:r w:rsidR="00FD7E28">
        <w:t xml:space="preserve"> </w:t>
      </w:r>
      <w:r>
        <w:t>i</w:t>
      </w:r>
      <w:r w:rsidR="00C6379D">
        <w:t xml:space="preserve">mages </w:t>
      </w:r>
      <w:r w:rsidR="00FD7E28">
        <w:t>(free-breathing)</w:t>
      </w:r>
    </w:p>
    <w:p w14:paraId="5AFCE181" w14:textId="76612CFB" w:rsidR="00C6379D" w:rsidRPr="00C6379D" w:rsidRDefault="000800E2" w:rsidP="00C6379D">
      <w:pPr>
        <w:pStyle w:val="ListParagraph"/>
        <w:numPr>
          <w:ilvl w:val="2"/>
          <w:numId w:val="7"/>
        </w:numPr>
        <w:rPr>
          <w:rFonts w:cstheme="minorHAnsi"/>
        </w:rPr>
      </w:pPr>
      <w:r>
        <w:t>S</w:t>
      </w:r>
      <w:r w:rsidR="00C6379D">
        <w:t>agittal slices</w:t>
      </w:r>
      <w:r>
        <w:t xml:space="preserve"> (higher resolution)</w:t>
      </w:r>
    </w:p>
    <w:p w14:paraId="17236677" w14:textId="535FE263" w:rsidR="00C6379D" w:rsidRPr="00C6379D" w:rsidRDefault="000800E2" w:rsidP="00C6379D">
      <w:pPr>
        <w:pStyle w:val="ListParagraph"/>
        <w:numPr>
          <w:ilvl w:val="2"/>
          <w:numId w:val="7"/>
        </w:numPr>
        <w:rPr>
          <w:rFonts w:cstheme="minorHAnsi"/>
        </w:rPr>
      </w:pPr>
      <w:r>
        <w:t>C</w:t>
      </w:r>
      <w:r w:rsidR="00C6379D">
        <w:t>oronal slices</w:t>
      </w:r>
    </w:p>
    <w:p w14:paraId="36B9B10F" w14:textId="2044BD8F" w:rsidR="00C6379D" w:rsidRPr="00C6379D" w:rsidRDefault="000800E2" w:rsidP="00C6379D">
      <w:pPr>
        <w:pStyle w:val="ListParagraph"/>
        <w:numPr>
          <w:ilvl w:val="2"/>
          <w:numId w:val="7"/>
        </w:numPr>
        <w:rPr>
          <w:rFonts w:cstheme="minorHAnsi"/>
        </w:rPr>
      </w:pPr>
      <w:r>
        <w:t>A</w:t>
      </w:r>
      <w:r w:rsidR="00C6379D">
        <w:t>xial slices</w:t>
      </w:r>
    </w:p>
    <w:p w14:paraId="452ED344" w14:textId="4C956EE5" w:rsidR="00C6379D" w:rsidRPr="00C6379D" w:rsidRDefault="000800E2" w:rsidP="00C6379D">
      <w:pPr>
        <w:pStyle w:val="ListParagraph"/>
        <w:numPr>
          <w:ilvl w:val="1"/>
          <w:numId w:val="7"/>
        </w:numPr>
        <w:rPr>
          <w:rFonts w:cstheme="minorHAnsi"/>
        </w:rPr>
      </w:pPr>
      <w:r w:rsidRPr="000800E2">
        <w:rPr>
          <w:u w:val="single"/>
        </w:rPr>
        <w:t>Cartesian 2DPC</w:t>
      </w:r>
      <w:r>
        <w:t xml:space="preserve"> - 2D </w:t>
      </w:r>
      <w:r w:rsidR="00C6379D">
        <w:t>Cartesian phase contrast images performed under breath-hold (~1</w:t>
      </w:r>
      <w:r w:rsidR="001873E9">
        <w:t>2</w:t>
      </w:r>
      <w:r w:rsidR="00C6379D">
        <w:t xml:space="preserve"> seconds</w:t>
      </w:r>
      <w:r w:rsidR="00FD7E28">
        <w:t xml:space="preserve"> each</w:t>
      </w:r>
      <w:r w:rsidR="00C6379D">
        <w:t>)</w:t>
      </w:r>
    </w:p>
    <w:p w14:paraId="7B7B321F" w14:textId="65B4F563" w:rsidR="00C6379D" w:rsidRPr="00C6379D" w:rsidRDefault="000800E2" w:rsidP="00C6379D">
      <w:pPr>
        <w:pStyle w:val="ListParagraph"/>
        <w:numPr>
          <w:ilvl w:val="2"/>
          <w:numId w:val="7"/>
        </w:numPr>
        <w:rPr>
          <w:rFonts w:cstheme="minorHAnsi"/>
        </w:rPr>
      </w:pPr>
      <w:r>
        <w:t>A</w:t>
      </w:r>
      <w:r w:rsidR="00C6379D">
        <w:t>xial slice in aortic arch (transects both ascending and descending aorta)</w:t>
      </w:r>
    </w:p>
    <w:p w14:paraId="65C00802" w14:textId="39F26936" w:rsidR="00C6379D" w:rsidRPr="00C6379D" w:rsidRDefault="000800E2" w:rsidP="00C6379D">
      <w:pPr>
        <w:pStyle w:val="ListParagraph"/>
        <w:numPr>
          <w:ilvl w:val="2"/>
          <w:numId w:val="7"/>
        </w:numPr>
        <w:rPr>
          <w:rFonts w:cstheme="minorHAnsi"/>
        </w:rPr>
      </w:pPr>
      <w:r>
        <w:t>A</w:t>
      </w:r>
      <w:r w:rsidR="00C6379D">
        <w:t>xial slice in abdominal aorta</w:t>
      </w:r>
    </w:p>
    <w:p w14:paraId="7EC5D655" w14:textId="14C27A96" w:rsidR="000800E2" w:rsidRPr="000800E2" w:rsidRDefault="000800E2" w:rsidP="00C6379D">
      <w:pPr>
        <w:pStyle w:val="ListParagraph"/>
        <w:numPr>
          <w:ilvl w:val="1"/>
          <w:numId w:val="7"/>
        </w:numPr>
        <w:rPr>
          <w:rFonts w:cstheme="minorHAnsi"/>
        </w:rPr>
      </w:pPr>
      <w:r w:rsidRPr="000800E2">
        <w:rPr>
          <w:u w:val="single"/>
        </w:rPr>
        <w:t>Radial 2DPC</w:t>
      </w:r>
      <w:r>
        <w:t xml:space="preserve"> - 2D </w:t>
      </w:r>
      <w:r w:rsidR="00C6379D">
        <w:t>Radial phase contrast images</w:t>
      </w:r>
      <w:r>
        <w:t xml:space="preserve"> performed with no breath-hold (~2 minutes</w:t>
      </w:r>
      <w:r w:rsidR="00FD7E28">
        <w:t xml:space="preserve"> each</w:t>
      </w:r>
      <w:r>
        <w:t>)</w:t>
      </w:r>
    </w:p>
    <w:p w14:paraId="06BC83C7" w14:textId="6FCDBF75" w:rsidR="000800E2" w:rsidRPr="00C6379D" w:rsidRDefault="000800E2" w:rsidP="000800E2">
      <w:pPr>
        <w:pStyle w:val="ListParagraph"/>
        <w:numPr>
          <w:ilvl w:val="2"/>
          <w:numId w:val="7"/>
        </w:numPr>
        <w:rPr>
          <w:rFonts w:cstheme="minorHAnsi"/>
        </w:rPr>
      </w:pPr>
      <w:r>
        <w:t>Axial slice in aortic arch</w:t>
      </w:r>
    </w:p>
    <w:p w14:paraId="3868C039" w14:textId="1716B48D" w:rsidR="000800E2" w:rsidRPr="00FD7E28" w:rsidRDefault="000800E2" w:rsidP="00FD7E28">
      <w:pPr>
        <w:pStyle w:val="ListParagraph"/>
        <w:numPr>
          <w:ilvl w:val="2"/>
          <w:numId w:val="7"/>
        </w:numPr>
        <w:rPr>
          <w:rFonts w:cstheme="minorHAnsi"/>
        </w:rPr>
      </w:pPr>
      <w:r>
        <w:t>Axial slice in abdominal aorta</w:t>
      </w:r>
    </w:p>
    <w:p w14:paraId="5B237C41" w14:textId="4DA6ED01" w:rsidR="000800E2" w:rsidRPr="000800E2" w:rsidRDefault="000800E2" w:rsidP="000800E2">
      <w:pPr>
        <w:pStyle w:val="ListParagraph"/>
        <w:numPr>
          <w:ilvl w:val="0"/>
          <w:numId w:val="7"/>
        </w:numPr>
        <w:rPr>
          <w:rFonts w:cstheme="minorHAnsi"/>
        </w:rPr>
      </w:pPr>
      <w:r>
        <w:t xml:space="preserve">After we acquire each scan, </w:t>
      </w:r>
      <w:r w:rsidRPr="0099710A">
        <w:rPr>
          <w:u w:val="single"/>
        </w:rPr>
        <w:t>Anatomical</w:t>
      </w:r>
      <w:r>
        <w:t xml:space="preserve"> and </w:t>
      </w:r>
      <w:r w:rsidRPr="0099710A">
        <w:rPr>
          <w:u w:val="single"/>
        </w:rPr>
        <w:t>Cartesian 2DPC</w:t>
      </w:r>
      <w:r>
        <w:t xml:space="preserve"> images are automatically produced</w:t>
      </w:r>
      <w:r w:rsidR="001873E9">
        <w:t xml:space="preserve"> on the scanner</w:t>
      </w:r>
      <w:r>
        <w:t>.</w:t>
      </w:r>
    </w:p>
    <w:p w14:paraId="73B5B076" w14:textId="29F6AF26" w:rsidR="000800E2" w:rsidRPr="000800E2" w:rsidRDefault="000800E2" w:rsidP="000800E2">
      <w:pPr>
        <w:pStyle w:val="ListParagraph"/>
        <w:numPr>
          <w:ilvl w:val="1"/>
          <w:numId w:val="7"/>
        </w:numPr>
        <w:rPr>
          <w:rFonts w:cstheme="minorHAnsi"/>
        </w:rPr>
      </w:pPr>
      <w:r>
        <w:t>This is because we acquire them with “built-in” GE product MR sequences.</w:t>
      </w:r>
    </w:p>
    <w:p w14:paraId="6D9EDC1C" w14:textId="0F6790B3" w:rsidR="000800E2" w:rsidRPr="000800E2" w:rsidRDefault="000800E2" w:rsidP="000800E2">
      <w:pPr>
        <w:pStyle w:val="ListParagraph"/>
        <w:numPr>
          <w:ilvl w:val="1"/>
          <w:numId w:val="7"/>
        </w:numPr>
        <w:rPr>
          <w:rFonts w:cstheme="minorHAnsi"/>
        </w:rPr>
      </w:pPr>
      <w:r>
        <w:t xml:space="preserve">The images come in the format of DICOMs and are stored locally on the Waisman servers and we need to pull them across from the Waisman center </w:t>
      </w:r>
      <w:r w:rsidR="00FD7E28">
        <w:t xml:space="preserve">to Medical Physics </w:t>
      </w:r>
      <w:r>
        <w:t>after each scan (see Data Transfer section</w:t>
      </w:r>
      <w:r w:rsidR="001873E9">
        <w:t xml:space="preserve"> below</w:t>
      </w:r>
      <w:r>
        <w:t>).</w:t>
      </w:r>
    </w:p>
    <w:p w14:paraId="3D548B9F" w14:textId="57AAA6B3" w:rsidR="000800E2" w:rsidRPr="000800E2" w:rsidRDefault="000800E2" w:rsidP="000800E2">
      <w:pPr>
        <w:pStyle w:val="ListParagraph"/>
        <w:numPr>
          <w:ilvl w:val="0"/>
          <w:numId w:val="7"/>
        </w:numPr>
        <w:rPr>
          <w:rFonts w:cstheme="minorHAnsi"/>
        </w:rPr>
      </w:pPr>
      <w:r>
        <w:t xml:space="preserve">However, </w:t>
      </w:r>
      <w:r w:rsidRPr="0099710A">
        <w:rPr>
          <w:u w:val="single"/>
        </w:rPr>
        <w:t>Radial 2DPC</w:t>
      </w:r>
      <w:r>
        <w:t xml:space="preserve"> images need to be “reconstructed” (see Reconstruction section below).</w:t>
      </w:r>
    </w:p>
    <w:p w14:paraId="14BB3E24" w14:textId="1326E857" w:rsidR="000800E2" w:rsidRPr="000800E2" w:rsidRDefault="000800E2" w:rsidP="000800E2">
      <w:pPr>
        <w:pStyle w:val="ListParagraph"/>
        <w:numPr>
          <w:ilvl w:val="1"/>
          <w:numId w:val="7"/>
        </w:numPr>
        <w:rPr>
          <w:rFonts w:cstheme="minorHAnsi"/>
        </w:rPr>
      </w:pPr>
      <w:r>
        <w:t>This is because we acquire them with a customized UW MR sequence</w:t>
      </w:r>
      <w:r w:rsidR="001873E9">
        <w:t>.</w:t>
      </w:r>
    </w:p>
    <w:p w14:paraId="0DD1CEBB" w14:textId="56AC05C1" w:rsidR="000800E2" w:rsidRPr="000800E2" w:rsidRDefault="000800E2" w:rsidP="000800E2">
      <w:pPr>
        <w:pStyle w:val="ListParagraph"/>
        <w:numPr>
          <w:ilvl w:val="1"/>
          <w:numId w:val="7"/>
        </w:numPr>
        <w:rPr>
          <w:rFonts w:cstheme="minorHAnsi"/>
        </w:rPr>
      </w:pPr>
      <w:r>
        <w:t>Reconstruction is the process of creating images</w:t>
      </w:r>
      <w:r w:rsidR="00FD7E28">
        <w:t xml:space="preserve"> from raw MRI data</w:t>
      </w:r>
      <w:r w:rsidR="001873E9">
        <w:t>.</w:t>
      </w:r>
    </w:p>
    <w:p w14:paraId="34651711" w14:textId="2065A724" w:rsidR="000800E2" w:rsidRDefault="000800E2" w:rsidP="000800E2">
      <w:pPr>
        <w:pStyle w:val="ListParagraph"/>
        <w:numPr>
          <w:ilvl w:val="1"/>
          <w:numId w:val="7"/>
        </w:numPr>
        <w:rPr>
          <w:rFonts w:cstheme="minorHAnsi"/>
        </w:rPr>
      </w:pPr>
      <w:r>
        <w:rPr>
          <w:rFonts w:cstheme="minorHAnsi"/>
        </w:rPr>
        <w:t>Since we have flexibility in how we create our Radial 2DPC images, we are going to perform 2 reconstructions</w:t>
      </w:r>
      <w:r w:rsidR="001873E9">
        <w:rPr>
          <w:rFonts w:cstheme="minorHAnsi"/>
        </w:rPr>
        <w:t>.</w:t>
      </w:r>
    </w:p>
    <w:p w14:paraId="4C111944" w14:textId="3E62FDF0" w:rsidR="000800E2" w:rsidRDefault="000800E2" w:rsidP="000800E2">
      <w:pPr>
        <w:pStyle w:val="ListParagraph"/>
        <w:numPr>
          <w:ilvl w:val="2"/>
          <w:numId w:val="7"/>
        </w:numPr>
        <w:rPr>
          <w:rFonts w:cstheme="minorHAnsi"/>
        </w:rPr>
      </w:pPr>
      <w:r>
        <w:rPr>
          <w:rFonts w:cstheme="minorHAnsi"/>
        </w:rPr>
        <w:t>1 low resolution reconstruction, matching pixel size and frame rate of the Cartesian 2DPC images.</w:t>
      </w:r>
    </w:p>
    <w:p w14:paraId="012B7CEF" w14:textId="360BCBEA" w:rsidR="000800E2" w:rsidRDefault="000800E2" w:rsidP="000800E2">
      <w:pPr>
        <w:pStyle w:val="ListParagraph"/>
        <w:numPr>
          <w:ilvl w:val="2"/>
          <w:numId w:val="7"/>
        </w:numPr>
        <w:rPr>
          <w:rFonts w:cstheme="minorHAnsi"/>
        </w:rPr>
      </w:pPr>
      <w:r>
        <w:rPr>
          <w:rFonts w:cstheme="minorHAnsi"/>
        </w:rPr>
        <w:t xml:space="preserve">1 high resolution, high frame rate reconstruction to try and </w:t>
      </w:r>
      <w:r w:rsidR="001873E9">
        <w:rPr>
          <w:rFonts w:cstheme="minorHAnsi"/>
        </w:rPr>
        <w:t>improve our</w:t>
      </w:r>
      <w:r>
        <w:rPr>
          <w:rFonts w:cstheme="minorHAnsi"/>
        </w:rPr>
        <w:t xml:space="preserve"> data quality.</w:t>
      </w:r>
    </w:p>
    <w:p w14:paraId="7A6B8007" w14:textId="6C4DD66B" w:rsidR="000800E2" w:rsidRPr="0099710A" w:rsidRDefault="000800E2" w:rsidP="000800E2">
      <w:pPr>
        <w:pStyle w:val="ListParagraph"/>
        <w:numPr>
          <w:ilvl w:val="0"/>
          <w:numId w:val="7"/>
        </w:numPr>
        <w:rPr>
          <w:rFonts w:cstheme="minorHAnsi"/>
          <w:b/>
          <w:bCs/>
        </w:rPr>
      </w:pPr>
      <w:r w:rsidRPr="0099710A">
        <w:rPr>
          <w:rFonts w:cstheme="minorHAnsi"/>
          <w:b/>
          <w:bCs/>
        </w:rPr>
        <w:t>In total, this will give us 9 sets of images that are of interest to us:</w:t>
      </w:r>
    </w:p>
    <w:p w14:paraId="391628A8" w14:textId="5B3A9702" w:rsidR="000800E2" w:rsidRPr="0099710A" w:rsidRDefault="000800E2" w:rsidP="000800E2">
      <w:pPr>
        <w:pStyle w:val="ListParagraph"/>
        <w:numPr>
          <w:ilvl w:val="1"/>
          <w:numId w:val="7"/>
        </w:numPr>
        <w:rPr>
          <w:rFonts w:cstheme="minorHAnsi"/>
          <w:b/>
          <w:bCs/>
        </w:rPr>
      </w:pPr>
      <w:r w:rsidRPr="0099710A">
        <w:rPr>
          <w:rFonts w:cstheme="minorHAnsi"/>
          <w:b/>
          <w:bCs/>
        </w:rPr>
        <w:t xml:space="preserve">3 anatomical </w:t>
      </w:r>
      <w:r w:rsidRPr="0099710A">
        <w:rPr>
          <w:rFonts w:cstheme="minorHAnsi"/>
        </w:rPr>
        <w:t>image sets</w:t>
      </w:r>
      <w:r w:rsidR="00EB4A36">
        <w:rPr>
          <w:rFonts w:cstheme="minorHAnsi"/>
        </w:rPr>
        <w:t xml:space="preserve"> (sagittal, coronal, and axial)</w:t>
      </w:r>
    </w:p>
    <w:p w14:paraId="645159A2" w14:textId="62808FD7" w:rsidR="000800E2" w:rsidRPr="0099710A" w:rsidRDefault="000800E2" w:rsidP="000800E2">
      <w:pPr>
        <w:pStyle w:val="ListParagraph"/>
        <w:numPr>
          <w:ilvl w:val="1"/>
          <w:numId w:val="7"/>
        </w:numPr>
        <w:rPr>
          <w:rFonts w:cstheme="minorHAnsi"/>
        </w:rPr>
      </w:pPr>
      <w:r w:rsidRPr="0099710A">
        <w:rPr>
          <w:rFonts w:cstheme="minorHAnsi"/>
          <w:b/>
          <w:bCs/>
        </w:rPr>
        <w:t xml:space="preserve">2 low resolution Cartesian 2DPC </w:t>
      </w:r>
      <w:r w:rsidRPr="0099710A">
        <w:rPr>
          <w:rFonts w:cstheme="minorHAnsi"/>
        </w:rPr>
        <w:t>image sets (1 slice in aortic arch and 1 slice in abdominal aorta)</w:t>
      </w:r>
    </w:p>
    <w:p w14:paraId="676AF784" w14:textId="1DFD0B9B" w:rsidR="000800E2" w:rsidRPr="0099710A" w:rsidRDefault="000800E2" w:rsidP="000800E2">
      <w:pPr>
        <w:pStyle w:val="ListParagraph"/>
        <w:numPr>
          <w:ilvl w:val="1"/>
          <w:numId w:val="7"/>
        </w:numPr>
        <w:rPr>
          <w:rFonts w:cstheme="minorHAnsi"/>
        </w:rPr>
      </w:pPr>
      <w:r w:rsidRPr="0099710A">
        <w:rPr>
          <w:rFonts w:cstheme="minorHAnsi"/>
          <w:b/>
          <w:bCs/>
        </w:rPr>
        <w:t xml:space="preserve">2 low resolution Radial 2DPC </w:t>
      </w:r>
      <w:r w:rsidRPr="0099710A">
        <w:rPr>
          <w:rFonts w:cstheme="minorHAnsi"/>
        </w:rPr>
        <w:t>image sets (1 slice in the aortic arch and 1 slice in abdominal aorta)</w:t>
      </w:r>
    </w:p>
    <w:p w14:paraId="5AFAE4CC" w14:textId="2F3B4793" w:rsidR="000800E2" w:rsidRDefault="00FD7E28" w:rsidP="00FD7E28">
      <w:pPr>
        <w:pStyle w:val="ListParagraph"/>
        <w:numPr>
          <w:ilvl w:val="1"/>
          <w:numId w:val="7"/>
        </w:numPr>
        <w:rPr>
          <w:rFonts w:cstheme="minorHAnsi"/>
        </w:rPr>
      </w:pPr>
      <w:r w:rsidRPr="0099710A">
        <w:rPr>
          <w:b/>
          <w:bCs/>
          <w:noProof/>
        </w:rPr>
        <w:drawing>
          <wp:anchor distT="0" distB="0" distL="114300" distR="114300" simplePos="0" relativeHeight="251924480" behindDoc="0" locked="0" layoutInCell="1" allowOverlap="1" wp14:anchorId="7E9E41F3" wp14:editId="57B58FAC">
            <wp:simplePos x="0" y="0"/>
            <wp:positionH relativeFrom="column">
              <wp:posOffset>-277495</wp:posOffset>
            </wp:positionH>
            <wp:positionV relativeFrom="paragraph">
              <wp:posOffset>272171</wp:posOffset>
            </wp:positionV>
            <wp:extent cx="7162800" cy="3180715"/>
            <wp:effectExtent l="0" t="0" r="0" b="635"/>
            <wp:wrapTopAndBottom/>
            <wp:docPr id="241" name="Picture 2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Dia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62800" cy="3180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800E2" w:rsidRPr="0099710A">
        <w:rPr>
          <w:rFonts w:cstheme="minorHAnsi"/>
          <w:b/>
          <w:bCs/>
        </w:rPr>
        <w:t xml:space="preserve">2 high resolution Radial 2DPC </w:t>
      </w:r>
      <w:r w:rsidR="000800E2" w:rsidRPr="0099710A">
        <w:rPr>
          <w:rFonts w:cstheme="minorHAnsi"/>
        </w:rPr>
        <w:t>image sets (1 slice in aortic arch and 1 slice in abdominal aorta) using LLR recon</w:t>
      </w:r>
    </w:p>
    <w:p w14:paraId="55958D99" w14:textId="3BC27CD2" w:rsidR="00FD7E28" w:rsidRPr="00FD7E28" w:rsidRDefault="00FD7E28" w:rsidP="00FD7E28">
      <w:pPr>
        <w:pStyle w:val="ListParagraph"/>
        <w:rPr>
          <w:rFonts w:cstheme="minorHAnsi"/>
        </w:rPr>
      </w:pPr>
    </w:p>
    <w:p w14:paraId="46627EB6" w14:textId="2F799595" w:rsidR="000800E2" w:rsidRPr="000800E2" w:rsidRDefault="000800E2" w:rsidP="000800E2">
      <w:pPr>
        <w:pStyle w:val="ListParagraph"/>
        <w:numPr>
          <w:ilvl w:val="0"/>
          <w:numId w:val="7"/>
        </w:numPr>
        <w:rPr>
          <w:rFonts w:cstheme="minorHAnsi"/>
        </w:rPr>
      </w:pPr>
      <w:r>
        <w:t>The anatomical images are used to trace a “centerline</w:t>
      </w:r>
      <w:r w:rsidR="00FD7E28">
        <w:t>”</w:t>
      </w:r>
      <w:r>
        <w:t xml:space="preserve"> of the aorta.</w:t>
      </w:r>
    </w:p>
    <w:p w14:paraId="23AEACCA" w14:textId="07841DD5" w:rsidR="000800E2" w:rsidRPr="000800E2" w:rsidRDefault="000800E2" w:rsidP="000800E2">
      <w:pPr>
        <w:pStyle w:val="ListParagraph"/>
        <w:numPr>
          <w:ilvl w:val="1"/>
          <w:numId w:val="7"/>
        </w:numPr>
        <w:rPr>
          <w:rFonts w:cstheme="minorHAnsi"/>
        </w:rPr>
      </w:pPr>
      <w:r>
        <w:t>This is done so we can quantify the distance between measurement points from the 2D phase contrast scans.</w:t>
      </w:r>
    </w:p>
    <w:p w14:paraId="2DCF84A9" w14:textId="4415B4CB" w:rsidR="000800E2" w:rsidRPr="000800E2" w:rsidRDefault="000800E2" w:rsidP="000800E2">
      <w:pPr>
        <w:pStyle w:val="ListParagraph"/>
        <w:numPr>
          <w:ilvl w:val="0"/>
          <w:numId w:val="7"/>
        </w:numPr>
        <w:rPr>
          <w:rFonts w:cstheme="minorHAnsi"/>
        </w:rPr>
      </w:pPr>
      <w:r>
        <w:lastRenderedPageBreak/>
        <w:t xml:space="preserve">The 2D phase contrast scans are used for measuring flow curves. </w:t>
      </w:r>
    </w:p>
    <w:p w14:paraId="76F0BBFF" w14:textId="4B16F5D9" w:rsidR="000800E2" w:rsidRPr="000800E2" w:rsidRDefault="000800E2" w:rsidP="000800E2">
      <w:pPr>
        <w:pStyle w:val="ListParagraph"/>
        <w:numPr>
          <w:ilvl w:val="1"/>
          <w:numId w:val="7"/>
        </w:numPr>
        <w:rPr>
          <w:rFonts w:cstheme="minorHAnsi"/>
        </w:rPr>
      </w:pPr>
      <w:r>
        <w:t>There are 2 axial slices prescribed over the aorta. However, the upper slice transects both the ascending and descending aorta. This gives a total of 3 flow measurement points along the aorta: Ascending Aorta (AscAo), Descending Aorta (</w:t>
      </w:r>
      <w:proofErr w:type="spellStart"/>
      <w:r>
        <w:t>DescAo</w:t>
      </w:r>
      <w:proofErr w:type="spellEnd"/>
      <w:r>
        <w:t>), and Abdominal Aorta (AbdAo).</w:t>
      </w:r>
    </w:p>
    <w:p w14:paraId="735E9D15" w14:textId="50DB43E2" w:rsidR="000800E2" w:rsidRPr="000800E2" w:rsidRDefault="00F36F5A" w:rsidP="000800E2">
      <w:pPr>
        <w:pStyle w:val="ListParagraph"/>
        <w:numPr>
          <w:ilvl w:val="0"/>
          <w:numId w:val="7"/>
        </w:numPr>
        <w:rPr>
          <w:rFonts w:cstheme="minorHAnsi"/>
        </w:rPr>
      </w:pPr>
      <w:r>
        <w:rPr>
          <w:noProof/>
        </w:rPr>
        <w:drawing>
          <wp:anchor distT="0" distB="0" distL="114300" distR="114300" simplePos="0" relativeHeight="251925504" behindDoc="0" locked="0" layoutInCell="1" allowOverlap="1" wp14:anchorId="1920CF17" wp14:editId="6B558E87">
            <wp:simplePos x="0" y="0"/>
            <wp:positionH relativeFrom="column">
              <wp:posOffset>-246380</wp:posOffset>
            </wp:positionH>
            <wp:positionV relativeFrom="paragraph">
              <wp:posOffset>673295</wp:posOffset>
            </wp:positionV>
            <wp:extent cx="7361555" cy="2576195"/>
            <wp:effectExtent l="0" t="0" r="0" b="0"/>
            <wp:wrapTopAndBottom/>
            <wp:docPr id="245" name="Picture 2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Graphical user interface, applicati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61555" cy="2576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800E2">
        <w:t xml:space="preserve">If we know the distance between each of the 3 measurement points, and we can see the time lag between flow curves, then we know the time it takes for the pressure wave to travel from one point on the aorta to the other. This is the pulse wave velocity (PWV) measure we are </w:t>
      </w:r>
      <w:r w:rsidR="00FD7E28">
        <w:t>trying to obtain</w:t>
      </w:r>
      <w:r w:rsidR="000800E2">
        <w:t>.</w:t>
      </w:r>
    </w:p>
    <w:p w14:paraId="7325FE30" w14:textId="5D9618AC" w:rsidR="002175D3" w:rsidRPr="005E3916" w:rsidRDefault="002175D3">
      <w:pPr>
        <w:rPr>
          <w:rFonts w:cstheme="minorHAnsi"/>
        </w:rPr>
      </w:pPr>
      <w:r>
        <w:br w:type="page"/>
      </w:r>
    </w:p>
    <w:p w14:paraId="74B5B364" w14:textId="66FA8450" w:rsidR="0027078C" w:rsidRDefault="003E33BD" w:rsidP="00E643D1">
      <w:pPr>
        <w:pStyle w:val="Heading1"/>
      </w:pPr>
      <w:r>
        <w:lastRenderedPageBreak/>
        <w:t xml:space="preserve">PWV </w:t>
      </w:r>
      <w:r w:rsidR="0027078C">
        <w:t>Analysis</w:t>
      </w:r>
    </w:p>
    <w:p w14:paraId="44196A3D" w14:textId="04D8C335" w:rsidR="000477E5" w:rsidRDefault="004F67BB" w:rsidP="004F67BB">
      <w:pPr>
        <w:pStyle w:val="Heading2"/>
        <w:rPr>
          <w:noProof/>
        </w:rPr>
      </w:pPr>
      <w:r>
        <w:rPr>
          <w:noProof/>
        </w:rPr>
        <w:t>Draw Centerlines</w:t>
      </w:r>
    </w:p>
    <w:p w14:paraId="0AC57238" w14:textId="335234AE" w:rsidR="004F67BB" w:rsidRDefault="004F67BB" w:rsidP="004F67BB">
      <w:pPr>
        <w:pStyle w:val="ListParagraph"/>
        <w:numPr>
          <w:ilvl w:val="0"/>
          <w:numId w:val="13"/>
        </w:numPr>
      </w:pPr>
      <w:r>
        <w:t>The first step in obtaining aortic PWV is tracing an aortic “centerline”</w:t>
      </w:r>
      <w:r w:rsidR="00AE109B">
        <w:t>,</w:t>
      </w:r>
      <w:r>
        <w:t xml:space="preserve"> which is a line that runs directly through the center of the aorta. This is useful because we need to determine how far apart our flow measurements are.</w:t>
      </w:r>
    </w:p>
    <w:p w14:paraId="29F343B8" w14:textId="28BBE4E7" w:rsidR="004F67BB" w:rsidRDefault="004F67BB" w:rsidP="004F67BB">
      <w:pPr>
        <w:pStyle w:val="ListParagraph"/>
        <w:numPr>
          <w:ilvl w:val="0"/>
          <w:numId w:val="13"/>
        </w:numPr>
        <w:rPr>
          <w:color w:val="00B050"/>
        </w:rPr>
      </w:pPr>
      <w:r w:rsidRPr="00AE109B">
        <w:rPr>
          <w:color w:val="00B050"/>
        </w:rPr>
        <w:t xml:space="preserve">Open </w:t>
      </w:r>
      <w:proofErr w:type="spellStart"/>
      <w:r w:rsidRPr="00AE109B">
        <w:rPr>
          <w:color w:val="00B050"/>
        </w:rPr>
        <w:t>Matlab</w:t>
      </w:r>
      <w:proofErr w:type="spellEnd"/>
      <w:r w:rsidRPr="00AE109B">
        <w:rPr>
          <w:color w:val="00B050"/>
        </w:rPr>
        <w:t xml:space="preserve"> (if not already open). </w:t>
      </w:r>
    </w:p>
    <w:p w14:paraId="7A88EBB9" w14:textId="71C80A2C" w:rsidR="001873E9" w:rsidRPr="00215852" w:rsidRDefault="001873E9" w:rsidP="001873E9">
      <w:pPr>
        <w:pStyle w:val="ListParagraph"/>
        <w:numPr>
          <w:ilvl w:val="0"/>
          <w:numId w:val="13"/>
        </w:numPr>
        <w:rPr>
          <w:rFonts w:cstheme="minorHAnsi"/>
        </w:rPr>
      </w:pPr>
      <w:r>
        <w:rPr>
          <w:rFonts w:cstheme="minorHAnsi"/>
          <w:color w:val="00B050"/>
        </w:rPr>
        <w:t>A</w:t>
      </w:r>
      <w:r w:rsidRPr="00AE109B">
        <w:rPr>
          <w:rFonts w:cstheme="minorHAnsi"/>
          <w:color w:val="00B050"/>
        </w:rPr>
        <w:t xml:space="preserve">dd the ‘PWV_2DPC’ folder to the </w:t>
      </w:r>
      <w:proofErr w:type="spellStart"/>
      <w:r w:rsidRPr="00AE109B">
        <w:rPr>
          <w:rFonts w:cstheme="minorHAnsi"/>
          <w:color w:val="00B050"/>
        </w:rPr>
        <w:t>Matlab</w:t>
      </w:r>
      <w:proofErr w:type="spellEnd"/>
      <w:r w:rsidRPr="00AE109B">
        <w:rPr>
          <w:rFonts w:cstheme="minorHAnsi"/>
          <w:color w:val="00B050"/>
        </w:rPr>
        <w:t xml:space="preserve"> PATH</w:t>
      </w:r>
      <w:r w:rsidRPr="00215852">
        <w:rPr>
          <w:rFonts w:cstheme="minorHAnsi"/>
        </w:rPr>
        <w:t>. This can be done by going to the folder where ‘</w:t>
      </w:r>
      <w:r>
        <w:rPr>
          <w:rFonts w:cstheme="minorHAnsi"/>
        </w:rPr>
        <w:t>PWV_2DPC</w:t>
      </w:r>
      <w:r w:rsidRPr="00215852">
        <w:rPr>
          <w:rFonts w:cstheme="minorHAnsi"/>
        </w:rPr>
        <w:t xml:space="preserve">’ is located, right clicking on it, selecting </w:t>
      </w:r>
      <w:r>
        <w:rPr>
          <w:rFonts w:cstheme="minorHAnsi"/>
        </w:rPr>
        <w:t>‘</w:t>
      </w:r>
      <w:r w:rsidRPr="00215852">
        <w:rPr>
          <w:rFonts w:cstheme="minorHAnsi"/>
        </w:rPr>
        <w:t>Add to Path</w:t>
      </w:r>
      <w:r>
        <w:rPr>
          <w:rFonts w:cstheme="minorHAnsi"/>
        </w:rPr>
        <w:t>’</w:t>
      </w:r>
      <w:r w:rsidRPr="00215852">
        <w:rPr>
          <w:rFonts w:cstheme="minorHAnsi"/>
        </w:rPr>
        <w:t xml:space="preserve">, and clicking </w:t>
      </w:r>
      <w:r>
        <w:rPr>
          <w:rFonts w:cstheme="minorHAnsi"/>
        </w:rPr>
        <w:t>‘</w:t>
      </w:r>
      <w:r w:rsidRPr="00215852">
        <w:rPr>
          <w:rFonts w:cstheme="minorHAnsi"/>
        </w:rPr>
        <w:t>Selected Folder and Subfolders</w:t>
      </w:r>
      <w:r>
        <w:rPr>
          <w:rFonts w:cstheme="minorHAnsi"/>
        </w:rPr>
        <w:t>’</w:t>
      </w:r>
      <w:r w:rsidRPr="00215852">
        <w:rPr>
          <w:rFonts w:cstheme="minorHAnsi"/>
        </w:rPr>
        <w:t xml:space="preserve">. </w:t>
      </w:r>
    </w:p>
    <w:p w14:paraId="706CC7E0" w14:textId="4DBFBFD0" w:rsidR="004F67BB" w:rsidRDefault="001873E9" w:rsidP="004F67BB">
      <w:pPr>
        <w:pStyle w:val="ListParagraph"/>
        <w:numPr>
          <w:ilvl w:val="0"/>
          <w:numId w:val="13"/>
        </w:numPr>
      </w:pPr>
      <w:r>
        <w:rPr>
          <w:color w:val="00B050"/>
        </w:rPr>
        <w:t>M</w:t>
      </w:r>
      <w:r w:rsidR="004F67BB" w:rsidRPr="00AE109B">
        <w:rPr>
          <w:color w:val="00B050"/>
        </w:rPr>
        <w:t>ove to the LIFE directory of interest</w:t>
      </w:r>
      <w:r w:rsidR="004F67BB">
        <w:t xml:space="preserve"> using the left panel in </w:t>
      </w:r>
      <w:proofErr w:type="spellStart"/>
      <w:r w:rsidR="004F67BB">
        <w:t>Matlab</w:t>
      </w:r>
      <w:proofErr w:type="spellEnd"/>
      <w:r w:rsidR="004F67BB">
        <w:t>.</w:t>
      </w:r>
    </w:p>
    <w:p w14:paraId="266E76C5" w14:textId="3DB3A1AE" w:rsidR="004F67BB" w:rsidRDefault="004F67BB" w:rsidP="004F67BB">
      <w:pPr>
        <w:pStyle w:val="ListParagraph"/>
        <w:numPr>
          <w:ilvl w:val="1"/>
          <w:numId w:val="13"/>
        </w:numPr>
      </w:pPr>
      <w:r>
        <w:rPr>
          <w:noProof/>
        </w:rPr>
        <w:drawing>
          <wp:anchor distT="0" distB="0" distL="114300" distR="114300" simplePos="0" relativeHeight="251973632" behindDoc="0" locked="0" layoutInCell="1" allowOverlap="1" wp14:anchorId="331F08A6" wp14:editId="3E969CF4">
            <wp:simplePos x="0" y="0"/>
            <wp:positionH relativeFrom="column">
              <wp:posOffset>456565</wp:posOffset>
            </wp:positionH>
            <wp:positionV relativeFrom="paragraph">
              <wp:posOffset>187325</wp:posOffset>
            </wp:positionV>
            <wp:extent cx="3211830" cy="2442845"/>
            <wp:effectExtent l="0" t="0" r="7620" b="0"/>
            <wp:wrapTopAndBottom/>
            <wp:docPr id="133" name="Picture 1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211830" cy="2442845"/>
                    </a:xfrm>
                    <a:prstGeom prst="rect">
                      <a:avLst/>
                    </a:prstGeom>
                  </pic:spPr>
                </pic:pic>
              </a:graphicData>
            </a:graphic>
            <wp14:sizeRelH relativeFrom="margin">
              <wp14:pctWidth>0</wp14:pctWidth>
            </wp14:sizeRelH>
            <wp14:sizeRelV relativeFrom="margin">
              <wp14:pctHeight>0</wp14:pctHeight>
            </wp14:sizeRelV>
          </wp:anchor>
        </w:drawing>
      </w:r>
      <w:r>
        <w:t>There should be several folders in this directory, including a ‘</w:t>
      </w:r>
      <w:proofErr w:type="spellStart"/>
      <w:r>
        <w:t>dicoms</w:t>
      </w:r>
      <w:proofErr w:type="spellEnd"/>
      <w:r>
        <w:t xml:space="preserve">’ directory. </w:t>
      </w:r>
    </w:p>
    <w:p w14:paraId="647E47DA" w14:textId="5B1B3456" w:rsidR="004F67BB" w:rsidRDefault="004F67BB" w:rsidP="004F67BB">
      <w:pPr>
        <w:pStyle w:val="ListParagraph"/>
      </w:pPr>
    </w:p>
    <w:p w14:paraId="13EA65AA" w14:textId="3CFB0FA3" w:rsidR="004F67BB" w:rsidRDefault="004F67BB" w:rsidP="004F67BB">
      <w:pPr>
        <w:pStyle w:val="ListParagraph"/>
        <w:numPr>
          <w:ilvl w:val="1"/>
          <w:numId w:val="13"/>
        </w:numPr>
      </w:pPr>
      <w:r>
        <w:t>When you first download a case, the ‘</w:t>
      </w:r>
      <w:proofErr w:type="spellStart"/>
      <w:r>
        <w:t>dicoms</w:t>
      </w:r>
      <w:proofErr w:type="spellEnd"/>
      <w:r>
        <w:t>’ folder will contain folders that have zipped images.</w:t>
      </w:r>
    </w:p>
    <w:p w14:paraId="66F3E036" w14:textId="09748337" w:rsidR="004F67BB" w:rsidRDefault="004F67BB" w:rsidP="004F67BB">
      <w:pPr>
        <w:pStyle w:val="ListParagraph"/>
        <w:numPr>
          <w:ilvl w:val="2"/>
          <w:numId w:val="13"/>
        </w:numPr>
      </w:pPr>
      <w:r>
        <w:t xml:space="preserve">These would have been unzipped if performing QA (see Quality Assurance section above). </w:t>
      </w:r>
    </w:p>
    <w:p w14:paraId="55DA7DAB" w14:textId="510B931F" w:rsidR="004F67BB" w:rsidRDefault="004F67BB" w:rsidP="004F67BB">
      <w:pPr>
        <w:pStyle w:val="ListParagraph"/>
        <w:numPr>
          <w:ilvl w:val="1"/>
          <w:numId w:val="13"/>
        </w:numPr>
      </w:pPr>
      <w:r w:rsidRPr="00AE109B">
        <w:rPr>
          <w:noProof/>
          <w:color w:val="00B050"/>
        </w:rPr>
        <w:drawing>
          <wp:anchor distT="0" distB="0" distL="114300" distR="114300" simplePos="0" relativeHeight="251975680" behindDoc="0" locked="0" layoutInCell="1" allowOverlap="1" wp14:anchorId="10BFEAF0" wp14:editId="330FFFA1">
            <wp:simplePos x="0" y="0"/>
            <wp:positionH relativeFrom="column">
              <wp:posOffset>457200</wp:posOffset>
            </wp:positionH>
            <wp:positionV relativeFrom="paragraph">
              <wp:posOffset>367030</wp:posOffset>
            </wp:positionV>
            <wp:extent cx="3084195" cy="1590675"/>
            <wp:effectExtent l="0" t="0" r="1905" b="9525"/>
            <wp:wrapTopAndBottom/>
            <wp:docPr id="135" name="Picture 1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084195" cy="1590675"/>
                    </a:xfrm>
                    <a:prstGeom prst="rect">
                      <a:avLst/>
                    </a:prstGeom>
                  </pic:spPr>
                </pic:pic>
              </a:graphicData>
            </a:graphic>
            <wp14:sizeRelH relativeFrom="margin">
              <wp14:pctWidth>0</wp14:pctWidth>
            </wp14:sizeRelH>
            <wp14:sizeRelV relativeFrom="margin">
              <wp14:pctHeight>0</wp14:pctHeight>
            </wp14:sizeRelV>
          </wp:anchor>
        </w:drawing>
      </w:r>
      <w:r w:rsidRPr="00AE109B">
        <w:rPr>
          <w:color w:val="00B050"/>
        </w:rPr>
        <w:t>If these haven’t been unzipped, do that now by moving into the ‘</w:t>
      </w:r>
      <w:proofErr w:type="spellStart"/>
      <w:r w:rsidRPr="00AE109B">
        <w:rPr>
          <w:color w:val="00B050"/>
        </w:rPr>
        <w:t>dicoms</w:t>
      </w:r>
      <w:proofErr w:type="spellEnd"/>
      <w:r w:rsidRPr="00AE109B">
        <w:rPr>
          <w:color w:val="00B050"/>
        </w:rPr>
        <w:t xml:space="preserve">’ folder and typing “&gt;&gt; </w:t>
      </w:r>
      <w:proofErr w:type="spellStart"/>
      <w:r w:rsidRPr="00AE109B">
        <w:rPr>
          <w:color w:val="00B050"/>
        </w:rPr>
        <w:t>unzipDicoms</w:t>
      </w:r>
      <w:proofErr w:type="spellEnd"/>
      <w:r w:rsidRPr="00AE109B">
        <w:rPr>
          <w:color w:val="00B050"/>
        </w:rPr>
        <w:t>”</w:t>
      </w:r>
      <w:r>
        <w:t xml:space="preserve"> in the command window and then select the current folder when prompted.</w:t>
      </w:r>
    </w:p>
    <w:p w14:paraId="5020B23C" w14:textId="6A260E9D" w:rsidR="004F67BB" w:rsidRPr="001873E9" w:rsidRDefault="004F67BB" w:rsidP="004F67BB">
      <w:pPr>
        <w:pStyle w:val="ListParagraph"/>
        <w:rPr>
          <w:sz w:val="16"/>
          <w:szCs w:val="16"/>
        </w:rPr>
      </w:pPr>
    </w:p>
    <w:p w14:paraId="356D5E48" w14:textId="20D977D3" w:rsidR="004F67BB" w:rsidRDefault="004F67BB" w:rsidP="004F67BB">
      <w:pPr>
        <w:pStyle w:val="ListParagraph"/>
        <w:numPr>
          <w:ilvl w:val="2"/>
          <w:numId w:val="13"/>
        </w:numPr>
      </w:pPr>
      <w:r>
        <w:t>This should decompress all of the images and should take a couple of minutes to run.</w:t>
      </w:r>
    </w:p>
    <w:p w14:paraId="51D69957" w14:textId="4616D1EE" w:rsidR="004F67BB" w:rsidRDefault="004F67BB" w:rsidP="004F67BB">
      <w:pPr>
        <w:pStyle w:val="ListParagraph"/>
        <w:numPr>
          <w:ilvl w:val="1"/>
          <w:numId w:val="13"/>
        </w:numPr>
      </w:pPr>
      <w:r w:rsidRPr="00AE109B">
        <w:rPr>
          <w:color w:val="00B050"/>
        </w:rPr>
        <w:t>Move back into the main LIFE directory</w:t>
      </w:r>
      <w:r w:rsidR="005E3916">
        <w:rPr>
          <w:color w:val="00B050"/>
        </w:rPr>
        <w:t>.</w:t>
      </w:r>
    </w:p>
    <w:p w14:paraId="40439A0A" w14:textId="5A6B6561" w:rsidR="004F67BB" w:rsidRDefault="004F67BB" w:rsidP="004F67BB">
      <w:pPr>
        <w:pStyle w:val="ListParagraph"/>
        <w:numPr>
          <w:ilvl w:val="0"/>
          <w:numId w:val="13"/>
        </w:numPr>
      </w:pPr>
      <w:r w:rsidRPr="00AE109B">
        <w:rPr>
          <w:color w:val="00B050"/>
        </w:rPr>
        <w:t xml:space="preserve">In the command window, type “&gt;&gt; </w:t>
      </w:r>
      <w:proofErr w:type="spellStart"/>
      <w:r w:rsidRPr="00AE109B">
        <w:rPr>
          <w:color w:val="00B050"/>
        </w:rPr>
        <w:t>DrawCenterlines</w:t>
      </w:r>
      <w:proofErr w:type="spellEnd"/>
      <w:r w:rsidRPr="00AE109B">
        <w:rPr>
          <w:color w:val="00B050"/>
        </w:rPr>
        <w:t>”</w:t>
      </w:r>
      <w:r>
        <w:t>. A user interface should open.</w:t>
      </w:r>
    </w:p>
    <w:p w14:paraId="6FA8D67C" w14:textId="4BFA6302" w:rsidR="004F67BB" w:rsidRDefault="004F67BB" w:rsidP="004F67BB">
      <w:pPr>
        <w:pStyle w:val="ListParagraph"/>
        <w:ind w:left="360"/>
      </w:pPr>
      <w:r>
        <w:rPr>
          <w:noProof/>
        </w:rPr>
        <w:drawing>
          <wp:anchor distT="0" distB="0" distL="114300" distR="114300" simplePos="0" relativeHeight="251976704" behindDoc="0" locked="0" layoutInCell="1" allowOverlap="1" wp14:anchorId="517BBC71" wp14:editId="07CE85CE">
            <wp:simplePos x="0" y="0"/>
            <wp:positionH relativeFrom="column">
              <wp:posOffset>230554</wp:posOffset>
            </wp:positionH>
            <wp:positionV relativeFrom="paragraph">
              <wp:posOffset>2442</wp:posOffset>
            </wp:positionV>
            <wp:extent cx="3665806" cy="1268369"/>
            <wp:effectExtent l="0" t="0" r="0" b="8255"/>
            <wp:wrapTopAndBottom/>
            <wp:docPr id="136" name="Picture 1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Graphical user interface, text,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665806" cy="1268369"/>
                    </a:xfrm>
                    <a:prstGeom prst="rect">
                      <a:avLst/>
                    </a:prstGeom>
                  </pic:spPr>
                </pic:pic>
              </a:graphicData>
            </a:graphic>
          </wp:anchor>
        </w:drawing>
      </w:r>
    </w:p>
    <w:p w14:paraId="0986C81F" w14:textId="651D1845" w:rsidR="004F67BB" w:rsidRDefault="004F67BB" w:rsidP="004F67BB">
      <w:pPr>
        <w:pStyle w:val="ListParagraph"/>
        <w:ind w:left="360"/>
      </w:pPr>
      <w:r>
        <w:rPr>
          <w:noProof/>
        </w:rPr>
        <w:lastRenderedPageBreak/>
        <mc:AlternateContent>
          <mc:Choice Requires="wpg">
            <w:drawing>
              <wp:anchor distT="0" distB="0" distL="114300" distR="114300" simplePos="0" relativeHeight="251972608" behindDoc="0" locked="0" layoutInCell="1" allowOverlap="1" wp14:anchorId="4CD6EA32" wp14:editId="18EFD9CC">
                <wp:simplePos x="0" y="0"/>
                <wp:positionH relativeFrom="column">
                  <wp:posOffset>34925</wp:posOffset>
                </wp:positionH>
                <wp:positionV relativeFrom="paragraph">
                  <wp:posOffset>440</wp:posOffset>
                </wp:positionV>
                <wp:extent cx="6072505" cy="3180715"/>
                <wp:effectExtent l="0" t="0" r="4445" b="635"/>
                <wp:wrapTopAndBottom/>
                <wp:docPr id="129" name="Group 129"/>
                <wp:cNvGraphicFramePr/>
                <a:graphic xmlns:a="http://schemas.openxmlformats.org/drawingml/2006/main">
                  <a:graphicData uri="http://schemas.microsoft.com/office/word/2010/wordprocessingGroup">
                    <wpg:wgp>
                      <wpg:cNvGrpSpPr/>
                      <wpg:grpSpPr>
                        <a:xfrm>
                          <a:off x="0" y="0"/>
                          <a:ext cx="6072505" cy="3180715"/>
                          <a:chOff x="0" y="0"/>
                          <a:chExt cx="6392545" cy="3235960"/>
                        </a:xfrm>
                      </wpg:grpSpPr>
                      <pic:pic xmlns:pic="http://schemas.openxmlformats.org/drawingml/2006/picture">
                        <pic:nvPicPr>
                          <pic:cNvPr id="122" name="Picture 122" descr="Graphical user interface&#10;&#10;Description automatically generated"/>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392545" cy="3235960"/>
                          </a:xfrm>
                          <a:prstGeom prst="rect">
                            <a:avLst/>
                          </a:prstGeom>
                        </pic:spPr>
                      </pic:pic>
                      <wps:wsp>
                        <wps:cNvPr id="217" name="Text Box 2"/>
                        <wps:cNvSpPr txBox="1">
                          <a:spLocks noChangeArrowheads="1"/>
                        </wps:cNvSpPr>
                        <wps:spPr bwMode="auto">
                          <a:xfrm>
                            <a:off x="836246" y="148492"/>
                            <a:ext cx="390525" cy="405765"/>
                          </a:xfrm>
                          <a:prstGeom prst="rect">
                            <a:avLst/>
                          </a:prstGeom>
                          <a:noFill/>
                          <a:ln w="9525">
                            <a:noFill/>
                            <a:miter lim="800000"/>
                            <a:headEnd/>
                            <a:tailEnd/>
                          </a:ln>
                        </wps:spPr>
                        <wps:txbx>
                          <w:txbxContent>
                            <w:p w14:paraId="2BF49E3C" w14:textId="7576834C" w:rsidR="004F67BB" w:rsidRPr="004F67BB" w:rsidRDefault="004F67BB">
                              <w:pPr>
                                <w:rPr>
                                  <w:rFonts w:cstheme="minorHAnsi"/>
                                  <w:color w:val="FF0000"/>
                                  <w:sz w:val="48"/>
                                  <w:szCs w:val="48"/>
                                </w:rPr>
                              </w:pPr>
                              <w:r w:rsidRPr="004F67BB">
                                <w:rPr>
                                  <w:rFonts w:cstheme="minorHAnsi"/>
                                  <w:color w:val="FF0000"/>
                                  <w:sz w:val="48"/>
                                  <w:szCs w:val="48"/>
                                </w:rPr>
                                <w:t>1</w:t>
                              </w:r>
                            </w:p>
                          </w:txbxContent>
                        </wps:txbx>
                        <wps:bodyPr rot="0" vert="horz" wrap="square" lIns="91440" tIns="45720" rIns="91440" bIns="45720" anchor="t" anchorCtr="0">
                          <a:noAutofit/>
                        </wps:bodyPr>
                      </wps:wsp>
                      <wps:wsp>
                        <wps:cNvPr id="123" name="Text Box 2"/>
                        <wps:cNvSpPr txBox="1">
                          <a:spLocks noChangeArrowheads="1"/>
                        </wps:cNvSpPr>
                        <wps:spPr bwMode="auto">
                          <a:xfrm>
                            <a:off x="578338" y="695569"/>
                            <a:ext cx="390525" cy="405765"/>
                          </a:xfrm>
                          <a:prstGeom prst="rect">
                            <a:avLst/>
                          </a:prstGeom>
                          <a:noFill/>
                          <a:ln w="9525">
                            <a:noFill/>
                            <a:miter lim="800000"/>
                            <a:headEnd/>
                            <a:tailEnd/>
                          </a:ln>
                        </wps:spPr>
                        <wps:txbx>
                          <w:txbxContent>
                            <w:p w14:paraId="0822B100" w14:textId="3F65042A" w:rsidR="004F67BB" w:rsidRPr="004F67BB" w:rsidRDefault="004F67BB" w:rsidP="004F67BB">
                              <w:pPr>
                                <w:rPr>
                                  <w:rFonts w:cstheme="minorHAnsi"/>
                                  <w:color w:val="FF0000"/>
                                  <w:sz w:val="48"/>
                                  <w:szCs w:val="48"/>
                                </w:rPr>
                              </w:pPr>
                              <w:r>
                                <w:rPr>
                                  <w:rFonts w:cstheme="minorHAnsi"/>
                                  <w:color w:val="FF0000"/>
                                  <w:sz w:val="48"/>
                                  <w:szCs w:val="48"/>
                                </w:rPr>
                                <w:t>2</w:t>
                              </w:r>
                            </w:p>
                          </w:txbxContent>
                        </wps:txbx>
                        <wps:bodyPr rot="0" vert="horz" wrap="square" lIns="91440" tIns="45720" rIns="91440" bIns="45720" anchor="t" anchorCtr="0">
                          <a:noAutofit/>
                        </wps:bodyPr>
                      </wps:wsp>
                      <wps:wsp>
                        <wps:cNvPr id="124" name="Text Box 2"/>
                        <wps:cNvSpPr txBox="1">
                          <a:spLocks noChangeArrowheads="1"/>
                        </wps:cNvSpPr>
                        <wps:spPr bwMode="auto">
                          <a:xfrm>
                            <a:off x="648677" y="1227015"/>
                            <a:ext cx="390525" cy="405765"/>
                          </a:xfrm>
                          <a:prstGeom prst="rect">
                            <a:avLst/>
                          </a:prstGeom>
                          <a:noFill/>
                          <a:ln w="9525">
                            <a:noFill/>
                            <a:miter lim="800000"/>
                            <a:headEnd/>
                            <a:tailEnd/>
                          </a:ln>
                        </wps:spPr>
                        <wps:txbx>
                          <w:txbxContent>
                            <w:p w14:paraId="4D8B2E87" w14:textId="315243CC" w:rsidR="004F67BB" w:rsidRPr="004F67BB" w:rsidRDefault="004F67BB" w:rsidP="004F67BB">
                              <w:pPr>
                                <w:rPr>
                                  <w:rFonts w:cstheme="minorHAnsi"/>
                                  <w:color w:val="FF0000"/>
                                  <w:sz w:val="48"/>
                                  <w:szCs w:val="48"/>
                                </w:rPr>
                              </w:pPr>
                              <w:r>
                                <w:rPr>
                                  <w:rFonts w:cstheme="minorHAnsi"/>
                                  <w:color w:val="FF0000"/>
                                  <w:sz w:val="48"/>
                                  <w:szCs w:val="48"/>
                                </w:rPr>
                                <w:t>3</w:t>
                              </w:r>
                            </w:p>
                          </w:txbxContent>
                        </wps:txbx>
                        <wps:bodyPr rot="0" vert="horz" wrap="square" lIns="91440" tIns="45720" rIns="91440" bIns="45720" anchor="t" anchorCtr="0">
                          <a:noAutofit/>
                        </wps:bodyPr>
                      </wps:wsp>
                      <wps:wsp>
                        <wps:cNvPr id="125" name="Text Box 2"/>
                        <wps:cNvSpPr txBox="1">
                          <a:spLocks noChangeArrowheads="1"/>
                        </wps:cNvSpPr>
                        <wps:spPr bwMode="auto">
                          <a:xfrm>
                            <a:off x="695569" y="1758461"/>
                            <a:ext cx="390525" cy="405765"/>
                          </a:xfrm>
                          <a:prstGeom prst="rect">
                            <a:avLst/>
                          </a:prstGeom>
                          <a:noFill/>
                          <a:ln w="9525">
                            <a:noFill/>
                            <a:miter lim="800000"/>
                            <a:headEnd/>
                            <a:tailEnd/>
                          </a:ln>
                        </wps:spPr>
                        <wps:txbx>
                          <w:txbxContent>
                            <w:p w14:paraId="6EAF00DB" w14:textId="47B595C6" w:rsidR="004F67BB" w:rsidRPr="004F67BB" w:rsidRDefault="004F67BB" w:rsidP="004F67BB">
                              <w:pPr>
                                <w:rPr>
                                  <w:rFonts w:cstheme="minorHAnsi"/>
                                  <w:color w:val="FF0000"/>
                                  <w:sz w:val="48"/>
                                  <w:szCs w:val="48"/>
                                </w:rPr>
                              </w:pPr>
                              <w:r>
                                <w:rPr>
                                  <w:rFonts w:cstheme="minorHAnsi"/>
                                  <w:color w:val="FF0000"/>
                                  <w:sz w:val="48"/>
                                  <w:szCs w:val="48"/>
                                </w:rPr>
                                <w:t>4</w:t>
                              </w:r>
                            </w:p>
                          </w:txbxContent>
                        </wps:txbx>
                        <wps:bodyPr rot="0" vert="horz" wrap="square" lIns="91440" tIns="45720" rIns="91440" bIns="45720" anchor="t" anchorCtr="0">
                          <a:noAutofit/>
                        </wps:bodyPr>
                      </wps:wsp>
                      <wps:wsp>
                        <wps:cNvPr id="126" name="Text Box 2"/>
                        <wps:cNvSpPr txBox="1">
                          <a:spLocks noChangeArrowheads="1"/>
                        </wps:cNvSpPr>
                        <wps:spPr bwMode="auto">
                          <a:xfrm>
                            <a:off x="609600" y="2243015"/>
                            <a:ext cx="390525" cy="405765"/>
                          </a:xfrm>
                          <a:prstGeom prst="rect">
                            <a:avLst/>
                          </a:prstGeom>
                          <a:noFill/>
                          <a:ln w="9525">
                            <a:noFill/>
                            <a:miter lim="800000"/>
                            <a:headEnd/>
                            <a:tailEnd/>
                          </a:ln>
                        </wps:spPr>
                        <wps:txbx>
                          <w:txbxContent>
                            <w:p w14:paraId="0C639FBB" w14:textId="7879E35F" w:rsidR="004F67BB" w:rsidRPr="004F67BB" w:rsidRDefault="004F67BB" w:rsidP="004F67BB">
                              <w:pPr>
                                <w:rPr>
                                  <w:rFonts w:cstheme="minorHAnsi"/>
                                  <w:color w:val="FF0000"/>
                                  <w:sz w:val="48"/>
                                  <w:szCs w:val="48"/>
                                </w:rPr>
                              </w:pPr>
                              <w:r>
                                <w:rPr>
                                  <w:rFonts w:cstheme="minorHAnsi"/>
                                  <w:color w:val="FF0000"/>
                                  <w:sz w:val="48"/>
                                  <w:szCs w:val="48"/>
                                </w:rPr>
                                <w:t>5</w:t>
                              </w:r>
                            </w:p>
                          </w:txbxContent>
                        </wps:txbx>
                        <wps:bodyPr rot="0" vert="horz" wrap="square" lIns="91440" tIns="45720" rIns="91440" bIns="45720" anchor="t" anchorCtr="0">
                          <a:noAutofit/>
                        </wps:bodyPr>
                      </wps:wsp>
                      <wps:wsp>
                        <wps:cNvPr id="127" name="Text Box 2"/>
                        <wps:cNvSpPr txBox="1">
                          <a:spLocks noChangeArrowheads="1"/>
                        </wps:cNvSpPr>
                        <wps:spPr bwMode="auto">
                          <a:xfrm>
                            <a:off x="2610339" y="101599"/>
                            <a:ext cx="390525" cy="405765"/>
                          </a:xfrm>
                          <a:prstGeom prst="rect">
                            <a:avLst/>
                          </a:prstGeom>
                          <a:noFill/>
                          <a:ln w="9525">
                            <a:noFill/>
                            <a:miter lim="800000"/>
                            <a:headEnd/>
                            <a:tailEnd/>
                          </a:ln>
                        </wps:spPr>
                        <wps:txbx>
                          <w:txbxContent>
                            <w:p w14:paraId="7282EFF5" w14:textId="05D70150" w:rsidR="004F67BB" w:rsidRPr="004F67BB" w:rsidRDefault="004F67BB" w:rsidP="004F67BB">
                              <w:pPr>
                                <w:rPr>
                                  <w:rFonts w:cstheme="minorHAnsi"/>
                                  <w:color w:val="FF0000"/>
                                  <w:sz w:val="48"/>
                                  <w:szCs w:val="48"/>
                                </w:rPr>
                              </w:pPr>
                              <w:r>
                                <w:rPr>
                                  <w:rFonts w:cstheme="minorHAnsi"/>
                                  <w:color w:val="FF0000"/>
                                  <w:sz w:val="48"/>
                                  <w:szCs w:val="48"/>
                                </w:rPr>
                                <w:t>6</w:t>
                              </w:r>
                            </w:p>
                          </w:txbxContent>
                        </wps:txbx>
                        <wps:bodyPr rot="0" vert="horz" wrap="square" lIns="91440" tIns="45720" rIns="91440" bIns="45720" anchor="t" anchorCtr="0">
                          <a:noAutofit/>
                        </wps:bodyPr>
                      </wps:wsp>
                      <wps:wsp>
                        <wps:cNvPr id="128" name="Text Box 2"/>
                        <wps:cNvSpPr txBox="1">
                          <a:spLocks noChangeArrowheads="1"/>
                        </wps:cNvSpPr>
                        <wps:spPr bwMode="auto">
                          <a:xfrm>
                            <a:off x="5658338" y="101599"/>
                            <a:ext cx="390525" cy="405765"/>
                          </a:xfrm>
                          <a:prstGeom prst="rect">
                            <a:avLst/>
                          </a:prstGeom>
                          <a:noFill/>
                          <a:ln w="9525">
                            <a:noFill/>
                            <a:miter lim="800000"/>
                            <a:headEnd/>
                            <a:tailEnd/>
                          </a:ln>
                        </wps:spPr>
                        <wps:txbx>
                          <w:txbxContent>
                            <w:p w14:paraId="06159127" w14:textId="7B516057" w:rsidR="004F67BB" w:rsidRPr="004F67BB" w:rsidRDefault="004F67BB" w:rsidP="004F67BB">
                              <w:pPr>
                                <w:rPr>
                                  <w:rFonts w:cstheme="minorHAnsi"/>
                                  <w:color w:val="FF0000"/>
                                  <w:sz w:val="48"/>
                                  <w:szCs w:val="48"/>
                                </w:rPr>
                              </w:pPr>
                              <w:r>
                                <w:rPr>
                                  <w:rFonts w:cstheme="minorHAnsi"/>
                                  <w:color w:val="FF0000"/>
                                  <w:sz w:val="48"/>
                                  <w:szCs w:val="48"/>
                                </w:rPr>
                                <w:t>7</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CD6EA32" id="Group 129" o:spid="_x0000_s1049" style="position:absolute;left:0;text-align:left;margin-left:2.75pt;margin-top:.05pt;width:478.15pt;height:250.45pt;z-index:251972608;mso-width-relative:margin;mso-height-relative:margin" coordsize="63925,32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">
                <v:shape id="Picture 122" o:spid="_x0000_s1050" type="#_x0000_t75" alt="Graphical user interface&#10;&#10;Description automatically generated" style="position:absolute;width:63925;height:323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">
                  <v:imagedata r:id="rId69" o:title="Graphical user interface&#10;&#10;Description automatically generated"/>
                </v:shape>
                <v:shape id="Text Box 2" o:spid="_x0000_s1051" type="#_x0000_t202" style="position:absolute;left:8362;top:1484;width:3905;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2BF49E3C" w14:textId="7576834C" w:rsidR="004F67BB" w:rsidRPr="004F67BB" w:rsidRDefault="004F67BB">
                        <w:pPr>
                          <w:rPr>
                            <w:rFonts w:cstheme="minorHAnsi"/>
                            <w:color w:val="FF0000"/>
                            <w:sz w:val="48"/>
                            <w:szCs w:val="48"/>
                          </w:rPr>
                        </w:pPr>
                        <w:r w:rsidRPr="004F67BB">
                          <w:rPr>
                            <w:rFonts w:cstheme="minorHAnsi"/>
                            <w:color w:val="FF0000"/>
                            <w:sz w:val="48"/>
                            <w:szCs w:val="48"/>
                          </w:rPr>
                          <w:t>1</w:t>
                        </w:r>
                      </w:p>
                    </w:txbxContent>
                  </v:textbox>
                </v:shape>
                <v:shape id="Text Box 2" o:spid="_x0000_s1052" type="#_x0000_t202" style="position:absolute;left:5783;top:6955;width:3905;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" filled="f" stroked="f">
                  <v:textbox>
                    <w:txbxContent>
                      <w:p w14:paraId="0822B100" w14:textId="3F65042A" w:rsidR="004F67BB" w:rsidRPr="004F67BB" w:rsidRDefault="004F67BB" w:rsidP="004F67BB">
                        <w:pPr>
                          <w:rPr>
                            <w:rFonts w:cstheme="minorHAnsi"/>
                            <w:color w:val="FF0000"/>
                            <w:sz w:val="48"/>
                            <w:szCs w:val="48"/>
                          </w:rPr>
                        </w:pPr>
                        <w:r>
                          <w:rPr>
                            <w:rFonts w:cstheme="minorHAnsi"/>
                            <w:color w:val="FF0000"/>
                            <w:sz w:val="48"/>
                            <w:szCs w:val="48"/>
                          </w:rPr>
                          <w:t>2</w:t>
                        </w:r>
                      </w:p>
                    </w:txbxContent>
                  </v:textbox>
                </v:shape>
                <v:shape id="Text Box 2" o:spid="_x0000_s1053" type="#_x0000_t202" style="position:absolute;left:6486;top:12270;width:3906;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" filled="f" stroked="f">
                  <v:textbox>
                    <w:txbxContent>
                      <w:p w14:paraId="4D8B2E87" w14:textId="315243CC" w:rsidR="004F67BB" w:rsidRPr="004F67BB" w:rsidRDefault="004F67BB" w:rsidP="004F67BB">
                        <w:pPr>
                          <w:rPr>
                            <w:rFonts w:cstheme="minorHAnsi"/>
                            <w:color w:val="FF0000"/>
                            <w:sz w:val="48"/>
                            <w:szCs w:val="48"/>
                          </w:rPr>
                        </w:pPr>
                        <w:r>
                          <w:rPr>
                            <w:rFonts w:cstheme="minorHAnsi"/>
                            <w:color w:val="FF0000"/>
                            <w:sz w:val="48"/>
                            <w:szCs w:val="48"/>
                          </w:rPr>
                          <w:t>3</w:t>
                        </w:r>
                      </w:p>
                    </w:txbxContent>
                  </v:textbox>
                </v:shape>
                <v:shape id="Text Box 2" o:spid="_x0000_s1054" type="#_x0000_t202" style="position:absolute;left:6955;top:17584;width:3905;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" filled="f" stroked="f">
                  <v:textbox>
                    <w:txbxContent>
                      <w:p w14:paraId="6EAF00DB" w14:textId="47B595C6" w:rsidR="004F67BB" w:rsidRPr="004F67BB" w:rsidRDefault="004F67BB" w:rsidP="004F67BB">
                        <w:pPr>
                          <w:rPr>
                            <w:rFonts w:cstheme="minorHAnsi"/>
                            <w:color w:val="FF0000"/>
                            <w:sz w:val="48"/>
                            <w:szCs w:val="48"/>
                          </w:rPr>
                        </w:pPr>
                        <w:r>
                          <w:rPr>
                            <w:rFonts w:cstheme="minorHAnsi"/>
                            <w:color w:val="FF0000"/>
                            <w:sz w:val="48"/>
                            <w:szCs w:val="48"/>
                          </w:rPr>
                          <w:t>4</w:t>
                        </w:r>
                      </w:p>
                    </w:txbxContent>
                  </v:textbox>
                </v:shape>
                <v:shape id="Text Box 2" o:spid="_x0000_s1055" type="#_x0000_t202" style="position:absolute;left:6096;top:22430;width:3905;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0C639FBB" w14:textId="7879E35F" w:rsidR="004F67BB" w:rsidRPr="004F67BB" w:rsidRDefault="004F67BB" w:rsidP="004F67BB">
                        <w:pPr>
                          <w:rPr>
                            <w:rFonts w:cstheme="minorHAnsi"/>
                            <w:color w:val="FF0000"/>
                            <w:sz w:val="48"/>
                            <w:szCs w:val="48"/>
                          </w:rPr>
                        </w:pPr>
                        <w:r>
                          <w:rPr>
                            <w:rFonts w:cstheme="minorHAnsi"/>
                            <w:color w:val="FF0000"/>
                            <w:sz w:val="48"/>
                            <w:szCs w:val="48"/>
                          </w:rPr>
                          <w:t>5</w:t>
                        </w:r>
                      </w:p>
                    </w:txbxContent>
                  </v:textbox>
                </v:shape>
                <v:shape id="Text Box 2" o:spid="_x0000_s1056" type="#_x0000_t202" style="position:absolute;left:26103;top:1015;width:3905;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" filled="f" stroked="f">
                  <v:textbox>
                    <w:txbxContent>
                      <w:p w14:paraId="7282EFF5" w14:textId="05D70150" w:rsidR="004F67BB" w:rsidRPr="004F67BB" w:rsidRDefault="004F67BB" w:rsidP="004F67BB">
                        <w:pPr>
                          <w:rPr>
                            <w:rFonts w:cstheme="minorHAnsi"/>
                            <w:color w:val="FF0000"/>
                            <w:sz w:val="48"/>
                            <w:szCs w:val="48"/>
                          </w:rPr>
                        </w:pPr>
                        <w:r>
                          <w:rPr>
                            <w:rFonts w:cstheme="minorHAnsi"/>
                            <w:color w:val="FF0000"/>
                            <w:sz w:val="48"/>
                            <w:szCs w:val="48"/>
                          </w:rPr>
                          <w:t>6</w:t>
                        </w:r>
                      </w:p>
                    </w:txbxContent>
                  </v:textbox>
                </v:shape>
                <v:shape id="Text Box 2" o:spid="_x0000_s1057" type="#_x0000_t202" style="position:absolute;left:56583;top:1015;width:3905;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" filled="f" stroked="f">
                  <v:textbox>
                    <w:txbxContent>
                      <w:p w14:paraId="06159127" w14:textId="7B516057" w:rsidR="004F67BB" w:rsidRPr="004F67BB" w:rsidRDefault="004F67BB" w:rsidP="004F67BB">
                        <w:pPr>
                          <w:rPr>
                            <w:rFonts w:cstheme="minorHAnsi"/>
                            <w:color w:val="FF0000"/>
                            <w:sz w:val="48"/>
                            <w:szCs w:val="48"/>
                          </w:rPr>
                        </w:pPr>
                        <w:r>
                          <w:rPr>
                            <w:rFonts w:cstheme="minorHAnsi"/>
                            <w:color w:val="FF0000"/>
                            <w:sz w:val="48"/>
                            <w:szCs w:val="48"/>
                          </w:rPr>
                          <w:t>7</w:t>
                        </w:r>
                      </w:p>
                    </w:txbxContent>
                  </v:textbox>
                </v:shape>
                <w10:wrap type="topAndBottom"/>
              </v:group>
            </w:pict>
          </mc:Fallback>
        </mc:AlternateContent>
      </w:r>
    </w:p>
    <w:p w14:paraId="46437E85" w14:textId="4EEC1CD7" w:rsidR="004F67BB" w:rsidRPr="004F67BB" w:rsidRDefault="004F67BB" w:rsidP="004F67BB">
      <w:pPr>
        <w:pStyle w:val="ListParagraph"/>
        <w:numPr>
          <w:ilvl w:val="0"/>
          <w:numId w:val="13"/>
        </w:numPr>
        <w:rPr>
          <w:b/>
          <w:bCs/>
          <w:color w:val="FF0000"/>
          <w:sz w:val="24"/>
          <w:szCs w:val="24"/>
        </w:rPr>
      </w:pPr>
      <w:r w:rsidRPr="004F67BB">
        <w:rPr>
          <w:b/>
          <w:bCs/>
          <w:color w:val="FF0000"/>
          <w:sz w:val="24"/>
          <w:szCs w:val="24"/>
        </w:rPr>
        <w:t>1: Load in a centerline that has already been made</w:t>
      </w:r>
    </w:p>
    <w:p w14:paraId="03FACBC4" w14:textId="46894DC9" w:rsidR="004F67BB" w:rsidRPr="004F67BB" w:rsidRDefault="004F67BB" w:rsidP="004F67BB">
      <w:pPr>
        <w:pStyle w:val="ListParagraph"/>
        <w:numPr>
          <w:ilvl w:val="0"/>
          <w:numId w:val="13"/>
        </w:numPr>
        <w:rPr>
          <w:b/>
          <w:bCs/>
          <w:color w:val="FF0000"/>
          <w:sz w:val="24"/>
          <w:szCs w:val="24"/>
        </w:rPr>
      </w:pPr>
      <w:r w:rsidRPr="004F67BB">
        <w:rPr>
          <w:b/>
          <w:bCs/>
          <w:color w:val="FF0000"/>
          <w:sz w:val="24"/>
          <w:szCs w:val="24"/>
        </w:rPr>
        <w:t>2: Load in axial anatomical datasets and trace points along aorta</w:t>
      </w:r>
    </w:p>
    <w:p w14:paraId="6ACA8864" w14:textId="0EAA864D" w:rsidR="004F67BB" w:rsidRPr="004F67BB" w:rsidRDefault="004F67BB" w:rsidP="004F67BB">
      <w:pPr>
        <w:pStyle w:val="ListParagraph"/>
        <w:numPr>
          <w:ilvl w:val="0"/>
          <w:numId w:val="13"/>
        </w:numPr>
        <w:rPr>
          <w:b/>
          <w:bCs/>
          <w:color w:val="FF0000"/>
          <w:sz w:val="24"/>
          <w:szCs w:val="24"/>
        </w:rPr>
      </w:pPr>
      <w:r w:rsidRPr="004F67BB">
        <w:rPr>
          <w:b/>
          <w:bCs/>
          <w:color w:val="FF0000"/>
          <w:sz w:val="24"/>
          <w:szCs w:val="24"/>
        </w:rPr>
        <w:t>3: Load in sagittal anatomical datasets and trace points along aorta</w:t>
      </w:r>
    </w:p>
    <w:p w14:paraId="591EA895" w14:textId="28781C20" w:rsidR="004F67BB" w:rsidRPr="004F67BB" w:rsidRDefault="004F67BB" w:rsidP="004F67BB">
      <w:pPr>
        <w:pStyle w:val="ListParagraph"/>
        <w:numPr>
          <w:ilvl w:val="0"/>
          <w:numId w:val="13"/>
        </w:numPr>
        <w:rPr>
          <w:b/>
          <w:bCs/>
          <w:color w:val="FF0000"/>
          <w:sz w:val="24"/>
          <w:szCs w:val="24"/>
        </w:rPr>
      </w:pPr>
      <w:r w:rsidRPr="004F67BB">
        <w:rPr>
          <w:b/>
          <w:bCs/>
          <w:color w:val="FF0000"/>
          <w:sz w:val="24"/>
          <w:szCs w:val="24"/>
        </w:rPr>
        <w:t xml:space="preserve">4: Load in both Cartesian 2DPC slices and </w:t>
      </w:r>
      <w:r w:rsidR="001873E9">
        <w:rPr>
          <w:b/>
          <w:bCs/>
          <w:color w:val="FF0000"/>
          <w:sz w:val="24"/>
          <w:szCs w:val="24"/>
        </w:rPr>
        <w:t>mark center of aorta</w:t>
      </w:r>
    </w:p>
    <w:p w14:paraId="58FF4970" w14:textId="3032839A" w:rsidR="004F67BB" w:rsidRPr="004F67BB" w:rsidRDefault="004F67BB" w:rsidP="004F67BB">
      <w:pPr>
        <w:pStyle w:val="ListParagraph"/>
        <w:numPr>
          <w:ilvl w:val="0"/>
          <w:numId w:val="13"/>
        </w:numPr>
        <w:rPr>
          <w:b/>
          <w:bCs/>
          <w:color w:val="FF0000"/>
          <w:sz w:val="24"/>
          <w:szCs w:val="24"/>
        </w:rPr>
      </w:pPr>
      <w:r w:rsidRPr="004F67BB">
        <w:rPr>
          <w:b/>
          <w:bCs/>
          <w:color w:val="FF0000"/>
          <w:sz w:val="24"/>
          <w:szCs w:val="24"/>
        </w:rPr>
        <w:t>5: Trace a centerline through the aorta over 2 different projections (view angles)</w:t>
      </w:r>
    </w:p>
    <w:p w14:paraId="1CEF8204" w14:textId="100262C7" w:rsidR="004F67BB" w:rsidRPr="004F67BB" w:rsidRDefault="004F67BB" w:rsidP="004F67BB">
      <w:pPr>
        <w:pStyle w:val="ListParagraph"/>
        <w:numPr>
          <w:ilvl w:val="0"/>
          <w:numId w:val="13"/>
        </w:numPr>
        <w:rPr>
          <w:b/>
          <w:bCs/>
          <w:color w:val="FF0000"/>
          <w:sz w:val="24"/>
          <w:szCs w:val="24"/>
        </w:rPr>
      </w:pPr>
      <w:r w:rsidRPr="004F67BB">
        <w:rPr>
          <w:b/>
          <w:bCs/>
          <w:color w:val="FF0000"/>
          <w:sz w:val="24"/>
          <w:szCs w:val="24"/>
        </w:rPr>
        <w:t>6: Interactive plot for tracing aorta</w:t>
      </w:r>
    </w:p>
    <w:p w14:paraId="469419C6" w14:textId="6020D3A9" w:rsidR="004F67BB" w:rsidRPr="004F67BB" w:rsidRDefault="004F67BB" w:rsidP="004F67BB">
      <w:pPr>
        <w:pStyle w:val="ListParagraph"/>
        <w:numPr>
          <w:ilvl w:val="0"/>
          <w:numId w:val="13"/>
        </w:numPr>
        <w:rPr>
          <w:b/>
          <w:bCs/>
          <w:color w:val="FF0000"/>
          <w:sz w:val="24"/>
          <w:szCs w:val="24"/>
        </w:rPr>
      </w:pPr>
      <w:r w:rsidRPr="004F67BB">
        <w:rPr>
          <w:b/>
          <w:bCs/>
          <w:color w:val="FF0000"/>
          <w:sz w:val="24"/>
          <w:szCs w:val="24"/>
        </w:rPr>
        <w:t>7: Interactive plot of the 3D aortic centerline</w:t>
      </w:r>
    </w:p>
    <w:p w14:paraId="6664E0F8" w14:textId="77777777" w:rsidR="004F67BB" w:rsidRPr="004F67BB" w:rsidRDefault="004F67BB" w:rsidP="004F67BB">
      <w:pPr>
        <w:pStyle w:val="ListParagraph"/>
        <w:ind w:left="360"/>
        <w:rPr>
          <w:color w:val="FF0000"/>
        </w:rPr>
      </w:pPr>
    </w:p>
    <w:p w14:paraId="107BEB28" w14:textId="22DBB8D1" w:rsidR="004F67BB" w:rsidRDefault="004F67BB" w:rsidP="004F67BB">
      <w:pPr>
        <w:pStyle w:val="ListParagraph"/>
        <w:numPr>
          <w:ilvl w:val="0"/>
          <w:numId w:val="13"/>
        </w:numPr>
        <w:rPr>
          <w:noProof/>
        </w:rPr>
      </w:pPr>
      <w:r>
        <w:rPr>
          <w:noProof/>
        </w:rPr>
        <w:t>(</w:t>
      </w:r>
      <w:r w:rsidRPr="004F67BB">
        <w:rPr>
          <w:noProof/>
          <w:color w:val="FF0000"/>
        </w:rPr>
        <w:t>Step 1</w:t>
      </w:r>
      <w:r>
        <w:rPr>
          <w:noProof/>
        </w:rPr>
        <w:t>)</w:t>
      </w:r>
      <w:r w:rsidR="00AE109B">
        <w:rPr>
          <w:noProof/>
        </w:rPr>
        <w:t xml:space="preserve"> </w:t>
      </w:r>
      <w:r>
        <w:rPr>
          <w:noProof/>
        </w:rPr>
        <w:t>We can skip the first button since we are loading a new case. We will not be able to “load a centerline” since we don’t have one saved for this case yet. However, after we create and save our centerline, we can go back at any time and load in and visualize it using the “Load Centerline (Visualization)” button.</w:t>
      </w:r>
    </w:p>
    <w:p w14:paraId="6215A99E" w14:textId="719AC141" w:rsidR="004F67BB" w:rsidRDefault="004F67BB" w:rsidP="00AE109B">
      <w:pPr>
        <w:pStyle w:val="ListParagraph"/>
        <w:numPr>
          <w:ilvl w:val="0"/>
          <w:numId w:val="13"/>
        </w:numPr>
        <w:rPr>
          <w:noProof/>
        </w:rPr>
      </w:pPr>
      <w:r>
        <w:rPr>
          <w:noProof/>
        </w:rPr>
        <w:t>(</w:t>
      </w:r>
      <w:r w:rsidRPr="004F67BB">
        <w:rPr>
          <w:noProof/>
          <w:color w:val="FF0000"/>
        </w:rPr>
        <w:t>Step 2</w:t>
      </w:r>
      <w:r>
        <w:rPr>
          <w:noProof/>
        </w:rPr>
        <w:t>) Our first step will be to load in the 2D axial images.</w:t>
      </w:r>
      <w:r w:rsidR="00AE109B">
        <w:rPr>
          <w:noProof/>
        </w:rPr>
        <w:t xml:space="preserve"> </w:t>
      </w:r>
      <w:r w:rsidRPr="00AE109B">
        <w:rPr>
          <w:noProof/>
          <w:color w:val="00B050"/>
        </w:rPr>
        <w:t>Click the ‘Load Axial’ button</w:t>
      </w:r>
      <w:r>
        <w:rPr>
          <w:noProof/>
        </w:rPr>
        <w:t>. This should open a pop-up screen where you need to select 1 axial DICOM image.</w:t>
      </w:r>
    </w:p>
    <w:p w14:paraId="485FDE21" w14:textId="74B976BE" w:rsidR="004F67BB" w:rsidRDefault="004F67BB" w:rsidP="004F67BB">
      <w:pPr>
        <w:pStyle w:val="ListParagraph"/>
        <w:numPr>
          <w:ilvl w:val="1"/>
          <w:numId w:val="13"/>
        </w:numPr>
        <w:rPr>
          <w:noProof/>
        </w:rPr>
      </w:pPr>
      <w:r w:rsidRPr="00AE109B">
        <w:rPr>
          <w:noProof/>
          <w:color w:val="00B050"/>
        </w:rPr>
        <w:drawing>
          <wp:anchor distT="0" distB="0" distL="114300" distR="114300" simplePos="0" relativeHeight="251974656" behindDoc="0" locked="0" layoutInCell="1" allowOverlap="1" wp14:anchorId="614A9631" wp14:editId="44833629">
            <wp:simplePos x="0" y="0"/>
            <wp:positionH relativeFrom="column">
              <wp:posOffset>457200</wp:posOffset>
            </wp:positionH>
            <wp:positionV relativeFrom="paragraph">
              <wp:posOffset>388620</wp:posOffset>
            </wp:positionV>
            <wp:extent cx="3865880" cy="2680335"/>
            <wp:effectExtent l="0" t="0" r="1270" b="5715"/>
            <wp:wrapTopAndBottom/>
            <wp:docPr id="134" name="Picture 1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 email&#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3865880" cy="2680335"/>
                    </a:xfrm>
                    <a:prstGeom prst="rect">
                      <a:avLst/>
                    </a:prstGeom>
                  </pic:spPr>
                </pic:pic>
              </a:graphicData>
            </a:graphic>
            <wp14:sizeRelH relativeFrom="margin">
              <wp14:pctWidth>0</wp14:pctWidth>
            </wp14:sizeRelH>
            <wp14:sizeRelV relativeFrom="margin">
              <wp14:pctHeight>0</wp14:pctHeight>
            </wp14:sizeRelV>
          </wp:anchor>
        </w:drawing>
      </w:r>
      <w:r w:rsidRPr="00AE109B">
        <w:rPr>
          <w:noProof/>
          <w:color w:val="00B050"/>
        </w:rPr>
        <w:t>Navigate to the ‘dicoms’ directory, select the ‘0000#.Ax_FIESTA_ungated’ folder, click on one of the DICOM images (it doesn’t matter which), and then select ‘Open’ on the bottom of the popup window</w:t>
      </w:r>
      <w:r>
        <w:rPr>
          <w:noProof/>
        </w:rPr>
        <w:t xml:space="preserve">. </w:t>
      </w:r>
    </w:p>
    <w:p w14:paraId="217AE290" w14:textId="5F5779EE" w:rsidR="004F67BB" w:rsidRDefault="004F67BB" w:rsidP="004F67BB">
      <w:pPr>
        <w:pStyle w:val="ListParagraph"/>
        <w:rPr>
          <w:noProof/>
        </w:rPr>
      </w:pPr>
    </w:p>
    <w:p w14:paraId="71FE3F49" w14:textId="3846D813" w:rsidR="004F67BB" w:rsidRDefault="0041302C" w:rsidP="004F67BB">
      <w:pPr>
        <w:pStyle w:val="ListParagraph"/>
        <w:numPr>
          <w:ilvl w:val="1"/>
          <w:numId w:val="13"/>
        </w:numPr>
        <w:rPr>
          <w:noProof/>
        </w:rPr>
      </w:pPr>
      <w:r>
        <w:rPr>
          <w:noProof/>
        </w:rPr>
        <w:lastRenderedPageBreak/>
        <mc:AlternateContent>
          <mc:Choice Requires="wpg">
            <w:drawing>
              <wp:anchor distT="0" distB="0" distL="114300" distR="114300" simplePos="0" relativeHeight="251999232" behindDoc="0" locked="0" layoutInCell="1" allowOverlap="1" wp14:anchorId="10DC20A1" wp14:editId="78C18E92">
                <wp:simplePos x="0" y="0"/>
                <wp:positionH relativeFrom="column">
                  <wp:posOffset>457200</wp:posOffset>
                </wp:positionH>
                <wp:positionV relativeFrom="paragraph">
                  <wp:posOffset>186267</wp:posOffset>
                </wp:positionV>
                <wp:extent cx="4018915" cy="3422650"/>
                <wp:effectExtent l="0" t="0" r="635" b="6350"/>
                <wp:wrapTopAndBottom/>
                <wp:docPr id="18" name="Group 18"/>
                <wp:cNvGraphicFramePr/>
                <a:graphic xmlns:a="http://schemas.openxmlformats.org/drawingml/2006/main">
                  <a:graphicData uri="http://schemas.microsoft.com/office/word/2010/wordprocessingGroup">
                    <wpg:wgp>
                      <wpg:cNvGrpSpPr/>
                      <wpg:grpSpPr>
                        <a:xfrm>
                          <a:off x="0" y="0"/>
                          <a:ext cx="4018915" cy="3422650"/>
                          <a:chOff x="0" y="0"/>
                          <a:chExt cx="4018915" cy="3422650"/>
                        </a:xfrm>
                      </wpg:grpSpPr>
                      <wpg:grpSp>
                        <wpg:cNvPr id="320" name="Group 320"/>
                        <wpg:cNvGrpSpPr/>
                        <wpg:grpSpPr>
                          <a:xfrm>
                            <a:off x="0" y="0"/>
                            <a:ext cx="4018915" cy="3422650"/>
                            <a:chOff x="0" y="0"/>
                            <a:chExt cx="4018915" cy="3422650"/>
                          </a:xfrm>
                        </wpg:grpSpPr>
                        <pic:pic xmlns:pic="http://schemas.openxmlformats.org/drawingml/2006/picture">
                          <pic:nvPicPr>
                            <pic:cNvPr id="178" name="Picture 178" descr="Graphical user interface, application&#10;&#10;Description automatically generated"/>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0"/>
                              <a:ext cx="4018915" cy="3422650"/>
                            </a:xfrm>
                            <a:prstGeom prst="rect">
                              <a:avLst/>
                            </a:prstGeom>
                          </pic:spPr>
                        </pic:pic>
                        <wps:wsp>
                          <wps:cNvPr id="195" name="Arrow: Down 195"/>
                          <wps:cNvSpPr/>
                          <wps:spPr>
                            <a:xfrm rot="1763867">
                              <a:off x="2999154" y="2660650"/>
                              <a:ext cx="195384" cy="43766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Arrow: Down 203"/>
                          <wps:cNvSpPr/>
                          <wps:spPr>
                            <a:xfrm rot="19046916">
                              <a:off x="1521069" y="2743200"/>
                              <a:ext cx="195384" cy="43766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 name="Text Box 16"/>
                        <wps:cNvSpPr txBox="1"/>
                        <wps:spPr>
                          <a:xfrm>
                            <a:off x="1109133" y="2506133"/>
                            <a:ext cx="728980" cy="295910"/>
                          </a:xfrm>
                          <a:prstGeom prst="rect">
                            <a:avLst/>
                          </a:prstGeom>
                          <a:noFill/>
                          <a:ln w="6350">
                            <a:noFill/>
                          </a:ln>
                        </wps:spPr>
                        <wps:txbx>
                          <w:txbxContent>
                            <w:p w14:paraId="4417FC61" w14:textId="020062EA" w:rsidR="00B83428" w:rsidRPr="00B83428" w:rsidRDefault="00B83428">
                              <w:pPr>
                                <w:rPr>
                                  <w:color w:val="FFFFFF" w:themeColor="background1"/>
                                </w:rPr>
                              </w:pPr>
                              <w:r>
                                <w:rPr>
                                  <w:color w:val="FFFFFF" w:themeColor="background1"/>
                                </w:rPr>
                                <w:t>Contra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 Box 17"/>
                        <wps:cNvSpPr txBox="1"/>
                        <wps:spPr>
                          <a:xfrm>
                            <a:off x="2794000" y="2362200"/>
                            <a:ext cx="839047" cy="296333"/>
                          </a:xfrm>
                          <a:prstGeom prst="rect">
                            <a:avLst/>
                          </a:prstGeom>
                          <a:noFill/>
                          <a:ln w="6350">
                            <a:noFill/>
                          </a:ln>
                        </wps:spPr>
                        <wps:txbx>
                          <w:txbxContent>
                            <w:p w14:paraId="2A23A1A4" w14:textId="0AF1DF60" w:rsidR="00B83428" w:rsidRPr="00B83428" w:rsidRDefault="00B83428" w:rsidP="00B83428">
                              <w:pPr>
                                <w:rPr>
                                  <w:color w:val="FFFFFF" w:themeColor="background1"/>
                                </w:rPr>
                              </w:pPr>
                              <w:r>
                                <w:rPr>
                                  <w:color w:val="FFFFFF" w:themeColor="background1"/>
                                </w:rPr>
                                <w:t>Slice Sli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0DC20A1" id="Group 18" o:spid="_x0000_s1058" style="position:absolute;left:0;text-align:left;margin-left:36pt;margin-top:14.65pt;width:316.45pt;height:269.5pt;z-index:251999232" coordsize="40189,34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">
                <v:group id="Group 320" o:spid="_x0000_s1059" style="position:absolute;width:40189;height:34226" coordsize="40189,34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">
                  <v:shape id="Picture 178" o:spid="_x0000_s1060" type="#_x0000_t75" alt="Graphical user interface, application&#10;&#10;Description automatically generated" style="position:absolute;width:40189;height:34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">
                    <v:imagedata r:id="rId72" o:title="Graphical user interface, application&#10;&#10;Description automatically generated"/>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95" o:spid="_x0000_s1061" type="#_x0000_t67" style="position:absolute;left:29991;top:26606;width:1954;height:4377;rotation:192661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" adj="16779" fillcolor="#4472c4 [3204]" strokecolor="#1f3763 [1604]" strokeweight="1pt"/>
                  <v:shape id="Arrow: Down 203" o:spid="_x0000_s1062" type="#_x0000_t67" style="position:absolute;left:15210;top:27432;width:1954;height:4376;rotation:-278864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" adj="16779" fillcolor="#4472c4 [3204]" strokecolor="#1f3763 [1604]" strokeweight="1pt"/>
                </v:group>
                <v:shape id="Text Box 16" o:spid="_x0000_s1063" type="#_x0000_t202" style="position:absolute;left:11091;top:25061;width:7290;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4417FC61" w14:textId="020062EA" w:rsidR="00B83428" w:rsidRPr="00B83428" w:rsidRDefault="00B83428">
                        <w:pPr>
                          <w:rPr>
                            <w:color w:val="FFFFFF" w:themeColor="background1"/>
                          </w:rPr>
                        </w:pPr>
                        <w:r>
                          <w:rPr>
                            <w:color w:val="FFFFFF" w:themeColor="background1"/>
                          </w:rPr>
                          <w:t>Contrast</w:t>
                        </w:r>
                      </w:p>
                    </w:txbxContent>
                  </v:textbox>
                </v:shape>
                <v:shape id="Text Box 17" o:spid="_x0000_s1064" type="#_x0000_t202" style="position:absolute;left:27940;top:23622;width:8390;height:2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14:paraId="2A23A1A4" w14:textId="0AF1DF60" w:rsidR="00B83428" w:rsidRPr="00B83428" w:rsidRDefault="00B83428" w:rsidP="00B83428">
                        <w:pPr>
                          <w:rPr>
                            <w:color w:val="FFFFFF" w:themeColor="background1"/>
                          </w:rPr>
                        </w:pPr>
                        <w:r>
                          <w:rPr>
                            <w:color w:val="FFFFFF" w:themeColor="background1"/>
                          </w:rPr>
                          <w:t>Slice Slider</w:t>
                        </w:r>
                      </w:p>
                    </w:txbxContent>
                  </v:textbox>
                </v:shape>
                <w10:wrap type="topAndBottom"/>
              </v:group>
            </w:pict>
          </mc:Fallback>
        </mc:AlternateContent>
      </w:r>
      <w:r w:rsidR="004F67BB">
        <w:rPr>
          <w:noProof/>
        </w:rPr>
        <w:t>This will load all of the axial slices for this subject. Note that these are just anatomical/structural images.</w:t>
      </w:r>
    </w:p>
    <w:p w14:paraId="3B2BD81C" w14:textId="0634DDCC" w:rsidR="004F67BB" w:rsidRDefault="004F67BB" w:rsidP="004F67BB">
      <w:pPr>
        <w:pStyle w:val="ListParagraph"/>
        <w:rPr>
          <w:noProof/>
        </w:rPr>
      </w:pPr>
    </w:p>
    <w:p w14:paraId="7B30C05E" w14:textId="7DF69E00" w:rsidR="004F67BB" w:rsidRDefault="004F67BB" w:rsidP="004F67BB">
      <w:pPr>
        <w:pStyle w:val="ListParagraph"/>
        <w:numPr>
          <w:ilvl w:val="2"/>
          <w:numId w:val="13"/>
        </w:numPr>
        <w:rPr>
          <w:noProof/>
        </w:rPr>
      </w:pPr>
      <w:r>
        <w:rPr>
          <w:noProof/>
        </w:rPr>
        <w:t>You can use the bottom slider to adjust the slices up/down and you can change the numbers in the contrast boxes to change the “window/level” of the image (to adjust the brighness and contrast). The contrast values need to be between 0 and 1 and the ‘Min’ value has to be less than the ‘Max’ value.</w:t>
      </w:r>
    </w:p>
    <w:p w14:paraId="791867FF" w14:textId="2DC244BD" w:rsidR="004F67BB" w:rsidRPr="000F5FFA" w:rsidRDefault="004F67BB" w:rsidP="004F67BB">
      <w:pPr>
        <w:pStyle w:val="ListParagraph"/>
        <w:numPr>
          <w:ilvl w:val="1"/>
          <w:numId w:val="13"/>
        </w:numPr>
        <w:rPr>
          <w:b/>
          <w:bCs/>
          <w:noProof/>
        </w:rPr>
      </w:pPr>
      <w:r w:rsidRPr="000F5FFA">
        <w:rPr>
          <w:b/>
          <w:bCs/>
          <w:noProof/>
        </w:rPr>
        <w:t>I would suggest scrolling through these images at least once, using the bottom slider, to (1) become familiar with images, (2) look for any strange features, and (3) pinpoint where the aorta is in each slice.</w:t>
      </w:r>
    </w:p>
    <w:p w14:paraId="53C17033" w14:textId="624DDE73" w:rsidR="004F67BB" w:rsidRDefault="004F67BB" w:rsidP="004F67BB">
      <w:pPr>
        <w:pStyle w:val="ListParagraph"/>
        <w:numPr>
          <w:ilvl w:val="0"/>
          <w:numId w:val="13"/>
        </w:numPr>
        <w:rPr>
          <w:noProof/>
        </w:rPr>
      </w:pPr>
      <w:r>
        <w:rPr>
          <w:noProof/>
        </w:rPr>
        <w:t xml:space="preserve">When you are ready to trace the aorta, </w:t>
      </w:r>
      <w:r w:rsidRPr="00AE109B">
        <w:rPr>
          <w:noProof/>
          <w:color w:val="00B050"/>
        </w:rPr>
        <w:t>click the ‘Segment Axial’ button</w:t>
      </w:r>
      <w:r>
        <w:rPr>
          <w:noProof/>
        </w:rPr>
        <w:t>.</w:t>
      </w:r>
    </w:p>
    <w:p w14:paraId="0709BA70" w14:textId="5B680B32" w:rsidR="004F67BB" w:rsidRDefault="004F67BB" w:rsidP="004F67BB">
      <w:pPr>
        <w:pStyle w:val="ListParagraph"/>
        <w:numPr>
          <w:ilvl w:val="1"/>
          <w:numId w:val="13"/>
        </w:numPr>
        <w:rPr>
          <w:noProof/>
        </w:rPr>
      </w:pPr>
      <w:r>
        <w:rPr>
          <w:noProof/>
        </w:rPr>
        <w:t xml:space="preserve">Starting from the bottom slice, you will need to </w:t>
      </w:r>
      <w:r w:rsidRPr="00AE109B">
        <w:rPr>
          <w:noProof/>
          <w:color w:val="00B050"/>
        </w:rPr>
        <w:t>left-click on the mouse where the center of the aorta is</w:t>
      </w:r>
      <w:r>
        <w:rPr>
          <w:noProof/>
        </w:rPr>
        <w:t xml:space="preserve">. </w:t>
      </w:r>
    </w:p>
    <w:p w14:paraId="4651536B" w14:textId="318EFF1D" w:rsidR="004F67BB" w:rsidRDefault="004F67BB" w:rsidP="004F67BB">
      <w:pPr>
        <w:pStyle w:val="ListParagraph"/>
        <w:numPr>
          <w:ilvl w:val="1"/>
          <w:numId w:val="13"/>
        </w:numPr>
        <w:rPr>
          <w:noProof/>
        </w:rPr>
      </w:pPr>
      <w:r>
        <w:rPr>
          <w:noProof/>
        </w:rPr>
        <mc:AlternateContent>
          <mc:Choice Requires="wpg">
            <w:drawing>
              <wp:anchor distT="0" distB="0" distL="114300" distR="114300" simplePos="0" relativeHeight="251984896" behindDoc="0" locked="0" layoutInCell="1" allowOverlap="1" wp14:anchorId="109F7AE1" wp14:editId="3487626A">
                <wp:simplePos x="0" y="0"/>
                <wp:positionH relativeFrom="column">
                  <wp:posOffset>457200</wp:posOffset>
                </wp:positionH>
                <wp:positionV relativeFrom="paragraph">
                  <wp:posOffset>209843</wp:posOffset>
                </wp:positionV>
                <wp:extent cx="3688715" cy="3505200"/>
                <wp:effectExtent l="0" t="0" r="6985" b="0"/>
                <wp:wrapTopAndBottom/>
                <wp:docPr id="323" name="Group 323"/>
                <wp:cNvGraphicFramePr/>
                <a:graphic xmlns:a="http://schemas.openxmlformats.org/drawingml/2006/main">
                  <a:graphicData uri="http://schemas.microsoft.com/office/word/2010/wordprocessingGroup">
                    <wpg:wgp>
                      <wpg:cNvGrpSpPr/>
                      <wpg:grpSpPr>
                        <a:xfrm>
                          <a:off x="0" y="0"/>
                          <a:ext cx="3688715" cy="3505200"/>
                          <a:chOff x="0" y="0"/>
                          <a:chExt cx="3688715" cy="3505200"/>
                        </a:xfrm>
                      </wpg:grpSpPr>
                      <pic:pic xmlns:pic="http://schemas.openxmlformats.org/drawingml/2006/picture">
                        <pic:nvPicPr>
                          <pic:cNvPr id="321" name="Picture 321" descr="Graphical user interface, application&#10;&#10;Description automatically generated"/>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0" y="0"/>
                            <a:ext cx="3688715" cy="3505200"/>
                          </a:xfrm>
                          <a:prstGeom prst="rect">
                            <a:avLst/>
                          </a:prstGeom>
                        </pic:spPr>
                      </pic:pic>
                      <wps:wsp>
                        <wps:cNvPr id="322" name="Straight Arrow Connector 322"/>
                        <wps:cNvCnPr/>
                        <wps:spPr>
                          <a:xfrm>
                            <a:off x="1109785" y="719015"/>
                            <a:ext cx="375138" cy="37513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562A7F56" id="Group 323" o:spid="_x0000_s1026" style="position:absolute;margin-left:36pt;margin-top:16.5pt;width:290.45pt;height:276pt;z-index:251984896" coordsize="36887,35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">
                <v:shape id="Picture 321" o:spid="_x0000_s1027" type="#_x0000_t75" alt="Graphical user interface, application&#10;&#10;Description automatically generated" style="position:absolute;width:36887;height:35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">
                  <v:imagedata r:id="rId74" o:title="Graphical user interface, application&#10;&#10;Description automatically generated"/>
                </v:shape>
                <v:shape id="Straight Arrow Connector 322" o:spid="_x0000_s1028" type="#_x0000_t32" style="position:absolute;left:11097;top:7190;width:3752;height:37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" strokecolor="#ed7d31 [3205]" strokeweight=".5pt">
                  <v:stroke endarrow="block" joinstyle="miter"/>
                </v:shape>
                <w10:wrap type="topAndBottom"/>
              </v:group>
            </w:pict>
          </mc:Fallback>
        </mc:AlternateContent>
      </w:r>
      <w:r>
        <w:rPr>
          <w:noProof/>
        </w:rPr>
        <w:t>For example, here is the first slice. Note that the mouse click shows as a blue/purple asterick.</w:t>
      </w:r>
    </w:p>
    <w:p w14:paraId="55DDCA5C" w14:textId="77777777" w:rsidR="004F67BB" w:rsidRDefault="004F67BB" w:rsidP="004F67BB">
      <w:pPr>
        <w:pStyle w:val="ListParagraph"/>
        <w:rPr>
          <w:noProof/>
        </w:rPr>
      </w:pPr>
    </w:p>
    <w:p w14:paraId="2275F529" w14:textId="37A92947" w:rsidR="004F67BB" w:rsidRDefault="004F67BB" w:rsidP="004F67BB">
      <w:pPr>
        <w:pStyle w:val="ListParagraph"/>
        <w:numPr>
          <w:ilvl w:val="2"/>
          <w:numId w:val="13"/>
        </w:numPr>
        <w:rPr>
          <w:noProof/>
        </w:rPr>
      </w:pPr>
      <w:r w:rsidRPr="00AE109B">
        <w:rPr>
          <w:noProof/>
          <w:color w:val="00B050"/>
        </w:rPr>
        <w:lastRenderedPageBreak/>
        <w:t>If the aorta cannot be seen on the image, click on the bottom right white box</w:t>
      </w:r>
      <w:r>
        <w:rPr>
          <w:noProof/>
        </w:rPr>
        <w:t xml:space="preserve">. This will occur once the slice moves above the top of the aortic arch. There may be cases where the images don’t look great and the aorta can’t be visualized. You can use the white box for this case also. </w:t>
      </w:r>
    </w:p>
    <w:p w14:paraId="6FA15BF6" w14:textId="0A89A463" w:rsidR="004F67BB" w:rsidRDefault="00221169" w:rsidP="004F67BB">
      <w:pPr>
        <w:pStyle w:val="ListParagraph"/>
        <w:numPr>
          <w:ilvl w:val="1"/>
          <w:numId w:val="13"/>
        </w:numPr>
        <w:rPr>
          <w:noProof/>
        </w:rPr>
      </w:pPr>
      <w:r w:rsidRPr="001873E9">
        <w:rPr>
          <w:noProof/>
        </w:rPr>
        <mc:AlternateContent>
          <mc:Choice Requires="wpg">
            <w:drawing>
              <wp:anchor distT="0" distB="0" distL="114300" distR="114300" simplePos="0" relativeHeight="252002304" behindDoc="0" locked="0" layoutInCell="1" allowOverlap="1" wp14:anchorId="42A03415" wp14:editId="48D73B39">
                <wp:simplePos x="0" y="0"/>
                <wp:positionH relativeFrom="column">
                  <wp:posOffset>171450</wp:posOffset>
                </wp:positionH>
                <wp:positionV relativeFrom="paragraph">
                  <wp:posOffset>191135</wp:posOffset>
                </wp:positionV>
                <wp:extent cx="6858000" cy="4221480"/>
                <wp:effectExtent l="0" t="0" r="0" b="7620"/>
                <wp:wrapTopAndBottom/>
                <wp:docPr id="22" name="Group 22"/>
                <wp:cNvGraphicFramePr/>
                <a:graphic xmlns:a="http://schemas.openxmlformats.org/drawingml/2006/main">
                  <a:graphicData uri="http://schemas.microsoft.com/office/word/2010/wordprocessingGroup">
                    <wpg:wgp>
                      <wpg:cNvGrpSpPr/>
                      <wpg:grpSpPr>
                        <a:xfrm>
                          <a:off x="0" y="0"/>
                          <a:ext cx="6858000" cy="4221480"/>
                          <a:chOff x="0" y="0"/>
                          <a:chExt cx="6858000" cy="4221480"/>
                        </a:xfrm>
                      </wpg:grpSpPr>
                      <pic:pic xmlns:pic="http://schemas.openxmlformats.org/drawingml/2006/picture">
                        <pic:nvPicPr>
                          <pic:cNvPr id="324" name="Picture 324" descr="A picture containing indoor&#10;&#10;Description automatically generated"/>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0" y="0"/>
                            <a:ext cx="6858000" cy="4221480"/>
                          </a:xfrm>
                          <a:prstGeom prst="rect">
                            <a:avLst/>
                          </a:prstGeom>
                        </pic:spPr>
                      </pic:pic>
                      <wps:wsp>
                        <wps:cNvPr id="2" name="Text Box 2"/>
                        <wps:cNvSpPr txBox="1"/>
                        <wps:spPr>
                          <a:xfrm>
                            <a:off x="2409825" y="285750"/>
                            <a:ext cx="723900" cy="209550"/>
                          </a:xfrm>
                          <a:prstGeom prst="rect">
                            <a:avLst/>
                          </a:prstGeom>
                          <a:solidFill>
                            <a:schemeClr val="lt1"/>
                          </a:solidFill>
                          <a:ln w="6350">
                            <a:noFill/>
                          </a:ln>
                        </wps:spPr>
                        <wps:txbx>
                          <w:txbxContent>
                            <w:p w14:paraId="6C61ABDD" w14:textId="6306977E" w:rsidR="00221169" w:rsidRPr="00221169" w:rsidRDefault="00221169">
                              <w:pPr>
                                <w:rPr>
                                  <w:rFonts w:ascii="Arial" w:hAnsi="Arial" w:cs="Arial"/>
                                  <w:sz w:val="18"/>
                                  <w:szCs w:val="18"/>
                                </w:rPr>
                              </w:pPr>
                              <w:r>
                                <w:rPr>
                                  <w:rFonts w:ascii="Arial" w:hAnsi="Arial" w:cs="Arial"/>
                                  <w:sz w:val="18"/>
                                  <w:szCs w:val="18"/>
                                </w:rPr>
                                <w:t>Bad cli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2A03415" id="Group 22" o:spid="_x0000_s1065" style="position:absolute;left:0;text-align:left;margin-left:13.5pt;margin-top:15.05pt;width:540pt;height:332.4pt;z-index:252002304" coordsize="68580,422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">
                <v:shape id="Picture 324" o:spid="_x0000_s1066" type="#_x0000_t75" alt="A picture containing indoor&#10;&#10;Description automatically generated" style="position:absolute;width:68580;height:422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">
                  <v:imagedata r:id="rId76" o:title="A picture containing indoor&#10;&#10;Description automatically generated"/>
                </v:shape>
                <v:shape id="Text Box 2" o:spid="_x0000_s1067" type="#_x0000_t202" style="position:absolute;left:24098;top:2857;width:7239;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" fillcolor="white [3201]" stroked="f" strokeweight=".5pt">
                  <v:textbox>
                    <w:txbxContent>
                      <w:p w14:paraId="6C61ABDD" w14:textId="6306977E" w:rsidR="00221169" w:rsidRPr="00221169" w:rsidRDefault="00221169">
                        <w:pPr>
                          <w:rPr>
                            <w:rFonts w:ascii="Arial" w:hAnsi="Arial" w:cs="Arial"/>
                            <w:sz w:val="18"/>
                            <w:szCs w:val="18"/>
                          </w:rPr>
                        </w:pPr>
                        <w:r>
                          <w:rPr>
                            <w:rFonts w:ascii="Arial" w:hAnsi="Arial" w:cs="Arial"/>
                            <w:sz w:val="18"/>
                            <w:szCs w:val="18"/>
                          </w:rPr>
                          <w:t>Bad click!</w:t>
                        </w:r>
                      </w:p>
                    </w:txbxContent>
                  </v:textbox>
                </v:shape>
                <w10:wrap type="topAndBottom"/>
              </v:group>
            </w:pict>
          </mc:Fallback>
        </mc:AlternateContent>
      </w:r>
      <w:r w:rsidR="001873E9" w:rsidRPr="001873E9">
        <w:rPr>
          <w:noProof/>
        </w:rPr>
        <w:t>After selecting a point in the aorta,</w:t>
      </w:r>
      <w:r w:rsidR="004F67BB" w:rsidRPr="001873E9">
        <w:rPr>
          <w:noProof/>
        </w:rPr>
        <w:t xml:space="preserve"> </w:t>
      </w:r>
      <w:r w:rsidR="004F67BB" w:rsidRPr="00AE109B">
        <w:rPr>
          <w:noProof/>
          <w:color w:val="00B050"/>
        </w:rPr>
        <w:t>move to the next slice</w:t>
      </w:r>
      <w:r w:rsidR="001873E9">
        <w:rPr>
          <w:noProof/>
          <w:color w:val="00B050"/>
        </w:rPr>
        <w:t xml:space="preserve"> by</w:t>
      </w:r>
      <w:r w:rsidR="004F67BB" w:rsidRPr="00AE109B">
        <w:rPr>
          <w:noProof/>
          <w:color w:val="00B050"/>
        </w:rPr>
        <w:t xml:space="preserve"> </w:t>
      </w:r>
      <w:r w:rsidR="001873E9">
        <w:rPr>
          <w:noProof/>
          <w:color w:val="00B050"/>
        </w:rPr>
        <w:t>hitting</w:t>
      </w:r>
      <w:r w:rsidR="004F67BB" w:rsidRPr="00AE109B">
        <w:rPr>
          <w:noProof/>
          <w:color w:val="00B050"/>
        </w:rPr>
        <w:t xml:space="preserve"> </w:t>
      </w:r>
      <w:r w:rsidR="00AE109B" w:rsidRPr="00AE109B">
        <w:rPr>
          <w:noProof/>
          <w:color w:val="00B050"/>
        </w:rPr>
        <w:t>‘</w:t>
      </w:r>
      <w:r w:rsidR="004F67BB" w:rsidRPr="00AE109B">
        <w:rPr>
          <w:noProof/>
          <w:color w:val="00B050"/>
        </w:rPr>
        <w:t>Enter</w:t>
      </w:r>
      <w:r w:rsidR="00AE109B" w:rsidRPr="00AE109B">
        <w:rPr>
          <w:noProof/>
          <w:color w:val="00B050"/>
        </w:rPr>
        <w:t>’</w:t>
      </w:r>
      <w:r w:rsidR="004F67BB" w:rsidRPr="00AE109B">
        <w:rPr>
          <w:noProof/>
          <w:color w:val="00B050"/>
        </w:rPr>
        <w:t xml:space="preserve"> on the keyboard</w:t>
      </w:r>
      <w:r w:rsidR="004F67BB">
        <w:rPr>
          <w:noProof/>
        </w:rPr>
        <w:t>.</w:t>
      </w:r>
    </w:p>
    <w:p w14:paraId="633640E9" w14:textId="77777777" w:rsidR="00B83428" w:rsidRDefault="00B83428" w:rsidP="00B83428">
      <w:pPr>
        <w:pStyle w:val="ListParagraph"/>
        <w:rPr>
          <w:noProof/>
        </w:rPr>
      </w:pPr>
    </w:p>
    <w:p w14:paraId="2E9450E2" w14:textId="6FA9E154" w:rsidR="004F67BB" w:rsidRDefault="004F67BB" w:rsidP="004F67BB">
      <w:pPr>
        <w:pStyle w:val="ListParagraph"/>
        <w:numPr>
          <w:ilvl w:val="1"/>
          <w:numId w:val="13"/>
        </w:numPr>
        <w:rPr>
          <w:noProof/>
        </w:rPr>
      </w:pPr>
      <w:r>
        <w:rPr>
          <w:noProof/>
        </w:rPr>
        <w:t>After tracing the aorta over all slices, you should see the points you selected in 3D</w:t>
      </w:r>
    </w:p>
    <w:p w14:paraId="0D03905B" w14:textId="12FC6417" w:rsidR="004F67BB" w:rsidRDefault="004F67BB" w:rsidP="004F67BB">
      <w:pPr>
        <w:pStyle w:val="ListParagraph"/>
        <w:numPr>
          <w:ilvl w:val="2"/>
          <w:numId w:val="13"/>
        </w:numPr>
        <w:rPr>
          <w:noProof/>
        </w:rPr>
      </w:pPr>
      <w:r>
        <w:rPr>
          <w:noProof/>
        </w:rPr>
        <w:t>These are displayed as physical coordinates (relative to the center of the MRI scanner).</w:t>
      </w:r>
    </w:p>
    <w:p w14:paraId="0F4ACAA1" w14:textId="779890D5" w:rsidR="004F67BB" w:rsidRDefault="00AE109B" w:rsidP="004F67BB">
      <w:pPr>
        <w:pStyle w:val="ListParagraph"/>
        <w:numPr>
          <w:ilvl w:val="2"/>
          <w:numId w:val="13"/>
        </w:numPr>
        <w:rPr>
          <w:noProof/>
        </w:rPr>
      </w:pPr>
      <w:r>
        <w:rPr>
          <w:noProof/>
        </w:rPr>
        <mc:AlternateContent>
          <mc:Choice Requires="wpg">
            <w:drawing>
              <wp:anchor distT="0" distB="0" distL="114300" distR="114300" simplePos="0" relativeHeight="251995136" behindDoc="0" locked="0" layoutInCell="1" allowOverlap="1" wp14:anchorId="3F9D8A97" wp14:editId="0407D4D3">
                <wp:simplePos x="0" y="0"/>
                <wp:positionH relativeFrom="column">
                  <wp:posOffset>155010</wp:posOffset>
                </wp:positionH>
                <wp:positionV relativeFrom="paragraph">
                  <wp:posOffset>281096</wp:posOffset>
                </wp:positionV>
                <wp:extent cx="6165850" cy="3321050"/>
                <wp:effectExtent l="0" t="0" r="6350" b="0"/>
                <wp:wrapTopAndBottom/>
                <wp:docPr id="332" name="Group 332"/>
                <wp:cNvGraphicFramePr/>
                <a:graphic xmlns:a="http://schemas.openxmlformats.org/drawingml/2006/main">
                  <a:graphicData uri="http://schemas.microsoft.com/office/word/2010/wordprocessingGroup">
                    <wpg:wgp>
                      <wpg:cNvGrpSpPr/>
                      <wpg:grpSpPr>
                        <a:xfrm>
                          <a:off x="0" y="0"/>
                          <a:ext cx="6165850" cy="3321050"/>
                          <a:chOff x="0" y="0"/>
                          <a:chExt cx="6858000" cy="3717925"/>
                        </a:xfrm>
                      </wpg:grpSpPr>
                      <wpg:grpSp>
                        <wpg:cNvPr id="329" name="Group 329"/>
                        <wpg:cNvGrpSpPr/>
                        <wpg:grpSpPr>
                          <a:xfrm>
                            <a:off x="0" y="0"/>
                            <a:ext cx="6858000" cy="3717925"/>
                            <a:chOff x="0" y="0"/>
                            <a:chExt cx="6858000" cy="3717925"/>
                          </a:xfrm>
                        </wpg:grpSpPr>
                        <pic:pic xmlns:pic="http://schemas.openxmlformats.org/drawingml/2006/picture">
                          <pic:nvPicPr>
                            <pic:cNvPr id="325" name="Picture 325" descr="Chart&#10;&#10;Description automatically generated"/>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6858000" cy="3717925"/>
                            </a:xfrm>
                            <a:prstGeom prst="rect">
                              <a:avLst/>
                            </a:prstGeom>
                          </pic:spPr>
                        </pic:pic>
                        <wps:wsp>
                          <wps:cNvPr id="326" name="Oval 326"/>
                          <wps:cNvSpPr/>
                          <wps:spPr>
                            <a:xfrm>
                              <a:off x="937846" y="3376246"/>
                              <a:ext cx="453292" cy="257907"/>
                            </a:xfrm>
                            <a:prstGeom prst="ellipse">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7" name="Straight Arrow Connector 327"/>
                          <wps:cNvCnPr/>
                          <wps:spPr>
                            <a:xfrm flipV="1">
                              <a:off x="1156676" y="2609361"/>
                              <a:ext cx="233925" cy="765908"/>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wps:wsp>
                          <wps:cNvPr id="328" name="Text Box 328"/>
                          <wps:cNvSpPr txBox="1"/>
                          <wps:spPr>
                            <a:xfrm>
                              <a:off x="1281723" y="2852615"/>
                              <a:ext cx="900146" cy="522653"/>
                            </a:xfrm>
                            <a:prstGeom prst="rect">
                              <a:avLst/>
                            </a:prstGeom>
                            <a:noFill/>
                            <a:ln w="6350">
                              <a:noFill/>
                            </a:ln>
                          </wps:spPr>
                          <wps:txbx>
                            <w:txbxContent>
                              <w:p w14:paraId="52E024D1" w14:textId="51F94EC3" w:rsidR="004F67BB" w:rsidRPr="004F67BB" w:rsidRDefault="004F67BB">
                                <w:pPr>
                                  <w:rPr>
                                    <w:b/>
                                    <w:bCs/>
                                    <w:color w:val="ED7D31" w:themeColor="accent2"/>
                                  </w:rPr>
                                </w:pPr>
                                <w:r w:rsidRPr="004F67BB">
                                  <w:rPr>
                                    <w:b/>
                                    <w:bCs/>
                                    <w:color w:val="ED7D31" w:themeColor="accent2"/>
                                  </w:rPr>
                                  <w:t>Brighter im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30" name="Straight Arrow Connector 330"/>
                        <wps:cNvCnPr/>
                        <wps:spPr>
                          <a:xfrm>
                            <a:off x="4800350" y="625231"/>
                            <a:ext cx="359508" cy="304800"/>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wps:wsp>
                        <wps:cNvPr id="331" name="Text Box 331"/>
                        <wps:cNvSpPr txBox="1"/>
                        <wps:spPr>
                          <a:xfrm>
                            <a:off x="3845169" y="328245"/>
                            <a:ext cx="1117600" cy="511692"/>
                          </a:xfrm>
                          <a:prstGeom prst="rect">
                            <a:avLst/>
                          </a:prstGeom>
                          <a:noFill/>
                          <a:ln w="6350">
                            <a:noFill/>
                          </a:ln>
                        </wps:spPr>
                        <wps:txbx>
                          <w:txbxContent>
                            <w:p w14:paraId="048E4FE3" w14:textId="320F4A4A" w:rsidR="004F67BB" w:rsidRPr="004F67BB" w:rsidRDefault="004F67BB" w:rsidP="004F67BB">
                              <w:pPr>
                                <w:rPr>
                                  <w:b/>
                                  <w:bCs/>
                                  <w:color w:val="ED7D31" w:themeColor="accent2"/>
                                </w:rPr>
                              </w:pPr>
                              <w:r w:rsidRPr="004F67BB">
                                <w:rPr>
                                  <w:b/>
                                  <w:bCs/>
                                  <w:color w:val="ED7D31" w:themeColor="accent2"/>
                                </w:rPr>
                                <w:t>Selected Points in 3D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9D8A97" id="Group 332" o:spid="_x0000_s1068" style="position:absolute;left:0;text-align:left;margin-left:12.2pt;margin-top:22.15pt;width:485.5pt;height:261.5pt;z-index:251995136;mso-width-relative:margin;mso-height-relative:margin" coordsize="68580,371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">
                <v:group id="Group 329" o:spid="_x0000_s1069" style="position:absolute;width:68580;height:37179" coordsize="68580,37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wF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aLOHvTDgCcv0LAAD//wMAUEsBAi0AFAAGAAgAAAAhANvh9svuAAAAhQEAABMAAAAAAAAA&#10;AAAAAAAAAAAAAFtDb250ZW50X1R5cGVzXS54bWxQSwECLQAUAAYACAAAACEAWvQsW78AAAAVAQAA&#10;CwAAAAAAAAAAAAAAAAAfAQAAX3JlbHMvLnJlbHNQSwECLQAUAAYACAAAACEAPI8BQMYAAADcAAAA&#10;DwAAAAAAAAAAAAAAAAAHAgAAZHJzL2Rvd25yZXYueG1sUEsFBgAAAAADAAMAtwAAAPoCAAAAAA==&#10;">
                  <v:shape id="Picture 325" o:spid="_x0000_s1070" type="#_x0000_t75" alt="Chart&#10;&#10;Description automatically generated" style="position:absolute;width:68580;height:37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">
                    <v:imagedata r:id="rId78" o:title="Chart&#10;&#10;Description automatically generated"/>
                  </v:shape>
                  <v:oval id="Oval 326" o:spid="_x0000_s1071" style="position:absolute;left:9378;top:33762;width:4533;height:25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" filled="f" strokecolor="#ed7d31 [3205]" strokeweight="1pt">
                    <v:stroke joinstyle="miter"/>
                  </v:oval>
                  <v:shape id="Straight Arrow Connector 327" o:spid="_x0000_s1072" type="#_x0000_t32" style="position:absolute;left:11566;top:26093;width:2340;height:76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" strokecolor="#ed7d31 [3205]" strokeweight="1pt">
                    <v:stroke endarrow="block" joinstyle="miter"/>
                  </v:shape>
                  <v:shape id="Text Box 328" o:spid="_x0000_s1073" type="#_x0000_t202" style="position:absolute;left:12817;top:28526;width:9001;height:5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" filled="f" stroked="f" strokeweight=".5pt">
                    <v:textbox>
                      <w:txbxContent>
                        <w:p w14:paraId="52E024D1" w14:textId="51F94EC3" w:rsidR="004F67BB" w:rsidRPr="004F67BB" w:rsidRDefault="004F67BB">
                          <w:pPr>
                            <w:rPr>
                              <w:b/>
                              <w:bCs/>
                              <w:color w:val="ED7D31" w:themeColor="accent2"/>
                            </w:rPr>
                          </w:pPr>
                          <w:r w:rsidRPr="004F67BB">
                            <w:rPr>
                              <w:b/>
                              <w:bCs/>
                              <w:color w:val="ED7D31" w:themeColor="accent2"/>
                            </w:rPr>
                            <w:t>Brighter image</w:t>
                          </w:r>
                        </w:p>
                      </w:txbxContent>
                    </v:textbox>
                  </v:shape>
                </v:group>
                <v:shape id="Straight Arrow Connector 330" o:spid="_x0000_s1074" type="#_x0000_t32" style="position:absolute;left:48003;top:6252;width:3595;height:3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" strokecolor="#ed7d31 [3205]" strokeweight="1pt">
                  <v:stroke endarrow="block" joinstyle="miter"/>
                </v:shape>
                <v:shape id="Text Box 331" o:spid="_x0000_s1075" type="#_x0000_t202" style="position:absolute;left:38451;top:3282;width:11176;height:51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" filled="f" stroked="f" strokeweight=".5pt">
                  <v:textbox>
                    <w:txbxContent>
                      <w:p w14:paraId="048E4FE3" w14:textId="320F4A4A" w:rsidR="004F67BB" w:rsidRPr="004F67BB" w:rsidRDefault="004F67BB" w:rsidP="004F67BB">
                        <w:pPr>
                          <w:rPr>
                            <w:b/>
                            <w:bCs/>
                            <w:color w:val="ED7D31" w:themeColor="accent2"/>
                          </w:rPr>
                        </w:pPr>
                        <w:r w:rsidRPr="004F67BB">
                          <w:rPr>
                            <w:b/>
                            <w:bCs/>
                            <w:color w:val="ED7D31" w:themeColor="accent2"/>
                          </w:rPr>
                          <w:t>Selected Points in 3D space</w:t>
                        </w:r>
                      </w:p>
                    </w:txbxContent>
                  </v:textbox>
                </v:shape>
                <w10:wrap type="topAndBottom"/>
              </v:group>
            </w:pict>
          </mc:Fallback>
        </mc:AlternateContent>
      </w:r>
      <w:r w:rsidR="004F67BB">
        <w:rPr>
          <w:noProof/>
        </w:rPr>
        <w:t>Coordinates are obtained using the DICOM header patient position and oritationtation data.</w:t>
      </w:r>
    </w:p>
    <w:p w14:paraId="5B0E1904" w14:textId="1E49E7BD" w:rsidR="004F67BB" w:rsidRDefault="004F67BB" w:rsidP="004F67BB">
      <w:pPr>
        <w:rPr>
          <w:noProof/>
        </w:rPr>
      </w:pPr>
    </w:p>
    <w:p w14:paraId="65F98C8E" w14:textId="4CA84B02" w:rsidR="004F67BB" w:rsidRDefault="004F67BB" w:rsidP="004F67BB">
      <w:pPr>
        <w:pStyle w:val="ListParagraph"/>
        <w:numPr>
          <w:ilvl w:val="1"/>
          <w:numId w:val="13"/>
        </w:numPr>
        <w:rPr>
          <w:noProof/>
        </w:rPr>
      </w:pPr>
      <w:r>
        <w:rPr>
          <w:noProof/>
        </w:rPr>
        <w:t>You don’t need to do anything with the plot on the right, but you can rotate it and zoom if you want.</w:t>
      </w:r>
    </w:p>
    <w:p w14:paraId="6F525C32" w14:textId="10D5F0C0" w:rsidR="004F67BB" w:rsidRDefault="0041302C" w:rsidP="004F67BB">
      <w:pPr>
        <w:pStyle w:val="ListParagraph"/>
        <w:numPr>
          <w:ilvl w:val="0"/>
          <w:numId w:val="13"/>
        </w:numPr>
        <w:rPr>
          <w:noProof/>
        </w:rPr>
      </w:pPr>
      <w:r>
        <w:rPr>
          <w:noProof/>
        </w:rPr>
        <w:drawing>
          <wp:anchor distT="0" distB="0" distL="114300" distR="114300" simplePos="0" relativeHeight="252000256" behindDoc="0" locked="0" layoutInCell="1" allowOverlap="1" wp14:anchorId="15D90C4D" wp14:editId="3B7C5155">
            <wp:simplePos x="0" y="0"/>
            <wp:positionH relativeFrom="column">
              <wp:posOffset>-42333</wp:posOffset>
            </wp:positionH>
            <wp:positionV relativeFrom="paragraph">
              <wp:posOffset>435822</wp:posOffset>
            </wp:positionV>
            <wp:extent cx="6858000" cy="3219450"/>
            <wp:effectExtent l="0" t="0" r="0" b="0"/>
            <wp:wrapTopAndBottom/>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pic:nvPicPr>
                  <pic:blipFill>
                    <a:blip r:embed="rId79">
                      <a:extLst>
                        <a:ext uri="{28A0092B-C50C-407E-A947-70E740481C1C}">
                          <a14:useLocalDpi xmlns:a14="http://schemas.microsoft.com/office/drawing/2010/main" val="0"/>
                        </a:ext>
                      </a:extLst>
                    </a:blip>
                    <a:stretch>
                      <a:fillRect/>
                    </a:stretch>
                  </pic:blipFill>
                  <pic:spPr>
                    <a:xfrm>
                      <a:off x="0" y="0"/>
                      <a:ext cx="6858000" cy="3219450"/>
                    </a:xfrm>
                    <a:prstGeom prst="rect">
                      <a:avLst/>
                    </a:prstGeom>
                  </pic:spPr>
                </pic:pic>
              </a:graphicData>
            </a:graphic>
          </wp:anchor>
        </w:drawing>
      </w:r>
      <w:r w:rsidR="004F67BB">
        <w:rPr>
          <w:noProof/>
        </w:rPr>
        <w:t>(</w:t>
      </w:r>
      <w:r w:rsidR="004F67BB" w:rsidRPr="00DE1351">
        <w:rPr>
          <w:noProof/>
          <w:color w:val="FF0000"/>
        </w:rPr>
        <w:t>Step 3</w:t>
      </w:r>
      <w:r w:rsidR="004F67BB">
        <w:rPr>
          <w:noProof/>
        </w:rPr>
        <w:t>)</w:t>
      </w:r>
      <w:r>
        <w:rPr>
          <w:noProof/>
        </w:rPr>
        <w:t xml:space="preserve"> </w:t>
      </w:r>
      <w:r w:rsidRPr="00AE109B">
        <w:rPr>
          <w:noProof/>
          <w:color w:val="00B050"/>
        </w:rPr>
        <w:t xml:space="preserve">Click the ‘Load Sagittal’ button </w:t>
      </w:r>
      <w:r>
        <w:rPr>
          <w:noProof/>
        </w:rPr>
        <w:t xml:space="preserve">to repeat the process for the sagittal images. The </w:t>
      </w:r>
      <w:r w:rsidRPr="00AE109B">
        <w:rPr>
          <w:noProof/>
          <w:color w:val="00B050"/>
        </w:rPr>
        <w:t>sagittal DICOM images should be located in the ‘0000#.Sag_FIESTA_Aorta_HiRes’</w:t>
      </w:r>
      <w:r>
        <w:rPr>
          <w:noProof/>
        </w:rPr>
        <w:t xml:space="preserve"> folder. </w:t>
      </w:r>
    </w:p>
    <w:p w14:paraId="0CF4DF9E" w14:textId="301AD7CF" w:rsidR="0041302C" w:rsidRDefault="0041302C" w:rsidP="0041302C">
      <w:pPr>
        <w:pStyle w:val="ListParagraph"/>
        <w:ind w:left="360"/>
        <w:rPr>
          <w:noProof/>
        </w:rPr>
      </w:pPr>
    </w:p>
    <w:p w14:paraId="07587DCC" w14:textId="457E1BDC" w:rsidR="0041302C" w:rsidRDefault="004C40A9" w:rsidP="004C40A9">
      <w:pPr>
        <w:pStyle w:val="ListParagraph"/>
        <w:numPr>
          <w:ilvl w:val="1"/>
          <w:numId w:val="13"/>
        </w:numPr>
        <w:rPr>
          <w:noProof/>
        </w:rPr>
      </w:pPr>
      <w:r>
        <w:rPr>
          <w:noProof/>
        </w:rPr>
        <w:t>Again, scroll through the images to get a feel for where the aorta is in each slice. Change the contrast if needed.</w:t>
      </w:r>
    </w:p>
    <w:p w14:paraId="0EF8C895" w14:textId="4455A526" w:rsidR="004C40A9" w:rsidRDefault="00626AAA" w:rsidP="004C40A9">
      <w:pPr>
        <w:pStyle w:val="ListParagraph"/>
        <w:numPr>
          <w:ilvl w:val="0"/>
          <w:numId w:val="13"/>
        </w:numPr>
        <w:rPr>
          <w:noProof/>
        </w:rPr>
      </w:pPr>
      <w:r>
        <w:rPr>
          <w:noProof/>
        </w:rPr>
        <w:drawing>
          <wp:anchor distT="0" distB="0" distL="114300" distR="114300" simplePos="0" relativeHeight="252003328" behindDoc="0" locked="0" layoutInCell="1" allowOverlap="1" wp14:anchorId="1511386F" wp14:editId="2B4909F0">
            <wp:simplePos x="0" y="0"/>
            <wp:positionH relativeFrom="column">
              <wp:posOffset>-104775</wp:posOffset>
            </wp:positionH>
            <wp:positionV relativeFrom="paragraph">
              <wp:posOffset>241300</wp:posOffset>
            </wp:positionV>
            <wp:extent cx="7270480" cy="3324225"/>
            <wp:effectExtent l="0" t="0" r="6985" b="0"/>
            <wp:wrapTopAndBottom/>
            <wp:docPr id="20" name="Picture 20" descr="A picture containing text, covered, different, bu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covered, different, bunch&#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7270480" cy="3324225"/>
                    </a:xfrm>
                    <a:prstGeom prst="rect">
                      <a:avLst/>
                    </a:prstGeom>
                  </pic:spPr>
                </pic:pic>
              </a:graphicData>
            </a:graphic>
          </wp:anchor>
        </w:drawing>
      </w:r>
      <w:r w:rsidR="004C40A9">
        <w:rPr>
          <w:noProof/>
        </w:rPr>
        <w:t xml:space="preserve">When ready to trace the aorta, </w:t>
      </w:r>
      <w:r w:rsidR="004C40A9" w:rsidRPr="00AE109B">
        <w:rPr>
          <w:noProof/>
          <w:color w:val="00B050"/>
        </w:rPr>
        <w:t>click ‘Segment Sagittal’ button</w:t>
      </w:r>
      <w:r w:rsidR="004C40A9">
        <w:rPr>
          <w:noProof/>
        </w:rPr>
        <w:t>.</w:t>
      </w:r>
    </w:p>
    <w:p w14:paraId="2F1AB189" w14:textId="77777777" w:rsidR="00626AAA" w:rsidRDefault="00626AAA" w:rsidP="00626AAA">
      <w:pPr>
        <w:pStyle w:val="ListParagraph"/>
        <w:ind w:left="360"/>
        <w:rPr>
          <w:noProof/>
        </w:rPr>
      </w:pPr>
    </w:p>
    <w:p w14:paraId="69C3911F" w14:textId="4860065C" w:rsidR="00AE109B" w:rsidRDefault="00AE109B" w:rsidP="00520641">
      <w:pPr>
        <w:pStyle w:val="ListParagraph"/>
        <w:numPr>
          <w:ilvl w:val="1"/>
          <w:numId w:val="13"/>
        </w:numPr>
        <w:rPr>
          <w:noProof/>
        </w:rPr>
      </w:pPr>
      <w:r w:rsidRPr="00AE109B">
        <w:rPr>
          <w:noProof/>
          <w:color w:val="00B050"/>
        </w:rPr>
        <w:t>Left click to fill in points over the aorta</w:t>
      </w:r>
      <w:r>
        <w:rPr>
          <w:noProof/>
        </w:rPr>
        <w:t>. You don’t have to make too many points, just enough to get a good idea of the overall shape of the aorta.</w:t>
      </w:r>
    </w:p>
    <w:p w14:paraId="0DE59C12" w14:textId="46B0052E" w:rsidR="0043086E" w:rsidRDefault="00383887" w:rsidP="00520641">
      <w:pPr>
        <w:pStyle w:val="ListParagraph"/>
        <w:numPr>
          <w:ilvl w:val="1"/>
          <w:numId w:val="13"/>
        </w:numPr>
        <w:rPr>
          <w:noProof/>
        </w:rPr>
      </w:pPr>
      <w:r>
        <w:rPr>
          <w:noProof/>
        </w:rPr>
        <w:t xml:space="preserve">Notice that, in this example, the sagittal and axial images were prescribed too low. The arch of the aorta is nearly out of the field of view </w:t>
      </w:r>
      <w:r w:rsidR="003853B6">
        <w:rPr>
          <w:noProof/>
        </w:rPr>
        <w:t>(on the top of the image). However, we can still get a good idea</w:t>
      </w:r>
      <w:r w:rsidR="00AE109B">
        <w:rPr>
          <w:noProof/>
        </w:rPr>
        <w:t xml:space="preserve"> of where the </w:t>
      </w:r>
      <w:r w:rsidR="00AE109B">
        <w:rPr>
          <w:noProof/>
        </w:rPr>
        <w:lastRenderedPageBreak/>
        <w:t>aorta is at.</w:t>
      </w:r>
      <w:r w:rsidR="003853B6">
        <w:rPr>
          <w:noProof/>
        </w:rPr>
        <w:t xml:space="preserve"> I would suggest making a note</w:t>
      </w:r>
      <w:r w:rsidR="00530C06">
        <w:rPr>
          <w:noProof/>
        </w:rPr>
        <w:t xml:space="preserve"> in </w:t>
      </w:r>
      <w:r w:rsidR="006C31E0">
        <w:rPr>
          <w:noProof/>
        </w:rPr>
        <w:t>the ‘Comments’ column in the Excel sheet ‘Analysis’</w:t>
      </w:r>
      <w:r w:rsidR="00520641">
        <w:rPr>
          <w:noProof/>
        </w:rPr>
        <w:t xml:space="preserve"> in ‘SUMMARY_PWV_VISIT#’. </w:t>
      </w:r>
    </w:p>
    <w:p w14:paraId="11FFAC01" w14:textId="3F8A1086" w:rsidR="004C40A9" w:rsidRDefault="00FF6CB4" w:rsidP="00FF6CB4">
      <w:pPr>
        <w:pStyle w:val="ListParagraph"/>
        <w:numPr>
          <w:ilvl w:val="1"/>
          <w:numId w:val="13"/>
        </w:numPr>
        <w:rPr>
          <w:noProof/>
        </w:rPr>
      </w:pPr>
      <w:r>
        <w:rPr>
          <w:noProof/>
        </w:rPr>
        <w:t xml:space="preserve">You will likely not see the aorta in the first </w:t>
      </w:r>
      <w:r w:rsidR="00E46AB5">
        <w:rPr>
          <w:noProof/>
        </w:rPr>
        <w:t>few slices and the last few slices, ma</w:t>
      </w:r>
      <w:r w:rsidR="001873E9">
        <w:rPr>
          <w:noProof/>
        </w:rPr>
        <w:t>ke</w:t>
      </w:r>
      <w:r w:rsidR="00E46AB5">
        <w:rPr>
          <w:noProof/>
        </w:rPr>
        <w:t xml:space="preserve"> sure to click the white box in the bottom right of the image if you do not see the aorta.</w:t>
      </w:r>
    </w:p>
    <w:p w14:paraId="30520B2B" w14:textId="67C63E71" w:rsidR="00536F69" w:rsidRDefault="00E46AB5" w:rsidP="001873E9">
      <w:pPr>
        <w:pStyle w:val="ListParagraph"/>
        <w:numPr>
          <w:ilvl w:val="1"/>
          <w:numId w:val="13"/>
        </w:numPr>
        <w:rPr>
          <w:noProof/>
        </w:rPr>
      </w:pPr>
      <w:r>
        <w:rPr>
          <w:noProof/>
        </w:rPr>
        <w:t xml:space="preserve">This is typically the </w:t>
      </w:r>
      <w:r w:rsidR="005D0A23">
        <w:rPr>
          <w:noProof/>
        </w:rPr>
        <w:t>hardest view to trace</w:t>
      </w:r>
      <w:r w:rsidR="001873E9">
        <w:rPr>
          <w:noProof/>
        </w:rPr>
        <w:t xml:space="preserve"> </w:t>
      </w:r>
      <w:r w:rsidR="005D0A23">
        <w:rPr>
          <w:noProof/>
        </w:rPr>
        <w:t>because</w:t>
      </w:r>
      <w:r w:rsidR="001873E9">
        <w:rPr>
          <w:noProof/>
        </w:rPr>
        <w:t xml:space="preserve"> </w:t>
      </w:r>
      <w:r w:rsidR="00451608">
        <w:rPr>
          <w:noProof/>
        </w:rPr>
        <w:t>of image “</w:t>
      </w:r>
      <w:hyperlink r:id="rId81" w:anchor=":~:text=An%20MRI%20artifact%20is%20a,present%20in%20the%20original%20object." w:history="1">
        <w:r w:rsidR="00451608" w:rsidRPr="001873E9">
          <w:rPr>
            <w:rStyle w:val="Hyperlink"/>
            <w:noProof/>
          </w:rPr>
          <w:t>artifacts</w:t>
        </w:r>
      </w:hyperlink>
      <w:r w:rsidR="00451608">
        <w:rPr>
          <w:noProof/>
        </w:rPr>
        <w:t xml:space="preserve">”. </w:t>
      </w:r>
      <w:r w:rsidR="001873E9">
        <w:rPr>
          <w:noProof/>
        </w:rPr>
        <w:t>Since</w:t>
      </w:r>
      <w:r w:rsidR="00451608">
        <w:rPr>
          <w:noProof/>
        </w:rPr>
        <w:t xml:space="preserve"> we aren’t doing the anatomical scans under breath-hold and because there is strong flow in the aorta, </w:t>
      </w:r>
      <w:r w:rsidR="001873E9">
        <w:rPr>
          <w:noProof/>
        </w:rPr>
        <w:t xml:space="preserve">we may see </w:t>
      </w:r>
      <w:r w:rsidR="00451608">
        <w:rPr>
          <w:noProof/>
        </w:rPr>
        <w:t>zebra-stripe lines across the image</w:t>
      </w:r>
      <w:r w:rsidR="00D900C1">
        <w:rPr>
          <w:noProof/>
        </w:rPr>
        <w:t xml:space="preserve"> (called banding artifact), or we may not even see the aorta at all</w:t>
      </w:r>
      <w:r w:rsidR="001873E9">
        <w:rPr>
          <w:noProof/>
        </w:rPr>
        <w:t xml:space="preserve"> in certain slices. Also, t</w:t>
      </w:r>
      <w:r w:rsidR="00536F69">
        <w:rPr>
          <w:noProof/>
        </w:rPr>
        <w:t>he</w:t>
      </w:r>
      <w:r w:rsidR="00DF1F3C">
        <w:rPr>
          <w:noProof/>
        </w:rPr>
        <w:t xml:space="preserve"> pulmonary artery runs right underneat</w:t>
      </w:r>
      <w:r w:rsidR="001873E9">
        <w:rPr>
          <w:noProof/>
        </w:rPr>
        <w:t>h</w:t>
      </w:r>
      <w:r w:rsidR="00DF1F3C">
        <w:rPr>
          <w:noProof/>
        </w:rPr>
        <w:t xml:space="preserve"> the aortic arch</w:t>
      </w:r>
      <w:r w:rsidR="001873E9">
        <w:rPr>
          <w:noProof/>
        </w:rPr>
        <w:t>. This</w:t>
      </w:r>
      <w:r w:rsidR="00DF1F3C">
        <w:rPr>
          <w:noProof/>
        </w:rPr>
        <w:t xml:space="preserve"> sometimes make it hard to determine what is aorta and pulmonary artery. </w:t>
      </w:r>
    </w:p>
    <w:p w14:paraId="31490CEA" w14:textId="301414D1" w:rsidR="009400C7" w:rsidRPr="00CB6455" w:rsidRDefault="009400C7" w:rsidP="009400C7">
      <w:pPr>
        <w:pStyle w:val="ListParagraph"/>
        <w:numPr>
          <w:ilvl w:val="1"/>
          <w:numId w:val="13"/>
        </w:numPr>
        <w:rPr>
          <w:b/>
          <w:bCs/>
          <w:noProof/>
        </w:rPr>
      </w:pPr>
      <w:r w:rsidRPr="00CB6455">
        <w:rPr>
          <w:b/>
          <w:bCs/>
          <w:noProof/>
        </w:rPr>
        <w:t xml:space="preserve">Just try your best with the centerline tracing. If you feel that it is impossible to segment or you are having trouble finding the aorta, </w:t>
      </w:r>
      <w:r w:rsidR="00CB6455" w:rsidRPr="00CB6455">
        <w:rPr>
          <w:b/>
          <w:bCs/>
          <w:noProof/>
        </w:rPr>
        <w:t>don’t hesitate to</w:t>
      </w:r>
      <w:r w:rsidRPr="00CB6455">
        <w:rPr>
          <w:b/>
          <w:bCs/>
          <w:noProof/>
        </w:rPr>
        <w:t xml:space="preserve"> </w:t>
      </w:r>
      <w:r w:rsidR="00941D4A" w:rsidRPr="00CB6455">
        <w:rPr>
          <w:b/>
          <w:bCs/>
          <w:noProof/>
        </w:rPr>
        <w:t>email me to reach out for help</w:t>
      </w:r>
      <w:r w:rsidR="00CB6455" w:rsidRPr="00CB6455">
        <w:rPr>
          <w:b/>
          <w:bCs/>
          <w:noProof/>
        </w:rPr>
        <w:t>!</w:t>
      </w:r>
    </w:p>
    <w:p w14:paraId="76CB8DA4" w14:textId="3B6A7853" w:rsidR="00CB6455" w:rsidRDefault="00A03A1C" w:rsidP="009400C7">
      <w:pPr>
        <w:pStyle w:val="ListParagraph"/>
        <w:numPr>
          <w:ilvl w:val="1"/>
          <w:numId w:val="13"/>
        </w:numPr>
        <w:rPr>
          <w:noProof/>
        </w:rPr>
      </w:pPr>
      <w:r>
        <w:rPr>
          <w:noProof/>
        </w:rPr>
        <mc:AlternateContent>
          <mc:Choice Requires="wpg">
            <w:drawing>
              <wp:anchor distT="0" distB="0" distL="114300" distR="114300" simplePos="0" relativeHeight="252007424" behindDoc="0" locked="0" layoutInCell="1" allowOverlap="1" wp14:anchorId="3C6FCD35" wp14:editId="2C0F10C8">
                <wp:simplePos x="0" y="0"/>
                <wp:positionH relativeFrom="column">
                  <wp:posOffset>228600</wp:posOffset>
                </wp:positionH>
                <wp:positionV relativeFrom="paragraph">
                  <wp:posOffset>645160</wp:posOffset>
                </wp:positionV>
                <wp:extent cx="6564630" cy="3536950"/>
                <wp:effectExtent l="0" t="0" r="7620" b="6350"/>
                <wp:wrapTopAndBottom/>
                <wp:docPr id="30" name="Group 30"/>
                <wp:cNvGraphicFramePr/>
                <a:graphic xmlns:a="http://schemas.openxmlformats.org/drawingml/2006/main">
                  <a:graphicData uri="http://schemas.microsoft.com/office/word/2010/wordprocessingGroup">
                    <wpg:wgp>
                      <wpg:cNvGrpSpPr/>
                      <wpg:grpSpPr>
                        <a:xfrm>
                          <a:off x="0" y="0"/>
                          <a:ext cx="6564630" cy="3536950"/>
                          <a:chOff x="0" y="0"/>
                          <a:chExt cx="6564630" cy="3536950"/>
                        </a:xfrm>
                      </wpg:grpSpPr>
                      <pic:pic xmlns:pic="http://schemas.openxmlformats.org/drawingml/2006/picture">
                        <pic:nvPicPr>
                          <pic:cNvPr id="23" name="Picture 23" descr="Chart, scatter chart&#10;&#10;Description automatically generated"/>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3829050" cy="3536950"/>
                          </a:xfrm>
                          <a:prstGeom prst="rect">
                            <a:avLst/>
                          </a:prstGeom>
                        </pic:spPr>
                      </pic:pic>
                      <pic:pic xmlns:pic="http://schemas.openxmlformats.org/drawingml/2006/picture">
                        <pic:nvPicPr>
                          <pic:cNvPr id="25" name="Picture 25"/>
                          <pic:cNvPicPr>
                            <a:picLocks noChangeAspect="1"/>
                          </pic:cNvPicPr>
                        </pic:nvPicPr>
                        <pic:blipFill rotWithShape="1">
                          <a:blip r:embed="rId83">
                            <a:extLst>
                              <a:ext uri="{28A0092B-C50C-407E-A947-70E740481C1C}">
                                <a14:useLocalDpi xmlns:a14="http://schemas.microsoft.com/office/drawing/2010/main" val="0"/>
                              </a:ext>
                            </a:extLst>
                          </a:blip>
                          <a:srcRect t="7351" b="3745"/>
                          <a:stretch/>
                        </pic:blipFill>
                        <pic:spPr bwMode="auto">
                          <a:xfrm>
                            <a:off x="3829050" y="0"/>
                            <a:ext cx="2735580" cy="353695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0630D405" id="Group 30" o:spid="_x0000_s1026" style="position:absolute;margin-left:18pt;margin-top:50.8pt;width:516.9pt;height:278.5pt;z-index:252007424" coordsize="65646,353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">
                <v:shape id="Picture 23" o:spid="_x0000_s1027" type="#_x0000_t75" alt="Chart, scatter chart&#10;&#10;Description automatically generated" style="position:absolute;width:38290;height:35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">
                  <v:imagedata r:id="rId84" o:title="Chart, scatter chart&#10;&#10;Description automatically generated"/>
                </v:shape>
                <v:shape id="Picture 25" o:spid="_x0000_s1028" type="#_x0000_t75" style="position:absolute;left:38290;width:27356;height:35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">
                  <v:imagedata r:id="rId85" o:title="" croptop="4818f" cropbottom="2454f"/>
                </v:shape>
                <w10:wrap type="topAndBottom"/>
              </v:group>
            </w:pict>
          </mc:Fallback>
        </mc:AlternateContent>
      </w:r>
      <w:r w:rsidR="00CB6455">
        <w:rPr>
          <w:noProof/>
        </w:rPr>
        <w:t xml:space="preserve">After we have traced the aorta over all slices, we can see our points in 3D along with the points from the axial centerline tracing. </w:t>
      </w:r>
      <w:r w:rsidR="001873E9">
        <w:rPr>
          <w:noProof/>
        </w:rPr>
        <w:t>Notice</w:t>
      </w:r>
      <w:r w:rsidR="00CB6455">
        <w:rPr>
          <w:noProof/>
        </w:rPr>
        <w:t xml:space="preserve"> that the points from both scans line up quite well (as they should) and that we can start to see the overall shape looking something like an aorta</w:t>
      </w:r>
      <w:r>
        <w:rPr>
          <w:noProof/>
        </w:rPr>
        <w:t>.</w:t>
      </w:r>
    </w:p>
    <w:p w14:paraId="550C09E1" w14:textId="504C07DA" w:rsidR="00A03A1C" w:rsidRDefault="00A03A1C" w:rsidP="00A03A1C">
      <w:pPr>
        <w:pStyle w:val="ListParagraph"/>
        <w:rPr>
          <w:noProof/>
        </w:rPr>
      </w:pPr>
    </w:p>
    <w:p w14:paraId="154BECE1" w14:textId="34ACA4F6" w:rsidR="00A03A1C" w:rsidRDefault="005A600A" w:rsidP="00A03A1C">
      <w:pPr>
        <w:pStyle w:val="ListParagraph"/>
        <w:numPr>
          <w:ilvl w:val="0"/>
          <w:numId w:val="13"/>
        </w:numPr>
        <w:rPr>
          <w:noProof/>
        </w:rPr>
      </w:pPr>
      <w:r>
        <w:rPr>
          <w:noProof/>
        </w:rPr>
        <w:t>(</w:t>
      </w:r>
      <w:r w:rsidRPr="005A600A">
        <w:rPr>
          <w:noProof/>
          <w:color w:val="FF0000"/>
        </w:rPr>
        <w:t>Step 4</w:t>
      </w:r>
      <w:r>
        <w:rPr>
          <w:noProof/>
        </w:rPr>
        <w:t xml:space="preserve">) </w:t>
      </w:r>
      <w:r w:rsidR="000B2716">
        <w:rPr>
          <w:noProof/>
        </w:rPr>
        <w:t xml:space="preserve">Now, we need to define where our flow measurement points will be. Remember, this is the ascending aorta (AscAo), descending aorta (DescAo), and abdominal aorta (AbdAo). Also remember that the AscAo and DescAo </w:t>
      </w:r>
      <w:r w:rsidR="005D6ECC">
        <w:rPr>
          <w:noProof/>
        </w:rPr>
        <w:t xml:space="preserve">measurement points are in the same 2DPC slice. </w:t>
      </w:r>
    </w:p>
    <w:p w14:paraId="033D7B2D" w14:textId="797AF1AE" w:rsidR="005D6ECC" w:rsidRPr="00AE109B" w:rsidRDefault="005D6ECC" w:rsidP="005D6ECC">
      <w:pPr>
        <w:pStyle w:val="ListParagraph"/>
        <w:numPr>
          <w:ilvl w:val="1"/>
          <w:numId w:val="13"/>
        </w:numPr>
        <w:rPr>
          <w:noProof/>
          <w:color w:val="00B050"/>
        </w:rPr>
      </w:pPr>
      <w:r w:rsidRPr="00AE109B">
        <w:rPr>
          <w:noProof/>
          <w:color w:val="00B050"/>
        </w:rPr>
        <w:t>Click ‘Segment 2DPC’ Cartesian</w:t>
      </w:r>
    </w:p>
    <w:p w14:paraId="6B74E01C" w14:textId="2F9FA714" w:rsidR="00962727" w:rsidRDefault="00377CD2" w:rsidP="00377CD2">
      <w:pPr>
        <w:pStyle w:val="ListParagraph"/>
        <w:numPr>
          <w:ilvl w:val="2"/>
          <w:numId w:val="13"/>
        </w:numPr>
        <w:rPr>
          <w:noProof/>
        </w:rPr>
      </w:pPr>
      <w:r w:rsidRPr="00AE109B">
        <w:rPr>
          <w:noProof/>
          <w:color w:val="00B050"/>
        </w:rPr>
        <w:lastRenderedPageBreak/>
        <mc:AlternateContent>
          <mc:Choice Requires="wpg">
            <w:drawing>
              <wp:anchor distT="0" distB="0" distL="114300" distR="114300" simplePos="0" relativeHeight="252010496" behindDoc="0" locked="0" layoutInCell="1" allowOverlap="1" wp14:anchorId="1DE9AA73" wp14:editId="5903A544">
                <wp:simplePos x="0" y="0"/>
                <wp:positionH relativeFrom="column">
                  <wp:posOffset>304165</wp:posOffset>
                </wp:positionH>
                <wp:positionV relativeFrom="paragraph">
                  <wp:posOffset>358140</wp:posOffset>
                </wp:positionV>
                <wp:extent cx="5686425" cy="3209925"/>
                <wp:effectExtent l="0" t="0" r="9525" b="9525"/>
                <wp:wrapTopAndBottom/>
                <wp:docPr id="226" name="Group 226"/>
                <wp:cNvGraphicFramePr/>
                <a:graphic xmlns:a="http://schemas.openxmlformats.org/drawingml/2006/main">
                  <a:graphicData uri="http://schemas.microsoft.com/office/word/2010/wordprocessingGroup">
                    <wpg:wgp>
                      <wpg:cNvGrpSpPr/>
                      <wpg:grpSpPr>
                        <a:xfrm>
                          <a:off x="0" y="0"/>
                          <a:ext cx="5686425" cy="3209925"/>
                          <a:chOff x="0" y="0"/>
                          <a:chExt cx="6858000" cy="3625850"/>
                        </a:xfrm>
                      </wpg:grpSpPr>
                      <pic:pic xmlns:pic="http://schemas.openxmlformats.org/drawingml/2006/picture">
                        <pic:nvPicPr>
                          <pic:cNvPr id="31" name="Picture 31" descr="Graphical user interface, application, table&#10;&#10;Description automatically generated"/>
                          <pic:cNvPicPr>
                            <a:picLocks noChangeAspect="1"/>
                          </pic:cNvPicPr>
                        </pic:nvPicPr>
                        <pic:blipFill>
                          <a:blip r:embed="rId86">
                            <a:extLst>
                              <a:ext uri="{28A0092B-C50C-407E-A947-70E740481C1C}">
                                <a14:useLocalDpi xmlns:a14="http://schemas.microsoft.com/office/drawing/2010/main" val="0"/>
                              </a:ext>
                            </a:extLst>
                          </a:blip>
                          <a:stretch>
                            <a:fillRect/>
                          </a:stretch>
                        </pic:blipFill>
                        <pic:spPr>
                          <a:xfrm>
                            <a:off x="0" y="0"/>
                            <a:ext cx="6858000" cy="3625850"/>
                          </a:xfrm>
                          <a:prstGeom prst="rect">
                            <a:avLst/>
                          </a:prstGeom>
                        </pic:spPr>
                      </pic:pic>
                      <wps:wsp>
                        <wps:cNvPr id="224" name="Arrow: Right 224"/>
                        <wps:cNvSpPr/>
                        <wps:spPr>
                          <a:xfrm rot="1930273">
                            <a:off x="4743450" y="3143250"/>
                            <a:ext cx="569249" cy="227258"/>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8EA5919" id="Group 226" o:spid="_x0000_s1026" style="position:absolute;margin-left:23.95pt;margin-top:28.2pt;width:447.75pt;height:252.75pt;z-index:252010496;mso-width-relative:margin;mso-height-relative:margin" coordsize="68580,362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">
                <v:shape id="Picture 31" o:spid="_x0000_s1027" type="#_x0000_t75" alt="Graphical user interface, application, table&#10;&#10;Description automatically generated" style="position:absolute;width:68580;height:36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">
                  <v:imagedata r:id="rId87" o:title="Graphical user interface, application, table&#10;&#10;Description automatically generated"/>
                </v:shape>
                <v:shape id="Arrow: Right 224" o:spid="_x0000_s1028" type="#_x0000_t13" style="position:absolute;left:47434;top:31432;width:5692;height:2273;rotation:210837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" adj="17288" fillcolor="red" strokecolor="#1f3763 [1604]" strokeweight="1pt"/>
                <w10:wrap type="topAndBottom"/>
              </v:group>
            </w:pict>
          </mc:Fallback>
        </mc:AlternateContent>
      </w:r>
      <w:r w:rsidRPr="00AE109B">
        <w:rPr>
          <w:noProof/>
          <w:color w:val="00B050"/>
        </w:rPr>
        <w:t>Find</w:t>
      </w:r>
      <w:r w:rsidR="00962727" w:rsidRPr="00AE109B">
        <w:rPr>
          <w:noProof/>
          <w:color w:val="00B050"/>
        </w:rPr>
        <w:t xml:space="preserve"> the </w:t>
      </w:r>
      <w:r w:rsidR="00B53245" w:rsidRPr="00AE109B">
        <w:rPr>
          <w:color w:val="00B050"/>
        </w:rPr>
        <w:t>‘000##.</w:t>
      </w:r>
      <w:proofErr w:type="spellStart"/>
      <w:r w:rsidR="00B53245" w:rsidRPr="00AE109B">
        <w:rPr>
          <w:color w:val="00B050"/>
        </w:rPr>
        <w:t>PWV_CartBH_AAo</w:t>
      </w:r>
      <w:proofErr w:type="spellEnd"/>
      <w:r w:rsidR="00B53245" w:rsidRPr="00AE109B">
        <w:rPr>
          <w:color w:val="00B050"/>
        </w:rPr>
        <w:t>’ folder</w:t>
      </w:r>
      <w:r w:rsidR="005A600A" w:rsidRPr="00AE109B">
        <w:rPr>
          <w:color w:val="00B050"/>
        </w:rPr>
        <w:t>. Go into the folder</w:t>
      </w:r>
      <w:r w:rsidR="00E72E6F" w:rsidRPr="00AE109B">
        <w:rPr>
          <w:color w:val="00B050"/>
        </w:rPr>
        <w:t xml:space="preserve">, </w:t>
      </w:r>
      <w:r w:rsidR="005A600A" w:rsidRPr="00AE109B">
        <w:rPr>
          <w:color w:val="00B050"/>
        </w:rPr>
        <w:t xml:space="preserve">click </w:t>
      </w:r>
      <w:r w:rsidRPr="00AE109B">
        <w:rPr>
          <w:color w:val="00B050"/>
        </w:rPr>
        <w:t xml:space="preserve">on </w:t>
      </w:r>
      <w:r w:rsidR="005A600A" w:rsidRPr="00AE109B">
        <w:rPr>
          <w:color w:val="00B050"/>
        </w:rPr>
        <w:t>any of the DICOM</w:t>
      </w:r>
      <w:r w:rsidRPr="00AE109B">
        <w:rPr>
          <w:color w:val="00B050"/>
        </w:rPr>
        <w:t>s</w:t>
      </w:r>
      <w:r w:rsidR="00E72E6F" w:rsidRPr="00AE109B">
        <w:rPr>
          <w:color w:val="00B050"/>
        </w:rPr>
        <w:t>, and click ‘Open’</w:t>
      </w:r>
      <w:r w:rsidR="00E72E6F">
        <w:t xml:space="preserve">. </w:t>
      </w:r>
    </w:p>
    <w:p w14:paraId="50B33514" w14:textId="1958EA39" w:rsidR="0043361F" w:rsidRDefault="0043361F" w:rsidP="0043361F">
      <w:pPr>
        <w:pStyle w:val="ListParagraph"/>
        <w:rPr>
          <w:noProof/>
        </w:rPr>
      </w:pPr>
    </w:p>
    <w:p w14:paraId="683793CF" w14:textId="75538D7C" w:rsidR="0043361F" w:rsidRDefault="0043361F" w:rsidP="0043361F">
      <w:pPr>
        <w:rPr>
          <w:noProof/>
        </w:rPr>
      </w:pPr>
    </w:p>
    <w:p w14:paraId="15DAB3D0" w14:textId="075DAC17" w:rsidR="0043361F" w:rsidRDefault="0043361F" w:rsidP="0043361F">
      <w:pPr>
        <w:pStyle w:val="ListParagraph"/>
        <w:ind w:left="360"/>
        <w:rPr>
          <w:noProof/>
        </w:rPr>
      </w:pPr>
    </w:p>
    <w:p w14:paraId="28D7A99B" w14:textId="16C5F3B2" w:rsidR="0043361F" w:rsidRPr="00CD09F1" w:rsidRDefault="00E72E6F" w:rsidP="0043361F">
      <w:pPr>
        <w:pStyle w:val="ListParagraph"/>
        <w:numPr>
          <w:ilvl w:val="1"/>
          <w:numId w:val="13"/>
        </w:numPr>
        <w:rPr>
          <w:noProof/>
        </w:rPr>
      </w:pPr>
      <w:r w:rsidRPr="00CD09F1">
        <w:rPr>
          <w:noProof/>
        </w:rPr>
        <w:t xml:space="preserve">You should now see </w:t>
      </w:r>
      <w:r w:rsidR="00A55B1D" w:rsidRPr="00CD09F1">
        <w:rPr>
          <w:noProof/>
        </w:rPr>
        <w:t>the slice of the aortic arch from the</w:t>
      </w:r>
      <w:r w:rsidR="003B1AFA" w:rsidRPr="00CD09F1">
        <w:rPr>
          <w:i/>
          <w:iCs/>
          <w:noProof/>
        </w:rPr>
        <w:t xml:space="preserve"> first</w:t>
      </w:r>
      <w:r w:rsidR="00A55B1D" w:rsidRPr="00CD09F1">
        <w:rPr>
          <w:noProof/>
        </w:rPr>
        <w:t xml:space="preserve"> 2DPC Cartesian sequence</w:t>
      </w:r>
      <w:r w:rsidR="003B1AFA" w:rsidRPr="00CD09F1">
        <w:rPr>
          <w:noProof/>
        </w:rPr>
        <w:t>.</w:t>
      </w:r>
    </w:p>
    <w:p w14:paraId="39C70551" w14:textId="77B1B455" w:rsidR="00F5626E" w:rsidRPr="00CD09F1" w:rsidRDefault="001873E9" w:rsidP="00AC63A8">
      <w:pPr>
        <w:pStyle w:val="ListParagraph"/>
        <w:numPr>
          <w:ilvl w:val="2"/>
          <w:numId w:val="13"/>
        </w:numPr>
        <w:rPr>
          <w:noProof/>
        </w:rPr>
      </w:pPr>
      <w:r>
        <w:rPr>
          <w:noProof/>
          <w:color w:val="00B050"/>
        </w:rPr>
        <w:t>Left-c</w:t>
      </w:r>
      <w:r w:rsidR="00F5626E" w:rsidRPr="00AE109B">
        <w:rPr>
          <w:noProof/>
          <w:color w:val="00B050"/>
        </w:rPr>
        <w:t>lick in the middle of the ascending aorta</w:t>
      </w:r>
      <w:r w:rsidR="008B275B" w:rsidRPr="00AE109B">
        <w:rPr>
          <w:noProof/>
          <w:color w:val="00B050"/>
        </w:rPr>
        <w:t xml:space="preserve"> </w:t>
      </w:r>
      <w:r w:rsidR="006D3F31" w:rsidRPr="00AE109B">
        <w:rPr>
          <w:noProof/>
          <w:color w:val="00B050"/>
        </w:rPr>
        <w:t xml:space="preserve">first, then </w:t>
      </w:r>
      <w:r>
        <w:rPr>
          <w:noProof/>
          <w:color w:val="00B050"/>
        </w:rPr>
        <w:t xml:space="preserve">click </w:t>
      </w:r>
      <w:r w:rsidR="006D3F31" w:rsidRPr="00AE109B">
        <w:rPr>
          <w:noProof/>
          <w:color w:val="00B050"/>
        </w:rPr>
        <w:t>the descending</w:t>
      </w:r>
      <w:r>
        <w:rPr>
          <w:noProof/>
          <w:color w:val="00B050"/>
        </w:rPr>
        <w:t xml:space="preserve"> aorta</w:t>
      </w:r>
      <w:r w:rsidR="00F5626E" w:rsidRPr="00CD09F1">
        <w:rPr>
          <w:noProof/>
        </w:rPr>
        <w:t xml:space="preserve">. </w:t>
      </w:r>
    </w:p>
    <w:p w14:paraId="26F69946" w14:textId="1900D191" w:rsidR="003B1AFA" w:rsidRPr="00CD09F1" w:rsidRDefault="00534A7A" w:rsidP="00F5626E">
      <w:pPr>
        <w:pStyle w:val="ListParagraph"/>
        <w:numPr>
          <w:ilvl w:val="2"/>
          <w:numId w:val="13"/>
        </w:numPr>
        <w:rPr>
          <w:b/>
          <w:bCs/>
          <w:noProof/>
        </w:rPr>
      </w:pPr>
      <w:r w:rsidRPr="00CD09F1">
        <w:rPr>
          <w:noProof/>
        </w:rPr>
        <mc:AlternateContent>
          <mc:Choice Requires="wps">
            <w:drawing>
              <wp:anchor distT="0" distB="0" distL="114300" distR="114300" simplePos="0" relativeHeight="252014592" behindDoc="0" locked="0" layoutInCell="1" allowOverlap="1" wp14:anchorId="6202F4CE" wp14:editId="7BE80F05">
                <wp:simplePos x="0" y="0"/>
                <wp:positionH relativeFrom="column">
                  <wp:posOffset>2895600</wp:posOffset>
                </wp:positionH>
                <wp:positionV relativeFrom="paragraph">
                  <wp:posOffset>984885</wp:posOffset>
                </wp:positionV>
                <wp:extent cx="569249" cy="227258"/>
                <wp:effectExtent l="0" t="19050" r="40640" b="40005"/>
                <wp:wrapNone/>
                <wp:docPr id="229" name="Arrow: Right 229"/>
                <wp:cNvGraphicFramePr/>
                <a:graphic xmlns:a="http://schemas.openxmlformats.org/drawingml/2006/main">
                  <a:graphicData uri="http://schemas.microsoft.com/office/word/2010/wordprocessingShape">
                    <wps:wsp>
                      <wps:cNvSpPr/>
                      <wps:spPr>
                        <a:xfrm>
                          <a:off x="0" y="0"/>
                          <a:ext cx="569249" cy="227258"/>
                        </a:xfrm>
                        <a:prstGeom prst="rightArrow">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1D6DE44" id="Arrow: Right 229" o:spid="_x0000_s1026" type="#_x0000_t13" style="position:absolute;margin-left:228pt;margin-top:77.55pt;width:44.8pt;height:17.9pt;z-index:252014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" adj="17288" fillcolor="#4472c4 [3204]" strokecolor="#1f3763 [1604]" strokeweight="1pt"/>
            </w:pict>
          </mc:Fallback>
        </mc:AlternateContent>
      </w:r>
      <w:r w:rsidRPr="00CD09F1">
        <w:rPr>
          <w:noProof/>
        </w:rPr>
        <w:drawing>
          <wp:anchor distT="0" distB="0" distL="114300" distR="114300" simplePos="0" relativeHeight="252012544" behindDoc="0" locked="0" layoutInCell="1" allowOverlap="1" wp14:anchorId="5849F9D1" wp14:editId="1095338C">
            <wp:simplePos x="0" y="0"/>
            <wp:positionH relativeFrom="column">
              <wp:posOffset>3190875</wp:posOffset>
            </wp:positionH>
            <wp:positionV relativeFrom="paragraph">
              <wp:posOffset>194310</wp:posOffset>
            </wp:positionV>
            <wp:extent cx="2470785" cy="1885950"/>
            <wp:effectExtent l="0" t="0" r="5715" b="0"/>
            <wp:wrapTopAndBottom/>
            <wp:docPr id="228" name="Picture 228" descr="A close-up of a fetu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A close-up of a fetus&#10;&#10;Description automatically generated with low confidence"/>
                    <pic:cNvPicPr/>
                  </pic:nvPicPr>
                  <pic:blipFill>
                    <a:blip r:embed="rId88">
                      <a:extLst>
                        <a:ext uri="{28A0092B-C50C-407E-A947-70E740481C1C}">
                          <a14:useLocalDpi xmlns:a14="http://schemas.microsoft.com/office/drawing/2010/main" val="0"/>
                        </a:ext>
                      </a:extLst>
                    </a:blip>
                    <a:stretch>
                      <a:fillRect/>
                    </a:stretch>
                  </pic:blipFill>
                  <pic:spPr>
                    <a:xfrm>
                      <a:off x="0" y="0"/>
                      <a:ext cx="2470785" cy="1885950"/>
                    </a:xfrm>
                    <a:prstGeom prst="rect">
                      <a:avLst/>
                    </a:prstGeom>
                  </pic:spPr>
                </pic:pic>
              </a:graphicData>
            </a:graphic>
            <wp14:sizeRelH relativeFrom="margin">
              <wp14:pctWidth>0</wp14:pctWidth>
            </wp14:sizeRelH>
            <wp14:sizeRelV relativeFrom="margin">
              <wp14:pctHeight>0</wp14:pctHeight>
            </wp14:sizeRelV>
          </wp:anchor>
        </w:drawing>
      </w:r>
      <w:r w:rsidRPr="00CD09F1">
        <w:rPr>
          <w:noProof/>
        </w:rPr>
        <w:drawing>
          <wp:anchor distT="0" distB="0" distL="114300" distR="114300" simplePos="0" relativeHeight="252011520" behindDoc="0" locked="0" layoutInCell="1" allowOverlap="1" wp14:anchorId="4A6DCC02" wp14:editId="46E737BC">
            <wp:simplePos x="0" y="0"/>
            <wp:positionH relativeFrom="column">
              <wp:posOffset>685800</wp:posOffset>
            </wp:positionH>
            <wp:positionV relativeFrom="paragraph">
              <wp:posOffset>194310</wp:posOffset>
            </wp:positionV>
            <wp:extent cx="2505710" cy="1885950"/>
            <wp:effectExtent l="0" t="0" r="8890" b="0"/>
            <wp:wrapTopAndBottom/>
            <wp:docPr id="227" name="Picture 227" descr="A close-up of an ultras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A close-up of an ultrasound&#10;&#10;Description automatically generated with medium confidence"/>
                    <pic:cNvPicPr/>
                  </pic:nvPicPr>
                  <pic:blipFill>
                    <a:blip r:embed="rId89">
                      <a:extLst>
                        <a:ext uri="{28A0092B-C50C-407E-A947-70E740481C1C}">
                          <a14:useLocalDpi xmlns:a14="http://schemas.microsoft.com/office/drawing/2010/main" val="0"/>
                        </a:ext>
                      </a:extLst>
                    </a:blip>
                    <a:stretch>
                      <a:fillRect/>
                    </a:stretch>
                  </pic:blipFill>
                  <pic:spPr>
                    <a:xfrm>
                      <a:off x="0" y="0"/>
                      <a:ext cx="2505710" cy="1885950"/>
                    </a:xfrm>
                    <a:prstGeom prst="rect">
                      <a:avLst/>
                    </a:prstGeom>
                  </pic:spPr>
                </pic:pic>
              </a:graphicData>
            </a:graphic>
            <wp14:sizeRelH relativeFrom="margin">
              <wp14:pctWidth>0</wp14:pctWidth>
            </wp14:sizeRelH>
            <wp14:sizeRelV relativeFrom="margin">
              <wp14:pctHeight>0</wp14:pctHeight>
            </wp14:sizeRelV>
          </wp:anchor>
        </w:drawing>
      </w:r>
      <w:r w:rsidR="00F5626E" w:rsidRPr="00CD09F1">
        <w:rPr>
          <w:b/>
          <w:bCs/>
          <w:noProof/>
        </w:rPr>
        <w:t>IMPORTANT: Make sure to click the ascending aorta before the descending aorta!</w:t>
      </w:r>
    </w:p>
    <w:p w14:paraId="5AFE6766" w14:textId="5F32E672" w:rsidR="00F5626E" w:rsidRPr="00CD09F1" w:rsidRDefault="00F5626E" w:rsidP="008C3432">
      <w:pPr>
        <w:pStyle w:val="ListParagraph"/>
        <w:ind w:left="1080"/>
        <w:rPr>
          <w:b/>
          <w:bCs/>
          <w:noProof/>
        </w:rPr>
      </w:pPr>
    </w:p>
    <w:p w14:paraId="0E35E361" w14:textId="0372090D" w:rsidR="008B275B" w:rsidRPr="00CD09F1" w:rsidRDefault="00534A7A" w:rsidP="00AC63A8">
      <w:pPr>
        <w:pStyle w:val="ListParagraph"/>
        <w:numPr>
          <w:ilvl w:val="2"/>
          <w:numId w:val="13"/>
        </w:numPr>
        <w:rPr>
          <w:noProof/>
        </w:rPr>
      </w:pPr>
      <w:r w:rsidRPr="00AE109B">
        <w:rPr>
          <w:noProof/>
          <w:color w:val="00B050"/>
        </w:rPr>
        <w:t>Click ‘Enter’ on your keyboard</w:t>
      </w:r>
      <w:r w:rsidR="005B26F6" w:rsidRPr="00CD09F1">
        <w:rPr>
          <w:noProof/>
        </w:rPr>
        <w:t xml:space="preserve">. You should see these points appear in the </w:t>
      </w:r>
      <w:r w:rsidR="001873E9">
        <w:rPr>
          <w:noProof/>
        </w:rPr>
        <w:t>‘</w:t>
      </w:r>
      <w:r w:rsidR="005B26F6" w:rsidRPr="00CD09F1">
        <w:rPr>
          <w:noProof/>
        </w:rPr>
        <w:t>3D Centerline Representation</w:t>
      </w:r>
      <w:r w:rsidR="001873E9">
        <w:rPr>
          <w:noProof/>
        </w:rPr>
        <w:t>’</w:t>
      </w:r>
      <w:r w:rsidR="005B26F6" w:rsidRPr="00CD09F1">
        <w:rPr>
          <w:noProof/>
        </w:rPr>
        <w:t xml:space="preserve"> plot as black dots. They should line up closely with the other points that you have selected.</w:t>
      </w:r>
    </w:p>
    <w:p w14:paraId="0521CECE" w14:textId="5A4BB228" w:rsidR="005B26F6" w:rsidRPr="00CD09F1" w:rsidRDefault="005B26F6" w:rsidP="00AE109B">
      <w:pPr>
        <w:pStyle w:val="ListParagraph"/>
        <w:numPr>
          <w:ilvl w:val="1"/>
          <w:numId w:val="13"/>
        </w:numPr>
        <w:rPr>
          <w:noProof/>
        </w:rPr>
      </w:pPr>
      <w:r w:rsidRPr="00CD09F1">
        <w:rPr>
          <w:noProof/>
        </w:rPr>
        <w:t xml:space="preserve">We now need to load in the abdominal aorta 2DPC slice. </w:t>
      </w:r>
      <w:r w:rsidRPr="00AE109B">
        <w:rPr>
          <w:noProof/>
          <w:color w:val="00B050"/>
        </w:rPr>
        <w:t>Click ‘Segment 2DPC Cartesian’ again</w:t>
      </w:r>
      <w:r w:rsidRPr="00CD09F1">
        <w:rPr>
          <w:noProof/>
        </w:rPr>
        <w:t>.</w:t>
      </w:r>
    </w:p>
    <w:p w14:paraId="7BE62CAC" w14:textId="523F0B8E" w:rsidR="00352875" w:rsidRPr="00CD09F1" w:rsidRDefault="00C40268" w:rsidP="00C40268">
      <w:pPr>
        <w:pStyle w:val="ListParagraph"/>
        <w:numPr>
          <w:ilvl w:val="2"/>
          <w:numId w:val="13"/>
        </w:numPr>
        <w:rPr>
          <w:noProof/>
        </w:rPr>
      </w:pPr>
      <w:r w:rsidRPr="001873E9">
        <w:rPr>
          <w:noProof/>
          <w:color w:val="00B050"/>
        </w:rPr>
        <w:t xml:space="preserve">Find the </w:t>
      </w:r>
      <w:r w:rsidRPr="001873E9">
        <w:rPr>
          <w:color w:val="00B050"/>
        </w:rPr>
        <w:t>‘000##.</w:t>
      </w:r>
      <w:proofErr w:type="spellStart"/>
      <w:r w:rsidRPr="001873E9">
        <w:rPr>
          <w:color w:val="00B050"/>
        </w:rPr>
        <w:t>PWV_CartBH_AbdAo</w:t>
      </w:r>
      <w:proofErr w:type="spellEnd"/>
      <w:r w:rsidRPr="001873E9">
        <w:rPr>
          <w:color w:val="00B050"/>
        </w:rPr>
        <w:t>’ folder. Go into the folder, click any of the DICOMs, and click ‘Open’</w:t>
      </w:r>
      <w:r w:rsidRPr="00CD09F1">
        <w:t>.</w:t>
      </w:r>
    </w:p>
    <w:p w14:paraId="77E2B89E" w14:textId="684B0DF3" w:rsidR="00FD0570" w:rsidRPr="00CD09F1" w:rsidRDefault="00FD0570" w:rsidP="00FD0570">
      <w:pPr>
        <w:pStyle w:val="ListParagraph"/>
        <w:numPr>
          <w:ilvl w:val="1"/>
          <w:numId w:val="13"/>
        </w:numPr>
        <w:rPr>
          <w:noProof/>
        </w:rPr>
      </w:pPr>
      <w:r w:rsidRPr="00CD09F1">
        <w:rPr>
          <w:noProof/>
        </w:rPr>
        <w:t xml:space="preserve">You should now see the slice of the abdominal aorta from the </w:t>
      </w:r>
      <w:r w:rsidRPr="00CD09F1">
        <w:rPr>
          <w:i/>
          <w:iCs/>
          <w:noProof/>
        </w:rPr>
        <w:t>second</w:t>
      </w:r>
      <w:r w:rsidRPr="00CD09F1">
        <w:rPr>
          <w:noProof/>
        </w:rPr>
        <w:t xml:space="preserve"> 2DPC Cartesian sequence.</w:t>
      </w:r>
    </w:p>
    <w:p w14:paraId="3F994E1C" w14:textId="77777777" w:rsidR="00AC63A8" w:rsidRPr="00CD09F1" w:rsidRDefault="00AC63A8" w:rsidP="00AC63A8">
      <w:pPr>
        <w:pStyle w:val="ListParagraph"/>
        <w:numPr>
          <w:ilvl w:val="2"/>
          <w:numId w:val="13"/>
        </w:numPr>
        <w:rPr>
          <w:noProof/>
        </w:rPr>
      </w:pPr>
      <w:r w:rsidRPr="00AE109B">
        <w:rPr>
          <w:noProof/>
          <w:color w:val="00B050"/>
        </w:rPr>
        <w:lastRenderedPageBreak/>
        <w:drawing>
          <wp:anchor distT="0" distB="0" distL="114300" distR="114300" simplePos="0" relativeHeight="252015616" behindDoc="0" locked="0" layoutInCell="1" allowOverlap="1" wp14:anchorId="4B1424F2" wp14:editId="2F51F1C7">
            <wp:simplePos x="0" y="0"/>
            <wp:positionH relativeFrom="column">
              <wp:posOffset>504825</wp:posOffset>
            </wp:positionH>
            <wp:positionV relativeFrom="paragraph">
              <wp:posOffset>229235</wp:posOffset>
            </wp:positionV>
            <wp:extent cx="3053715" cy="3533775"/>
            <wp:effectExtent l="0" t="0" r="0" b="9525"/>
            <wp:wrapTopAndBottom/>
            <wp:docPr id="230" name="Picture 230" descr="A close-up of a plane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A close-up of a planet&#10;&#10;Description automatically generated with low confidence"/>
                    <pic:cNvPicPr/>
                  </pic:nvPicPr>
                  <pic:blipFill>
                    <a:blip r:embed="rId90">
                      <a:extLst>
                        <a:ext uri="{28A0092B-C50C-407E-A947-70E740481C1C}">
                          <a14:useLocalDpi xmlns:a14="http://schemas.microsoft.com/office/drawing/2010/main" val="0"/>
                        </a:ext>
                      </a:extLst>
                    </a:blip>
                    <a:stretch>
                      <a:fillRect/>
                    </a:stretch>
                  </pic:blipFill>
                  <pic:spPr>
                    <a:xfrm>
                      <a:off x="0" y="0"/>
                      <a:ext cx="3053715" cy="3533775"/>
                    </a:xfrm>
                    <a:prstGeom prst="rect">
                      <a:avLst/>
                    </a:prstGeom>
                  </pic:spPr>
                </pic:pic>
              </a:graphicData>
            </a:graphic>
            <wp14:sizeRelH relativeFrom="margin">
              <wp14:pctWidth>0</wp14:pctWidth>
            </wp14:sizeRelH>
            <wp14:sizeRelV relativeFrom="margin">
              <wp14:pctHeight>0</wp14:pctHeight>
            </wp14:sizeRelV>
          </wp:anchor>
        </w:drawing>
      </w:r>
      <w:r w:rsidR="00FD0570" w:rsidRPr="00AE109B">
        <w:rPr>
          <w:noProof/>
          <w:color w:val="00B050"/>
        </w:rPr>
        <w:t xml:space="preserve">Click in the middle of the </w:t>
      </w:r>
      <w:r w:rsidRPr="00AE109B">
        <w:rPr>
          <w:noProof/>
          <w:color w:val="00B050"/>
        </w:rPr>
        <w:t>abdominal aorta and then hit ‘Enter’ on your keyboard</w:t>
      </w:r>
      <w:r w:rsidRPr="00CD09F1">
        <w:rPr>
          <w:noProof/>
        </w:rPr>
        <w:t>.</w:t>
      </w:r>
    </w:p>
    <w:p w14:paraId="4593D86C" w14:textId="0CCA1764" w:rsidR="00AC63A8" w:rsidRPr="00CD09F1" w:rsidRDefault="00AC63A8" w:rsidP="00AC63A8">
      <w:pPr>
        <w:pStyle w:val="ListParagraph"/>
        <w:ind w:left="1080"/>
        <w:rPr>
          <w:noProof/>
        </w:rPr>
      </w:pPr>
    </w:p>
    <w:p w14:paraId="4FD186F3" w14:textId="053A0F39" w:rsidR="00FD0570" w:rsidRPr="00CD09F1" w:rsidRDefault="00A2271C" w:rsidP="00AC63A8">
      <w:pPr>
        <w:pStyle w:val="ListParagraph"/>
        <w:numPr>
          <w:ilvl w:val="0"/>
          <w:numId w:val="13"/>
        </w:numPr>
        <w:rPr>
          <w:noProof/>
        </w:rPr>
      </w:pPr>
      <w:r w:rsidRPr="00CD09F1">
        <w:rPr>
          <w:noProof/>
        </w:rPr>
        <w:t>On the 3D Centerline Repres</w:t>
      </w:r>
      <w:r w:rsidR="00776860" w:rsidRPr="00CD09F1">
        <w:rPr>
          <w:noProof/>
        </w:rPr>
        <w:t>e</w:t>
      </w:r>
      <w:r w:rsidRPr="00CD09F1">
        <w:rPr>
          <w:noProof/>
        </w:rPr>
        <w:t>ntation plot, we</w:t>
      </w:r>
      <w:r w:rsidR="008B2002" w:rsidRPr="00CD09F1">
        <w:rPr>
          <w:noProof/>
        </w:rPr>
        <w:t xml:space="preserve"> should now see all of the points (colored) from the anatomical images for the centerline tracing and you should see 3 </w:t>
      </w:r>
      <w:r w:rsidRPr="00CD09F1">
        <w:rPr>
          <w:noProof/>
        </w:rPr>
        <w:t>points</w:t>
      </w:r>
      <w:r w:rsidR="009459B6" w:rsidRPr="00CD09F1">
        <w:rPr>
          <w:noProof/>
        </w:rPr>
        <w:t xml:space="preserve"> where we will take our flow measurements (</w:t>
      </w:r>
      <w:r w:rsidRPr="00CD09F1">
        <w:rPr>
          <w:noProof/>
        </w:rPr>
        <w:t>black).</w:t>
      </w:r>
    </w:p>
    <w:p w14:paraId="2218A3B1" w14:textId="6DEAAF59" w:rsidR="00A2271C" w:rsidRPr="00CD09F1" w:rsidRDefault="00A2271C" w:rsidP="00776860">
      <w:pPr>
        <w:pStyle w:val="ListParagraph"/>
        <w:ind w:left="360"/>
        <w:rPr>
          <w:noProof/>
        </w:rPr>
      </w:pPr>
      <w:r w:rsidRPr="00CD09F1">
        <w:rPr>
          <w:noProof/>
        </w:rPr>
        <w:drawing>
          <wp:anchor distT="0" distB="0" distL="114300" distR="114300" simplePos="0" relativeHeight="252016640" behindDoc="0" locked="0" layoutInCell="1" allowOverlap="1" wp14:anchorId="7190E99A" wp14:editId="75B527E5">
            <wp:simplePos x="0" y="0"/>
            <wp:positionH relativeFrom="column">
              <wp:posOffset>228600</wp:posOffset>
            </wp:positionH>
            <wp:positionV relativeFrom="paragraph">
              <wp:posOffset>0</wp:posOffset>
            </wp:positionV>
            <wp:extent cx="3625850" cy="3276600"/>
            <wp:effectExtent l="0" t="0" r="0" b="0"/>
            <wp:wrapTopAndBottom/>
            <wp:docPr id="231" name="Picture 23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Chart, scatter chart&#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3625850" cy="3276600"/>
                    </a:xfrm>
                    <a:prstGeom prst="rect">
                      <a:avLst/>
                    </a:prstGeom>
                  </pic:spPr>
                </pic:pic>
              </a:graphicData>
            </a:graphic>
            <wp14:sizeRelH relativeFrom="margin">
              <wp14:pctWidth>0</wp14:pctWidth>
            </wp14:sizeRelH>
            <wp14:sizeRelV relativeFrom="margin">
              <wp14:pctHeight>0</wp14:pctHeight>
            </wp14:sizeRelV>
          </wp:anchor>
        </w:drawing>
      </w:r>
    </w:p>
    <w:p w14:paraId="6D6E0C01" w14:textId="7C2EF9BE" w:rsidR="004828A4" w:rsidRPr="00AE109B" w:rsidRDefault="00776860" w:rsidP="004828A4">
      <w:pPr>
        <w:pStyle w:val="ListParagraph"/>
        <w:numPr>
          <w:ilvl w:val="0"/>
          <w:numId w:val="13"/>
        </w:numPr>
        <w:spacing w:after="0" w:line="240" w:lineRule="auto"/>
        <w:rPr>
          <w:noProof/>
          <w:color w:val="00B050"/>
        </w:rPr>
      </w:pPr>
      <w:r w:rsidRPr="00CD09F1">
        <w:rPr>
          <w:noProof/>
        </w:rPr>
        <w:t>(</w:t>
      </w:r>
      <w:r w:rsidRPr="00CD09F1">
        <w:rPr>
          <w:noProof/>
          <w:color w:val="FF0000"/>
        </w:rPr>
        <w:t>Step 5</w:t>
      </w:r>
      <w:r w:rsidR="004828A4" w:rsidRPr="00CD09F1">
        <w:rPr>
          <w:noProof/>
        </w:rPr>
        <w:t>) We are ready to trace our aortic centerline</w:t>
      </w:r>
      <w:r w:rsidR="004828A4" w:rsidRPr="00AE109B">
        <w:rPr>
          <w:noProof/>
          <w:color w:val="00B050"/>
        </w:rPr>
        <w:t xml:space="preserve">. Click ‘Create Centerline’. </w:t>
      </w:r>
    </w:p>
    <w:p w14:paraId="42846D9E" w14:textId="121DDECA" w:rsidR="004828A4" w:rsidRPr="00CD09F1" w:rsidRDefault="00074EC1" w:rsidP="00EF1243">
      <w:pPr>
        <w:pStyle w:val="ListParagraph"/>
        <w:numPr>
          <w:ilvl w:val="1"/>
          <w:numId w:val="13"/>
        </w:numPr>
        <w:rPr>
          <w:noProof/>
        </w:rPr>
      </w:pPr>
      <w:r w:rsidRPr="00CD09F1">
        <w:rPr>
          <w:noProof/>
        </w:rPr>
        <w:lastRenderedPageBreak/>
        <mc:AlternateContent>
          <mc:Choice Requires="wpg">
            <w:drawing>
              <wp:anchor distT="0" distB="0" distL="114300" distR="114300" simplePos="0" relativeHeight="252019712" behindDoc="0" locked="0" layoutInCell="1" allowOverlap="1" wp14:anchorId="743CF8F3" wp14:editId="41C87CC5">
                <wp:simplePos x="0" y="0"/>
                <wp:positionH relativeFrom="column">
                  <wp:posOffset>-2871</wp:posOffset>
                </wp:positionH>
                <wp:positionV relativeFrom="paragraph">
                  <wp:posOffset>369570</wp:posOffset>
                </wp:positionV>
                <wp:extent cx="6925945" cy="2856865"/>
                <wp:effectExtent l="0" t="0" r="8255" b="635"/>
                <wp:wrapTopAndBottom/>
                <wp:docPr id="234" name="Group 234"/>
                <wp:cNvGraphicFramePr/>
                <a:graphic xmlns:a="http://schemas.openxmlformats.org/drawingml/2006/main">
                  <a:graphicData uri="http://schemas.microsoft.com/office/word/2010/wordprocessingGroup">
                    <wpg:wgp>
                      <wpg:cNvGrpSpPr/>
                      <wpg:grpSpPr>
                        <a:xfrm>
                          <a:off x="0" y="0"/>
                          <a:ext cx="6925945" cy="2856865"/>
                          <a:chOff x="0" y="0"/>
                          <a:chExt cx="6925945" cy="2856865"/>
                        </a:xfrm>
                      </wpg:grpSpPr>
                      <pic:pic xmlns:pic="http://schemas.openxmlformats.org/drawingml/2006/picture">
                        <pic:nvPicPr>
                          <pic:cNvPr id="232" name="Picture 232" descr="Chart, scatter char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495675" cy="2856865"/>
                          </a:xfrm>
                          <a:prstGeom prst="rect">
                            <a:avLst/>
                          </a:prstGeom>
                        </pic:spPr>
                      </pic:pic>
                      <pic:pic xmlns:pic="http://schemas.openxmlformats.org/drawingml/2006/picture">
                        <pic:nvPicPr>
                          <pic:cNvPr id="233" name="Picture 233" descr="Chart, scatter chart&#10;&#10;Description automatically generated"/>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3495675" y="0"/>
                            <a:ext cx="3430270" cy="2856865"/>
                          </a:xfrm>
                          <a:prstGeom prst="rect">
                            <a:avLst/>
                          </a:prstGeom>
                        </pic:spPr>
                      </pic:pic>
                    </wpg:wgp>
                  </a:graphicData>
                </a:graphic>
              </wp:anchor>
            </w:drawing>
          </mc:Choice>
          <mc:Fallback>
            <w:pict>
              <v:group w14:anchorId="0C1DDC4E" id="Group 234" o:spid="_x0000_s1026" style="position:absolute;margin-left:-.25pt;margin-top:29.1pt;width:545.35pt;height:224.95pt;z-index:252019712" coordsize="69259,285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">
                <v:shape id="Picture 232" o:spid="_x0000_s1027" type="#_x0000_t75" alt="Chart, scatter chart&#10;&#10;Description automatically generated" style="position:absolute;width:34956;height:28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">
                  <v:imagedata r:id="rId94" o:title="Chart, scatter chart&#10;&#10;Description automatically generated"/>
                </v:shape>
                <v:shape id="Picture 233" o:spid="_x0000_s1028" type="#_x0000_t75" alt="Chart, scatter chart&#10;&#10;Description automatically generated" style="position:absolute;left:34956;width:34303;height:28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">
                  <v:imagedata r:id="rId95" o:title="Chart, scatter chart&#10;&#10;Description automatically generated"/>
                </v:shape>
                <w10:wrap type="topAndBottom"/>
              </v:group>
            </w:pict>
          </mc:Fallback>
        </mc:AlternateContent>
      </w:r>
      <w:r w:rsidR="00EF1243" w:rsidRPr="00CD09F1">
        <w:rPr>
          <w:noProof/>
        </w:rPr>
        <w:t>We will first trace the aorta in a ‘Coronal’ projection. In other words, we will</w:t>
      </w:r>
      <w:r w:rsidR="00684FFF" w:rsidRPr="00CD09F1">
        <w:rPr>
          <w:noProof/>
        </w:rPr>
        <w:t xml:space="preserve"> trace a line along the aorta like we are looking at it from the front of the subject to the back.</w:t>
      </w:r>
      <w:r w:rsidRPr="00CD09F1">
        <w:rPr>
          <w:noProof/>
        </w:rPr>
        <w:t xml:space="preserve"> </w:t>
      </w:r>
    </w:p>
    <w:p w14:paraId="61877318" w14:textId="555D1374" w:rsidR="00684FFF" w:rsidRPr="00CD09F1" w:rsidRDefault="00684FFF" w:rsidP="00684FFF">
      <w:pPr>
        <w:pStyle w:val="ListParagraph"/>
        <w:rPr>
          <w:noProof/>
        </w:rPr>
      </w:pPr>
    </w:p>
    <w:p w14:paraId="0D9506F9" w14:textId="34C68D58" w:rsidR="00684FFF" w:rsidRPr="00CD09F1" w:rsidRDefault="00074EC1" w:rsidP="00074EC1">
      <w:pPr>
        <w:pStyle w:val="ListParagraph"/>
        <w:numPr>
          <w:ilvl w:val="2"/>
          <w:numId w:val="13"/>
        </w:numPr>
        <w:rPr>
          <w:noProof/>
        </w:rPr>
      </w:pPr>
      <w:r w:rsidRPr="00AE109B">
        <w:rPr>
          <w:noProof/>
          <w:color w:val="00B050"/>
        </w:rPr>
        <w:t>To trace, just click points along where you think the aorta should run</w:t>
      </w:r>
      <w:r w:rsidR="00A5071F" w:rsidRPr="00AE109B">
        <w:rPr>
          <w:noProof/>
          <w:color w:val="00B050"/>
        </w:rPr>
        <w:t xml:space="preserve"> and it will connect the dots automatically</w:t>
      </w:r>
      <w:r w:rsidRPr="00AE109B">
        <w:rPr>
          <w:noProof/>
          <w:color w:val="00B050"/>
        </w:rPr>
        <w:t>.</w:t>
      </w:r>
      <w:r w:rsidRPr="00CD09F1">
        <w:rPr>
          <w:noProof/>
        </w:rPr>
        <w:t xml:space="preserve"> I </w:t>
      </w:r>
      <w:r w:rsidR="009D0ABC" w:rsidRPr="00CD09F1">
        <w:rPr>
          <w:noProof/>
        </w:rPr>
        <w:t xml:space="preserve">usually select around 20-30 points. </w:t>
      </w:r>
    </w:p>
    <w:p w14:paraId="1D5DADD9" w14:textId="2C7D602A" w:rsidR="009D0ABC" w:rsidRPr="00CD09F1" w:rsidRDefault="009D0ABC" w:rsidP="009D0ABC">
      <w:pPr>
        <w:pStyle w:val="ListParagraph"/>
        <w:numPr>
          <w:ilvl w:val="3"/>
          <w:numId w:val="13"/>
        </w:numPr>
        <w:rPr>
          <w:noProof/>
        </w:rPr>
      </w:pPr>
      <w:r w:rsidRPr="00CD09F1">
        <w:rPr>
          <w:noProof/>
        </w:rPr>
        <w:t xml:space="preserve">Note that I went a little high </w:t>
      </w:r>
      <w:r w:rsidR="00C40B53" w:rsidRPr="00CD09F1">
        <w:rPr>
          <w:noProof/>
        </w:rPr>
        <w:t xml:space="preserve">on the arch. This is because I knew that </w:t>
      </w:r>
      <w:r w:rsidR="00AE109B">
        <w:rPr>
          <w:noProof/>
        </w:rPr>
        <w:t>some of the</w:t>
      </w:r>
      <w:r w:rsidR="00C40B53" w:rsidRPr="00CD09F1">
        <w:rPr>
          <w:noProof/>
        </w:rPr>
        <w:t xml:space="preserve"> arch </w:t>
      </w:r>
      <w:r w:rsidR="00AE109B">
        <w:rPr>
          <w:noProof/>
        </w:rPr>
        <w:t xml:space="preserve">was cut off </w:t>
      </w:r>
      <w:r w:rsidR="00C40B53" w:rsidRPr="00CD09F1">
        <w:rPr>
          <w:noProof/>
        </w:rPr>
        <w:t>in the anatomical images.</w:t>
      </w:r>
    </w:p>
    <w:p w14:paraId="6BEF74B2" w14:textId="60DEF596" w:rsidR="00C40B53" w:rsidRDefault="00C40B53" w:rsidP="009D0ABC">
      <w:pPr>
        <w:pStyle w:val="ListParagraph"/>
        <w:numPr>
          <w:ilvl w:val="3"/>
          <w:numId w:val="13"/>
        </w:numPr>
        <w:rPr>
          <w:noProof/>
        </w:rPr>
      </w:pPr>
      <w:r w:rsidRPr="00CD09F1">
        <w:rPr>
          <w:noProof/>
        </w:rPr>
        <w:t>Also note that the green points are the points we selected from the 2DPC Cartesian images.</w:t>
      </w:r>
      <w:r w:rsidR="00A5071F" w:rsidRPr="00CD09F1">
        <w:rPr>
          <w:noProof/>
        </w:rPr>
        <w:t xml:space="preserve"> Try your best to go through those with your centerline trace.</w:t>
      </w:r>
    </w:p>
    <w:p w14:paraId="64805C86" w14:textId="6DFFC60B" w:rsidR="001873E9" w:rsidRPr="00CD09F1" w:rsidRDefault="001873E9" w:rsidP="009D0ABC">
      <w:pPr>
        <w:pStyle w:val="ListParagraph"/>
        <w:numPr>
          <w:ilvl w:val="3"/>
          <w:numId w:val="13"/>
        </w:numPr>
        <w:rPr>
          <w:noProof/>
        </w:rPr>
      </w:pPr>
      <w:r>
        <w:rPr>
          <w:noProof/>
        </w:rPr>
        <w:t>Try to make the centerline tracing as smooth as possible while still “connecting the dots”.</w:t>
      </w:r>
    </w:p>
    <w:p w14:paraId="15608BE6" w14:textId="3867B13D" w:rsidR="00D30E28" w:rsidRPr="00AE109B" w:rsidRDefault="00D30E28" w:rsidP="00D30E28">
      <w:pPr>
        <w:pStyle w:val="ListParagraph"/>
        <w:numPr>
          <w:ilvl w:val="2"/>
          <w:numId w:val="13"/>
        </w:numPr>
        <w:rPr>
          <w:noProof/>
          <w:color w:val="00B050"/>
        </w:rPr>
      </w:pPr>
      <w:r w:rsidRPr="00AE109B">
        <w:rPr>
          <w:noProof/>
          <w:color w:val="00B050"/>
        </w:rPr>
        <w:t>Once you are finished, hit ‘Enter’.</w:t>
      </w:r>
    </w:p>
    <w:p w14:paraId="45CE28DB" w14:textId="3BD1F526" w:rsidR="00B15CE7" w:rsidRPr="00CD09F1" w:rsidRDefault="00AE109B" w:rsidP="00AE109B">
      <w:pPr>
        <w:pStyle w:val="ListParagraph"/>
        <w:numPr>
          <w:ilvl w:val="3"/>
          <w:numId w:val="13"/>
        </w:numPr>
        <w:rPr>
          <w:noProof/>
        </w:rPr>
      </w:pPr>
      <w:r w:rsidRPr="00CD09F1">
        <w:rPr>
          <w:noProof/>
        </w:rPr>
        <w:drawing>
          <wp:anchor distT="0" distB="0" distL="114300" distR="114300" simplePos="0" relativeHeight="252020736" behindDoc="0" locked="0" layoutInCell="1" allowOverlap="1" wp14:anchorId="15738225" wp14:editId="43675FB7">
            <wp:simplePos x="0" y="0"/>
            <wp:positionH relativeFrom="column">
              <wp:posOffset>525780</wp:posOffset>
            </wp:positionH>
            <wp:positionV relativeFrom="paragraph">
              <wp:posOffset>224790</wp:posOffset>
            </wp:positionV>
            <wp:extent cx="3118485" cy="2550160"/>
            <wp:effectExtent l="0" t="0" r="5715" b="2540"/>
            <wp:wrapTopAndBottom/>
            <wp:docPr id="235" name="Picture 2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Chart&#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3118485" cy="2550160"/>
                    </a:xfrm>
                    <a:prstGeom prst="rect">
                      <a:avLst/>
                    </a:prstGeom>
                  </pic:spPr>
                </pic:pic>
              </a:graphicData>
            </a:graphic>
            <wp14:sizeRelH relativeFrom="margin">
              <wp14:pctWidth>0</wp14:pctWidth>
            </wp14:sizeRelH>
            <wp14:sizeRelV relativeFrom="margin">
              <wp14:pctHeight>0</wp14:pctHeight>
            </wp14:sizeRelV>
          </wp:anchor>
        </w:drawing>
      </w:r>
      <w:r w:rsidR="00E31D3B" w:rsidRPr="00CD09F1">
        <w:rPr>
          <w:noProof/>
        </w:rPr>
        <w:t xml:space="preserve">You should see smoothed </w:t>
      </w:r>
      <w:r w:rsidR="00B15CE7" w:rsidRPr="00CD09F1">
        <w:rPr>
          <w:noProof/>
        </w:rPr>
        <w:t>centerline in the coronal (or front-to-back) view.</w:t>
      </w:r>
    </w:p>
    <w:p w14:paraId="3C630314" w14:textId="0D35A83A" w:rsidR="00B15CE7" w:rsidRPr="00CD09F1" w:rsidRDefault="00B15CE7" w:rsidP="00115658">
      <w:pPr>
        <w:pStyle w:val="ListParagraph"/>
        <w:rPr>
          <w:noProof/>
        </w:rPr>
      </w:pPr>
    </w:p>
    <w:p w14:paraId="21FA9CCB" w14:textId="02E466C8" w:rsidR="00DC2688" w:rsidRPr="00AE109B" w:rsidRDefault="00115658" w:rsidP="00647C1D">
      <w:pPr>
        <w:pStyle w:val="ListParagraph"/>
        <w:numPr>
          <w:ilvl w:val="1"/>
          <w:numId w:val="13"/>
        </w:numPr>
        <w:rPr>
          <w:noProof/>
          <w:color w:val="00B050"/>
        </w:rPr>
      </w:pPr>
      <w:r w:rsidRPr="00CD09F1">
        <w:rPr>
          <w:noProof/>
        </w:rPr>
        <w:t xml:space="preserve">We can now </w:t>
      </w:r>
      <w:r w:rsidRPr="00AE109B">
        <w:rPr>
          <w:noProof/>
          <w:color w:val="00B050"/>
        </w:rPr>
        <w:t xml:space="preserve">perform the same procedure in the ‘Sagittal’ </w:t>
      </w:r>
      <w:r w:rsidR="007E2CD4" w:rsidRPr="00AE109B">
        <w:rPr>
          <w:noProof/>
          <w:color w:val="00B050"/>
        </w:rPr>
        <w:t>(side-to-side) view.</w:t>
      </w:r>
    </w:p>
    <w:p w14:paraId="7A46D986" w14:textId="3B670280" w:rsidR="00B34D5D" w:rsidRPr="00CD09F1" w:rsidRDefault="00DC2688" w:rsidP="00B34D5D">
      <w:pPr>
        <w:pStyle w:val="ListParagraph"/>
        <w:numPr>
          <w:ilvl w:val="2"/>
          <w:numId w:val="13"/>
        </w:numPr>
        <w:rPr>
          <w:noProof/>
        </w:rPr>
      </w:pPr>
      <w:r w:rsidRPr="00CD09F1">
        <w:rPr>
          <w:noProof/>
        </w:rPr>
        <w:lastRenderedPageBreak/>
        <mc:AlternateContent>
          <mc:Choice Requires="wpg">
            <w:drawing>
              <wp:anchor distT="0" distB="0" distL="114300" distR="114300" simplePos="0" relativeHeight="252023808" behindDoc="0" locked="0" layoutInCell="1" allowOverlap="1" wp14:anchorId="42F7656E" wp14:editId="6FCFDAA0">
                <wp:simplePos x="0" y="0"/>
                <wp:positionH relativeFrom="column">
                  <wp:posOffset>-123825</wp:posOffset>
                </wp:positionH>
                <wp:positionV relativeFrom="paragraph">
                  <wp:posOffset>422301</wp:posOffset>
                </wp:positionV>
                <wp:extent cx="7262495" cy="3019425"/>
                <wp:effectExtent l="0" t="0" r="1905" b="0"/>
                <wp:wrapTopAndBottom/>
                <wp:docPr id="238" name="Group 238"/>
                <wp:cNvGraphicFramePr/>
                <a:graphic xmlns:a="http://schemas.openxmlformats.org/drawingml/2006/main">
                  <a:graphicData uri="http://schemas.microsoft.com/office/word/2010/wordprocessingGroup">
                    <wpg:wgp>
                      <wpg:cNvGrpSpPr/>
                      <wpg:grpSpPr>
                        <a:xfrm>
                          <a:off x="0" y="0"/>
                          <a:ext cx="7262495" cy="3019425"/>
                          <a:chOff x="0" y="0"/>
                          <a:chExt cx="7262495" cy="3019425"/>
                        </a:xfrm>
                      </wpg:grpSpPr>
                      <pic:pic xmlns:pic="http://schemas.openxmlformats.org/drawingml/2006/picture">
                        <pic:nvPicPr>
                          <pic:cNvPr id="236" name="Picture 236" descr="Chart, scatter chart&#10;&#10;Description automatically generated"/>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3648710" cy="3019425"/>
                          </a:xfrm>
                          <a:prstGeom prst="rect">
                            <a:avLst/>
                          </a:prstGeom>
                        </pic:spPr>
                      </pic:pic>
                      <pic:pic xmlns:pic="http://schemas.openxmlformats.org/drawingml/2006/picture">
                        <pic:nvPicPr>
                          <pic:cNvPr id="237" name="Picture 237" descr="Chart, scatter chart&#10;&#10;Description automatically generated"/>
                          <pic:cNvPicPr>
                            <a:picLocks noChangeAspect="1"/>
                          </pic:cNvPicPr>
                        </pic:nvPicPr>
                        <pic:blipFill>
                          <a:blip r:embed="rId98">
                            <a:extLst>
                              <a:ext uri="{28A0092B-C50C-407E-A947-70E740481C1C}">
                                <a14:useLocalDpi xmlns:a14="http://schemas.microsoft.com/office/drawing/2010/main" val="0"/>
                              </a:ext>
                            </a:extLst>
                          </a:blip>
                          <a:stretch>
                            <a:fillRect/>
                          </a:stretch>
                        </pic:blipFill>
                        <pic:spPr>
                          <a:xfrm>
                            <a:off x="3467100" y="0"/>
                            <a:ext cx="3795395" cy="30194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3F32352" id="Group 238" o:spid="_x0000_s1026" style="position:absolute;margin-left:-9.75pt;margin-top:33.25pt;width:571.85pt;height:237.75pt;z-index:252023808;mso-width-relative:margin;mso-height-relative:margin" coordsize="72624,30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">
                <v:shape id="Picture 236" o:spid="_x0000_s1027" type="#_x0000_t75" alt="Chart, scatter chart&#10;&#10;Description automatically generated" style="position:absolute;width:36487;height:30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">
                  <v:imagedata r:id="rId99" o:title="Chart, scatter chart&#10;&#10;Description automatically generated"/>
                </v:shape>
                <v:shape id="Picture 237" o:spid="_x0000_s1028" type="#_x0000_t75" alt="Chart, scatter chart&#10;&#10;Description automatically generated" style="position:absolute;left:34671;width:37953;height:30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">
                  <v:imagedata r:id="rId100" o:title="Chart, scatter chart&#10;&#10;Description automatically generated"/>
                </v:shape>
                <w10:wrap type="topAndBottom"/>
              </v:group>
            </w:pict>
          </mc:Fallback>
        </mc:AlternateContent>
      </w:r>
      <w:r w:rsidR="00B34D5D" w:rsidRPr="00CD09F1">
        <w:rPr>
          <w:noProof/>
        </w:rPr>
        <w:t xml:space="preserve">This view is much easier to trace because we our sagittal </w:t>
      </w:r>
      <w:r w:rsidR="00792807" w:rsidRPr="00CD09F1">
        <w:rPr>
          <w:noProof/>
        </w:rPr>
        <w:t>anatomical images are better resolution than our axial images (and thus have more data points).</w:t>
      </w:r>
    </w:p>
    <w:p w14:paraId="3ADB2273" w14:textId="774E85F0" w:rsidR="00792807" w:rsidRPr="00CD09F1" w:rsidRDefault="00792807" w:rsidP="00792807">
      <w:pPr>
        <w:pStyle w:val="ListParagraph"/>
        <w:ind w:left="1080"/>
        <w:rPr>
          <w:noProof/>
        </w:rPr>
      </w:pPr>
    </w:p>
    <w:p w14:paraId="755D7B51" w14:textId="074BC3B5" w:rsidR="00792807" w:rsidRPr="00CD09F1" w:rsidRDefault="00647C1D" w:rsidP="00647C1D">
      <w:pPr>
        <w:pStyle w:val="ListParagraph"/>
        <w:numPr>
          <w:ilvl w:val="1"/>
          <w:numId w:val="13"/>
        </w:numPr>
        <w:rPr>
          <w:noProof/>
        </w:rPr>
      </w:pPr>
      <w:r w:rsidRPr="00CD09F1">
        <w:rPr>
          <w:noProof/>
        </w:rPr>
        <w:t>We ca</w:t>
      </w:r>
      <w:r w:rsidR="00D311FE" w:rsidRPr="00CD09F1">
        <w:rPr>
          <w:noProof/>
        </w:rPr>
        <w:t>n now look at the finalized aortic centerline</w:t>
      </w:r>
      <w:r w:rsidR="00E64D8F" w:rsidRPr="00CD09F1">
        <w:rPr>
          <w:noProof/>
        </w:rPr>
        <w:t xml:space="preserve"> alongside our 2DPC slices</w:t>
      </w:r>
      <w:r w:rsidR="00851EB6" w:rsidRPr="00CD09F1">
        <w:rPr>
          <w:noProof/>
        </w:rPr>
        <w:t xml:space="preserve"> in the 3D Centline Representation plot. We can rotate the image around in 3D to check and make sure everything looks good. We can also remove the 2D planes by clicking ‘Toggle 2D Planes’.</w:t>
      </w:r>
    </w:p>
    <w:p w14:paraId="0D88BD6C" w14:textId="62A818E0" w:rsidR="00E64D8F" w:rsidRPr="00CD09F1" w:rsidRDefault="00851EB6" w:rsidP="00E64D8F">
      <w:pPr>
        <w:pStyle w:val="ListParagraph"/>
        <w:rPr>
          <w:noProof/>
        </w:rPr>
      </w:pPr>
      <w:r w:rsidRPr="00CD09F1">
        <w:rPr>
          <w:noProof/>
        </w:rPr>
        <mc:AlternateContent>
          <mc:Choice Requires="wpg">
            <w:drawing>
              <wp:anchor distT="0" distB="0" distL="114300" distR="114300" simplePos="0" relativeHeight="252026880" behindDoc="0" locked="0" layoutInCell="1" allowOverlap="1" wp14:anchorId="3435914B" wp14:editId="14032297">
                <wp:simplePos x="0" y="0"/>
                <wp:positionH relativeFrom="column">
                  <wp:posOffset>-47625</wp:posOffset>
                </wp:positionH>
                <wp:positionV relativeFrom="paragraph">
                  <wp:posOffset>0</wp:posOffset>
                </wp:positionV>
                <wp:extent cx="7145020" cy="3470275"/>
                <wp:effectExtent l="0" t="0" r="0" b="0"/>
                <wp:wrapTopAndBottom/>
                <wp:docPr id="243" name="Group 243"/>
                <wp:cNvGraphicFramePr/>
                <a:graphic xmlns:a="http://schemas.openxmlformats.org/drawingml/2006/main">
                  <a:graphicData uri="http://schemas.microsoft.com/office/word/2010/wordprocessingGroup">
                    <wpg:wgp>
                      <wpg:cNvGrpSpPr/>
                      <wpg:grpSpPr>
                        <a:xfrm>
                          <a:off x="0" y="0"/>
                          <a:ext cx="7145020" cy="3470275"/>
                          <a:chOff x="0" y="0"/>
                          <a:chExt cx="7145020" cy="3470275"/>
                        </a:xfrm>
                      </wpg:grpSpPr>
                      <pic:pic xmlns:pic="http://schemas.openxmlformats.org/drawingml/2006/picture">
                        <pic:nvPicPr>
                          <pic:cNvPr id="239" name="Picture 239" descr="Chart&#10;&#10;Description automatically generated"/>
                          <pic:cNvPicPr>
                            <a:picLocks noChangeAspect="1"/>
                          </pic:cNvPicPr>
                        </pic:nvPicPr>
                        <pic:blipFill>
                          <a:blip r:embed="rId101">
                            <a:extLst>
                              <a:ext uri="{28A0092B-C50C-407E-A947-70E740481C1C}">
                                <a14:useLocalDpi xmlns:a14="http://schemas.microsoft.com/office/drawing/2010/main" val="0"/>
                              </a:ext>
                            </a:extLst>
                          </a:blip>
                          <a:stretch>
                            <a:fillRect/>
                          </a:stretch>
                        </pic:blipFill>
                        <pic:spPr>
                          <a:xfrm>
                            <a:off x="0" y="0"/>
                            <a:ext cx="3390900" cy="3470275"/>
                          </a:xfrm>
                          <a:prstGeom prst="rect">
                            <a:avLst/>
                          </a:prstGeom>
                        </pic:spPr>
                      </pic:pic>
                      <pic:pic xmlns:pic="http://schemas.openxmlformats.org/drawingml/2006/picture">
                        <pic:nvPicPr>
                          <pic:cNvPr id="240" name="Picture 240" descr="Graphical user interface&#10;&#10;Description automatically generated with low confidence"/>
                          <pic:cNvPicPr>
                            <a:picLocks noChangeAspect="1"/>
                          </pic:cNvPicPr>
                        </pic:nvPicPr>
                        <pic:blipFill>
                          <a:blip r:embed="rId102">
                            <a:extLst>
                              <a:ext uri="{28A0092B-C50C-407E-A947-70E740481C1C}">
                                <a14:useLocalDpi xmlns:a14="http://schemas.microsoft.com/office/drawing/2010/main" val="0"/>
                              </a:ext>
                            </a:extLst>
                          </a:blip>
                          <a:stretch>
                            <a:fillRect/>
                          </a:stretch>
                        </pic:blipFill>
                        <pic:spPr>
                          <a:xfrm>
                            <a:off x="3390900" y="0"/>
                            <a:ext cx="3754120" cy="3470275"/>
                          </a:xfrm>
                          <a:prstGeom prst="rect">
                            <a:avLst/>
                          </a:prstGeom>
                        </pic:spPr>
                      </pic:pic>
                    </wpg:wgp>
                  </a:graphicData>
                </a:graphic>
              </wp:anchor>
            </w:drawing>
          </mc:Choice>
          <mc:Fallback>
            <w:pict>
              <v:group w14:anchorId="2D1147C3" id="Group 243" o:spid="_x0000_s1026" style="position:absolute;margin-left:-3.75pt;margin-top:0;width:562.6pt;height:273.25pt;z-index:252026880" coordsize="71450,347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">
                <v:shape id="Picture 239" o:spid="_x0000_s1027" type="#_x0000_t75" alt="Chart&#10;&#10;Description automatically generated" style="position:absolute;width:33909;height:34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">
                  <v:imagedata r:id="rId103" o:title="Chart&#10;&#10;Description automatically generated"/>
                </v:shape>
                <v:shape id="Picture 240" o:spid="_x0000_s1028" type="#_x0000_t75" alt="Graphical user interface&#10;&#10;Description automatically generated with low confidence" style="position:absolute;left:33909;width:37541;height:34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">
                  <v:imagedata r:id="rId104" o:title="Graphical user interface&#10;&#10;Description automatically generated with low confidence"/>
                </v:shape>
                <w10:wrap type="topAndBottom"/>
              </v:group>
            </w:pict>
          </mc:Fallback>
        </mc:AlternateContent>
      </w:r>
    </w:p>
    <w:p w14:paraId="0C47E752" w14:textId="70227F52" w:rsidR="0043500A" w:rsidRPr="00CD09F1" w:rsidRDefault="00851EB6" w:rsidP="0043500A">
      <w:pPr>
        <w:pStyle w:val="ListParagraph"/>
        <w:numPr>
          <w:ilvl w:val="0"/>
          <w:numId w:val="13"/>
        </w:numPr>
        <w:spacing w:after="0" w:line="240" w:lineRule="auto"/>
        <w:rPr>
          <w:noProof/>
        </w:rPr>
      </w:pPr>
      <w:r w:rsidRPr="00CD09F1">
        <w:rPr>
          <w:noProof/>
        </w:rPr>
        <w:t>(</w:t>
      </w:r>
      <w:r w:rsidRPr="00CD09F1">
        <w:rPr>
          <w:noProof/>
          <w:color w:val="FF0000"/>
        </w:rPr>
        <w:t>Step 5</w:t>
      </w:r>
      <w:r w:rsidRPr="00CD09F1">
        <w:rPr>
          <w:noProof/>
        </w:rPr>
        <w:t xml:space="preserve">) </w:t>
      </w:r>
      <w:r w:rsidR="00367CE0" w:rsidRPr="00CD09F1">
        <w:rPr>
          <w:noProof/>
        </w:rPr>
        <w:t xml:space="preserve">The last step is to save the centerline that we have just created. </w:t>
      </w:r>
      <w:r w:rsidR="00367CE0" w:rsidRPr="00AE109B">
        <w:rPr>
          <w:noProof/>
          <w:color w:val="00B050"/>
        </w:rPr>
        <w:t xml:space="preserve">Click ‘Save Centerline’. </w:t>
      </w:r>
    </w:p>
    <w:p w14:paraId="697CFFD2" w14:textId="3B2BC7DB" w:rsidR="00887C40" w:rsidRPr="00CD09F1" w:rsidRDefault="00887C40" w:rsidP="00887C40">
      <w:pPr>
        <w:pStyle w:val="ListParagraph"/>
        <w:numPr>
          <w:ilvl w:val="1"/>
          <w:numId w:val="13"/>
        </w:numPr>
        <w:spacing w:after="0" w:line="240" w:lineRule="auto"/>
        <w:rPr>
          <w:noProof/>
        </w:rPr>
      </w:pPr>
      <w:r w:rsidRPr="00CD09F1">
        <w:rPr>
          <w:noProof/>
        </w:rPr>
        <w:t>This will save our centerline in ‘.mat’ format and will be called ‘</w:t>
      </w:r>
      <w:r w:rsidR="00A50CEA" w:rsidRPr="00CD09F1">
        <w:rPr>
          <w:noProof/>
        </w:rPr>
        <w:t xml:space="preserve">anatCLdataset.mat’. </w:t>
      </w:r>
    </w:p>
    <w:p w14:paraId="6F22F9AC" w14:textId="337EED4B" w:rsidR="00A50CEA" w:rsidRPr="00CD09F1" w:rsidRDefault="00A50CEA" w:rsidP="00A50CEA">
      <w:pPr>
        <w:pStyle w:val="ListParagraph"/>
        <w:numPr>
          <w:ilvl w:val="2"/>
          <w:numId w:val="13"/>
        </w:numPr>
        <w:spacing w:after="0" w:line="240" w:lineRule="auto"/>
        <w:rPr>
          <w:noProof/>
        </w:rPr>
      </w:pPr>
      <w:r w:rsidRPr="00CD09F1">
        <w:rPr>
          <w:noProof/>
        </w:rPr>
        <w:t xml:space="preserve">Files that are </w:t>
      </w:r>
      <w:r w:rsidR="001873E9">
        <w:rPr>
          <w:noProof/>
        </w:rPr>
        <w:t>‘</w:t>
      </w:r>
      <w:r w:rsidRPr="00CD09F1">
        <w:rPr>
          <w:noProof/>
        </w:rPr>
        <w:t>.mat</w:t>
      </w:r>
      <w:r w:rsidR="001873E9">
        <w:rPr>
          <w:noProof/>
        </w:rPr>
        <w:t>’</w:t>
      </w:r>
      <w:r w:rsidRPr="00CD09F1">
        <w:rPr>
          <w:noProof/>
        </w:rPr>
        <w:t xml:space="preserve"> are </w:t>
      </w:r>
      <w:r w:rsidR="001873E9">
        <w:rPr>
          <w:noProof/>
        </w:rPr>
        <w:t>data files</w:t>
      </w:r>
      <w:r w:rsidRPr="00CD09F1">
        <w:rPr>
          <w:noProof/>
        </w:rPr>
        <w:t xml:space="preserve"> specific to Matlab.</w:t>
      </w:r>
    </w:p>
    <w:p w14:paraId="35F828F4" w14:textId="5D8FAA05" w:rsidR="0043500A" w:rsidRPr="00CD09F1" w:rsidRDefault="0043500A" w:rsidP="0043500A">
      <w:pPr>
        <w:pStyle w:val="ListParagraph"/>
        <w:numPr>
          <w:ilvl w:val="1"/>
          <w:numId w:val="13"/>
        </w:numPr>
        <w:spacing w:after="0" w:line="240" w:lineRule="auto"/>
        <w:rPr>
          <w:noProof/>
        </w:rPr>
      </w:pPr>
      <w:r w:rsidRPr="00CD09F1">
        <w:rPr>
          <w:noProof/>
        </w:rPr>
        <w:t xml:space="preserve">It will ask us to </w:t>
      </w:r>
      <w:r w:rsidR="00887C40" w:rsidRPr="00CD09F1">
        <w:rPr>
          <w:noProof/>
        </w:rPr>
        <w:t xml:space="preserve">select the folder that we want to save it in. </w:t>
      </w:r>
      <w:r w:rsidR="00AE109B" w:rsidRPr="00AE109B">
        <w:rPr>
          <w:noProof/>
          <w:color w:val="00B050"/>
        </w:rPr>
        <w:t>Save</w:t>
      </w:r>
      <w:r w:rsidR="00A50CEA" w:rsidRPr="00AE109B">
        <w:rPr>
          <w:noProof/>
          <w:color w:val="00B050"/>
        </w:rPr>
        <w:t xml:space="preserve"> </w:t>
      </w:r>
      <w:r w:rsidR="00D11322" w:rsidRPr="00AE109B">
        <w:rPr>
          <w:noProof/>
          <w:color w:val="00B050"/>
        </w:rPr>
        <w:t>it in the main LIFE directory</w:t>
      </w:r>
      <w:r w:rsidR="00AE109B" w:rsidRPr="00AE109B">
        <w:rPr>
          <w:noProof/>
          <w:color w:val="00B050"/>
        </w:rPr>
        <w:t>.</w:t>
      </w:r>
      <w:r w:rsidR="00D11322" w:rsidRPr="00AE109B">
        <w:rPr>
          <w:noProof/>
          <w:color w:val="00B050"/>
        </w:rPr>
        <w:t xml:space="preserve"> </w:t>
      </w:r>
    </w:p>
    <w:p w14:paraId="7341985A" w14:textId="6C156B67" w:rsidR="00D11322" w:rsidRPr="00CD09F1" w:rsidRDefault="00D11322" w:rsidP="008216CC">
      <w:pPr>
        <w:pStyle w:val="ListParagraph"/>
        <w:spacing w:after="0" w:line="240" w:lineRule="auto"/>
        <w:rPr>
          <w:noProof/>
        </w:rPr>
      </w:pPr>
    </w:p>
    <w:p w14:paraId="79EA6F8B" w14:textId="77777777" w:rsidR="001873E9" w:rsidRDefault="001873E9" w:rsidP="001873E9">
      <w:pPr>
        <w:pStyle w:val="ListParagraph"/>
        <w:spacing w:after="0" w:line="240" w:lineRule="auto"/>
        <w:rPr>
          <w:noProof/>
        </w:rPr>
      </w:pPr>
    </w:p>
    <w:p w14:paraId="1AB146FC" w14:textId="77777777" w:rsidR="001873E9" w:rsidRDefault="001873E9" w:rsidP="001873E9">
      <w:pPr>
        <w:pStyle w:val="ListParagraph"/>
        <w:spacing w:after="0" w:line="240" w:lineRule="auto"/>
        <w:rPr>
          <w:noProof/>
        </w:rPr>
      </w:pPr>
    </w:p>
    <w:p w14:paraId="092491C7" w14:textId="28C2A718" w:rsidR="001873E9" w:rsidRDefault="001873E9" w:rsidP="001873E9">
      <w:pPr>
        <w:pStyle w:val="ListParagraph"/>
        <w:spacing w:after="0" w:line="240" w:lineRule="auto"/>
        <w:rPr>
          <w:noProof/>
        </w:rPr>
      </w:pPr>
      <w:r w:rsidRPr="00CD09F1">
        <w:rPr>
          <w:noProof/>
        </w:rPr>
        <w:lastRenderedPageBreak/>
        <w:drawing>
          <wp:anchor distT="0" distB="0" distL="114300" distR="114300" simplePos="0" relativeHeight="252027904" behindDoc="0" locked="0" layoutInCell="1" allowOverlap="1" wp14:anchorId="5EAB4C44" wp14:editId="5752B513">
            <wp:simplePos x="0" y="0"/>
            <wp:positionH relativeFrom="column">
              <wp:posOffset>355600</wp:posOffset>
            </wp:positionH>
            <wp:positionV relativeFrom="paragraph">
              <wp:posOffset>33028</wp:posOffset>
            </wp:positionV>
            <wp:extent cx="3738880" cy="1431925"/>
            <wp:effectExtent l="0" t="0" r="0" b="0"/>
            <wp:wrapTopAndBottom/>
            <wp:docPr id="246" name="Picture 2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Graphical user interface, application&#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3738880" cy="1431925"/>
                    </a:xfrm>
                    <a:prstGeom prst="rect">
                      <a:avLst/>
                    </a:prstGeom>
                  </pic:spPr>
                </pic:pic>
              </a:graphicData>
            </a:graphic>
            <wp14:sizeRelH relativeFrom="margin">
              <wp14:pctWidth>0</wp14:pctWidth>
            </wp14:sizeRelH>
            <wp14:sizeRelV relativeFrom="margin">
              <wp14:pctHeight>0</wp14:pctHeight>
            </wp14:sizeRelV>
          </wp:anchor>
        </w:drawing>
      </w:r>
    </w:p>
    <w:p w14:paraId="11B9E7C9" w14:textId="11A2AC8F" w:rsidR="00D11322" w:rsidRPr="00CD09F1" w:rsidRDefault="00D11322" w:rsidP="0043500A">
      <w:pPr>
        <w:pStyle w:val="ListParagraph"/>
        <w:numPr>
          <w:ilvl w:val="1"/>
          <w:numId w:val="13"/>
        </w:numPr>
        <w:spacing w:after="0" w:line="240" w:lineRule="auto"/>
        <w:rPr>
          <w:noProof/>
        </w:rPr>
      </w:pPr>
      <w:r w:rsidRPr="00CD09F1">
        <w:rPr>
          <w:noProof/>
        </w:rPr>
        <w:t xml:space="preserve">This will also </w:t>
      </w:r>
      <w:r w:rsidR="00497C64" w:rsidRPr="00CD09F1">
        <w:rPr>
          <w:noProof/>
        </w:rPr>
        <w:t xml:space="preserve">create a new folder called ‘CenterlineData’ </w:t>
      </w:r>
      <w:r w:rsidR="00346814" w:rsidRPr="00CD09F1">
        <w:rPr>
          <w:noProof/>
        </w:rPr>
        <w:t xml:space="preserve">that contains images of the traces that we made and a snapshot of the final 3D centerline plot. </w:t>
      </w:r>
    </w:p>
    <w:p w14:paraId="2DC175D9" w14:textId="3EE1DD6E" w:rsidR="001873E9" w:rsidRDefault="001873E9" w:rsidP="00672408">
      <w:pPr>
        <w:pStyle w:val="ListParagraph"/>
        <w:numPr>
          <w:ilvl w:val="0"/>
          <w:numId w:val="13"/>
        </w:numPr>
        <w:rPr>
          <w:noProof/>
        </w:rPr>
      </w:pPr>
      <w:r w:rsidRPr="001873E9">
        <w:rPr>
          <w:noProof/>
          <w:color w:val="00B050"/>
        </w:rPr>
        <w:t>We can now exit out of the ‘DrawCenterlines’ interface</w:t>
      </w:r>
      <w:r>
        <w:rPr>
          <w:noProof/>
        </w:rPr>
        <w:t>.</w:t>
      </w:r>
    </w:p>
    <w:p w14:paraId="25332548" w14:textId="3276492F" w:rsidR="00672408" w:rsidRPr="00CD09F1" w:rsidRDefault="00EF3B22" w:rsidP="00672408">
      <w:pPr>
        <w:pStyle w:val="ListParagraph"/>
        <w:numPr>
          <w:ilvl w:val="0"/>
          <w:numId w:val="13"/>
        </w:numPr>
        <w:rPr>
          <w:noProof/>
        </w:rPr>
      </w:pPr>
      <w:r w:rsidRPr="00CD09F1">
        <w:rPr>
          <w:noProof/>
        </w:rPr>
        <w:t>(</w:t>
      </w:r>
      <w:r w:rsidRPr="00CD09F1">
        <w:rPr>
          <w:noProof/>
          <w:color w:val="FF0000"/>
        </w:rPr>
        <w:t>Step 1</w:t>
      </w:r>
      <w:r w:rsidRPr="00CD09F1">
        <w:rPr>
          <w:noProof/>
        </w:rPr>
        <w:t>)</w:t>
      </w:r>
      <w:r w:rsidR="00A93A17" w:rsidRPr="00CD09F1">
        <w:rPr>
          <w:noProof/>
        </w:rPr>
        <w:t xml:space="preserve"> If we want to in the future, we could open up ‘DrawCenterlines’ and click the </w:t>
      </w:r>
      <w:r w:rsidR="00447496" w:rsidRPr="00CD09F1">
        <w:rPr>
          <w:noProof/>
        </w:rPr>
        <w:t>‘Load Centerline (Visualization)’ button at the top</w:t>
      </w:r>
      <w:r w:rsidR="001873E9">
        <w:rPr>
          <w:noProof/>
        </w:rPr>
        <w:t xml:space="preserve"> </w:t>
      </w:r>
      <w:r w:rsidR="00447496" w:rsidRPr="00CD09F1">
        <w:rPr>
          <w:noProof/>
        </w:rPr>
        <w:t xml:space="preserve">to </w:t>
      </w:r>
      <w:r w:rsidR="001873E9">
        <w:rPr>
          <w:noProof/>
        </w:rPr>
        <w:t>visualize</w:t>
      </w:r>
      <w:r w:rsidR="00447496" w:rsidRPr="00CD09F1">
        <w:rPr>
          <w:noProof/>
        </w:rPr>
        <w:t xml:space="preserve"> the centerline that we just made.</w:t>
      </w:r>
    </w:p>
    <w:p w14:paraId="2C6A0833" w14:textId="1B0ACF9B" w:rsidR="00672408" w:rsidRPr="00CD09F1" w:rsidRDefault="00672408">
      <w:pPr>
        <w:rPr>
          <w:noProof/>
        </w:rPr>
      </w:pPr>
      <w:r w:rsidRPr="00CD09F1">
        <w:rPr>
          <w:noProof/>
        </w:rPr>
        <w:br w:type="page"/>
      </w:r>
    </w:p>
    <w:p w14:paraId="00853D77" w14:textId="27139043" w:rsidR="00672408" w:rsidRPr="00CD09F1" w:rsidRDefault="002A01BF" w:rsidP="00672408">
      <w:pPr>
        <w:pStyle w:val="Heading2"/>
        <w:rPr>
          <w:noProof/>
          <w:sz w:val="22"/>
          <w:szCs w:val="22"/>
        </w:rPr>
      </w:pPr>
      <w:r w:rsidRPr="00CD09F1">
        <w:rPr>
          <w:noProof/>
          <w:sz w:val="22"/>
          <w:szCs w:val="22"/>
        </w:rPr>
        <w:lastRenderedPageBreak/>
        <w:t>Analyze Flow Waveforms</w:t>
      </w:r>
    </w:p>
    <w:p w14:paraId="08CB1D0B" w14:textId="1E7A4AAE" w:rsidR="00672408" w:rsidRPr="00CD09F1" w:rsidRDefault="00C149B4" w:rsidP="00672408">
      <w:pPr>
        <w:pStyle w:val="ListParagraph"/>
        <w:numPr>
          <w:ilvl w:val="0"/>
          <w:numId w:val="13"/>
        </w:numPr>
        <w:rPr>
          <w:noProof/>
        </w:rPr>
      </w:pPr>
      <w:r w:rsidRPr="00CD09F1">
        <w:rPr>
          <w:noProof/>
        </w:rPr>
        <w:t xml:space="preserve">After we have made our centerlines, </w:t>
      </w:r>
      <w:r w:rsidRPr="00AE109B">
        <w:rPr>
          <w:noProof/>
          <w:color w:val="00B050"/>
        </w:rPr>
        <w:t>type “&gt;&gt; close all; clear all; clc” in the Matlab Command Window</w:t>
      </w:r>
      <w:r w:rsidR="00C07800" w:rsidRPr="00AE109B">
        <w:rPr>
          <w:noProof/>
          <w:color w:val="00B050"/>
        </w:rPr>
        <w:t xml:space="preserve"> </w:t>
      </w:r>
      <w:r w:rsidR="00C07800" w:rsidRPr="00CD09F1">
        <w:rPr>
          <w:noProof/>
        </w:rPr>
        <w:t xml:space="preserve">to remove all plots, variables, and clear the command window screen. </w:t>
      </w:r>
    </w:p>
    <w:p w14:paraId="32E4B522" w14:textId="05B0CABD" w:rsidR="00C07800" w:rsidRPr="00CD09F1" w:rsidRDefault="00C07800" w:rsidP="00672408">
      <w:pPr>
        <w:pStyle w:val="ListParagraph"/>
        <w:numPr>
          <w:ilvl w:val="0"/>
          <w:numId w:val="13"/>
        </w:numPr>
        <w:rPr>
          <w:noProof/>
        </w:rPr>
      </w:pPr>
      <w:r w:rsidRPr="00AE109B">
        <w:rPr>
          <w:noProof/>
          <w:color w:val="00B050"/>
        </w:rPr>
        <w:t>Type in “</w:t>
      </w:r>
      <w:r w:rsidR="005E35F0" w:rsidRPr="00AE109B">
        <w:rPr>
          <w:noProof/>
          <w:color w:val="00B050"/>
        </w:rPr>
        <w:t xml:space="preserve">&gt;&gt; </w:t>
      </w:r>
      <w:r w:rsidRPr="00AE109B">
        <w:rPr>
          <w:noProof/>
          <w:color w:val="00B050"/>
        </w:rPr>
        <w:t xml:space="preserve">PWV_2DPC” </w:t>
      </w:r>
      <w:r w:rsidRPr="00CD09F1">
        <w:rPr>
          <w:noProof/>
        </w:rPr>
        <w:t>to open up the interface that we will use to analyze our flow data.</w:t>
      </w:r>
    </w:p>
    <w:p w14:paraId="1E81B771" w14:textId="601D4327" w:rsidR="00A949C2" w:rsidRPr="00CD09F1" w:rsidRDefault="00F963BE" w:rsidP="00A949C2">
      <w:pPr>
        <w:pStyle w:val="ListParagraph"/>
        <w:numPr>
          <w:ilvl w:val="1"/>
          <w:numId w:val="13"/>
        </w:numPr>
        <w:rPr>
          <w:noProof/>
        </w:rPr>
      </w:pPr>
      <w:r w:rsidRPr="00CD09F1">
        <w:rPr>
          <w:noProof/>
        </w:rPr>
        <mc:AlternateContent>
          <mc:Choice Requires="wpg">
            <w:drawing>
              <wp:anchor distT="0" distB="0" distL="114300" distR="114300" simplePos="0" relativeHeight="252044288" behindDoc="0" locked="0" layoutInCell="1" allowOverlap="1" wp14:anchorId="5DA60E66" wp14:editId="1AF978EA">
                <wp:simplePos x="0" y="0"/>
                <wp:positionH relativeFrom="column">
                  <wp:posOffset>-219710</wp:posOffset>
                </wp:positionH>
                <wp:positionV relativeFrom="paragraph">
                  <wp:posOffset>227965</wp:posOffset>
                </wp:positionV>
                <wp:extent cx="7152005" cy="3673475"/>
                <wp:effectExtent l="0" t="0" r="0" b="3175"/>
                <wp:wrapTopAndBottom/>
                <wp:docPr id="38" name="Group 38"/>
                <wp:cNvGraphicFramePr/>
                <a:graphic xmlns:a="http://schemas.openxmlformats.org/drawingml/2006/main">
                  <a:graphicData uri="http://schemas.microsoft.com/office/word/2010/wordprocessingGroup">
                    <wpg:wgp>
                      <wpg:cNvGrpSpPr/>
                      <wpg:grpSpPr>
                        <a:xfrm>
                          <a:off x="0" y="0"/>
                          <a:ext cx="7152005" cy="3673475"/>
                          <a:chOff x="0" y="0"/>
                          <a:chExt cx="7152005" cy="3673475"/>
                        </a:xfrm>
                      </wpg:grpSpPr>
                      <pic:pic xmlns:pic="http://schemas.openxmlformats.org/drawingml/2006/picture">
                        <pic:nvPicPr>
                          <pic:cNvPr id="247" name="Picture 247" descr="Graphical user interface, application&#10;&#10;Description automatically generated"/>
                          <pic:cNvPicPr>
                            <a:picLocks noChangeAspect="1"/>
                          </pic:cNvPicPr>
                        </pic:nvPicPr>
                        <pic:blipFill>
                          <a:blip r:embed="rId106">
                            <a:extLst>
                              <a:ext uri="{28A0092B-C50C-407E-A947-70E740481C1C}">
                                <a14:useLocalDpi xmlns:a14="http://schemas.microsoft.com/office/drawing/2010/main" val="0"/>
                              </a:ext>
                            </a:extLst>
                          </a:blip>
                          <a:stretch>
                            <a:fillRect/>
                          </a:stretch>
                        </pic:blipFill>
                        <pic:spPr>
                          <a:xfrm>
                            <a:off x="0" y="0"/>
                            <a:ext cx="7152005" cy="3673475"/>
                          </a:xfrm>
                          <a:prstGeom prst="rect">
                            <a:avLst/>
                          </a:prstGeom>
                        </pic:spPr>
                      </pic:pic>
                      <wps:wsp>
                        <wps:cNvPr id="253" name="Text Box 2"/>
                        <wps:cNvSpPr txBox="1">
                          <a:spLocks noChangeArrowheads="1"/>
                        </wps:cNvSpPr>
                        <wps:spPr bwMode="auto">
                          <a:xfrm>
                            <a:off x="477569" y="399471"/>
                            <a:ext cx="370974" cy="398838"/>
                          </a:xfrm>
                          <a:prstGeom prst="rect">
                            <a:avLst/>
                          </a:prstGeom>
                          <a:noFill/>
                          <a:ln w="9525">
                            <a:noFill/>
                            <a:miter lim="800000"/>
                            <a:headEnd/>
                            <a:tailEnd/>
                          </a:ln>
                        </wps:spPr>
                        <wps:txbx>
                          <w:txbxContent>
                            <w:p w14:paraId="4773E8C7" w14:textId="77777777" w:rsidR="003D5C4B" w:rsidRPr="004F67BB" w:rsidRDefault="003D5C4B" w:rsidP="003D5C4B">
                              <w:pPr>
                                <w:rPr>
                                  <w:rFonts w:cstheme="minorHAnsi"/>
                                  <w:color w:val="FF0000"/>
                                  <w:sz w:val="48"/>
                                  <w:szCs w:val="48"/>
                                </w:rPr>
                              </w:pPr>
                              <w:r w:rsidRPr="004F67BB">
                                <w:rPr>
                                  <w:rFonts w:cstheme="minorHAnsi"/>
                                  <w:color w:val="FF0000"/>
                                  <w:sz w:val="48"/>
                                  <w:szCs w:val="48"/>
                                </w:rPr>
                                <w:t>1</w:t>
                              </w:r>
                            </w:p>
                          </w:txbxContent>
                        </wps:txbx>
                        <wps:bodyPr rot="0" vert="horz" wrap="square" lIns="91440" tIns="45720" rIns="91440" bIns="45720" anchor="t" anchorCtr="0">
                          <a:noAutofit/>
                        </wps:bodyPr>
                      </wps:wsp>
                      <wps:wsp>
                        <wps:cNvPr id="255" name="Text Box 2"/>
                        <wps:cNvSpPr txBox="1">
                          <a:spLocks noChangeArrowheads="1"/>
                        </wps:cNvSpPr>
                        <wps:spPr bwMode="auto">
                          <a:xfrm>
                            <a:off x="477569" y="676569"/>
                            <a:ext cx="370974" cy="398838"/>
                          </a:xfrm>
                          <a:prstGeom prst="rect">
                            <a:avLst/>
                          </a:prstGeom>
                          <a:noFill/>
                          <a:ln w="9525">
                            <a:noFill/>
                            <a:miter lim="800000"/>
                            <a:headEnd/>
                            <a:tailEnd/>
                          </a:ln>
                        </wps:spPr>
                        <wps:txbx>
                          <w:txbxContent>
                            <w:p w14:paraId="32F190AA" w14:textId="3A6EB92B" w:rsidR="003D5C4B" w:rsidRPr="004F67BB" w:rsidRDefault="003D5C4B" w:rsidP="003D5C4B">
                              <w:pPr>
                                <w:rPr>
                                  <w:rFonts w:cstheme="minorHAnsi"/>
                                  <w:color w:val="FF0000"/>
                                  <w:sz w:val="48"/>
                                  <w:szCs w:val="48"/>
                                </w:rPr>
                              </w:pPr>
                              <w:r>
                                <w:rPr>
                                  <w:rFonts w:cstheme="minorHAnsi"/>
                                  <w:color w:val="FF0000"/>
                                  <w:sz w:val="48"/>
                                  <w:szCs w:val="48"/>
                                </w:rPr>
                                <w:t>2</w:t>
                              </w:r>
                            </w:p>
                          </w:txbxContent>
                        </wps:txbx>
                        <wps:bodyPr rot="0" vert="horz" wrap="square" lIns="91440" tIns="45720" rIns="91440" bIns="45720" anchor="t" anchorCtr="0">
                          <a:noAutofit/>
                        </wps:bodyPr>
                      </wps:wsp>
                      <wps:wsp>
                        <wps:cNvPr id="33" name="Text Box 2"/>
                        <wps:cNvSpPr txBox="1">
                          <a:spLocks noChangeArrowheads="1"/>
                        </wps:cNvSpPr>
                        <wps:spPr bwMode="auto">
                          <a:xfrm>
                            <a:off x="508884" y="1614114"/>
                            <a:ext cx="370974" cy="398838"/>
                          </a:xfrm>
                          <a:prstGeom prst="rect">
                            <a:avLst/>
                          </a:prstGeom>
                          <a:noFill/>
                          <a:ln w="9525">
                            <a:noFill/>
                            <a:miter lim="800000"/>
                            <a:headEnd/>
                            <a:tailEnd/>
                          </a:ln>
                        </wps:spPr>
                        <wps:txbx>
                          <w:txbxContent>
                            <w:p w14:paraId="3C82420E" w14:textId="6462F476" w:rsidR="003D5C4B" w:rsidRPr="004F67BB" w:rsidRDefault="003D5C4B" w:rsidP="003D5C4B">
                              <w:pPr>
                                <w:rPr>
                                  <w:rFonts w:cstheme="minorHAnsi"/>
                                  <w:color w:val="FF0000"/>
                                  <w:sz w:val="48"/>
                                  <w:szCs w:val="48"/>
                                </w:rPr>
                              </w:pPr>
                              <w:r>
                                <w:rPr>
                                  <w:rFonts w:cstheme="minorHAnsi"/>
                                  <w:color w:val="FF0000"/>
                                  <w:sz w:val="48"/>
                                  <w:szCs w:val="48"/>
                                </w:rPr>
                                <w:t>3</w:t>
                              </w:r>
                            </w:p>
                          </w:txbxContent>
                        </wps:txbx>
                        <wps:bodyPr rot="0" vert="horz" wrap="square" lIns="91440" tIns="45720" rIns="91440" bIns="45720" anchor="t" anchorCtr="0">
                          <a:noAutofit/>
                        </wps:bodyPr>
                      </wps:wsp>
                      <wps:wsp>
                        <wps:cNvPr id="34" name="Text Box 2"/>
                        <wps:cNvSpPr txBox="1">
                          <a:spLocks noChangeArrowheads="1"/>
                        </wps:cNvSpPr>
                        <wps:spPr bwMode="auto">
                          <a:xfrm>
                            <a:off x="508884" y="1900361"/>
                            <a:ext cx="370974" cy="398838"/>
                          </a:xfrm>
                          <a:prstGeom prst="rect">
                            <a:avLst/>
                          </a:prstGeom>
                          <a:noFill/>
                          <a:ln w="9525">
                            <a:noFill/>
                            <a:miter lim="800000"/>
                            <a:headEnd/>
                            <a:tailEnd/>
                          </a:ln>
                        </wps:spPr>
                        <wps:txbx>
                          <w:txbxContent>
                            <w:p w14:paraId="64B96479" w14:textId="69687CE3" w:rsidR="003D5C4B" w:rsidRPr="004F67BB" w:rsidRDefault="003D5C4B" w:rsidP="003D5C4B">
                              <w:pPr>
                                <w:rPr>
                                  <w:rFonts w:cstheme="minorHAnsi"/>
                                  <w:color w:val="FF0000"/>
                                  <w:sz w:val="48"/>
                                  <w:szCs w:val="48"/>
                                </w:rPr>
                              </w:pPr>
                              <w:r>
                                <w:rPr>
                                  <w:rFonts w:cstheme="minorHAnsi"/>
                                  <w:color w:val="FF0000"/>
                                  <w:sz w:val="48"/>
                                  <w:szCs w:val="48"/>
                                </w:rPr>
                                <w:t>4</w:t>
                              </w:r>
                            </w:p>
                          </w:txbxContent>
                        </wps:txbx>
                        <wps:bodyPr rot="0" vert="horz" wrap="square" lIns="91440" tIns="45720" rIns="91440" bIns="45720" anchor="t" anchorCtr="0">
                          <a:noAutofit/>
                        </wps:bodyPr>
                      </wps:wsp>
                      <wps:wsp>
                        <wps:cNvPr id="36" name="Text Box 2"/>
                        <wps:cNvSpPr txBox="1">
                          <a:spLocks noChangeArrowheads="1"/>
                        </wps:cNvSpPr>
                        <wps:spPr bwMode="auto">
                          <a:xfrm>
                            <a:off x="3904091" y="850789"/>
                            <a:ext cx="370974" cy="398838"/>
                          </a:xfrm>
                          <a:prstGeom prst="rect">
                            <a:avLst/>
                          </a:prstGeom>
                          <a:noFill/>
                          <a:ln w="9525">
                            <a:noFill/>
                            <a:miter lim="800000"/>
                            <a:headEnd/>
                            <a:tailEnd/>
                          </a:ln>
                        </wps:spPr>
                        <wps:txbx>
                          <w:txbxContent>
                            <w:p w14:paraId="12D0F033" w14:textId="12726730" w:rsidR="003D5C4B" w:rsidRPr="004F67BB" w:rsidRDefault="003D5C4B" w:rsidP="003D5C4B">
                              <w:pPr>
                                <w:rPr>
                                  <w:rFonts w:cstheme="minorHAnsi"/>
                                  <w:color w:val="FF0000"/>
                                  <w:sz w:val="48"/>
                                  <w:szCs w:val="48"/>
                                </w:rPr>
                              </w:pPr>
                              <w:r>
                                <w:rPr>
                                  <w:rFonts w:cstheme="minorHAnsi"/>
                                  <w:color w:val="FF0000"/>
                                  <w:sz w:val="48"/>
                                  <w:szCs w:val="48"/>
                                </w:rPr>
                                <w:t>5</w:t>
                              </w:r>
                            </w:p>
                          </w:txbxContent>
                        </wps:txbx>
                        <wps:bodyPr rot="0" vert="horz" wrap="square" lIns="91440" tIns="45720" rIns="91440" bIns="45720" anchor="t" anchorCtr="0">
                          <a:noAutofit/>
                        </wps:bodyPr>
                      </wps:wsp>
                      <wps:wsp>
                        <wps:cNvPr id="37" name="Text Box 2"/>
                        <wps:cNvSpPr txBox="1">
                          <a:spLocks noChangeArrowheads="1"/>
                        </wps:cNvSpPr>
                        <wps:spPr bwMode="auto">
                          <a:xfrm>
                            <a:off x="4277802" y="2592125"/>
                            <a:ext cx="370974" cy="398838"/>
                          </a:xfrm>
                          <a:prstGeom prst="rect">
                            <a:avLst/>
                          </a:prstGeom>
                          <a:noFill/>
                          <a:ln w="9525">
                            <a:noFill/>
                            <a:miter lim="800000"/>
                            <a:headEnd/>
                            <a:tailEnd/>
                          </a:ln>
                        </wps:spPr>
                        <wps:txbx>
                          <w:txbxContent>
                            <w:p w14:paraId="5E9370FC" w14:textId="408DB88F" w:rsidR="003D5C4B" w:rsidRPr="004F67BB" w:rsidRDefault="003D5C4B" w:rsidP="003D5C4B">
                              <w:pPr>
                                <w:rPr>
                                  <w:rFonts w:cstheme="minorHAnsi"/>
                                  <w:color w:val="FF0000"/>
                                  <w:sz w:val="48"/>
                                  <w:szCs w:val="48"/>
                                </w:rPr>
                              </w:pPr>
                              <w:r>
                                <w:rPr>
                                  <w:rFonts w:cstheme="minorHAnsi"/>
                                  <w:color w:val="FF0000"/>
                                  <w:sz w:val="48"/>
                                  <w:szCs w:val="48"/>
                                </w:rPr>
                                <w:t>6</w:t>
                              </w:r>
                            </w:p>
                          </w:txbxContent>
                        </wps:txbx>
                        <wps:bodyPr rot="0" vert="horz" wrap="square" lIns="91440" tIns="45720" rIns="91440" bIns="45720" anchor="t" anchorCtr="0">
                          <a:noAutofit/>
                        </wps:bodyPr>
                      </wps:wsp>
                    </wpg:wgp>
                  </a:graphicData>
                </a:graphic>
              </wp:anchor>
            </w:drawing>
          </mc:Choice>
          <mc:Fallback>
            <w:pict>
              <v:group w14:anchorId="5DA60E66" id="Group 38" o:spid="_x0000_s1076" style="position:absolute;left:0;text-align:left;margin-left:-17.3pt;margin-top:17.95pt;width:563.15pt;height:289.25pt;z-index:252044288" coordsize="71520,367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">
                <v:shape id="Picture 247" o:spid="_x0000_s1077" type="#_x0000_t75" alt="Graphical user interface, application&#10;&#10;Description automatically generated" style="position:absolute;width:71520;height:36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">
                  <v:imagedata r:id="rId107" o:title="Graphical user interface, application&#10;&#10;Description automatically generated"/>
                </v:shape>
                <v:shape id="Text Box 2" o:spid="_x0000_s1078" type="#_x0000_t202" style="position:absolute;left:4775;top:3994;width:3710;height:3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" filled="f" stroked="f">
                  <v:textbox>
                    <w:txbxContent>
                      <w:p w14:paraId="4773E8C7" w14:textId="77777777" w:rsidR="003D5C4B" w:rsidRPr="004F67BB" w:rsidRDefault="003D5C4B" w:rsidP="003D5C4B">
                        <w:pPr>
                          <w:rPr>
                            <w:rFonts w:cstheme="minorHAnsi"/>
                            <w:color w:val="FF0000"/>
                            <w:sz w:val="48"/>
                            <w:szCs w:val="48"/>
                          </w:rPr>
                        </w:pPr>
                        <w:r w:rsidRPr="004F67BB">
                          <w:rPr>
                            <w:rFonts w:cstheme="minorHAnsi"/>
                            <w:color w:val="FF0000"/>
                            <w:sz w:val="48"/>
                            <w:szCs w:val="48"/>
                          </w:rPr>
                          <w:t>1</w:t>
                        </w:r>
                      </w:p>
                    </w:txbxContent>
                  </v:textbox>
                </v:shape>
                <v:shape id="Text Box 2" o:spid="_x0000_s1079" type="#_x0000_t202" style="position:absolute;left:4775;top:6765;width:3710;height:3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" filled="f" stroked="f">
                  <v:textbox>
                    <w:txbxContent>
                      <w:p w14:paraId="32F190AA" w14:textId="3A6EB92B" w:rsidR="003D5C4B" w:rsidRPr="004F67BB" w:rsidRDefault="003D5C4B" w:rsidP="003D5C4B">
                        <w:pPr>
                          <w:rPr>
                            <w:rFonts w:cstheme="minorHAnsi"/>
                            <w:color w:val="FF0000"/>
                            <w:sz w:val="48"/>
                            <w:szCs w:val="48"/>
                          </w:rPr>
                        </w:pPr>
                        <w:r>
                          <w:rPr>
                            <w:rFonts w:cstheme="minorHAnsi"/>
                            <w:color w:val="FF0000"/>
                            <w:sz w:val="48"/>
                            <w:szCs w:val="48"/>
                          </w:rPr>
                          <w:t>2</w:t>
                        </w:r>
                      </w:p>
                    </w:txbxContent>
                  </v:textbox>
                </v:shape>
                <v:shape id="Text Box 2" o:spid="_x0000_s1080" type="#_x0000_t202" style="position:absolute;left:5088;top:16141;width:3710;height:3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3C82420E" w14:textId="6462F476" w:rsidR="003D5C4B" w:rsidRPr="004F67BB" w:rsidRDefault="003D5C4B" w:rsidP="003D5C4B">
                        <w:pPr>
                          <w:rPr>
                            <w:rFonts w:cstheme="minorHAnsi"/>
                            <w:color w:val="FF0000"/>
                            <w:sz w:val="48"/>
                            <w:szCs w:val="48"/>
                          </w:rPr>
                        </w:pPr>
                        <w:r>
                          <w:rPr>
                            <w:rFonts w:cstheme="minorHAnsi"/>
                            <w:color w:val="FF0000"/>
                            <w:sz w:val="48"/>
                            <w:szCs w:val="48"/>
                          </w:rPr>
                          <w:t>3</w:t>
                        </w:r>
                      </w:p>
                    </w:txbxContent>
                  </v:textbox>
                </v:shape>
                <v:shape id="Text Box 2" o:spid="_x0000_s1081" type="#_x0000_t202" style="position:absolute;left:5088;top:19003;width:3710;height:3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64B96479" w14:textId="69687CE3" w:rsidR="003D5C4B" w:rsidRPr="004F67BB" w:rsidRDefault="003D5C4B" w:rsidP="003D5C4B">
                        <w:pPr>
                          <w:rPr>
                            <w:rFonts w:cstheme="minorHAnsi"/>
                            <w:color w:val="FF0000"/>
                            <w:sz w:val="48"/>
                            <w:szCs w:val="48"/>
                          </w:rPr>
                        </w:pPr>
                        <w:r>
                          <w:rPr>
                            <w:rFonts w:cstheme="minorHAnsi"/>
                            <w:color w:val="FF0000"/>
                            <w:sz w:val="48"/>
                            <w:szCs w:val="48"/>
                          </w:rPr>
                          <w:t>4</w:t>
                        </w:r>
                      </w:p>
                    </w:txbxContent>
                  </v:textbox>
                </v:shape>
                <v:shape id="Text Box 2" o:spid="_x0000_s1082" type="#_x0000_t202" style="position:absolute;left:39040;top:8507;width:3710;height:3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14:paraId="12D0F033" w14:textId="12726730" w:rsidR="003D5C4B" w:rsidRPr="004F67BB" w:rsidRDefault="003D5C4B" w:rsidP="003D5C4B">
                        <w:pPr>
                          <w:rPr>
                            <w:rFonts w:cstheme="minorHAnsi"/>
                            <w:color w:val="FF0000"/>
                            <w:sz w:val="48"/>
                            <w:szCs w:val="48"/>
                          </w:rPr>
                        </w:pPr>
                        <w:r>
                          <w:rPr>
                            <w:rFonts w:cstheme="minorHAnsi"/>
                            <w:color w:val="FF0000"/>
                            <w:sz w:val="48"/>
                            <w:szCs w:val="48"/>
                          </w:rPr>
                          <w:t>5</w:t>
                        </w:r>
                      </w:p>
                    </w:txbxContent>
                  </v:textbox>
                </v:shape>
                <v:shape id="Text Box 2" o:spid="_x0000_s1083" type="#_x0000_t202" style="position:absolute;left:42778;top:25921;width:3709;height:3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" filled="f" stroked="f">
                  <v:textbox>
                    <w:txbxContent>
                      <w:p w14:paraId="5E9370FC" w14:textId="408DB88F" w:rsidR="003D5C4B" w:rsidRPr="004F67BB" w:rsidRDefault="003D5C4B" w:rsidP="003D5C4B">
                        <w:pPr>
                          <w:rPr>
                            <w:rFonts w:cstheme="minorHAnsi"/>
                            <w:color w:val="FF0000"/>
                            <w:sz w:val="48"/>
                            <w:szCs w:val="48"/>
                          </w:rPr>
                        </w:pPr>
                        <w:r>
                          <w:rPr>
                            <w:rFonts w:cstheme="minorHAnsi"/>
                            <w:color w:val="FF0000"/>
                            <w:sz w:val="48"/>
                            <w:szCs w:val="48"/>
                          </w:rPr>
                          <w:t>6</w:t>
                        </w:r>
                      </w:p>
                    </w:txbxContent>
                  </v:textbox>
                </v:shape>
                <w10:wrap type="topAndBottom"/>
              </v:group>
            </w:pict>
          </mc:Fallback>
        </mc:AlternateContent>
      </w:r>
      <w:r w:rsidR="00A949C2" w:rsidRPr="00CD09F1">
        <w:rPr>
          <w:noProof/>
        </w:rPr>
        <w:t>You should see the following window pop-up.</w:t>
      </w:r>
    </w:p>
    <w:p w14:paraId="52DE17E3" w14:textId="45D18243" w:rsidR="005E35F0" w:rsidRPr="00CD09F1" w:rsidRDefault="005E35F0" w:rsidP="005E35F0">
      <w:pPr>
        <w:pStyle w:val="ListParagraph"/>
        <w:spacing w:after="0" w:line="240" w:lineRule="auto"/>
        <w:ind w:left="360"/>
        <w:rPr>
          <w:noProof/>
        </w:rPr>
      </w:pPr>
    </w:p>
    <w:p w14:paraId="1C7B0056" w14:textId="5817F2E0" w:rsidR="00F963BE" w:rsidRPr="00CD09F1" w:rsidRDefault="00F963BE" w:rsidP="00F963BE">
      <w:pPr>
        <w:pStyle w:val="ListParagraph"/>
        <w:numPr>
          <w:ilvl w:val="0"/>
          <w:numId w:val="13"/>
        </w:numPr>
        <w:rPr>
          <w:b/>
          <w:bCs/>
          <w:color w:val="FF0000"/>
        </w:rPr>
      </w:pPr>
      <w:r w:rsidRPr="00CD09F1">
        <w:rPr>
          <w:b/>
          <w:bCs/>
          <w:color w:val="FF0000"/>
        </w:rPr>
        <w:t xml:space="preserve">1: Load in the pre-made centerline </w:t>
      </w:r>
    </w:p>
    <w:p w14:paraId="35C89E83" w14:textId="09145046" w:rsidR="00F963BE" w:rsidRPr="00CD09F1" w:rsidRDefault="00F963BE" w:rsidP="00F963BE">
      <w:pPr>
        <w:pStyle w:val="ListParagraph"/>
        <w:numPr>
          <w:ilvl w:val="0"/>
          <w:numId w:val="13"/>
        </w:numPr>
        <w:rPr>
          <w:b/>
          <w:bCs/>
          <w:color w:val="FF0000"/>
        </w:rPr>
      </w:pPr>
      <w:r w:rsidRPr="00CD09F1">
        <w:rPr>
          <w:b/>
          <w:bCs/>
          <w:color w:val="FF0000"/>
        </w:rPr>
        <w:t>2: Load in Cartesian</w:t>
      </w:r>
      <w:r w:rsidR="0072223A" w:rsidRPr="00CD09F1">
        <w:rPr>
          <w:b/>
          <w:bCs/>
          <w:color w:val="FF0000"/>
        </w:rPr>
        <w:t>/</w:t>
      </w:r>
      <w:r w:rsidRPr="00CD09F1">
        <w:rPr>
          <w:b/>
          <w:bCs/>
          <w:color w:val="FF0000"/>
        </w:rPr>
        <w:t xml:space="preserve">Radial 2DPC </w:t>
      </w:r>
      <w:r w:rsidR="0072223A" w:rsidRPr="00CD09F1">
        <w:rPr>
          <w:b/>
          <w:bCs/>
          <w:color w:val="FF0000"/>
        </w:rPr>
        <w:t>slices</w:t>
      </w:r>
    </w:p>
    <w:p w14:paraId="6C75D510" w14:textId="0E9F1415" w:rsidR="00F963BE" w:rsidRPr="00CD09F1" w:rsidRDefault="00F963BE" w:rsidP="00F963BE">
      <w:pPr>
        <w:pStyle w:val="ListParagraph"/>
        <w:numPr>
          <w:ilvl w:val="0"/>
          <w:numId w:val="13"/>
        </w:numPr>
        <w:rPr>
          <w:b/>
          <w:bCs/>
          <w:color w:val="FF0000"/>
        </w:rPr>
      </w:pPr>
      <w:r w:rsidRPr="00CD09F1">
        <w:rPr>
          <w:b/>
          <w:bCs/>
          <w:color w:val="FF0000"/>
        </w:rPr>
        <w:t xml:space="preserve">3: </w:t>
      </w:r>
      <w:r w:rsidR="0072223A" w:rsidRPr="00CD09F1">
        <w:rPr>
          <w:b/>
          <w:bCs/>
          <w:color w:val="FF0000"/>
        </w:rPr>
        <w:t>Draw circular ROI</w:t>
      </w:r>
      <w:r w:rsidR="001873E9">
        <w:rPr>
          <w:b/>
          <w:bCs/>
          <w:color w:val="FF0000"/>
        </w:rPr>
        <w:t>s</w:t>
      </w:r>
      <w:r w:rsidR="0072223A" w:rsidRPr="00CD09F1">
        <w:rPr>
          <w:b/>
          <w:bCs/>
          <w:color w:val="FF0000"/>
        </w:rPr>
        <w:t xml:space="preserve"> over</w:t>
      </w:r>
      <w:r w:rsidR="001873E9">
        <w:rPr>
          <w:b/>
          <w:bCs/>
          <w:color w:val="FF0000"/>
        </w:rPr>
        <w:t xml:space="preserve"> our</w:t>
      </w:r>
      <w:r w:rsidR="0072223A" w:rsidRPr="00CD09F1">
        <w:rPr>
          <w:b/>
          <w:bCs/>
          <w:color w:val="FF0000"/>
        </w:rPr>
        <w:t xml:space="preserve"> measurement points (AscAo, </w:t>
      </w:r>
      <w:proofErr w:type="spellStart"/>
      <w:r w:rsidR="0072223A" w:rsidRPr="00CD09F1">
        <w:rPr>
          <w:b/>
          <w:bCs/>
          <w:color w:val="FF0000"/>
        </w:rPr>
        <w:t>DescAo</w:t>
      </w:r>
      <w:proofErr w:type="spellEnd"/>
      <w:r w:rsidR="0072223A" w:rsidRPr="00CD09F1">
        <w:rPr>
          <w:b/>
          <w:bCs/>
          <w:color w:val="FF0000"/>
        </w:rPr>
        <w:t>, AbdAo)</w:t>
      </w:r>
    </w:p>
    <w:p w14:paraId="7F7BBFF8" w14:textId="09E22F7F" w:rsidR="00F963BE" w:rsidRPr="00CD09F1" w:rsidRDefault="00F963BE" w:rsidP="00F963BE">
      <w:pPr>
        <w:pStyle w:val="ListParagraph"/>
        <w:numPr>
          <w:ilvl w:val="0"/>
          <w:numId w:val="13"/>
        </w:numPr>
        <w:rPr>
          <w:b/>
          <w:bCs/>
          <w:color w:val="FF0000"/>
        </w:rPr>
      </w:pPr>
      <w:r w:rsidRPr="00CD09F1">
        <w:rPr>
          <w:b/>
          <w:bCs/>
          <w:color w:val="FF0000"/>
        </w:rPr>
        <w:t xml:space="preserve">4: </w:t>
      </w:r>
      <w:r w:rsidR="008946AF" w:rsidRPr="00CD09F1">
        <w:rPr>
          <w:b/>
          <w:bCs/>
          <w:color w:val="FF0000"/>
        </w:rPr>
        <w:t>Calculate flow and load the flow curves</w:t>
      </w:r>
    </w:p>
    <w:p w14:paraId="4980825B" w14:textId="3637CF03" w:rsidR="00F963BE" w:rsidRPr="00CD09F1" w:rsidRDefault="00F963BE" w:rsidP="00F963BE">
      <w:pPr>
        <w:pStyle w:val="ListParagraph"/>
        <w:numPr>
          <w:ilvl w:val="0"/>
          <w:numId w:val="13"/>
        </w:numPr>
        <w:rPr>
          <w:b/>
          <w:bCs/>
          <w:color w:val="FF0000"/>
        </w:rPr>
      </w:pPr>
      <w:r w:rsidRPr="00CD09F1">
        <w:rPr>
          <w:b/>
          <w:bCs/>
          <w:color w:val="FF0000"/>
        </w:rPr>
        <w:t xml:space="preserve">5: </w:t>
      </w:r>
      <w:r w:rsidR="008946AF" w:rsidRPr="00CD09F1">
        <w:rPr>
          <w:b/>
          <w:bCs/>
          <w:color w:val="FF0000"/>
        </w:rPr>
        <w:t>Analyze time shifts and compute PWV</w:t>
      </w:r>
    </w:p>
    <w:p w14:paraId="362692CB" w14:textId="69821386" w:rsidR="005E35F0" w:rsidRPr="00CD09F1" w:rsidRDefault="00F963BE" w:rsidP="00B700BC">
      <w:pPr>
        <w:pStyle w:val="ListParagraph"/>
        <w:numPr>
          <w:ilvl w:val="0"/>
          <w:numId w:val="13"/>
        </w:numPr>
        <w:spacing w:after="0" w:line="240" w:lineRule="auto"/>
        <w:rPr>
          <w:b/>
          <w:bCs/>
          <w:color w:val="FF0000"/>
        </w:rPr>
      </w:pPr>
      <w:r w:rsidRPr="00CD09F1">
        <w:rPr>
          <w:b/>
          <w:bCs/>
          <w:color w:val="FF0000"/>
        </w:rPr>
        <w:t xml:space="preserve">6: </w:t>
      </w:r>
      <w:r w:rsidR="008946AF" w:rsidRPr="00CD09F1">
        <w:rPr>
          <w:b/>
          <w:bCs/>
          <w:color w:val="FF0000"/>
        </w:rPr>
        <w:t>Save PWV data</w:t>
      </w:r>
    </w:p>
    <w:p w14:paraId="0527C64B" w14:textId="77777777" w:rsidR="008946AF" w:rsidRPr="00CD09F1" w:rsidRDefault="008946AF" w:rsidP="00B700BC">
      <w:pPr>
        <w:pStyle w:val="ListParagraph"/>
        <w:spacing w:after="0" w:line="240" w:lineRule="auto"/>
        <w:ind w:left="360"/>
        <w:rPr>
          <w:b/>
          <w:bCs/>
          <w:color w:val="FF0000"/>
        </w:rPr>
      </w:pPr>
    </w:p>
    <w:p w14:paraId="57AC0B3A" w14:textId="4D2D80D4" w:rsidR="00B700BC" w:rsidRPr="00CD09F1" w:rsidRDefault="0096354A" w:rsidP="00B700BC">
      <w:pPr>
        <w:pStyle w:val="ListParagraph"/>
        <w:numPr>
          <w:ilvl w:val="0"/>
          <w:numId w:val="13"/>
        </w:numPr>
        <w:spacing w:after="0" w:line="240" w:lineRule="auto"/>
        <w:rPr>
          <w:color w:val="FF0000"/>
        </w:rPr>
      </w:pPr>
      <w:r w:rsidRPr="00CD09F1">
        <w:rPr>
          <w:noProof/>
        </w:rPr>
        <w:drawing>
          <wp:anchor distT="0" distB="0" distL="114300" distR="114300" simplePos="0" relativeHeight="252045312" behindDoc="0" locked="0" layoutInCell="1" allowOverlap="1" wp14:anchorId="31246249" wp14:editId="6FA068C5">
            <wp:simplePos x="0" y="0"/>
            <wp:positionH relativeFrom="column">
              <wp:posOffset>160209</wp:posOffset>
            </wp:positionH>
            <wp:positionV relativeFrom="paragraph">
              <wp:posOffset>374650</wp:posOffset>
            </wp:positionV>
            <wp:extent cx="4269740" cy="1490345"/>
            <wp:effectExtent l="0" t="0" r="0" b="0"/>
            <wp:wrapTopAndBottom/>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4269740" cy="1490345"/>
                    </a:xfrm>
                    <a:prstGeom prst="rect">
                      <a:avLst/>
                    </a:prstGeom>
                  </pic:spPr>
                </pic:pic>
              </a:graphicData>
            </a:graphic>
            <wp14:sizeRelH relativeFrom="margin">
              <wp14:pctWidth>0</wp14:pctWidth>
            </wp14:sizeRelH>
            <wp14:sizeRelV relativeFrom="margin">
              <wp14:pctHeight>0</wp14:pctHeight>
            </wp14:sizeRelV>
          </wp:anchor>
        </w:drawing>
      </w:r>
      <w:r w:rsidR="006D496F" w:rsidRPr="00CD09F1">
        <w:t>(</w:t>
      </w:r>
      <w:r w:rsidR="006D496F" w:rsidRPr="00CD09F1">
        <w:rPr>
          <w:color w:val="FF0000"/>
        </w:rPr>
        <w:t>Step 1</w:t>
      </w:r>
      <w:r w:rsidR="006D496F" w:rsidRPr="00CD09F1">
        <w:t xml:space="preserve">) </w:t>
      </w:r>
      <w:r w:rsidR="00B700BC" w:rsidRPr="00AE109B">
        <w:rPr>
          <w:color w:val="00B050"/>
        </w:rPr>
        <w:t>Select ‘Load Centerline’</w:t>
      </w:r>
      <w:r w:rsidR="00B700BC" w:rsidRPr="00CD09F1">
        <w:t xml:space="preserve">. This will prompt you to </w:t>
      </w:r>
      <w:r w:rsidR="00B700BC" w:rsidRPr="001873E9">
        <w:rPr>
          <w:color w:val="00B050"/>
        </w:rPr>
        <w:t>find/select the ‘</w:t>
      </w:r>
      <w:proofErr w:type="spellStart"/>
      <w:r w:rsidR="00B700BC" w:rsidRPr="001873E9">
        <w:rPr>
          <w:color w:val="00B050"/>
        </w:rPr>
        <w:t>anatCLdataset.mat</w:t>
      </w:r>
      <w:proofErr w:type="spellEnd"/>
      <w:r w:rsidR="00B700BC" w:rsidRPr="001873E9">
        <w:rPr>
          <w:color w:val="00B050"/>
        </w:rPr>
        <w:t xml:space="preserve">’ that we just created </w:t>
      </w:r>
      <w:r w:rsidR="00B700BC" w:rsidRPr="00CD09F1">
        <w:t>in the above section.</w:t>
      </w:r>
    </w:p>
    <w:p w14:paraId="1B9AF90F" w14:textId="1E841BDC" w:rsidR="0096354A" w:rsidRPr="00CD09F1" w:rsidRDefault="0096354A" w:rsidP="0096354A">
      <w:pPr>
        <w:spacing w:after="0" w:line="240" w:lineRule="auto"/>
        <w:rPr>
          <w:color w:val="FF0000"/>
        </w:rPr>
      </w:pPr>
    </w:p>
    <w:p w14:paraId="3346A745" w14:textId="244FB9E6" w:rsidR="005D7976" w:rsidRPr="005D7976" w:rsidRDefault="00FC1E21" w:rsidP="005D7976">
      <w:pPr>
        <w:pStyle w:val="ListParagraph"/>
        <w:numPr>
          <w:ilvl w:val="0"/>
          <w:numId w:val="13"/>
        </w:numPr>
        <w:spacing w:after="0" w:line="240" w:lineRule="auto"/>
        <w:rPr>
          <w:color w:val="FF0000"/>
        </w:rPr>
      </w:pPr>
      <w:r w:rsidRPr="00CD09F1">
        <w:t>(</w:t>
      </w:r>
      <w:r w:rsidRPr="00CD09F1">
        <w:rPr>
          <w:color w:val="FF0000"/>
        </w:rPr>
        <w:t>Step 2</w:t>
      </w:r>
      <w:r w:rsidRPr="00CD09F1">
        <w:t xml:space="preserve">) If loaded successfully, you </w:t>
      </w:r>
      <w:r w:rsidR="001873E9">
        <w:t>will</w:t>
      </w:r>
      <w:r w:rsidRPr="00CD09F1">
        <w:t xml:space="preserve"> see </w:t>
      </w:r>
      <w:r w:rsidR="00CD09F1" w:rsidRPr="00CD09F1">
        <w:t>a clickable</w:t>
      </w:r>
      <w:r w:rsidRPr="00CD09F1">
        <w:t xml:space="preserve"> ‘Load 2DPC’ button </w:t>
      </w:r>
      <w:r w:rsidR="00693274" w:rsidRPr="00CD09F1">
        <w:t xml:space="preserve">and text that </w:t>
      </w:r>
      <w:r w:rsidR="00CD09F1" w:rsidRPr="00CD09F1">
        <w:t>reads</w:t>
      </w:r>
      <w:r w:rsidR="00693274" w:rsidRPr="00CD09F1">
        <w:t xml:space="preserve"> “Centerline Loaded”. </w:t>
      </w:r>
    </w:p>
    <w:p w14:paraId="734EDB79" w14:textId="1AC12B26" w:rsidR="005D7976" w:rsidRPr="005D7976" w:rsidRDefault="005D7976" w:rsidP="005D7976">
      <w:pPr>
        <w:pStyle w:val="ListParagraph"/>
        <w:numPr>
          <w:ilvl w:val="1"/>
          <w:numId w:val="13"/>
        </w:numPr>
      </w:pPr>
      <w:r>
        <w:t xml:space="preserve">The </w:t>
      </w:r>
      <w:r w:rsidRPr="00CD09F1">
        <w:t>‘2D Analysis Planes’</w:t>
      </w:r>
      <w:r>
        <w:t xml:space="preserve"> panel is designed for the interactive manual </w:t>
      </w:r>
      <w:hyperlink r:id="rId109" w:history="1">
        <w:r w:rsidRPr="00B459E5">
          <w:rPr>
            <w:rStyle w:val="Hyperlink"/>
          </w:rPr>
          <w:t>segmentation</w:t>
        </w:r>
      </w:hyperlink>
      <w:r>
        <w:t xml:space="preserve"> of the aorta (classifying what is aorta and what is not). This is required because we want only the blood velocity information contained within the aorta to measure our flow waveforms.</w:t>
      </w:r>
    </w:p>
    <w:p w14:paraId="32DBBAA8" w14:textId="37AF0DA2" w:rsidR="000F5FFA" w:rsidRPr="00CD09F1" w:rsidRDefault="00A23186" w:rsidP="000F5FFA">
      <w:pPr>
        <w:pStyle w:val="ListParagraph"/>
        <w:numPr>
          <w:ilvl w:val="1"/>
          <w:numId w:val="13"/>
        </w:numPr>
        <w:spacing w:after="0" w:line="240" w:lineRule="auto"/>
        <w:rPr>
          <w:b/>
          <w:bCs/>
          <w:color w:val="FF0000"/>
        </w:rPr>
      </w:pPr>
      <w:r w:rsidRPr="00CD09F1">
        <w:rPr>
          <w:b/>
          <w:bCs/>
        </w:rPr>
        <w:lastRenderedPageBreak/>
        <w:t>Note that we will have to repeat th</w:t>
      </w:r>
      <w:r w:rsidR="00AD65D5" w:rsidRPr="00CD09F1">
        <w:rPr>
          <w:b/>
          <w:bCs/>
        </w:rPr>
        <w:t xml:space="preserve">is analysis (starting from the beginning of this section) 3 times. This is because we have 3 different 2DPC datasets. We have (1) Cartesian 2DPC </w:t>
      </w:r>
      <w:r w:rsidR="00CF6036" w:rsidRPr="00CD09F1">
        <w:rPr>
          <w:b/>
          <w:bCs/>
        </w:rPr>
        <w:t xml:space="preserve">data </w:t>
      </w:r>
      <w:r w:rsidR="00AD65D5" w:rsidRPr="00CD09F1">
        <w:rPr>
          <w:b/>
          <w:bCs/>
        </w:rPr>
        <w:t xml:space="preserve">that is </w:t>
      </w:r>
      <w:r w:rsidR="00CF6036" w:rsidRPr="00CD09F1">
        <w:rPr>
          <w:b/>
          <w:bCs/>
        </w:rPr>
        <w:t xml:space="preserve">low spatial resolution and low temporal resolution, (2) Radial 2DPC data that is low spatial resolution and low temporal resolution, and (3) Radial 2DPC data that was reconstructed with high spatial resolution and high temporal resolution. </w:t>
      </w:r>
    </w:p>
    <w:p w14:paraId="7B63D261" w14:textId="1B94406F" w:rsidR="00CF6036" w:rsidRPr="00CD09F1" w:rsidRDefault="00CF6036" w:rsidP="009E6EE2">
      <w:pPr>
        <w:pStyle w:val="ListParagraph"/>
        <w:numPr>
          <w:ilvl w:val="2"/>
          <w:numId w:val="13"/>
        </w:numPr>
        <w:spacing w:after="0" w:line="240" w:lineRule="auto"/>
      </w:pPr>
      <w:r w:rsidRPr="00CD09F1">
        <w:t xml:space="preserve">For now, let us focus on the Cartesian 2DPC data.  </w:t>
      </w:r>
    </w:p>
    <w:p w14:paraId="6ED504D6" w14:textId="254DE86E" w:rsidR="00CF6036" w:rsidRPr="00AE109B" w:rsidRDefault="009E6EE2" w:rsidP="000F5FFA">
      <w:pPr>
        <w:pStyle w:val="ListParagraph"/>
        <w:numPr>
          <w:ilvl w:val="1"/>
          <w:numId w:val="13"/>
        </w:numPr>
        <w:spacing w:after="0" w:line="240" w:lineRule="auto"/>
        <w:rPr>
          <w:color w:val="00B050"/>
        </w:rPr>
      </w:pPr>
      <w:r w:rsidRPr="00AE109B">
        <w:rPr>
          <w:color w:val="00B050"/>
        </w:rPr>
        <w:t>Click</w:t>
      </w:r>
      <w:r w:rsidR="00BD61CD" w:rsidRPr="00AE109B">
        <w:rPr>
          <w:color w:val="00B050"/>
        </w:rPr>
        <w:t xml:space="preserve"> the ‘Load 2DPC’ button. </w:t>
      </w:r>
    </w:p>
    <w:p w14:paraId="2F2D2D76" w14:textId="2D77F2AE" w:rsidR="005C0ED4" w:rsidRPr="00AE109B" w:rsidRDefault="005C0ED4" w:rsidP="006D2BF8">
      <w:pPr>
        <w:pStyle w:val="ListParagraph"/>
        <w:numPr>
          <w:ilvl w:val="2"/>
          <w:numId w:val="13"/>
        </w:numPr>
        <w:spacing w:after="0" w:line="240" w:lineRule="auto"/>
      </w:pPr>
      <w:r w:rsidRPr="00AE109B">
        <w:rPr>
          <w:color w:val="00B050"/>
        </w:rPr>
        <w:t xml:space="preserve">Find the </w:t>
      </w:r>
      <w:r w:rsidR="006D2BF8" w:rsidRPr="00AE109B">
        <w:rPr>
          <w:color w:val="00B050"/>
        </w:rPr>
        <w:t>‘000##.</w:t>
      </w:r>
      <w:proofErr w:type="spellStart"/>
      <w:r w:rsidR="006D2BF8" w:rsidRPr="00AE109B">
        <w:rPr>
          <w:color w:val="00B050"/>
        </w:rPr>
        <w:t>PWV_CartBH_AAo</w:t>
      </w:r>
      <w:proofErr w:type="spellEnd"/>
      <w:r w:rsidR="006D2BF8" w:rsidRPr="00AE109B">
        <w:rPr>
          <w:color w:val="00B050"/>
        </w:rPr>
        <w:t>’ folder and select any of the DICOM images</w:t>
      </w:r>
      <w:r w:rsidR="006D2BF8" w:rsidRPr="00AE109B">
        <w:t>.</w:t>
      </w:r>
    </w:p>
    <w:p w14:paraId="0A07AFA3" w14:textId="3C77292F" w:rsidR="006D2BF8" w:rsidRPr="00CD09F1" w:rsidRDefault="00CD09F1" w:rsidP="006D2BF8">
      <w:pPr>
        <w:pStyle w:val="ListParagraph"/>
        <w:numPr>
          <w:ilvl w:val="2"/>
          <w:numId w:val="13"/>
        </w:numPr>
        <w:spacing w:after="0" w:line="240" w:lineRule="auto"/>
      </w:pPr>
      <w:r w:rsidRPr="00CD09F1">
        <w:rPr>
          <w:noProof/>
        </w:rPr>
        <w:drawing>
          <wp:anchor distT="0" distB="0" distL="114300" distR="114300" simplePos="0" relativeHeight="252046336" behindDoc="0" locked="0" layoutInCell="1" allowOverlap="1" wp14:anchorId="1CE32FD6" wp14:editId="77E03D82">
            <wp:simplePos x="0" y="0"/>
            <wp:positionH relativeFrom="column">
              <wp:posOffset>528651</wp:posOffset>
            </wp:positionH>
            <wp:positionV relativeFrom="paragraph">
              <wp:posOffset>393065</wp:posOffset>
            </wp:positionV>
            <wp:extent cx="2087880" cy="2146300"/>
            <wp:effectExtent l="0" t="0" r="7620" b="6350"/>
            <wp:wrapTopAndBottom/>
            <wp:docPr id="40" name="Picture 4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text&#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2087880" cy="2146300"/>
                    </a:xfrm>
                    <a:prstGeom prst="rect">
                      <a:avLst/>
                    </a:prstGeom>
                  </pic:spPr>
                </pic:pic>
              </a:graphicData>
            </a:graphic>
            <wp14:sizeRelH relativeFrom="margin">
              <wp14:pctWidth>0</wp14:pctWidth>
            </wp14:sizeRelH>
            <wp14:sizeRelV relativeFrom="margin">
              <wp14:pctHeight>0</wp14:pctHeight>
            </wp14:sizeRelV>
          </wp:anchor>
        </w:drawing>
      </w:r>
      <w:r w:rsidR="00432590" w:rsidRPr="00CD09F1">
        <w:t>An image should appear in the ‘2D Analysis Planes’ panel</w:t>
      </w:r>
      <w:r w:rsidR="00F879B3">
        <w:t xml:space="preserve"> and there should be text that reads ‘Plane #1 loaded”</w:t>
      </w:r>
      <w:r w:rsidR="00371ACF">
        <w:t xml:space="preserve"> under the ‘Load 2DPC’ button.</w:t>
      </w:r>
    </w:p>
    <w:p w14:paraId="2BC7CBFD" w14:textId="783FF904" w:rsidR="005E2C96" w:rsidRPr="00F41A33" w:rsidRDefault="005E2C96" w:rsidP="0004260B">
      <w:pPr>
        <w:pStyle w:val="ListParagraph"/>
        <w:spacing w:after="0" w:line="240" w:lineRule="auto"/>
        <w:ind w:left="1080"/>
        <w:rPr>
          <w:sz w:val="14"/>
          <w:szCs w:val="14"/>
        </w:rPr>
      </w:pPr>
    </w:p>
    <w:p w14:paraId="53B84892" w14:textId="37BE8316" w:rsidR="0004260B" w:rsidRDefault="005E2C96" w:rsidP="0004260B">
      <w:pPr>
        <w:pStyle w:val="ListParagraph"/>
        <w:numPr>
          <w:ilvl w:val="2"/>
          <w:numId w:val="13"/>
        </w:numPr>
        <w:spacing w:after="0" w:line="240" w:lineRule="auto"/>
      </w:pPr>
      <w:r w:rsidRPr="00CD09F1">
        <w:t>You should recognize this image</w:t>
      </w:r>
      <w:r w:rsidR="00CD09F1" w:rsidRPr="00CD09F1">
        <w:t>;</w:t>
      </w:r>
      <w:r w:rsidRPr="00CD09F1">
        <w:t xml:space="preserve"> it</w:t>
      </w:r>
      <w:r w:rsidR="00CD09F1" w:rsidRPr="00CD09F1">
        <w:t>’s the same image</w:t>
      </w:r>
      <w:r w:rsidRPr="00CD09F1">
        <w:t xml:space="preserve"> </w:t>
      </w:r>
      <w:r w:rsidR="0004260B">
        <w:t>we saw</w:t>
      </w:r>
      <w:r w:rsidRPr="00CD09F1">
        <w:t xml:space="preserve"> in </w:t>
      </w:r>
      <w:r w:rsidR="00CD09F1" w:rsidRPr="00CD09F1">
        <w:t>Step</w:t>
      </w:r>
      <w:r w:rsidR="0004260B">
        <w:t xml:space="preserve"> </w:t>
      </w:r>
      <w:r w:rsidR="00CD09F1" w:rsidRPr="00CD09F1">
        <w:t>4 of the last section.</w:t>
      </w:r>
    </w:p>
    <w:p w14:paraId="28515861" w14:textId="56F8A6A7" w:rsidR="0004260B" w:rsidRPr="00AE109B" w:rsidRDefault="00F879B3" w:rsidP="0004260B">
      <w:pPr>
        <w:pStyle w:val="ListParagraph"/>
        <w:numPr>
          <w:ilvl w:val="1"/>
          <w:numId w:val="13"/>
        </w:numPr>
        <w:spacing w:after="0" w:line="240" w:lineRule="auto"/>
        <w:rPr>
          <w:color w:val="00B050"/>
        </w:rPr>
      </w:pPr>
      <w:r w:rsidRPr="00AE109B">
        <w:rPr>
          <w:color w:val="00B050"/>
        </w:rPr>
        <w:t xml:space="preserve">Click the ‘Load 2DPC’ button </w:t>
      </w:r>
      <w:r w:rsidRPr="00AE109B">
        <w:rPr>
          <w:color w:val="00B050"/>
          <w:u w:val="single"/>
        </w:rPr>
        <w:t>a second time.</w:t>
      </w:r>
    </w:p>
    <w:p w14:paraId="71ABD72E" w14:textId="3A24B81A" w:rsidR="00F879B3" w:rsidRPr="00CD09F1" w:rsidRDefault="00F879B3" w:rsidP="00F879B3">
      <w:pPr>
        <w:pStyle w:val="ListParagraph"/>
        <w:numPr>
          <w:ilvl w:val="2"/>
          <w:numId w:val="13"/>
        </w:numPr>
        <w:spacing w:after="0" w:line="240" w:lineRule="auto"/>
      </w:pPr>
      <w:r w:rsidRPr="00AE109B">
        <w:rPr>
          <w:color w:val="00B050"/>
        </w:rPr>
        <w:t>Find the ‘000##.</w:t>
      </w:r>
      <w:proofErr w:type="spellStart"/>
      <w:r w:rsidRPr="00AE109B">
        <w:rPr>
          <w:color w:val="00B050"/>
        </w:rPr>
        <w:t>PWV_CartBH_A</w:t>
      </w:r>
      <w:r w:rsidR="00AD17AC" w:rsidRPr="00AE109B">
        <w:rPr>
          <w:color w:val="00B050"/>
        </w:rPr>
        <w:t>bd</w:t>
      </w:r>
      <w:r w:rsidRPr="00AE109B">
        <w:rPr>
          <w:color w:val="00B050"/>
        </w:rPr>
        <w:t>Ao</w:t>
      </w:r>
      <w:proofErr w:type="spellEnd"/>
      <w:r w:rsidRPr="00AE109B">
        <w:rPr>
          <w:color w:val="00B050"/>
        </w:rPr>
        <w:t>’ folder and select any of the DICOM images</w:t>
      </w:r>
      <w:r w:rsidRPr="00CD09F1">
        <w:t>.</w:t>
      </w:r>
    </w:p>
    <w:p w14:paraId="04F6885F" w14:textId="3CB60534" w:rsidR="00E44362" w:rsidRDefault="00974ABA" w:rsidP="00F41A33">
      <w:pPr>
        <w:pStyle w:val="ListParagraph"/>
        <w:numPr>
          <w:ilvl w:val="2"/>
          <w:numId w:val="13"/>
        </w:numPr>
        <w:spacing w:after="0" w:line="240" w:lineRule="auto"/>
      </w:pPr>
      <w:r>
        <w:t>After loading, yo</w:t>
      </w:r>
      <w:r w:rsidR="00AD17AC">
        <w:t xml:space="preserve">u will </w:t>
      </w:r>
      <w:r w:rsidR="00AD17AC" w:rsidRPr="001873E9">
        <w:rPr>
          <w:u w:val="single"/>
        </w:rPr>
        <w:t>not</w:t>
      </w:r>
      <w:r w:rsidR="00AD17AC">
        <w:t xml:space="preserve"> see an image of the abdominal aorta appear automatically. However</w:t>
      </w:r>
      <w:r>
        <w:t>,</w:t>
      </w:r>
      <w:r w:rsidR="00AD17AC">
        <w:t xml:space="preserve"> you should see text that reads “Plane #2 Loaded” under the ‘Load 2DPC’ button. </w:t>
      </w:r>
    </w:p>
    <w:p w14:paraId="561C884A" w14:textId="219B6C79" w:rsidR="00D93763" w:rsidRDefault="00D93763" w:rsidP="00B549AA">
      <w:pPr>
        <w:pStyle w:val="ListParagraph"/>
        <w:numPr>
          <w:ilvl w:val="1"/>
          <w:numId w:val="13"/>
        </w:numPr>
      </w:pPr>
      <w:r>
        <w:t>You can use the ‘Select Plane’ dropdown menu to select either of the 2DPC planes you just loaded in, labelled “Plane1” and “Plane2”</w:t>
      </w:r>
      <w:r w:rsidR="00E44362">
        <w:t>. Selecting either of them will update the image on the right.</w:t>
      </w:r>
    </w:p>
    <w:p w14:paraId="3188BE76" w14:textId="3E598501" w:rsidR="00EB50E5" w:rsidRDefault="00B549AA" w:rsidP="00B549AA">
      <w:pPr>
        <w:pStyle w:val="ListParagraph"/>
        <w:numPr>
          <w:ilvl w:val="1"/>
          <w:numId w:val="13"/>
        </w:numPr>
      </w:pPr>
      <w:r>
        <w:t xml:space="preserve">The </w:t>
      </w:r>
      <w:r w:rsidR="00F41A33">
        <w:t>‘</w:t>
      </w:r>
      <w:r>
        <w:t>Select Dataset</w:t>
      </w:r>
      <w:r w:rsidR="00F41A33">
        <w:t>’</w:t>
      </w:r>
      <w:r>
        <w:t xml:space="preserve"> dropdown will allow you to </w:t>
      </w:r>
      <w:r w:rsidR="004527C8">
        <w:t>display</w:t>
      </w:r>
      <w:r>
        <w:t xml:space="preserve"> </w:t>
      </w:r>
      <w:r w:rsidR="00EB50E5">
        <w:t>several forms of images</w:t>
      </w:r>
      <w:r w:rsidR="001873E9">
        <w:t>:</w:t>
      </w:r>
    </w:p>
    <w:p w14:paraId="499634D1" w14:textId="678C9784" w:rsidR="008B7611" w:rsidRPr="003E0B3F" w:rsidRDefault="00BC011A" w:rsidP="00EB50E5">
      <w:pPr>
        <w:pStyle w:val="ListParagraph"/>
        <w:numPr>
          <w:ilvl w:val="2"/>
          <w:numId w:val="13"/>
        </w:numPr>
        <w:rPr>
          <w:b/>
          <w:bCs/>
        </w:rPr>
      </w:pPr>
      <w:r w:rsidRPr="003E0B3F">
        <w:rPr>
          <w:b/>
          <w:bCs/>
        </w:rPr>
        <w:t xml:space="preserve">MAG = </w:t>
      </w:r>
      <w:r w:rsidR="00A947A4" w:rsidRPr="003E0B3F">
        <w:rPr>
          <w:b/>
          <w:bCs/>
        </w:rPr>
        <w:t xml:space="preserve">time-averaged </w:t>
      </w:r>
      <w:r w:rsidR="00B549AA" w:rsidRPr="003E0B3F">
        <w:rPr>
          <w:b/>
          <w:bCs/>
        </w:rPr>
        <w:t>magnitude (1 image)</w:t>
      </w:r>
    </w:p>
    <w:p w14:paraId="70BB6CAF" w14:textId="163AA12B" w:rsidR="00BC011A" w:rsidRDefault="00BC011A" w:rsidP="008B7611">
      <w:pPr>
        <w:pStyle w:val="ListParagraph"/>
        <w:numPr>
          <w:ilvl w:val="3"/>
          <w:numId w:val="13"/>
        </w:numPr>
      </w:pPr>
      <w:r>
        <w:t xml:space="preserve">This is a conventional MRI image that you are likely used to seeing (like the anatomical images we used to trace centerlines). </w:t>
      </w:r>
      <w:r w:rsidR="00311BE3">
        <w:t>We call it magnitude because the gray</w:t>
      </w:r>
      <w:r w:rsidR="004F7AEB">
        <w:t xml:space="preserve"> values i</w:t>
      </w:r>
      <w:r w:rsidR="00311BE3">
        <w:t xml:space="preserve">n the image represents the </w:t>
      </w:r>
      <w:r w:rsidR="00A62F48">
        <w:t xml:space="preserve">overall </w:t>
      </w:r>
      <w:r w:rsidR="00311BE3">
        <w:t>“magnitude” of the signal we acquire from the MRI</w:t>
      </w:r>
      <w:r w:rsidR="001873E9">
        <w:t xml:space="preserve"> scan</w:t>
      </w:r>
      <w:r w:rsidR="00A62F48">
        <w:t xml:space="preserve">. </w:t>
      </w:r>
      <w:r>
        <w:t>When we perform phase contrast exams, we</w:t>
      </w:r>
      <w:r w:rsidR="00A62F48">
        <w:t xml:space="preserve"> also get </w:t>
      </w:r>
      <w:r w:rsidR="001873E9">
        <w:t xml:space="preserve">these </w:t>
      </w:r>
      <w:r w:rsidR="00A62F48">
        <w:t>magnitude images, in addition to several other images which I explain below.</w:t>
      </w:r>
      <w:r w:rsidR="00261C24">
        <w:t xml:space="preserve"> S</w:t>
      </w:r>
      <w:r w:rsidR="00BC5626">
        <w:t xml:space="preserve">ince our exam breaks up images into different frames </w:t>
      </w:r>
      <w:r w:rsidR="007A53D9">
        <w:t>over</w:t>
      </w:r>
      <w:r w:rsidR="00BC5626">
        <w:t xml:space="preserve"> the cardiac cycle, we have multiple </w:t>
      </w:r>
      <w:r w:rsidR="00DA4FEB">
        <w:t xml:space="preserve">magnitude images (e.g. 40 or 80). Time-averaged means that we combine these images by averaging them over all frames. This gives us better </w:t>
      </w:r>
      <w:r w:rsidR="001D3E50">
        <w:t>quality images.</w:t>
      </w:r>
    </w:p>
    <w:p w14:paraId="0199D07B" w14:textId="242BBF96" w:rsidR="008B7611" w:rsidRPr="003E0B3F" w:rsidRDefault="00EC169A" w:rsidP="00EC169A">
      <w:pPr>
        <w:pStyle w:val="ListParagraph"/>
        <w:numPr>
          <w:ilvl w:val="2"/>
          <w:numId w:val="13"/>
        </w:numPr>
        <w:rPr>
          <w:b/>
          <w:bCs/>
        </w:rPr>
      </w:pPr>
      <w:r w:rsidRPr="003E0B3F">
        <w:rPr>
          <w:b/>
          <w:bCs/>
        </w:rPr>
        <w:t>V = time-averaged velocity (1 image)</w:t>
      </w:r>
    </w:p>
    <w:p w14:paraId="73EEDF79" w14:textId="65136941" w:rsidR="00EC169A" w:rsidRDefault="00EC169A" w:rsidP="008B7611">
      <w:pPr>
        <w:pStyle w:val="ListParagraph"/>
        <w:numPr>
          <w:ilvl w:val="3"/>
          <w:numId w:val="13"/>
        </w:numPr>
      </w:pPr>
      <w:r>
        <w:t>This</w:t>
      </w:r>
      <w:r w:rsidR="002577C8">
        <w:t xml:space="preserve"> image represents the</w:t>
      </w:r>
      <w:r>
        <w:t xml:space="preserve"> velocity (or speed)</w:t>
      </w:r>
      <w:r w:rsidR="002B3403">
        <w:t xml:space="preserve"> of each pixel over the scan. </w:t>
      </w:r>
      <w:r w:rsidR="0044612C">
        <w:t xml:space="preserve">For every MRI acquisition, we have both </w:t>
      </w:r>
      <w:hyperlink r:id="rId111" w:history="1">
        <w:r w:rsidR="0044612C" w:rsidRPr="00942AC4">
          <w:rPr>
            <w:rStyle w:val="Hyperlink"/>
          </w:rPr>
          <w:t>phase and magnitude</w:t>
        </w:r>
      </w:hyperlink>
      <w:r w:rsidR="0044612C">
        <w:t xml:space="preserve"> information. When using phase contrast sequences, we use the phase information and turn it into clinically meaningful velocity information</w:t>
      </w:r>
      <w:r w:rsidR="0008755C">
        <w:t>. You will notice that static tissues (like fat</w:t>
      </w:r>
      <w:r w:rsidR="00A9470D">
        <w:t xml:space="preserve">) will have a gray appearance. This is because they are not moving. However, vessels and the surrounding air around the patient will have </w:t>
      </w:r>
      <w:r w:rsidR="00BA1C10">
        <w:t>bright or dark values</w:t>
      </w:r>
      <w:r w:rsidR="004B12E9">
        <w:t xml:space="preserve"> because there is motion associated with these regions,</w:t>
      </w:r>
      <w:r w:rsidR="00CB53E1">
        <w:t xml:space="preserve"> either moving towards our</w:t>
      </w:r>
      <w:r w:rsidR="004B12E9">
        <w:t xml:space="preserve"> feet</w:t>
      </w:r>
      <w:r w:rsidR="00CB53E1">
        <w:t xml:space="preserve"> (bright) or towards us (dark). </w:t>
      </w:r>
      <w:r w:rsidR="00C10E66">
        <w:t>Again, t</w:t>
      </w:r>
      <w:r w:rsidR="00231071">
        <w:t xml:space="preserve">his image is time-averaged, meaning is the average velocity over the cardiac cycle. </w:t>
      </w:r>
    </w:p>
    <w:p w14:paraId="60160AC8" w14:textId="132D625D" w:rsidR="001D3E50" w:rsidRPr="003E0B3F" w:rsidRDefault="00A62F48" w:rsidP="00EB50E5">
      <w:pPr>
        <w:pStyle w:val="ListParagraph"/>
        <w:numPr>
          <w:ilvl w:val="2"/>
          <w:numId w:val="13"/>
        </w:numPr>
        <w:rPr>
          <w:b/>
          <w:bCs/>
        </w:rPr>
      </w:pPr>
      <w:r w:rsidRPr="003E0B3F">
        <w:rPr>
          <w:b/>
          <w:bCs/>
        </w:rPr>
        <w:t xml:space="preserve">CD </w:t>
      </w:r>
      <w:r w:rsidR="00A947A4" w:rsidRPr="003E0B3F">
        <w:rPr>
          <w:b/>
          <w:bCs/>
        </w:rPr>
        <w:t>=</w:t>
      </w:r>
      <w:r w:rsidRPr="003E0B3F">
        <w:rPr>
          <w:b/>
          <w:bCs/>
        </w:rPr>
        <w:t xml:space="preserve"> </w:t>
      </w:r>
      <w:r w:rsidR="00A947A4" w:rsidRPr="003E0B3F">
        <w:rPr>
          <w:b/>
          <w:bCs/>
        </w:rPr>
        <w:t xml:space="preserve">time-averaged </w:t>
      </w:r>
      <w:r w:rsidRPr="003E0B3F">
        <w:rPr>
          <w:b/>
          <w:bCs/>
        </w:rPr>
        <w:t>complex difference</w:t>
      </w:r>
      <w:r w:rsidR="00EB50E5" w:rsidRPr="003E0B3F">
        <w:rPr>
          <w:b/>
          <w:bCs/>
        </w:rPr>
        <w:t xml:space="preserve"> (1 image)</w:t>
      </w:r>
    </w:p>
    <w:p w14:paraId="1DBAEEDE" w14:textId="3E9FA27F" w:rsidR="008B7611" w:rsidRDefault="008B7611" w:rsidP="008B7611">
      <w:pPr>
        <w:pStyle w:val="ListParagraph"/>
        <w:numPr>
          <w:ilvl w:val="3"/>
          <w:numId w:val="13"/>
        </w:numPr>
      </w:pPr>
      <w:r>
        <w:t xml:space="preserve">This is the </w:t>
      </w:r>
      <w:r w:rsidR="00C10E66">
        <w:t>“complex difference” image. Without getting into too much detail, this image is a combination of the magnitude and velocity datasets.</w:t>
      </w:r>
      <w:r w:rsidR="004C6098">
        <w:t xml:space="preserve"> The goal is to highlight just the vessels</w:t>
      </w:r>
      <w:r w:rsidR="001229E5">
        <w:t xml:space="preserve"> and make </w:t>
      </w:r>
      <w:r w:rsidR="001229E5">
        <w:lastRenderedPageBreak/>
        <w:t xml:space="preserve">the air and background tissue black. I’ve noticed that these images don’t turn out very well in the aortic arch, </w:t>
      </w:r>
      <w:r w:rsidR="003E0B3F">
        <w:t xml:space="preserve">likely because there are flow artifacts in the magnitude image. </w:t>
      </w:r>
    </w:p>
    <w:p w14:paraId="2A93BF85" w14:textId="4F23523D" w:rsidR="001D3E50" w:rsidRPr="003E0B3F" w:rsidRDefault="0020205B" w:rsidP="00EB50E5">
      <w:pPr>
        <w:pStyle w:val="ListParagraph"/>
        <w:numPr>
          <w:ilvl w:val="2"/>
          <w:numId w:val="13"/>
        </w:numPr>
        <w:rPr>
          <w:b/>
          <w:bCs/>
        </w:rPr>
      </w:pPr>
      <w:r w:rsidRPr="003E0B3F">
        <w:rPr>
          <w:b/>
          <w:bCs/>
        </w:rPr>
        <w:t>mag = t</w:t>
      </w:r>
      <w:r w:rsidR="00B549AA" w:rsidRPr="003E0B3F">
        <w:rPr>
          <w:b/>
          <w:bCs/>
        </w:rPr>
        <w:t xml:space="preserve">ime-resolved magnitude </w:t>
      </w:r>
      <w:r w:rsidRPr="003E0B3F">
        <w:rPr>
          <w:b/>
          <w:bCs/>
        </w:rPr>
        <w:t>(</w:t>
      </w:r>
      <w:r w:rsidR="00B549AA" w:rsidRPr="003E0B3F">
        <w:rPr>
          <w:b/>
          <w:bCs/>
        </w:rPr>
        <w:t>40/80 images)</w:t>
      </w:r>
    </w:p>
    <w:p w14:paraId="1733F004" w14:textId="14DC4698" w:rsidR="00C435C9" w:rsidRDefault="003E0B3F" w:rsidP="003E0B3F">
      <w:pPr>
        <w:pStyle w:val="ListParagraph"/>
        <w:numPr>
          <w:ilvl w:val="3"/>
          <w:numId w:val="13"/>
        </w:numPr>
      </w:pPr>
      <w:r>
        <w:t xml:space="preserve">These are the magnitude images </w:t>
      </w:r>
      <w:r w:rsidR="0044612C">
        <w:t xml:space="preserve">over each </w:t>
      </w:r>
      <w:r w:rsidR="00DB0DE2">
        <w:t>cardiac time frame</w:t>
      </w:r>
      <w:r w:rsidR="00D81805">
        <w:t xml:space="preserve"> (earlier frames represent </w:t>
      </w:r>
      <w:hyperlink r:id="rId112" w:history="1">
        <w:r w:rsidR="00D81805" w:rsidRPr="007B5A83">
          <w:rPr>
            <w:rStyle w:val="Hyperlink"/>
          </w:rPr>
          <w:t>systole</w:t>
        </w:r>
      </w:hyperlink>
      <w:r w:rsidR="00D81805">
        <w:t>, when the heart contracts, and later frames represent diastole)</w:t>
      </w:r>
      <w:r w:rsidR="00DB0DE2">
        <w:t xml:space="preserve">. </w:t>
      </w:r>
      <w:r w:rsidR="00C435C9">
        <w:t>These should be lower quality than the time-averaged magnitude image (MAG)</w:t>
      </w:r>
      <w:r w:rsidR="00A76987">
        <w:t xml:space="preserve"> because our data is spread out over 40/80 time frames.</w:t>
      </w:r>
    </w:p>
    <w:p w14:paraId="2DDA1E7C" w14:textId="77777777" w:rsidR="003E0B3F" w:rsidRPr="0054027D" w:rsidRDefault="00257F00" w:rsidP="00EB50E5">
      <w:pPr>
        <w:pStyle w:val="ListParagraph"/>
        <w:numPr>
          <w:ilvl w:val="2"/>
          <w:numId w:val="13"/>
        </w:numPr>
        <w:rPr>
          <w:b/>
          <w:bCs/>
        </w:rPr>
      </w:pPr>
      <w:r w:rsidRPr="0054027D">
        <w:rPr>
          <w:b/>
          <w:bCs/>
        </w:rPr>
        <w:t>v = time-resolved velocity</w:t>
      </w:r>
      <w:r w:rsidR="00B549AA" w:rsidRPr="0054027D">
        <w:rPr>
          <w:b/>
          <w:bCs/>
        </w:rPr>
        <w:t xml:space="preserve"> </w:t>
      </w:r>
      <w:r w:rsidRPr="0054027D">
        <w:rPr>
          <w:b/>
          <w:bCs/>
        </w:rPr>
        <w:t>(</w:t>
      </w:r>
      <w:r w:rsidR="00B549AA" w:rsidRPr="0054027D">
        <w:rPr>
          <w:b/>
          <w:bCs/>
        </w:rPr>
        <w:t xml:space="preserve">40/80 images)  </w:t>
      </w:r>
    </w:p>
    <w:p w14:paraId="2F3481AB" w14:textId="4E2149AB" w:rsidR="00DD4EE8" w:rsidRDefault="00B549AA" w:rsidP="00A76987">
      <w:pPr>
        <w:pStyle w:val="ListParagraph"/>
        <w:numPr>
          <w:ilvl w:val="3"/>
          <w:numId w:val="13"/>
        </w:numPr>
      </w:pPr>
      <w:r>
        <w:t>The</w:t>
      </w:r>
      <w:r w:rsidR="00AD6287">
        <w:t xml:space="preserve">se are the velocity images over each </w:t>
      </w:r>
      <w:r w:rsidR="001873E9">
        <w:t xml:space="preserve">cardiac </w:t>
      </w:r>
      <w:r w:rsidR="00AD6287">
        <w:t>time frame</w:t>
      </w:r>
      <w:r w:rsidR="00152B56">
        <w:t xml:space="preserve">. </w:t>
      </w:r>
    </w:p>
    <w:p w14:paraId="7B7F061E" w14:textId="4697AB8E" w:rsidR="00077CB6" w:rsidRDefault="00DD4EE8" w:rsidP="00B3259B">
      <w:pPr>
        <w:pStyle w:val="ListParagraph"/>
        <w:numPr>
          <w:ilvl w:val="3"/>
          <w:numId w:val="13"/>
        </w:numPr>
      </w:pPr>
      <w:r>
        <w:rPr>
          <w:noProof/>
        </w:rPr>
        <w:drawing>
          <wp:anchor distT="0" distB="0" distL="114300" distR="114300" simplePos="0" relativeHeight="252050432" behindDoc="0" locked="0" layoutInCell="1" allowOverlap="1" wp14:anchorId="473B4F41" wp14:editId="70A48C73">
            <wp:simplePos x="0" y="0"/>
            <wp:positionH relativeFrom="column">
              <wp:posOffset>44560</wp:posOffset>
            </wp:positionH>
            <wp:positionV relativeFrom="paragraph">
              <wp:posOffset>406096</wp:posOffset>
            </wp:positionV>
            <wp:extent cx="6858000" cy="2981960"/>
            <wp:effectExtent l="0" t="0" r="0" b="8890"/>
            <wp:wrapTopAndBottom/>
            <wp:docPr id="276" name="Picture 2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descr="Graphical user interface&#10;&#10;Description automatically generated"/>
                    <pic:cNvPicPr/>
                  </pic:nvPicPr>
                  <pic:blipFill>
                    <a:blip r:embed="rId113">
                      <a:extLst>
                        <a:ext uri="{28A0092B-C50C-407E-A947-70E740481C1C}">
                          <a14:useLocalDpi xmlns:a14="http://schemas.microsoft.com/office/drawing/2010/main" val="0"/>
                        </a:ext>
                      </a:extLst>
                    </a:blip>
                    <a:stretch>
                      <a:fillRect/>
                    </a:stretch>
                  </pic:blipFill>
                  <pic:spPr>
                    <a:xfrm>
                      <a:off x="0" y="0"/>
                      <a:ext cx="6858000" cy="2981960"/>
                    </a:xfrm>
                    <a:prstGeom prst="rect">
                      <a:avLst/>
                    </a:prstGeom>
                  </pic:spPr>
                </pic:pic>
              </a:graphicData>
            </a:graphic>
          </wp:anchor>
        </w:drawing>
      </w:r>
      <w:r w:rsidR="00152B56">
        <w:t xml:space="preserve">This is the dataset that we will use to create our “flow curves” which show blood flow within a vessel over the cardiac cycle. </w:t>
      </w:r>
    </w:p>
    <w:p w14:paraId="5F45CDDD" w14:textId="5E64B447" w:rsidR="00C435C9" w:rsidRDefault="00C435C9" w:rsidP="00C435C9">
      <w:pPr>
        <w:pStyle w:val="ListParagraph"/>
        <w:ind w:left="1080"/>
      </w:pPr>
    </w:p>
    <w:p w14:paraId="1C713647" w14:textId="2CF3EFC4" w:rsidR="0056488B" w:rsidRDefault="0056488B" w:rsidP="00C435C9">
      <w:pPr>
        <w:pStyle w:val="ListParagraph"/>
        <w:ind w:left="1080"/>
      </w:pPr>
    </w:p>
    <w:p w14:paraId="35F68404" w14:textId="2A03B87B" w:rsidR="00AF3AC1" w:rsidRDefault="00AF3AC1" w:rsidP="00AF3AC1">
      <w:pPr>
        <w:pStyle w:val="ListParagraph"/>
        <w:numPr>
          <w:ilvl w:val="1"/>
          <w:numId w:val="13"/>
        </w:numPr>
      </w:pPr>
      <w:r>
        <w:t>For images that have multiple frames (‘mag’ and ‘v’), there is a slider at the bottom of the panel that allows you to scroll through each time frame.</w:t>
      </w:r>
    </w:p>
    <w:p w14:paraId="31C08CC3" w14:textId="75D97607" w:rsidR="004C1711" w:rsidRDefault="00AF3AC1" w:rsidP="00514E9D">
      <w:pPr>
        <w:pStyle w:val="ListParagraph"/>
        <w:numPr>
          <w:ilvl w:val="1"/>
          <w:numId w:val="13"/>
        </w:numPr>
        <w:rPr>
          <w:noProof/>
        </w:rPr>
      </w:pPr>
      <w:r>
        <w:t xml:space="preserve">You can also </w:t>
      </w:r>
      <w:r w:rsidR="00514E9D">
        <w:rPr>
          <w:noProof/>
        </w:rPr>
        <w:t>“window/level” the image adjust the brighness and contrast) by changing the numbers in the contrast boxes. The contrast values need to be between 0 and 1 and the ‘Min’ value has to be less than the ‘Max’ value.</w:t>
      </w:r>
    </w:p>
    <w:p w14:paraId="244D95BB" w14:textId="00034FDF" w:rsidR="004A40E5" w:rsidRDefault="004A40E5" w:rsidP="00953B8B">
      <w:pPr>
        <w:pStyle w:val="ListParagraph"/>
        <w:numPr>
          <w:ilvl w:val="1"/>
          <w:numId w:val="13"/>
        </w:numPr>
        <w:rPr>
          <w:b/>
          <w:bCs/>
        </w:rPr>
      </w:pPr>
      <w:r w:rsidRPr="00BB0197">
        <w:rPr>
          <w:b/>
          <w:bCs/>
        </w:rPr>
        <w:t xml:space="preserve">Before </w:t>
      </w:r>
      <w:r w:rsidR="00953B8B" w:rsidRPr="00BB0197">
        <w:rPr>
          <w:b/>
          <w:bCs/>
        </w:rPr>
        <w:t>vessel segmentation in Step 3 (below), I</w:t>
      </w:r>
      <w:r w:rsidRPr="00BB0197">
        <w:rPr>
          <w:b/>
          <w:bCs/>
        </w:rPr>
        <w:t xml:space="preserve"> would suggest displaying the time-averaged magnitude image by selecting ‘MAG’ from the ‘Select Dataset’</w:t>
      </w:r>
      <w:r w:rsidR="00953B8B" w:rsidRPr="00BB0197">
        <w:rPr>
          <w:b/>
          <w:bCs/>
        </w:rPr>
        <w:t xml:space="preserve">. For me, this has been the best image </w:t>
      </w:r>
      <w:r w:rsidR="001873E9">
        <w:rPr>
          <w:b/>
          <w:bCs/>
        </w:rPr>
        <w:t>for</w:t>
      </w:r>
      <w:r w:rsidR="00151260" w:rsidRPr="00BB0197">
        <w:rPr>
          <w:b/>
          <w:bCs/>
        </w:rPr>
        <w:t xml:space="preserve"> </w:t>
      </w:r>
      <w:r w:rsidR="00BB0197" w:rsidRPr="00BB0197">
        <w:rPr>
          <w:b/>
          <w:bCs/>
        </w:rPr>
        <w:t>aorta</w:t>
      </w:r>
      <w:r w:rsidR="001873E9">
        <w:rPr>
          <w:b/>
          <w:bCs/>
        </w:rPr>
        <w:t xml:space="preserve"> segmentation</w:t>
      </w:r>
      <w:r w:rsidR="00BB0197" w:rsidRPr="00BB0197">
        <w:rPr>
          <w:b/>
          <w:bCs/>
        </w:rPr>
        <w:t>.</w:t>
      </w:r>
    </w:p>
    <w:p w14:paraId="0D082531" w14:textId="67E7E0BD" w:rsidR="003B2645" w:rsidRPr="003B2645" w:rsidRDefault="003B2645" w:rsidP="003B2645">
      <w:pPr>
        <w:pStyle w:val="ListParagraph"/>
        <w:numPr>
          <w:ilvl w:val="2"/>
          <w:numId w:val="13"/>
        </w:numPr>
      </w:pPr>
      <w:r>
        <w:t xml:space="preserve">Note that even though we usually segment from the ‘MAG’ image, we can apply that same vessel segmentation to the other images (‘CD’, ‘V’, ‘v’, or ‘mag’) because all of these images are </w:t>
      </w:r>
      <w:r w:rsidR="00100224">
        <w:t>perfectly aligned with each other (i.e., registered)</w:t>
      </w:r>
      <w:r>
        <w:t xml:space="preserve"> meaning they have the same coordinates. In other words, the pixels that we classify as “aorta” in the ‘MAG’ image will be the</w:t>
      </w:r>
      <w:r w:rsidR="00100224">
        <w:t xml:space="preserve"> exact</w:t>
      </w:r>
      <w:r>
        <w:t xml:space="preserve"> same pixels in the ‘v’ image.</w:t>
      </w:r>
    </w:p>
    <w:p w14:paraId="639FCAAC" w14:textId="7FC2AD82" w:rsidR="00367CCD" w:rsidRDefault="00955A6E" w:rsidP="00C435C9">
      <w:pPr>
        <w:pStyle w:val="ListParagraph"/>
        <w:numPr>
          <w:ilvl w:val="0"/>
          <w:numId w:val="13"/>
        </w:numPr>
      </w:pPr>
      <w:r>
        <w:t>(</w:t>
      </w:r>
      <w:r w:rsidRPr="00955A6E">
        <w:rPr>
          <w:color w:val="FF0000"/>
        </w:rPr>
        <w:t>Step 3</w:t>
      </w:r>
      <w:r>
        <w:t xml:space="preserve">) </w:t>
      </w:r>
      <w:r w:rsidR="00B549AA">
        <w:t xml:space="preserve">When we are ready to </w:t>
      </w:r>
      <w:r w:rsidR="00693AB8">
        <w:t>place regions of interest (ROIs) over the aorta</w:t>
      </w:r>
      <w:r w:rsidR="00B549AA">
        <w:t xml:space="preserve">, </w:t>
      </w:r>
      <w:r w:rsidR="00B549AA" w:rsidRPr="00AE109B">
        <w:rPr>
          <w:color w:val="00B050"/>
        </w:rPr>
        <w:t xml:space="preserve">click </w:t>
      </w:r>
      <w:r w:rsidRPr="00AE109B">
        <w:rPr>
          <w:color w:val="00B050"/>
        </w:rPr>
        <w:t>‘</w:t>
      </w:r>
      <w:r w:rsidR="00B549AA" w:rsidRPr="00AE109B">
        <w:rPr>
          <w:color w:val="00B050"/>
        </w:rPr>
        <w:t>Draw ROI</w:t>
      </w:r>
      <w:r w:rsidRPr="00AE109B">
        <w:rPr>
          <w:color w:val="00B050"/>
        </w:rPr>
        <w:t>’</w:t>
      </w:r>
      <w:r w:rsidR="00B549AA" w:rsidRPr="00AE109B">
        <w:rPr>
          <w:color w:val="00B050"/>
        </w:rPr>
        <w:t xml:space="preserve">. </w:t>
      </w:r>
    </w:p>
    <w:p w14:paraId="1864A8E8" w14:textId="2ADC34F5" w:rsidR="00786FC4" w:rsidRPr="001873E9" w:rsidRDefault="00786FC4" w:rsidP="00786FC4">
      <w:pPr>
        <w:pStyle w:val="ListParagraph"/>
        <w:numPr>
          <w:ilvl w:val="1"/>
          <w:numId w:val="13"/>
        </w:numPr>
        <w:rPr>
          <w:b/>
          <w:bCs/>
        </w:rPr>
      </w:pPr>
      <w:r w:rsidRPr="001873E9">
        <w:rPr>
          <w:b/>
          <w:bCs/>
        </w:rPr>
        <w:t xml:space="preserve">We first want to segment the ascending aorta (AscAo). </w:t>
      </w:r>
    </w:p>
    <w:p w14:paraId="6086D500" w14:textId="5FB6351C" w:rsidR="00367CCD" w:rsidRPr="001873E9" w:rsidRDefault="00B549AA" w:rsidP="00367CCD">
      <w:pPr>
        <w:pStyle w:val="ListParagraph"/>
        <w:numPr>
          <w:ilvl w:val="1"/>
          <w:numId w:val="13"/>
        </w:numPr>
        <w:rPr>
          <w:color w:val="00B050"/>
        </w:rPr>
      </w:pPr>
      <w:r>
        <w:t xml:space="preserve">Here a </w:t>
      </w:r>
      <w:r w:rsidRPr="001873E9">
        <w:rPr>
          <w:color w:val="00B050"/>
        </w:rPr>
        <w:t xml:space="preserve">warning message will </w:t>
      </w:r>
      <w:proofErr w:type="spellStart"/>
      <w:r w:rsidRPr="001873E9">
        <w:rPr>
          <w:color w:val="00B050"/>
        </w:rPr>
        <w:t>popup</w:t>
      </w:r>
      <w:proofErr w:type="spellEnd"/>
      <w:r w:rsidRPr="001873E9">
        <w:rPr>
          <w:color w:val="00B050"/>
        </w:rPr>
        <w:t xml:space="preserve"> </w:t>
      </w:r>
      <w:r w:rsidR="00721D9B" w:rsidRPr="001873E9">
        <w:rPr>
          <w:color w:val="00B050"/>
        </w:rPr>
        <w:t>and will read</w:t>
      </w:r>
      <w:r w:rsidRPr="001873E9">
        <w:rPr>
          <w:color w:val="00B050"/>
        </w:rPr>
        <w:t xml:space="preserve"> “Press enter when the ROI is set”. Click </w:t>
      </w:r>
      <w:r w:rsidR="00367CCD" w:rsidRPr="001873E9">
        <w:rPr>
          <w:color w:val="00B050"/>
        </w:rPr>
        <w:t>‘</w:t>
      </w:r>
      <w:r w:rsidRPr="001873E9">
        <w:rPr>
          <w:color w:val="00B050"/>
        </w:rPr>
        <w:t>OK</w:t>
      </w:r>
      <w:r w:rsidR="00367CCD" w:rsidRPr="001873E9">
        <w:rPr>
          <w:color w:val="00B050"/>
        </w:rPr>
        <w:t>’</w:t>
      </w:r>
      <w:r w:rsidRPr="001873E9">
        <w:rPr>
          <w:color w:val="00B050"/>
        </w:rPr>
        <w:t xml:space="preserve">. </w:t>
      </w:r>
    </w:p>
    <w:p w14:paraId="7D5F914C" w14:textId="77777777" w:rsidR="0005433E" w:rsidRDefault="00B549AA" w:rsidP="00367CCD">
      <w:pPr>
        <w:pStyle w:val="ListParagraph"/>
        <w:numPr>
          <w:ilvl w:val="1"/>
          <w:numId w:val="13"/>
        </w:numPr>
      </w:pPr>
      <w:r>
        <w:t xml:space="preserve">Now if you put your cursor over the image, you will see crosshairs. </w:t>
      </w:r>
      <w:r w:rsidRPr="00AE109B">
        <w:rPr>
          <w:color w:val="00B050"/>
        </w:rPr>
        <w:t>You can now draw a circular ROI by clicking and dragging around the aorta</w:t>
      </w:r>
      <w:r>
        <w:t xml:space="preserve">. Once you are convinced that the aorta is encompassed by this circle, let go of the left click and the green circle should remain on the image. </w:t>
      </w:r>
    </w:p>
    <w:p w14:paraId="3C4BEA47" w14:textId="493128D2" w:rsidR="0005433E" w:rsidRDefault="00693AB8" w:rsidP="0005433E">
      <w:pPr>
        <w:pStyle w:val="ListParagraph"/>
        <w:numPr>
          <w:ilvl w:val="2"/>
          <w:numId w:val="13"/>
        </w:numPr>
      </w:pPr>
      <w:r>
        <w:t xml:space="preserve">You can shift the circle around or make it smaller/bigger by dragging the control points on the green ROI. </w:t>
      </w:r>
    </w:p>
    <w:p w14:paraId="2D512F50" w14:textId="4C01589E" w:rsidR="00BB0197" w:rsidRDefault="00BB0197" w:rsidP="0005433E">
      <w:pPr>
        <w:pStyle w:val="ListParagraph"/>
        <w:numPr>
          <w:ilvl w:val="2"/>
          <w:numId w:val="13"/>
        </w:numPr>
      </w:pPr>
      <w:r>
        <w:t>Note that the ROI doesn</w:t>
      </w:r>
      <w:r w:rsidR="00C33F77">
        <w:t>’</w:t>
      </w:r>
      <w:r>
        <w:t xml:space="preserve">t have to perfectly contour the vessel boundary; as long as you get most of the vessel in the ROI, it </w:t>
      </w:r>
      <w:r w:rsidR="00C33F77">
        <w:t>won’t</w:t>
      </w:r>
      <w:r>
        <w:t xml:space="preserve"> change the shape of the flow waveform that much so </w:t>
      </w:r>
      <w:r w:rsidR="00C33F77">
        <w:t>don’t</w:t>
      </w:r>
      <w:r>
        <w:t xml:space="preserve"> worry if isn’t perfect.</w:t>
      </w:r>
    </w:p>
    <w:p w14:paraId="69EE4C22" w14:textId="62FAA347" w:rsidR="0005433E" w:rsidRPr="00AE109B" w:rsidRDefault="00693AB8" w:rsidP="0005433E">
      <w:pPr>
        <w:pStyle w:val="ListParagraph"/>
        <w:numPr>
          <w:ilvl w:val="1"/>
          <w:numId w:val="13"/>
        </w:numPr>
        <w:rPr>
          <w:color w:val="00B050"/>
        </w:rPr>
      </w:pPr>
      <w:r w:rsidRPr="00AE109B">
        <w:rPr>
          <w:color w:val="00B050"/>
        </w:rPr>
        <w:t>Once you are satisfied with the placement of the ROI</w:t>
      </w:r>
      <w:r w:rsidR="008622AB" w:rsidRPr="00AE109B">
        <w:rPr>
          <w:color w:val="00B050"/>
        </w:rPr>
        <w:t>,</w:t>
      </w:r>
      <w:r w:rsidR="00B549AA" w:rsidRPr="00AE109B">
        <w:rPr>
          <w:color w:val="00B050"/>
        </w:rPr>
        <w:t xml:space="preserve"> </w:t>
      </w:r>
      <w:r w:rsidR="008622AB" w:rsidRPr="00AE109B">
        <w:rPr>
          <w:color w:val="00B050"/>
        </w:rPr>
        <w:t>hit</w:t>
      </w:r>
      <w:r w:rsidR="00B549AA" w:rsidRPr="00AE109B">
        <w:rPr>
          <w:color w:val="00B050"/>
        </w:rPr>
        <w:t xml:space="preserve"> </w:t>
      </w:r>
      <w:r w:rsidR="00D908E7" w:rsidRPr="00AE109B">
        <w:rPr>
          <w:color w:val="00B050"/>
        </w:rPr>
        <w:t>‘</w:t>
      </w:r>
      <w:r w:rsidR="00B549AA" w:rsidRPr="00AE109B">
        <w:rPr>
          <w:color w:val="00B050"/>
        </w:rPr>
        <w:t>Enter</w:t>
      </w:r>
      <w:r w:rsidR="00D908E7" w:rsidRPr="00AE109B">
        <w:rPr>
          <w:color w:val="00B050"/>
        </w:rPr>
        <w:t>’</w:t>
      </w:r>
      <w:r w:rsidR="00B549AA" w:rsidRPr="00AE109B">
        <w:rPr>
          <w:color w:val="00B050"/>
        </w:rPr>
        <w:t xml:space="preserve"> on your keyboard</w:t>
      </w:r>
      <w:r w:rsidR="008622AB" w:rsidRPr="00AE109B">
        <w:rPr>
          <w:color w:val="00B050"/>
        </w:rPr>
        <w:t xml:space="preserve">. </w:t>
      </w:r>
    </w:p>
    <w:p w14:paraId="39C63627" w14:textId="02DECD14" w:rsidR="00C33F77" w:rsidRDefault="00B549AA" w:rsidP="00C33F77">
      <w:pPr>
        <w:pStyle w:val="ListParagraph"/>
        <w:numPr>
          <w:ilvl w:val="2"/>
          <w:numId w:val="13"/>
        </w:numPr>
      </w:pPr>
      <w:r>
        <w:lastRenderedPageBreak/>
        <w:t xml:space="preserve">This tells </w:t>
      </w:r>
      <w:proofErr w:type="spellStart"/>
      <w:r>
        <w:t>Matlab</w:t>
      </w:r>
      <w:proofErr w:type="spellEnd"/>
      <w:r>
        <w:t xml:space="preserve"> that you are done with segmentation. </w:t>
      </w:r>
      <w:r w:rsidR="000A73DA">
        <w:t xml:space="preserve">If you clicked </w:t>
      </w:r>
      <w:r w:rsidR="00D908E7">
        <w:t>‘</w:t>
      </w:r>
      <w:r w:rsidR="000A73DA">
        <w:t>Enter</w:t>
      </w:r>
      <w:r w:rsidR="00D908E7">
        <w:t>’</w:t>
      </w:r>
      <w:r w:rsidR="000A73DA">
        <w:t xml:space="preserve"> and think you should re-do the segmentation, you will need to start over</w:t>
      </w:r>
      <w:r w:rsidR="00D908E7">
        <w:t>. There is currently no way to delete the ROI.</w:t>
      </w:r>
    </w:p>
    <w:p w14:paraId="5C27FC07" w14:textId="00AA7676" w:rsidR="00B87886" w:rsidRDefault="00B87886" w:rsidP="00B87886">
      <w:pPr>
        <w:pStyle w:val="ListParagraph"/>
        <w:numPr>
          <w:ilvl w:val="1"/>
          <w:numId w:val="13"/>
        </w:numPr>
      </w:pPr>
      <w:r w:rsidRPr="00AE109B">
        <w:rPr>
          <w:b/>
          <w:bCs/>
        </w:rPr>
        <w:t>Please make sure that you draw the ROI for the ascending aorta first</w:t>
      </w:r>
      <w:r>
        <w:t>. This is because the pulse wave from the heart will arrive first in the ascending, then travel to the descending. Doing this in reverse, the program will think that there is a negative PWV. Also, make sure that you can identify the ascending and the descending aorta. The descending aorta should be located more posteriorly, near the thoracic spine.</w:t>
      </w:r>
    </w:p>
    <w:p w14:paraId="3F620F5B" w14:textId="7A19A142" w:rsidR="008658DD" w:rsidRDefault="008658DD" w:rsidP="008658DD">
      <w:pPr>
        <w:pStyle w:val="ListParagraph"/>
      </w:pPr>
    </w:p>
    <w:p w14:paraId="1DBC27EB" w14:textId="444C4FDF" w:rsidR="00B87886" w:rsidRDefault="001873E9" w:rsidP="00B87886">
      <w:pPr>
        <w:pStyle w:val="ListParagraph"/>
      </w:pPr>
      <w:r>
        <w:rPr>
          <w:noProof/>
        </w:rPr>
        <mc:AlternateContent>
          <mc:Choice Requires="wpg">
            <w:drawing>
              <wp:anchor distT="0" distB="0" distL="114300" distR="114300" simplePos="0" relativeHeight="252106752" behindDoc="0" locked="0" layoutInCell="1" allowOverlap="1" wp14:anchorId="3EA0F142" wp14:editId="73AD0B17">
                <wp:simplePos x="0" y="0"/>
                <wp:positionH relativeFrom="column">
                  <wp:posOffset>519830</wp:posOffset>
                </wp:positionH>
                <wp:positionV relativeFrom="paragraph">
                  <wp:posOffset>3151340</wp:posOffset>
                </wp:positionV>
                <wp:extent cx="4277995" cy="2774115"/>
                <wp:effectExtent l="0" t="0" r="8255" b="7620"/>
                <wp:wrapTopAndBottom/>
                <wp:docPr id="76" name="Group 76"/>
                <wp:cNvGraphicFramePr/>
                <a:graphic xmlns:a="http://schemas.openxmlformats.org/drawingml/2006/main">
                  <a:graphicData uri="http://schemas.microsoft.com/office/word/2010/wordprocessingGroup">
                    <wpg:wgp>
                      <wpg:cNvGrpSpPr/>
                      <wpg:grpSpPr>
                        <a:xfrm>
                          <a:off x="0" y="0"/>
                          <a:ext cx="4277995" cy="2774115"/>
                          <a:chOff x="0" y="0"/>
                          <a:chExt cx="4277995" cy="2774115"/>
                        </a:xfrm>
                      </wpg:grpSpPr>
                      <pic:pic xmlns:pic="http://schemas.openxmlformats.org/drawingml/2006/picture">
                        <pic:nvPicPr>
                          <pic:cNvPr id="269" name="Picture 269" descr="A picture containing text&#10;&#10;Description automatically generated"/>
                          <pic:cNvPicPr>
                            <a:picLocks noChangeAspect="1"/>
                          </pic:cNvPicPr>
                        </pic:nvPicPr>
                        <pic:blipFill>
                          <a:blip r:embed="rId114">
                            <a:extLst>
                              <a:ext uri="{BEBA8EAE-BF5A-486C-A8C5-ECC9F3942E4B}">
                                <a14:imgProps xmlns:a14="http://schemas.microsoft.com/office/drawing/2010/main">
                                  <a14:imgLayer r:embed="rId115">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4277995" cy="2743200"/>
                          </a:xfrm>
                          <a:prstGeom prst="rect">
                            <a:avLst/>
                          </a:prstGeom>
                        </pic:spPr>
                      </pic:pic>
                      <wps:wsp>
                        <wps:cNvPr id="75" name="Text Box 75"/>
                        <wps:cNvSpPr txBox="1"/>
                        <wps:spPr>
                          <a:xfrm>
                            <a:off x="0" y="2217107"/>
                            <a:ext cx="1270870" cy="557008"/>
                          </a:xfrm>
                          <a:prstGeom prst="rect">
                            <a:avLst/>
                          </a:prstGeom>
                          <a:noFill/>
                          <a:ln w="6350">
                            <a:noFill/>
                          </a:ln>
                        </wps:spPr>
                        <wps:txbx>
                          <w:txbxContent>
                            <w:p w14:paraId="25F9812F" w14:textId="68F338FB" w:rsidR="001873E9" w:rsidRPr="001873E9" w:rsidRDefault="001873E9">
                              <w:pPr>
                                <w:rPr>
                                  <w:color w:val="FFFFFF" w:themeColor="background1"/>
                                  <w:sz w:val="28"/>
                                  <w:szCs w:val="28"/>
                                </w:rPr>
                              </w:pPr>
                              <w:r w:rsidRPr="001873E9">
                                <w:rPr>
                                  <w:color w:val="FFFFFF" w:themeColor="background1"/>
                                  <w:sz w:val="28"/>
                                  <w:szCs w:val="28"/>
                                </w:rPr>
                                <w:t xml:space="preserve">CT image </w:t>
                              </w:r>
                              <w:r>
                                <w:rPr>
                                  <w:color w:val="FFFFFF" w:themeColor="background1"/>
                                  <w:sz w:val="28"/>
                                  <w:szCs w:val="28"/>
                                </w:rPr>
                                <w:br/>
                              </w:r>
                              <w:r w:rsidRPr="001873E9">
                                <w:rPr>
                                  <w:color w:val="FFFFFF" w:themeColor="background1"/>
                                  <w:sz w:val="28"/>
                                  <w:szCs w:val="28"/>
                                </w:rPr>
                                <w:t>from Goog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EA0F142" id="Group 76" o:spid="_x0000_s1084" style="position:absolute;left:0;text-align:left;margin-left:40.95pt;margin-top:248.15pt;width:336.85pt;height:218.45pt;z-index:252106752" coordsize="42779,27741"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">
                <v:shape id="Picture 269" o:spid="_x0000_s1085" type="#_x0000_t75" alt="A picture containing text&#10;&#10;Description automatically generated" style="position:absolute;width:42779;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">
                  <v:imagedata r:id="rId116" o:title="A picture containing text&#10;&#10;Description automatically generated"/>
                </v:shape>
                <v:shape id="Text Box 75" o:spid="_x0000_s1086" type="#_x0000_t202" style="position:absolute;top:22171;width:12708;height:5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" filled="f" stroked="f" strokeweight=".5pt">
                  <v:textbox>
                    <w:txbxContent>
                      <w:p w14:paraId="25F9812F" w14:textId="68F338FB" w:rsidR="001873E9" w:rsidRPr="001873E9" w:rsidRDefault="001873E9">
                        <w:pPr>
                          <w:rPr>
                            <w:color w:val="FFFFFF" w:themeColor="background1"/>
                            <w:sz w:val="28"/>
                            <w:szCs w:val="28"/>
                          </w:rPr>
                        </w:pPr>
                        <w:r w:rsidRPr="001873E9">
                          <w:rPr>
                            <w:color w:val="FFFFFF" w:themeColor="background1"/>
                            <w:sz w:val="28"/>
                            <w:szCs w:val="28"/>
                          </w:rPr>
                          <w:t xml:space="preserve">CT image </w:t>
                        </w:r>
                        <w:r>
                          <w:rPr>
                            <w:color w:val="FFFFFF" w:themeColor="background1"/>
                            <w:sz w:val="28"/>
                            <w:szCs w:val="28"/>
                          </w:rPr>
                          <w:br/>
                        </w:r>
                        <w:r w:rsidRPr="001873E9">
                          <w:rPr>
                            <w:color w:val="FFFFFF" w:themeColor="background1"/>
                            <w:sz w:val="28"/>
                            <w:szCs w:val="28"/>
                          </w:rPr>
                          <w:t>from Google</w:t>
                        </w:r>
                      </w:p>
                    </w:txbxContent>
                  </v:textbox>
                </v:shape>
                <w10:wrap type="topAndBottom"/>
              </v:group>
            </w:pict>
          </mc:Fallback>
        </mc:AlternateContent>
      </w:r>
      <w:r w:rsidR="008658DD">
        <w:rPr>
          <w:noProof/>
        </w:rPr>
        <w:drawing>
          <wp:anchor distT="0" distB="0" distL="114300" distR="114300" simplePos="0" relativeHeight="252052480" behindDoc="0" locked="0" layoutInCell="1" allowOverlap="1" wp14:anchorId="13EAE6D4" wp14:editId="508F602C">
            <wp:simplePos x="0" y="0"/>
            <wp:positionH relativeFrom="column">
              <wp:posOffset>457200</wp:posOffset>
            </wp:positionH>
            <wp:positionV relativeFrom="paragraph">
              <wp:posOffset>2202</wp:posOffset>
            </wp:positionV>
            <wp:extent cx="4394934" cy="2966580"/>
            <wp:effectExtent l="0" t="0" r="5715" b="5715"/>
            <wp:wrapTopAndBottom/>
            <wp:docPr id="279" name="Picture 279" descr="A picture containing text,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A picture containing text, different&#10;&#10;Description automatically generated"/>
                    <pic:cNvPicPr/>
                  </pic:nvPicPr>
                  <pic:blipFill>
                    <a:blip r:embed="rId117">
                      <a:extLst>
                        <a:ext uri="{28A0092B-C50C-407E-A947-70E740481C1C}">
                          <a14:useLocalDpi xmlns:a14="http://schemas.microsoft.com/office/drawing/2010/main" val="0"/>
                        </a:ext>
                      </a:extLst>
                    </a:blip>
                    <a:stretch>
                      <a:fillRect/>
                    </a:stretch>
                  </pic:blipFill>
                  <pic:spPr>
                    <a:xfrm>
                      <a:off x="0" y="0"/>
                      <a:ext cx="4394934" cy="2966580"/>
                    </a:xfrm>
                    <a:prstGeom prst="rect">
                      <a:avLst/>
                    </a:prstGeom>
                  </pic:spPr>
                </pic:pic>
              </a:graphicData>
            </a:graphic>
          </wp:anchor>
        </w:drawing>
      </w:r>
    </w:p>
    <w:p w14:paraId="1DED73BB" w14:textId="77777777" w:rsidR="008658DD" w:rsidRDefault="008658DD">
      <w:r>
        <w:br w:type="page"/>
      </w:r>
    </w:p>
    <w:p w14:paraId="23C7C4F3" w14:textId="31D6F122" w:rsidR="00B111B1" w:rsidRDefault="00D908E7" w:rsidP="00D908E7">
      <w:pPr>
        <w:pStyle w:val="ListParagraph"/>
        <w:numPr>
          <w:ilvl w:val="0"/>
          <w:numId w:val="13"/>
        </w:numPr>
      </w:pPr>
      <w:r>
        <w:lastRenderedPageBreak/>
        <w:t>(</w:t>
      </w:r>
      <w:r w:rsidRPr="00D908E7">
        <w:rPr>
          <w:color w:val="FF0000"/>
        </w:rPr>
        <w:t>Step 4</w:t>
      </w:r>
      <w:r>
        <w:t xml:space="preserve">) </w:t>
      </w:r>
      <w:r w:rsidR="00B549AA">
        <w:t xml:space="preserve">If you like </w:t>
      </w:r>
      <w:r>
        <w:t>the ROI</w:t>
      </w:r>
      <w:r w:rsidR="00B549AA">
        <w:t xml:space="preserve">, then </w:t>
      </w:r>
      <w:r w:rsidR="00B549AA" w:rsidRPr="00AE109B">
        <w:rPr>
          <w:color w:val="00B050"/>
        </w:rPr>
        <w:t xml:space="preserve">select </w:t>
      </w:r>
      <w:r w:rsidRPr="00AE109B">
        <w:rPr>
          <w:color w:val="00B050"/>
        </w:rPr>
        <w:t>‘</w:t>
      </w:r>
      <w:r w:rsidR="00B549AA" w:rsidRPr="00AE109B">
        <w:rPr>
          <w:color w:val="00B050"/>
        </w:rPr>
        <w:t>Load ROI</w:t>
      </w:r>
      <w:r w:rsidRPr="00AE109B">
        <w:rPr>
          <w:color w:val="00B050"/>
        </w:rPr>
        <w:t>’</w:t>
      </w:r>
      <w:r w:rsidR="00B549AA" w:rsidRPr="00AE109B">
        <w:rPr>
          <w:color w:val="00B050"/>
        </w:rPr>
        <w:t xml:space="preserve">. </w:t>
      </w:r>
    </w:p>
    <w:p w14:paraId="12D0A0E9" w14:textId="43136D88" w:rsidR="00B549AA" w:rsidRDefault="00BB0197" w:rsidP="00B111B1">
      <w:pPr>
        <w:pStyle w:val="ListParagraph"/>
        <w:numPr>
          <w:ilvl w:val="1"/>
          <w:numId w:val="13"/>
        </w:numPr>
      </w:pPr>
      <w:r>
        <w:rPr>
          <w:noProof/>
        </w:rPr>
        <w:drawing>
          <wp:anchor distT="0" distB="0" distL="114300" distR="114300" simplePos="0" relativeHeight="252051456" behindDoc="0" locked="0" layoutInCell="1" allowOverlap="1" wp14:anchorId="0E51355D" wp14:editId="27696AB4">
            <wp:simplePos x="0" y="0"/>
            <wp:positionH relativeFrom="column">
              <wp:posOffset>241092</wp:posOffset>
            </wp:positionH>
            <wp:positionV relativeFrom="paragraph">
              <wp:posOffset>374050</wp:posOffset>
            </wp:positionV>
            <wp:extent cx="5486400" cy="2694940"/>
            <wp:effectExtent l="0" t="0" r="0" b="0"/>
            <wp:wrapTopAndBottom/>
            <wp:docPr id="277" name="Picture 27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Graphical user interface&#10;&#10;Description automatically generated"/>
                    <pic:cNvPicPr/>
                  </pic:nvPicPr>
                  <pic:blipFill>
                    <a:blip r:embed="rId118">
                      <a:extLst>
                        <a:ext uri="{28A0092B-C50C-407E-A947-70E740481C1C}">
                          <a14:useLocalDpi xmlns:a14="http://schemas.microsoft.com/office/drawing/2010/main" val="0"/>
                        </a:ext>
                      </a:extLst>
                    </a:blip>
                    <a:stretch>
                      <a:fillRect/>
                    </a:stretch>
                  </pic:blipFill>
                  <pic:spPr>
                    <a:xfrm>
                      <a:off x="0" y="0"/>
                      <a:ext cx="5486400" cy="2694940"/>
                    </a:xfrm>
                    <a:prstGeom prst="rect">
                      <a:avLst/>
                    </a:prstGeom>
                  </pic:spPr>
                </pic:pic>
              </a:graphicData>
            </a:graphic>
            <wp14:sizeRelH relativeFrom="margin">
              <wp14:pctWidth>0</wp14:pctWidth>
            </wp14:sizeRelH>
            <wp14:sizeRelV relativeFrom="margin">
              <wp14:pctHeight>0</wp14:pctHeight>
            </wp14:sizeRelV>
          </wp:anchor>
        </w:drawing>
      </w:r>
      <w:r w:rsidR="00B549AA">
        <w:t xml:space="preserve">This will load blood velocities within the selected ROI and will display the temporal waveform on the top right “Velocity Plot” panel. </w:t>
      </w:r>
    </w:p>
    <w:p w14:paraId="53F395E9" w14:textId="0E8189DD" w:rsidR="00BD390A" w:rsidRDefault="00BD390A" w:rsidP="00BD390A">
      <w:pPr>
        <w:pStyle w:val="ListParagraph"/>
      </w:pPr>
    </w:p>
    <w:p w14:paraId="7C5BD3A9" w14:textId="4617E678" w:rsidR="00B55B0A" w:rsidRPr="001873E9" w:rsidRDefault="00B55B0A" w:rsidP="00B55B0A">
      <w:pPr>
        <w:pStyle w:val="ListParagraph"/>
        <w:numPr>
          <w:ilvl w:val="0"/>
          <w:numId w:val="13"/>
        </w:numPr>
      </w:pPr>
      <w:r>
        <w:t>(</w:t>
      </w:r>
      <w:r w:rsidRPr="00955A6E">
        <w:rPr>
          <w:color w:val="FF0000"/>
        </w:rPr>
        <w:t>Step 3</w:t>
      </w:r>
      <w:r>
        <w:t>) Now, we need to segment the descending aorta (</w:t>
      </w:r>
      <w:proofErr w:type="spellStart"/>
      <w:r>
        <w:t>DescAo</w:t>
      </w:r>
      <w:proofErr w:type="spellEnd"/>
      <w:r>
        <w:t xml:space="preserve">). </w:t>
      </w:r>
      <w:r w:rsidR="00677DC2" w:rsidRPr="00AE109B">
        <w:rPr>
          <w:color w:val="00B050"/>
        </w:rPr>
        <w:t xml:space="preserve">Select ‘Draw ROI’ </w:t>
      </w:r>
      <w:r w:rsidR="00677DC2" w:rsidRPr="001873E9">
        <w:t xml:space="preserve">and trace and ROI over the </w:t>
      </w:r>
      <w:proofErr w:type="spellStart"/>
      <w:r w:rsidR="00677DC2" w:rsidRPr="001873E9">
        <w:t>DescAo</w:t>
      </w:r>
      <w:proofErr w:type="spellEnd"/>
      <w:r w:rsidR="00677DC2" w:rsidRPr="001873E9">
        <w:t xml:space="preserve"> as we did before. </w:t>
      </w:r>
      <w:r w:rsidRPr="001873E9">
        <w:t xml:space="preserve"> </w:t>
      </w:r>
    </w:p>
    <w:p w14:paraId="5DE6542B" w14:textId="0A1609B6" w:rsidR="0077793D" w:rsidRPr="00AE109B" w:rsidRDefault="0077793D" w:rsidP="0077793D">
      <w:pPr>
        <w:pStyle w:val="ListParagraph"/>
        <w:numPr>
          <w:ilvl w:val="1"/>
          <w:numId w:val="13"/>
        </w:numPr>
        <w:rPr>
          <w:color w:val="00B050"/>
        </w:rPr>
      </w:pPr>
      <w:r w:rsidRPr="00AE109B">
        <w:rPr>
          <w:color w:val="00B050"/>
        </w:rPr>
        <w:t>Hit ‘Enter’ on your keyboard when you are satisfied with the ROI placement</w:t>
      </w:r>
      <w:r w:rsidR="00E74CEE" w:rsidRPr="00AE109B">
        <w:rPr>
          <w:color w:val="00B050"/>
        </w:rPr>
        <w:t>.</w:t>
      </w:r>
    </w:p>
    <w:p w14:paraId="7F25AD9D" w14:textId="706F9747" w:rsidR="00BD390A" w:rsidRDefault="002240C1" w:rsidP="0077793D">
      <w:pPr>
        <w:pStyle w:val="ListParagraph"/>
        <w:numPr>
          <w:ilvl w:val="0"/>
          <w:numId w:val="13"/>
        </w:numPr>
      </w:pPr>
      <w:r>
        <w:rPr>
          <w:noProof/>
        </w:rPr>
        <w:drawing>
          <wp:anchor distT="0" distB="0" distL="114300" distR="114300" simplePos="0" relativeHeight="252055552" behindDoc="0" locked="0" layoutInCell="1" allowOverlap="1" wp14:anchorId="698B5D21" wp14:editId="122F3264">
            <wp:simplePos x="0" y="0"/>
            <wp:positionH relativeFrom="column">
              <wp:posOffset>235142</wp:posOffset>
            </wp:positionH>
            <wp:positionV relativeFrom="paragraph">
              <wp:posOffset>240665</wp:posOffset>
            </wp:positionV>
            <wp:extent cx="5634355" cy="2769235"/>
            <wp:effectExtent l="0" t="0" r="4445" b="0"/>
            <wp:wrapTopAndBottom/>
            <wp:docPr id="281" name="Picture 2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Graphical user interface&#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5634355" cy="2769235"/>
                    </a:xfrm>
                    <a:prstGeom prst="rect">
                      <a:avLst/>
                    </a:prstGeom>
                  </pic:spPr>
                </pic:pic>
              </a:graphicData>
            </a:graphic>
            <wp14:sizeRelH relativeFrom="margin">
              <wp14:pctWidth>0</wp14:pctWidth>
            </wp14:sizeRelH>
            <wp14:sizeRelV relativeFrom="margin">
              <wp14:pctHeight>0</wp14:pctHeight>
            </wp14:sizeRelV>
          </wp:anchor>
        </w:drawing>
      </w:r>
      <w:r w:rsidR="0077793D">
        <w:t>(</w:t>
      </w:r>
      <w:r w:rsidR="0077793D" w:rsidRPr="00D908E7">
        <w:rPr>
          <w:color w:val="FF0000"/>
        </w:rPr>
        <w:t>Step 4</w:t>
      </w:r>
      <w:r w:rsidR="0077793D">
        <w:t xml:space="preserve">) </w:t>
      </w:r>
      <w:r w:rsidR="0077793D" w:rsidRPr="00AE109B">
        <w:rPr>
          <w:color w:val="00B050"/>
        </w:rPr>
        <w:t xml:space="preserve">Select ‘Load ROI’ </w:t>
      </w:r>
      <w:r w:rsidR="0077793D">
        <w:t xml:space="preserve">and load the </w:t>
      </w:r>
      <w:proofErr w:type="spellStart"/>
      <w:r w:rsidR="00DA5277">
        <w:t>DescAo</w:t>
      </w:r>
      <w:proofErr w:type="spellEnd"/>
      <w:r w:rsidR="00DA5277">
        <w:t xml:space="preserve"> flow waveform </w:t>
      </w:r>
      <w:r w:rsidR="00AB397F">
        <w:t>into</w:t>
      </w:r>
      <w:r w:rsidR="00DA5277">
        <w:t xml:space="preserve"> the ‘Velocity Plot’.</w:t>
      </w:r>
    </w:p>
    <w:p w14:paraId="16F1655A" w14:textId="19D3C690" w:rsidR="002240C1" w:rsidRDefault="003369D4" w:rsidP="00017701">
      <w:pPr>
        <w:pStyle w:val="ListParagraph"/>
        <w:numPr>
          <w:ilvl w:val="1"/>
          <w:numId w:val="13"/>
        </w:numPr>
      </w:pPr>
      <w:r>
        <w:t xml:space="preserve">Note that the yellow </w:t>
      </w:r>
      <w:proofErr w:type="spellStart"/>
      <w:r>
        <w:t>DescAo</w:t>
      </w:r>
      <w:proofErr w:type="spellEnd"/>
      <w:r>
        <w:t xml:space="preserve"> flow waveform is shifted “past” the AscAo </w:t>
      </w:r>
      <w:r w:rsidR="00017701">
        <w:t xml:space="preserve">flow waveform. This is exactly what we should expect because the </w:t>
      </w:r>
      <w:proofErr w:type="spellStart"/>
      <w:r w:rsidR="00017701">
        <w:t>DescAo</w:t>
      </w:r>
      <w:proofErr w:type="spellEnd"/>
      <w:r w:rsidR="00017701">
        <w:t xml:space="preserve"> is downstream from the AscAo.</w:t>
      </w:r>
    </w:p>
    <w:p w14:paraId="42CCB92A" w14:textId="3062050A" w:rsidR="00E74CEE" w:rsidRDefault="00E74CEE" w:rsidP="00E74CEE">
      <w:pPr>
        <w:pStyle w:val="ListParagraph"/>
        <w:numPr>
          <w:ilvl w:val="0"/>
          <w:numId w:val="13"/>
        </w:numPr>
        <w:spacing w:after="0" w:line="240" w:lineRule="auto"/>
      </w:pPr>
      <w:r>
        <w:t>(</w:t>
      </w:r>
      <w:r w:rsidRPr="00955A6E">
        <w:rPr>
          <w:color w:val="FF0000"/>
        </w:rPr>
        <w:t>Step 3</w:t>
      </w:r>
      <w:r>
        <w:t>) Lastly, we need to segment the abdominal aorta (</w:t>
      </w:r>
      <w:r w:rsidR="0061601F">
        <w:t>A</w:t>
      </w:r>
      <w:r w:rsidR="00631195">
        <w:t>b</w:t>
      </w:r>
      <w:r w:rsidR="0061601F">
        <w:t>d</w:t>
      </w:r>
      <w:r>
        <w:t xml:space="preserve">Ao). </w:t>
      </w:r>
    </w:p>
    <w:p w14:paraId="0A7F49C3" w14:textId="3B682826" w:rsidR="00E74CEE" w:rsidRDefault="001873E9" w:rsidP="00E74CEE">
      <w:pPr>
        <w:pStyle w:val="ListParagraph"/>
        <w:numPr>
          <w:ilvl w:val="1"/>
          <w:numId w:val="13"/>
        </w:numPr>
        <w:spacing w:after="0" w:line="240" w:lineRule="auto"/>
      </w:pPr>
      <w:r w:rsidRPr="00E85598">
        <w:rPr>
          <w:noProof/>
        </w:rPr>
        <w:drawing>
          <wp:anchor distT="0" distB="0" distL="114300" distR="114300" simplePos="0" relativeHeight="252056576" behindDoc="0" locked="0" layoutInCell="1" allowOverlap="1" wp14:anchorId="4C478367" wp14:editId="37ACE63E">
            <wp:simplePos x="0" y="0"/>
            <wp:positionH relativeFrom="column">
              <wp:posOffset>449798</wp:posOffset>
            </wp:positionH>
            <wp:positionV relativeFrom="paragraph">
              <wp:posOffset>212455</wp:posOffset>
            </wp:positionV>
            <wp:extent cx="502920" cy="1016000"/>
            <wp:effectExtent l="0" t="0" r="0" b="0"/>
            <wp:wrapTopAndBottom/>
            <wp:docPr id="282" name="Picture 282"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Graphical user interface, text, application, table&#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502920" cy="1016000"/>
                    </a:xfrm>
                    <a:prstGeom prst="rect">
                      <a:avLst/>
                    </a:prstGeom>
                  </pic:spPr>
                </pic:pic>
              </a:graphicData>
            </a:graphic>
            <wp14:sizeRelH relativeFrom="margin">
              <wp14:pctWidth>0</wp14:pctWidth>
            </wp14:sizeRelH>
            <wp14:sizeRelV relativeFrom="margin">
              <wp14:pctHeight>0</wp14:pctHeight>
            </wp14:sizeRelV>
          </wp:anchor>
        </w:drawing>
      </w:r>
      <w:r w:rsidR="0061601F">
        <w:t xml:space="preserve">We first need to change our imaging plane. </w:t>
      </w:r>
      <w:r w:rsidR="0061601F" w:rsidRPr="00AE109B">
        <w:rPr>
          <w:color w:val="00B050"/>
        </w:rPr>
        <w:t>Select “Plane2” from the ‘Select Plane’ dropdown</w:t>
      </w:r>
      <w:r w:rsidR="0061601F">
        <w:t>.</w:t>
      </w:r>
    </w:p>
    <w:p w14:paraId="15366331" w14:textId="23025521" w:rsidR="00E85598" w:rsidRPr="00AE109B" w:rsidRDefault="00631195" w:rsidP="00E74CEE">
      <w:pPr>
        <w:pStyle w:val="ListParagraph"/>
        <w:numPr>
          <w:ilvl w:val="1"/>
          <w:numId w:val="13"/>
        </w:numPr>
        <w:spacing w:after="0" w:line="240" w:lineRule="auto"/>
        <w:rPr>
          <w:color w:val="00B050"/>
        </w:rPr>
      </w:pPr>
      <w:r w:rsidRPr="00AE109B">
        <w:rPr>
          <w:color w:val="00B050"/>
        </w:rPr>
        <w:t xml:space="preserve">Click ‘Draw ROI’ </w:t>
      </w:r>
      <w:r w:rsidRPr="001873E9">
        <w:t>to trace your ROI as we have done before</w:t>
      </w:r>
      <w:r>
        <w:t>.</w:t>
      </w:r>
      <w:r w:rsidR="00AB397F">
        <w:t xml:space="preserve"> </w:t>
      </w:r>
      <w:r w:rsidR="00AB397F" w:rsidRPr="00AE109B">
        <w:rPr>
          <w:color w:val="00B050"/>
        </w:rPr>
        <w:t>Hit ‘Enter’ when finished drawing the ROI.</w:t>
      </w:r>
    </w:p>
    <w:p w14:paraId="222EFD8A" w14:textId="01308230" w:rsidR="00FF4C98" w:rsidRDefault="00F249D1" w:rsidP="00F249D1">
      <w:pPr>
        <w:pStyle w:val="ListParagraph"/>
        <w:numPr>
          <w:ilvl w:val="0"/>
          <w:numId w:val="13"/>
        </w:numPr>
        <w:spacing w:after="0" w:line="240" w:lineRule="auto"/>
      </w:pPr>
      <w:r>
        <w:rPr>
          <w:noProof/>
        </w:rPr>
        <w:lastRenderedPageBreak/>
        <w:drawing>
          <wp:anchor distT="0" distB="0" distL="114300" distR="114300" simplePos="0" relativeHeight="252057600" behindDoc="0" locked="0" layoutInCell="1" allowOverlap="1" wp14:anchorId="4143598D" wp14:editId="7F09B009">
            <wp:simplePos x="0" y="0"/>
            <wp:positionH relativeFrom="column">
              <wp:posOffset>244797</wp:posOffset>
            </wp:positionH>
            <wp:positionV relativeFrom="paragraph">
              <wp:posOffset>225172</wp:posOffset>
            </wp:positionV>
            <wp:extent cx="5496560" cy="2688590"/>
            <wp:effectExtent l="0" t="0" r="8890" b="0"/>
            <wp:wrapTopAndBottom/>
            <wp:docPr id="283" name="Picture 28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Graphical user interface&#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5496560" cy="2688590"/>
                    </a:xfrm>
                    <a:prstGeom prst="rect">
                      <a:avLst/>
                    </a:prstGeom>
                  </pic:spPr>
                </pic:pic>
              </a:graphicData>
            </a:graphic>
            <wp14:sizeRelH relativeFrom="margin">
              <wp14:pctWidth>0</wp14:pctWidth>
            </wp14:sizeRelH>
            <wp14:sizeRelV relativeFrom="margin">
              <wp14:pctHeight>0</wp14:pctHeight>
            </wp14:sizeRelV>
          </wp:anchor>
        </w:drawing>
      </w:r>
      <w:r w:rsidR="0072613B" w:rsidRPr="0072613B">
        <w:t>(</w:t>
      </w:r>
      <w:r w:rsidR="00AB397F" w:rsidRPr="00D908E7">
        <w:rPr>
          <w:color w:val="FF0000"/>
        </w:rPr>
        <w:t>Step 4</w:t>
      </w:r>
      <w:r w:rsidR="00AB397F">
        <w:t xml:space="preserve">) </w:t>
      </w:r>
      <w:r w:rsidR="00AB397F" w:rsidRPr="00AE109B">
        <w:rPr>
          <w:color w:val="00B050"/>
        </w:rPr>
        <w:t xml:space="preserve">Select ‘Load ROI’ </w:t>
      </w:r>
      <w:r w:rsidR="00AB397F">
        <w:t>and load the AbdAo flow waveform into the ‘Velocity Plot’.</w:t>
      </w:r>
    </w:p>
    <w:p w14:paraId="7E63B935" w14:textId="1D10BC3E" w:rsidR="00FF4C98" w:rsidRDefault="00FF4C98" w:rsidP="00FF4C98">
      <w:pPr>
        <w:pStyle w:val="ListParagraph"/>
        <w:spacing w:after="0" w:line="240" w:lineRule="auto"/>
        <w:ind w:left="360"/>
      </w:pPr>
    </w:p>
    <w:p w14:paraId="25425FD8" w14:textId="6E102AD7" w:rsidR="00FF4C98" w:rsidRDefault="0018436C" w:rsidP="00F4421A">
      <w:pPr>
        <w:pStyle w:val="ListParagraph"/>
        <w:numPr>
          <w:ilvl w:val="1"/>
          <w:numId w:val="13"/>
        </w:numPr>
        <w:spacing w:after="0" w:line="240" w:lineRule="auto"/>
        <w:rPr>
          <w:b/>
          <w:bCs/>
        </w:rPr>
      </w:pPr>
      <w:r>
        <w:rPr>
          <w:noProof/>
        </w:rPr>
        <w:drawing>
          <wp:anchor distT="0" distB="0" distL="114300" distR="114300" simplePos="0" relativeHeight="252060672" behindDoc="0" locked="0" layoutInCell="1" allowOverlap="1" wp14:anchorId="10534115" wp14:editId="31B34F78">
            <wp:simplePos x="0" y="0"/>
            <wp:positionH relativeFrom="column">
              <wp:posOffset>457200</wp:posOffset>
            </wp:positionH>
            <wp:positionV relativeFrom="paragraph">
              <wp:posOffset>748665</wp:posOffset>
            </wp:positionV>
            <wp:extent cx="3419475" cy="1717040"/>
            <wp:effectExtent l="0" t="0" r="0" b="0"/>
            <wp:wrapTopAndBottom/>
            <wp:docPr id="251" name="Picture 251"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Chart, line chart, histogram&#10;&#10;Description automatically generated"/>
                    <pic:cNvPicPr/>
                  </pic:nvPicPr>
                  <pic:blipFill rotWithShape="1">
                    <a:blip r:embed="rId122">
                      <a:extLst>
                        <a:ext uri="{28A0092B-C50C-407E-A947-70E740481C1C}">
                          <a14:useLocalDpi xmlns:a14="http://schemas.microsoft.com/office/drawing/2010/main" val="0"/>
                        </a:ext>
                      </a:extLst>
                    </a:blip>
                    <a:srcRect l="1155" t="2062" b="9279"/>
                    <a:stretch/>
                  </pic:blipFill>
                  <pic:spPr bwMode="auto">
                    <a:xfrm>
                      <a:off x="0" y="0"/>
                      <a:ext cx="3419475" cy="17170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4421A" w:rsidRPr="0018436C">
        <w:rPr>
          <w:b/>
          <w:bCs/>
        </w:rPr>
        <w:t xml:space="preserve">Just a note on this specific case, </w:t>
      </w:r>
      <w:r w:rsidR="00017701" w:rsidRPr="0018436C">
        <w:rPr>
          <w:b/>
          <w:bCs/>
        </w:rPr>
        <w:t>the</w:t>
      </w:r>
      <w:r w:rsidR="00F4421A" w:rsidRPr="0018436C">
        <w:rPr>
          <w:b/>
          <w:bCs/>
        </w:rPr>
        <w:t xml:space="preserve"> purple AbdAo flow waveform </w:t>
      </w:r>
      <w:r w:rsidR="00017701" w:rsidRPr="0018436C">
        <w:rPr>
          <w:b/>
          <w:bCs/>
        </w:rPr>
        <w:t>does not appear to be shifte</w:t>
      </w:r>
      <w:r w:rsidR="003F40CD" w:rsidRPr="0018436C">
        <w:rPr>
          <w:b/>
          <w:bCs/>
        </w:rPr>
        <w:t xml:space="preserve">d past the </w:t>
      </w:r>
      <w:proofErr w:type="spellStart"/>
      <w:r w:rsidR="003F40CD" w:rsidRPr="0018436C">
        <w:rPr>
          <w:b/>
          <w:bCs/>
        </w:rPr>
        <w:t>DescAo</w:t>
      </w:r>
      <w:proofErr w:type="spellEnd"/>
      <w:r w:rsidR="003F40CD" w:rsidRPr="0018436C">
        <w:rPr>
          <w:b/>
          <w:bCs/>
        </w:rPr>
        <w:t xml:space="preserve">. </w:t>
      </w:r>
      <w:r w:rsidRPr="0018436C">
        <w:rPr>
          <w:b/>
          <w:bCs/>
        </w:rPr>
        <w:t xml:space="preserve">This means that there is some issue with either the data quality or the gating. </w:t>
      </w:r>
      <w:r w:rsidR="003F40CD" w:rsidRPr="001873E9">
        <w:t xml:space="preserve">It actually looks like the waveform </w:t>
      </w:r>
      <w:r w:rsidRPr="001873E9">
        <w:t>precedes even</w:t>
      </w:r>
      <w:r w:rsidR="003F40CD" w:rsidRPr="001873E9">
        <w:t xml:space="preserve"> the AscAo</w:t>
      </w:r>
      <w:r w:rsidR="0009445E" w:rsidRPr="001873E9">
        <w:t xml:space="preserve"> which we shouldn’t expect physiologically.</w:t>
      </w:r>
      <w:r w:rsidR="008316B0" w:rsidRPr="001873E9">
        <w:t xml:space="preserve"> In other words, we should expect the AbdAo waveform to be lagged or shifted past the </w:t>
      </w:r>
      <w:proofErr w:type="spellStart"/>
      <w:r w:rsidR="008316B0" w:rsidRPr="001873E9">
        <w:t>DescAo</w:t>
      </w:r>
      <w:proofErr w:type="spellEnd"/>
      <w:r w:rsidR="003F40CD" w:rsidRPr="001873E9">
        <w:t>.</w:t>
      </w:r>
      <w:r w:rsidR="003F40CD" w:rsidRPr="0018436C">
        <w:rPr>
          <w:b/>
          <w:bCs/>
        </w:rPr>
        <w:t xml:space="preserve"> </w:t>
      </w:r>
      <w:r>
        <w:rPr>
          <w:b/>
          <w:bCs/>
        </w:rPr>
        <w:t>It should look something like this:</w:t>
      </w:r>
    </w:p>
    <w:p w14:paraId="1DCA11B1" w14:textId="6573CBFA" w:rsidR="0018436C" w:rsidRPr="0018436C" w:rsidRDefault="0018436C" w:rsidP="0018436C">
      <w:pPr>
        <w:pStyle w:val="ListParagraph"/>
        <w:spacing w:after="0" w:line="240" w:lineRule="auto"/>
      </w:pPr>
    </w:p>
    <w:p w14:paraId="77DCCD00" w14:textId="18555A01" w:rsidR="0018436C" w:rsidRDefault="0018436C" w:rsidP="001873E9">
      <w:pPr>
        <w:pStyle w:val="ListParagraph"/>
        <w:numPr>
          <w:ilvl w:val="2"/>
          <w:numId w:val="13"/>
        </w:numPr>
        <w:spacing w:after="0" w:line="240" w:lineRule="auto"/>
      </w:pPr>
      <w:r w:rsidRPr="0018436C">
        <w:t>In this case, I would re</w:t>
      </w:r>
      <w:r>
        <w:t xml:space="preserve">start this case and just use the AscAo and </w:t>
      </w:r>
      <w:proofErr w:type="spellStart"/>
      <w:r>
        <w:t>DescAo</w:t>
      </w:r>
      <w:proofErr w:type="spellEnd"/>
      <w:r>
        <w:t xml:space="preserve"> data points.</w:t>
      </w:r>
    </w:p>
    <w:p w14:paraId="6447864B" w14:textId="7300C4C4" w:rsidR="0018436C" w:rsidRDefault="0018436C" w:rsidP="001873E9">
      <w:pPr>
        <w:pStyle w:val="ListParagraph"/>
        <w:numPr>
          <w:ilvl w:val="2"/>
          <w:numId w:val="13"/>
        </w:numPr>
        <w:spacing w:after="0" w:line="240" w:lineRule="auto"/>
        <w:rPr>
          <w:b/>
          <w:bCs/>
        </w:rPr>
      </w:pPr>
      <w:r>
        <w:rPr>
          <w:noProof/>
        </w:rPr>
        <w:drawing>
          <wp:anchor distT="0" distB="0" distL="114300" distR="114300" simplePos="0" relativeHeight="252058624" behindDoc="0" locked="0" layoutInCell="1" allowOverlap="1" wp14:anchorId="2289493C" wp14:editId="46FC6E5C">
            <wp:simplePos x="0" y="0"/>
            <wp:positionH relativeFrom="column">
              <wp:posOffset>457200</wp:posOffset>
            </wp:positionH>
            <wp:positionV relativeFrom="paragraph">
              <wp:posOffset>262467</wp:posOffset>
            </wp:positionV>
            <wp:extent cx="4850765" cy="2353310"/>
            <wp:effectExtent l="0" t="0" r="6985" b="8890"/>
            <wp:wrapTopAndBottom/>
            <wp:docPr id="24" name="Picture 24"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 histogram&#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4850765" cy="2353310"/>
                    </a:xfrm>
                    <a:prstGeom prst="rect">
                      <a:avLst/>
                    </a:prstGeom>
                  </pic:spPr>
                </pic:pic>
              </a:graphicData>
            </a:graphic>
            <wp14:sizeRelH relativeFrom="margin">
              <wp14:pctWidth>0</wp14:pctWidth>
            </wp14:sizeRelH>
            <wp14:sizeRelV relativeFrom="margin">
              <wp14:pctHeight>0</wp14:pctHeight>
            </wp14:sizeRelV>
          </wp:anchor>
        </w:drawing>
      </w:r>
      <w:r w:rsidRPr="0018436C">
        <w:rPr>
          <w:b/>
          <w:bCs/>
        </w:rPr>
        <w:t>For now, I am going to artificially shift the AbdAo waveform for the purpose of this demonstration</w:t>
      </w:r>
      <w:r w:rsidR="001873E9">
        <w:rPr>
          <w:b/>
          <w:bCs/>
        </w:rPr>
        <w:t xml:space="preserve"> like so:</w:t>
      </w:r>
      <w:r w:rsidRPr="0018436C">
        <w:rPr>
          <w:b/>
          <w:bCs/>
        </w:rPr>
        <w:t xml:space="preserve"> </w:t>
      </w:r>
    </w:p>
    <w:p w14:paraId="20796FE3" w14:textId="75E84CB5" w:rsidR="0018436C" w:rsidRDefault="0018436C" w:rsidP="0018436C">
      <w:pPr>
        <w:pStyle w:val="ListParagraph"/>
        <w:spacing w:after="0" w:line="240" w:lineRule="auto"/>
        <w:rPr>
          <w:b/>
          <w:bCs/>
        </w:rPr>
      </w:pPr>
    </w:p>
    <w:p w14:paraId="50A733A8" w14:textId="40BDE3EB" w:rsidR="0018436C" w:rsidRPr="0018436C" w:rsidRDefault="0018436C" w:rsidP="0018436C">
      <w:pPr>
        <w:pStyle w:val="ListParagraph"/>
        <w:numPr>
          <w:ilvl w:val="0"/>
          <w:numId w:val="13"/>
        </w:numPr>
        <w:spacing w:after="0" w:line="240" w:lineRule="auto"/>
        <w:rPr>
          <w:b/>
          <w:bCs/>
        </w:rPr>
      </w:pPr>
      <w:r>
        <w:t>(</w:t>
      </w:r>
      <w:r w:rsidRPr="0018436C">
        <w:rPr>
          <w:color w:val="FF0000"/>
        </w:rPr>
        <w:t>Step 5</w:t>
      </w:r>
      <w:r>
        <w:t xml:space="preserve">) After we have loaded all 3 measurement points (AscAo, </w:t>
      </w:r>
      <w:proofErr w:type="spellStart"/>
      <w:r>
        <w:t>DescAo</w:t>
      </w:r>
      <w:proofErr w:type="spellEnd"/>
      <w:r>
        <w:t xml:space="preserve">, AbdAo), we can now calculate the time shifts between these curves. </w:t>
      </w:r>
    </w:p>
    <w:p w14:paraId="52A8357E" w14:textId="415EB02F" w:rsidR="0018436C" w:rsidRPr="0018436C" w:rsidRDefault="0018436C" w:rsidP="0018436C">
      <w:pPr>
        <w:pStyle w:val="ListParagraph"/>
        <w:numPr>
          <w:ilvl w:val="1"/>
          <w:numId w:val="13"/>
        </w:numPr>
        <w:spacing w:after="0" w:line="240" w:lineRule="auto"/>
        <w:rPr>
          <w:b/>
          <w:bCs/>
        </w:rPr>
      </w:pPr>
      <w:r>
        <w:lastRenderedPageBreak/>
        <w:t xml:space="preserve">There are several buttons/features within the </w:t>
      </w:r>
      <w:r w:rsidR="001873E9">
        <w:t xml:space="preserve">“Velocity Plot” </w:t>
      </w:r>
      <w:r>
        <w:t>graph shown above</w:t>
      </w:r>
    </w:p>
    <w:p w14:paraId="0DB5ADF8" w14:textId="3E656BBE" w:rsidR="0018436C" w:rsidRPr="0018436C" w:rsidRDefault="0018436C" w:rsidP="0018436C">
      <w:pPr>
        <w:pStyle w:val="ListParagraph"/>
        <w:numPr>
          <w:ilvl w:val="2"/>
          <w:numId w:val="13"/>
        </w:numPr>
        <w:spacing w:after="0" w:line="240" w:lineRule="auto"/>
        <w:rPr>
          <w:b/>
          <w:bCs/>
        </w:rPr>
      </w:pPr>
      <w:r>
        <w:t xml:space="preserve">Firstly, what we are looking at is the </w:t>
      </w:r>
      <w:r w:rsidR="001873E9">
        <w:t>average</w:t>
      </w:r>
      <w:r>
        <w:t xml:space="preserve"> velocity (in units of mm/s) within our ROIs over all frames. As seen in the plot above, we should see a peak in blood velocities (blood flow) during systole followed by decreased velocities during diastole. On the bottom, we are p</w:t>
      </w:r>
      <w:r w:rsidR="001873E9">
        <w:t>lotting 1</w:t>
      </w:r>
      <w:r>
        <w:t xml:space="preserve"> cardiac cycle</w:t>
      </w:r>
      <w:r w:rsidR="001873E9">
        <w:t xml:space="preserve"> in</w:t>
      </w:r>
      <w:r>
        <w:t xml:space="preserve"> units of milliseconds. We can see that </w:t>
      </w:r>
      <w:r w:rsidR="001873E9">
        <w:t>1</w:t>
      </w:r>
      <w:r>
        <w:t xml:space="preserve"> cardiac cycle is </w:t>
      </w:r>
      <w:r w:rsidR="001873E9">
        <w:t>~</w:t>
      </w:r>
      <w:r>
        <w:t xml:space="preserve">1000 </w:t>
      </w:r>
      <w:proofErr w:type="spellStart"/>
      <w:r>
        <w:t>ms</w:t>
      </w:r>
      <w:proofErr w:type="spellEnd"/>
      <w:r>
        <w:t xml:space="preserve"> = 1 second = 60 beats per minute (a very normal heart rate). </w:t>
      </w:r>
    </w:p>
    <w:p w14:paraId="090B7C0C" w14:textId="3CB0E405" w:rsidR="0018436C" w:rsidRPr="0018436C" w:rsidRDefault="0018436C" w:rsidP="0018436C">
      <w:pPr>
        <w:pStyle w:val="ListParagraph"/>
        <w:numPr>
          <w:ilvl w:val="2"/>
          <w:numId w:val="13"/>
        </w:numPr>
        <w:spacing w:after="0" w:line="240" w:lineRule="auto"/>
        <w:rPr>
          <w:b/>
          <w:bCs/>
        </w:rPr>
      </w:pPr>
      <w:r>
        <w:t xml:space="preserve">There is an ‘Interpolation’ button which changes how the flow waveforms are </w:t>
      </w:r>
      <w:hyperlink r:id="rId124" w:history="1">
        <w:r w:rsidRPr="0018436C">
          <w:rPr>
            <w:rStyle w:val="Hyperlink"/>
          </w:rPr>
          <w:t>interpolated</w:t>
        </w:r>
      </w:hyperlink>
      <w:r>
        <w:t xml:space="preserve"> and smoothed. I suggest using </w:t>
      </w:r>
      <w:hyperlink r:id="rId125" w:history="1">
        <w:r w:rsidRPr="0018436C">
          <w:rPr>
            <w:rStyle w:val="Hyperlink"/>
          </w:rPr>
          <w:t>Gaussian smoothing</w:t>
        </w:r>
      </w:hyperlink>
      <w:r>
        <w:t xml:space="preserve"> </w:t>
      </w:r>
      <w:r w:rsidR="001873E9">
        <w:t>which h</w:t>
      </w:r>
      <w:r>
        <w:t>as shown the best results so far and has been used in previous studies. However, there is also an option for no smoothing (‘None’) if desired.</w:t>
      </w:r>
    </w:p>
    <w:p w14:paraId="1D9283D5" w14:textId="5D5DC379" w:rsidR="0018436C" w:rsidRPr="0018436C" w:rsidRDefault="0018436C" w:rsidP="0018436C">
      <w:pPr>
        <w:pStyle w:val="ListParagraph"/>
        <w:numPr>
          <w:ilvl w:val="2"/>
          <w:numId w:val="13"/>
        </w:numPr>
        <w:spacing w:after="0" w:line="240" w:lineRule="auto"/>
        <w:rPr>
          <w:b/>
          <w:bCs/>
        </w:rPr>
      </w:pPr>
      <w:r>
        <w:t>You can show the variance of each mean velocity measurement within an ROI (how wide the range in velocities are) by clicking the ‘Error Bars’ radio button. This shows error bars at each interpolated data point.</w:t>
      </w:r>
    </w:p>
    <w:p w14:paraId="4F0E43E9" w14:textId="369F82AB" w:rsidR="0018436C" w:rsidRPr="0018436C" w:rsidRDefault="0018436C" w:rsidP="0018436C">
      <w:pPr>
        <w:pStyle w:val="ListParagraph"/>
        <w:numPr>
          <w:ilvl w:val="2"/>
          <w:numId w:val="13"/>
        </w:numPr>
        <w:spacing w:after="0" w:line="240" w:lineRule="auto"/>
        <w:rPr>
          <w:b/>
          <w:bCs/>
        </w:rPr>
      </w:pPr>
      <w:r>
        <w:t xml:space="preserve">The ‘PG Shift’ radio button is a relic button. Previously, you would have to use this button to shift all of the waveforms for the Cartesian 2DPC datasets. This is because those exams are acquired with a different gating technique (prospective gating). The reason why it does this is a bit out of the scope of this discussion, but you can find a nice description in the </w:t>
      </w:r>
      <w:hyperlink r:id="rId126" w:history="1">
        <w:r w:rsidRPr="00D22C98">
          <w:rPr>
            <w:rStyle w:val="Hyperlink"/>
          </w:rPr>
          <w:t xml:space="preserve">review paper by Joachim </w:t>
        </w:r>
        <w:proofErr w:type="spellStart"/>
        <w:r w:rsidRPr="00D22C98">
          <w:rPr>
            <w:rStyle w:val="Hyperlink"/>
          </w:rPr>
          <w:t>Lotz</w:t>
        </w:r>
        <w:proofErr w:type="spellEnd"/>
      </w:hyperlink>
      <w:r>
        <w:t xml:space="preserve"> (also a good introductory paper). </w:t>
      </w:r>
      <w:r w:rsidR="001873E9">
        <w:t>Again, ignore this button because</w:t>
      </w:r>
      <w:r>
        <w:t xml:space="preserve"> I have implemented a method to automatically shift these flow curves. </w:t>
      </w:r>
    </w:p>
    <w:p w14:paraId="584E11C1" w14:textId="68CA0808" w:rsidR="0018436C" w:rsidRPr="0018436C" w:rsidRDefault="0018436C" w:rsidP="0018436C">
      <w:pPr>
        <w:pStyle w:val="ListParagraph"/>
        <w:numPr>
          <w:ilvl w:val="1"/>
          <w:numId w:val="13"/>
        </w:numPr>
        <w:spacing w:after="0" w:line="240" w:lineRule="auto"/>
        <w:rPr>
          <w:b/>
          <w:bCs/>
        </w:rPr>
      </w:pPr>
      <w:r>
        <w:t>There is really not much we need to do with this plot. So</w:t>
      </w:r>
      <w:r w:rsidR="00AE109B">
        <w:t xml:space="preserve">, </w:t>
      </w:r>
      <w:r>
        <w:t xml:space="preserve">whenever we are ready, we </w:t>
      </w:r>
      <w:r w:rsidRPr="001873E9">
        <w:t>can</w:t>
      </w:r>
      <w:r w:rsidRPr="00AE109B">
        <w:rPr>
          <w:color w:val="00B050"/>
        </w:rPr>
        <w:t xml:space="preserve"> click the ‘Analyze PWV’ button </w:t>
      </w:r>
      <w:r>
        <w:t>to automatically calculate the time shifts between these flow curves. There are several methods that I use to calculate these time shifts:</w:t>
      </w:r>
    </w:p>
    <w:p w14:paraId="5D1BADF6" w14:textId="10D21182" w:rsidR="00FF4C98" w:rsidRDefault="0018436C" w:rsidP="00FF4C98">
      <w:pPr>
        <w:pStyle w:val="ListParagraph"/>
        <w:numPr>
          <w:ilvl w:val="2"/>
          <w:numId w:val="13"/>
        </w:numPr>
        <w:spacing w:after="0" w:line="240" w:lineRule="auto"/>
        <w:rPr>
          <w:b/>
          <w:bCs/>
        </w:rPr>
      </w:pPr>
      <w:proofErr w:type="spellStart"/>
      <w:r w:rsidRPr="0018436C">
        <w:rPr>
          <w:b/>
          <w:bCs/>
        </w:rPr>
        <w:t>TTPoint</w:t>
      </w:r>
      <w:proofErr w:type="spellEnd"/>
      <w:r w:rsidRPr="0018436C">
        <w:rPr>
          <w:b/>
          <w:bCs/>
        </w:rPr>
        <w:t xml:space="preserve"> = Time-to-point</w:t>
      </w:r>
    </w:p>
    <w:p w14:paraId="65F668E3" w14:textId="16D6E59A" w:rsidR="0018436C" w:rsidRPr="0018436C" w:rsidRDefault="0018436C" w:rsidP="0018436C">
      <w:pPr>
        <w:pStyle w:val="ListParagraph"/>
        <w:numPr>
          <w:ilvl w:val="3"/>
          <w:numId w:val="13"/>
        </w:numPr>
        <w:spacing w:after="0" w:line="240" w:lineRule="auto"/>
        <w:rPr>
          <w:b/>
          <w:bCs/>
        </w:rPr>
      </w:pPr>
      <w:r>
        <w:t xml:space="preserve">Time at which the flow curve is at </w:t>
      </w:r>
      <w:proofErr w:type="spellStart"/>
      <w:r>
        <w:t>it’s</w:t>
      </w:r>
      <w:proofErr w:type="spellEnd"/>
      <w:r>
        <w:t xml:space="preserve"> halfway point along the systolic upstroke (50% between minimum and maximum velocity).</w:t>
      </w:r>
    </w:p>
    <w:p w14:paraId="1C7A0B91" w14:textId="08EF20BB" w:rsidR="0018436C" w:rsidRDefault="0018436C" w:rsidP="0018436C">
      <w:pPr>
        <w:pStyle w:val="ListParagraph"/>
        <w:numPr>
          <w:ilvl w:val="2"/>
          <w:numId w:val="13"/>
        </w:numPr>
        <w:spacing w:after="0" w:line="240" w:lineRule="auto"/>
        <w:rPr>
          <w:b/>
          <w:bCs/>
        </w:rPr>
      </w:pPr>
      <w:proofErr w:type="spellStart"/>
      <w:r>
        <w:rPr>
          <w:b/>
          <w:bCs/>
        </w:rPr>
        <w:t>TTUpstroke</w:t>
      </w:r>
      <w:proofErr w:type="spellEnd"/>
      <w:r>
        <w:rPr>
          <w:b/>
          <w:bCs/>
        </w:rPr>
        <w:t xml:space="preserve"> = Time-to-upstroke</w:t>
      </w:r>
    </w:p>
    <w:p w14:paraId="09E35D8C" w14:textId="702AFB1A" w:rsidR="0018436C" w:rsidRPr="0018436C" w:rsidRDefault="0018436C" w:rsidP="0018436C">
      <w:pPr>
        <w:pStyle w:val="ListParagraph"/>
        <w:numPr>
          <w:ilvl w:val="3"/>
          <w:numId w:val="13"/>
        </w:numPr>
        <w:spacing w:after="0" w:line="240" w:lineRule="auto"/>
        <w:rPr>
          <w:b/>
          <w:bCs/>
        </w:rPr>
      </w:pPr>
      <w:r>
        <w:t>Time where the flow curve has the highest acceleration. This is usually around the “notch” in the flow curve, where velocity really begins to increase rapidly.</w:t>
      </w:r>
    </w:p>
    <w:p w14:paraId="3BF0097C" w14:textId="4A160527" w:rsidR="0018436C" w:rsidRPr="0018436C" w:rsidRDefault="0018436C" w:rsidP="0018436C">
      <w:pPr>
        <w:pStyle w:val="ListParagraph"/>
        <w:numPr>
          <w:ilvl w:val="2"/>
          <w:numId w:val="13"/>
        </w:numPr>
        <w:spacing w:after="0" w:line="240" w:lineRule="auto"/>
        <w:rPr>
          <w:b/>
          <w:bCs/>
        </w:rPr>
      </w:pPr>
      <w:proofErr w:type="spellStart"/>
      <w:r w:rsidRPr="0018436C">
        <w:rPr>
          <w:b/>
          <w:bCs/>
        </w:rPr>
        <w:t>TTFoot</w:t>
      </w:r>
      <w:proofErr w:type="spellEnd"/>
      <w:r w:rsidRPr="0018436C">
        <w:rPr>
          <w:b/>
          <w:bCs/>
        </w:rPr>
        <w:t xml:space="preserve"> = Time-to-foot</w:t>
      </w:r>
    </w:p>
    <w:p w14:paraId="52490FED" w14:textId="11A74C9F" w:rsidR="0018436C" w:rsidRPr="0018436C" w:rsidRDefault="0018436C" w:rsidP="0018436C">
      <w:pPr>
        <w:pStyle w:val="ListParagraph"/>
        <w:numPr>
          <w:ilvl w:val="3"/>
          <w:numId w:val="13"/>
        </w:numPr>
        <w:spacing w:after="0" w:line="240" w:lineRule="auto"/>
        <w:rPr>
          <w:b/>
          <w:bCs/>
        </w:rPr>
      </w:pPr>
      <w:r>
        <w:t xml:space="preserve">This method fits a line to the upstroke portion of the flow curve (where flow increases linearly). Specifically, we find where the flow is at 20% peak and 80% peak and use linear regression to find the time at which the fitted line intercepts the x-axis (0 mean velocity). </w:t>
      </w:r>
    </w:p>
    <w:p w14:paraId="02ECF787" w14:textId="7781F717" w:rsidR="0018436C" w:rsidRPr="001873E9" w:rsidRDefault="0018436C" w:rsidP="0018436C">
      <w:pPr>
        <w:pStyle w:val="ListParagraph"/>
        <w:numPr>
          <w:ilvl w:val="2"/>
          <w:numId w:val="13"/>
        </w:numPr>
        <w:spacing w:after="0" w:line="240" w:lineRule="auto"/>
        <w:rPr>
          <w:b/>
          <w:bCs/>
        </w:rPr>
      </w:pPr>
      <w:proofErr w:type="spellStart"/>
      <w:r w:rsidRPr="001873E9">
        <w:rPr>
          <w:b/>
          <w:bCs/>
        </w:rPr>
        <w:t>Xcorr</w:t>
      </w:r>
      <w:proofErr w:type="spellEnd"/>
      <w:r w:rsidRPr="001873E9">
        <w:rPr>
          <w:b/>
          <w:bCs/>
        </w:rPr>
        <w:t xml:space="preserve"> = Cross correlation</w:t>
      </w:r>
    </w:p>
    <w:p w14:paraId="6C12D588" w14:textId="58C335CF" w:rsidR="0018436C" w:rsidRPr="0018436C" w:rsidRDefault="0018436C" w:rsidP="0018436C">
      <w:pPr>
        <w:pStyle w:val="ListParagraph"/>
        <w:numPr>
          <w:ilvl w:val="3"/>
          <w:numId w:val="13"/>
        </w:numPr>
        <w:spacing w:after="0" w:line="240" w:lineRule="auto"/>
        <w:rPr>
          <w:b/>
          <w:bCs/>
        </w:rPr>
      </w:pPr>
      <w:r>
        <w:t>This method uses a mathematical technique called cross-correlation, which shifts one of the waveforms incrementally and sees the degree of overlap of the 2 curves. The shift that results in the maximum amount of overlap is the time shift we are looking to obtain.</w:t>
      </w:r>
    </w:p>
    <w:p w14:paraId="3FB5E8EC" w14:textId="4F803C59" w:rsidR="0018436C" w:rsidRPr="0018436C" w:rsidRDefault="0018436C" w:rsidP="0018436C">
      <w:pPr>
        <w:pStyle w:val="ListParagraph"/>
        <w:numPr>
          <w:ilvl w:val="2"/>
          <w:numId w:val="13"/>
        </w:numPr>
        <w:spacing w:after="0" w:line="240" w:lineRule="auto"/>
        <w:rPr>
          <w:b/>
          <w:bCs/>
        </w:rPr>
      </w:pPr>
      <w:r>
        <w:t xml:space="preserve">More detailed information on these methods can be found </w:t>
      </w:r>
      <w:r>
        <w:rPr>
          <w:noProof/>
        </w:rPr>
        <w:t xml:space="preserve">in the </w:t>
      </w:r>
      <w:hyperlink r:id="rId127" w:history="1">
        <w:r>
          <w:rPr>
            <w:rStyle w:val="Hyperlink"/>
          </w:rPr>
          <w:t xml:space="preserve">Andrew </w:t>
        </w:r>
        <w:proofErr w:type="spellStart"/>
        <w:r>
          <w:rPr>
            <w:rStyle w:val="Hyperlink"/>
          </w:rPr>
          <w:t>W</w:t>
        </w:r>
        <w:r w:rsidRPr="007241C1">
          <w:rPr>
            <w:rStyle w:val="Hyperlink"/>
          </w:rPr>
          <w:t>entland</w:t>
        </w:r>
        <w:proofErr w:type="spellEnd"/>
        <w:r w:rsidRPr="007241C1">
          <w:rPr>
            <w:rStyle w:val="Hyperlink"/>
          </w:rPr>
          <w:t xml:space="preserve"> review paper</w:t>
        </w:r>
      </w:hyperlink>
      <w:r>
        <w:t>.</w:t>
      </w:r>
    </w:p>
    <w:p w14:paraId="6FB60E6B" w14:textId="775148EB" w:rsidR="0018436C" w:rsidRDefault="001873E9" w:rsidP="0018436C">
      <w:pPr>
        <w:pStyle w:val="ListParagraph"/>
        <w:numPr>
          <w:ilvl w:val="0"/>
          <w:numId w:val="13"/>
        </w:numPr>
        <w:spacing w:after="0" w:line="240" w:lineRule="auto"/>
      </w:pPr>
      <w:r>
        <w:rPr>
          <w:noProof/>
        </w:rPr>
        <mc:AlternateContent>
          <mc:Choice Requires="wpg">
            <w:drawing>
              <wp:anchor distT="0" distB="0" distL="114300" distR="114300" simplePos="0" relativeHeight="252112896" behindDoc="0" locked="0" layoutInCell="1" allowOverlap="1" wp14:anchorId="046763B3" wp14:editId="5D228900">
                <wp:simplePos x="0" y="0"/>
                <wp:positionH relativeFrom="column">
                  <wp:posOffset>219205</wp:posOffset>
                </wp:positionH>
                <wp:positionV relativeFrom="paragraph">
                  <wp:posOffset>219075</wp:posOffset>
                </wp:positionV>
                <wp:extent cx="4152379" cy="1864995"/>
                <wp:effectExtent l="0" t="0" r="0" b="1905"/>
                <wp:wrapTopAndBottom/>
                <wp:docPr id="92" name="Group 92"/>
                <wp:cNvGraphicFramePr/>
                <a:graphic xmlns:a="http://schemas.openxmlformats.org/drawingml/2006/main">
                  <a:graphicData uri="http://schemas.microsoft.com/office/word/2010/wordprocessingGroup">
                    <wpg:wgp>
                      <wpg:cNvGrpSpPr/>
                      <wpg:grpSpPr>
                        <a:xfrm>
                          <a:off x="0" y="0"/>
                          <a:ext cx="4152379" cy="1864995"/>
                          <a:chOff x="0" y="0"/>
                          <a:chExt cx="4152379" cy="1864995"/>
                        </a:xfrm>
                      </wpg:grpSpPr>
                      <pic:pic xmlns:pic="http://schemas.openxmlformats.org/drawingml/2006/picture">
                        <pic:nvPicPr>
                          <pic:cNvPr id="41" name="Picture 41" descr="Chart, scatter chart&#10;&#10;Description automatically generated"/>
                          <pic:cNvPicPr>
                            <a:picLocks noChangeAspect="1"/>
                          </pic:cNvPicPr>
                        </pic:nvPicPr>
                        <pic:blipFill>
                          <a:blip r:embed="rId128">
                            <a:extLst>
                              <a:ext uri="{28A0092B-C50C-407E-A947-70E740481C1C}">
                                <a14:useLocalDpi xmlns:a14="http://schemas.microsoft.com/office/drawing/2010/main" val="0"/>
                              </a:ext>
                            </a:extLst>
                          </a:blip>
                          <a:stretch>
                            <a:fillRect/>
                          </a:stretch>
                        </pic:blipFill>
                        <pic:spPr>
                          <a:xfrm>
                            <a:off x="0" y="0"/>
                            <a:ext cx="4032885" cy="1864995"/>
                          </a:xfrm>
                          <a:prstGeom prst="rect">
                            <a:avLst/>
                          </a:prstGeom>
                        </pic:spPr>
                      </pic:pic>
                      <wps:wsp>
                        <wps:cNvPr id="79" name="Text Box 79"/>
                        <wps:cNvSpPr txBox="1"/>
                        <wps:spPr>
                          <a:xfrm>
                            <a:off x="1390390" y="1334022"/>
                            <a:ext cx="444674" cy="288099"/>
                          </a:xfrm>
                          <a:prstGeom prst="rect">
                            <a:avLst/>
                          </a:prstGeom>
                          <a:noFill/>
                          <a:ln w="6350">
                            <a:noFill/>
                          </a:ln>
                        </wps:spPr>
                        <wps:txbx>
                          <w:txbxContent>
                            <w:p w14:paraId="7BC96A42" w14:textId="1A71A0BF" w:rsidR="001873E9" w:rsidRDefault="001873E9">
                              <w:r>
                                <w:t>AA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 name="Text Box 80"/>
                        <wps:cNvSpPr txBox="1"/>
                        <wps:spPr>
                          <a:xfrm>
                            <a:off x="2185792" y="1127342"/>
                            <a:ext cx="638828" cy="288099"/>
                          </a:xfrm>
                          <a:prstGeom prst="rect">
                            <a:avLst/>
                          </a:prstGeom>
                          <a:noFill/>
                          <a:ln w="6350">
                            <a:noFill/>
                          </a:ln>
                        </wps:spPr>
                        <wps:txbx>
                          <w:txbxContent>
                            <w:p w14:paraId="2C3794BD" w14:textId="7EFB7922" w:rsidR="001873E9" w:rsidRDefault="001873E9" w:rsidP="001873E9">
                              <w:proofErr w:type="spellStart"/>
                              <w:r>
                                <w:t>DescAo</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 name="Text Box 82"/>
                        <wps:cNvSpPr txBox="1"/>
                        <wps:spPr>
                          <a:xfrm>
                            <a:off x="3513551" y="757825"/>
                            <a:ext cx="638828" cy="288099"/>
                          </a:xfrm>
                          <a:prstGeom prst="rect">
                            <a:avLst/>
                          </a:prstGeom>
                          <a:noFill/>
                          <a:ln w="6350">
                            <a:noFill/>
                          </a:ln>
                        </wps:spPr>
                        <wps:txbx>
                          <w:txbxContent>
                            <w:p w14:paraId="649270DA" w14:textId="02F0C1AD" w:rsidR="001873E9" w:rsidRDefault="001873E9" w:rsidP="001873E9">
                              <w:r>
                                <w:t>AbdA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46763B3" id="Group 92" o:spid="_x0000_s1087" style="position:absolute;left:0;text-align:left;margin-left:17.25pt;margin-top:17.25pt;width:326.95pt;height:146.85pt;z-index:252112896" coordsize="41523,186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">
                <v:shape id="Picture 41" o:spid="_x0000_s1088" type="#_x0000_t75" alt="Chart, scatter chart&#10;&#10;Description automatically generated" style="position:absolute;width:40328;height:18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">
                  <v:imagedata r:id="rId129" o:title="Chart, scatter chart&#10;&#10;Description automatically generated"/>
                </v:shape>
                <v:shape id="Text Box 79" o:spid="_x0000_s1089" type="#_x0000_t202" style="position:absolute;left:13903;top:13340;width:4447;height:28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lay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rmL3D/En6AXN0AAAD//wMAUEsBAi0AFAAGAAgAAAAhANvh9svuAAAAhQEAABMAAAAAAAAA&#10;AAAAAAAAAAAAAFtDb250ZW50X1R5cGVzXS54bWxQSwECLQAUAAYACAAAACEAWvQsW78AAAAVAQAA&#10;CwAAAAAAAAAAAAAAAAAfAQAAX3JlbHMvLnJlbHNQSwECLQAUAAYACAAAACEAmPJWssYAAADbAAAA&#10;DwAAAAAAAAAAAAAAAAAHAgAAZHJzL2Rvd25yZXYueG1sUEsFBgAAAAADAAMAtwAAAPoCAAAAAA==&#10;" filled="f" stroked="f" strokeweight=".5pt">
                  <v:textbox>
                    <w:txbxContent>
                      <w:p w14:paraId="7BC96A42" w14:textId="1A71A0BF" w:rsidR="001873E9" w:rsidRDefault="001873E9">
                        <w:r>
                          <w:t>AAo</w:t>
                        </w:r>
                      </w:p>
                    </w:txbxContent>
                  </v:textbox>
                </v:shape>
                <v:shape id="Text Box 80" o:spid="_x0000_s1090" type="#_x0000_t202" style="position:absolute;left:21857;top:11273;width:6389;height:28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" filled="f" stroked="f" strokeweight=".5pt">
                  <v:textbox>
                    <w:txbxContent>
                      <w:p w14:paraId="2C3794BD" w14:textId="7EFB7922" w:rsidR="001873E9" w:rsidRDefault="001873E9" w:rsidP="001873E9">
                        <w:r>
                          <w:t>Desc</w:t>
                        </w:r>
                        <w:r>
                          <w:t>Ao</w:t>
                        </w:r>
                      </w:p>
                    </w:txbxContent>
                  </v:textbox>
                </v:shape>
                <v:shape id="Text Box 82" o:spid="_x0000_s1091" type="#_x0000_t202" style="position:absolute;left:35135;top:7578;width:6388;height:28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" filled="f" stroked="f" strokeweight=".5pt">
                  <v:textbox>
                    <w:txbxContent>
                      <w:p w14:paraId="649270DA" w14:textId="02F0C1AD" w:rsidR="001873E9" w:rsidRDefault="001873E9" w:rsidP="001873E9">
                        <w:r>
                          <w:t>Abd</w:t>
                        </w:r>
                        <w:r>
                          <w:t>Ao</w:t>
                        </w:r>
                      </w:p>
                    </w:txbxContent>
                  </v:textbox>
                </v:shape>
                <w10:wrap type="topAndBottom"/>
              </v:group>
            </w:pict>
          </mc:Fallback>
        </mc:AlternateContent>
      </w:r>
      <w:r>
        <w:rPr>
          <w:noProof/>
        </w:rPr>
        <w:t>We can now see a plot</w:t>
      </w:r>
      <w:r w:rsidR="0018436C" w:rsidRPr="0018436C">
        <w:t xml:space="preserve"> of </w:t>
      </w:r>
      <w:r w:rsidR="0018436C">
        <w:t>centerline distances (x-axis) vs. time shift (y-axis) in the ‘PWV Plot’ panel.</w:t>
      </w:r>
    </w:p>
    <w:p w14:paraId="519C66A9" w14:textId="23D997F1" w:rsidR="0018436C" w:rsidRDefault="0018436C" w:rsidP="0018436C">
      <w:pPr>
        <w:pStyle w:val="ListParagraph"/>
        <w:spacing w:after="0" w:line="240" w:lineRule="auto"/>
        <w:ind w:left="360"/>
      </w:pPr>
    </w:p>
    <w:p w14:paraId="147216E3" w14:textId="2326D718" w:rsidR="0018436C" w:rsidRDefault="0018436C" w:rsidP="0018436C">
      <w:pPr>
        <w:pStyle w:val="ListParagraph"/>
        <w:numPr>
          <w:ilvl w:val="1"/>
          <w:numId w:val="13"/>
        </w:numPr>
        <w:spacing w:after="0" w:line="240" w:lineRule="auto"/>
      </w:pPr>
      <w:r>
        <w:t>The centerline distances</w:t>
      </w:r>
      <w:r w:rsidR="001873E9">
        <w:t xml:space="preserve"> (x-axis)</w:t>
      </w:r>
      <w:r>
        <w:t xml:space="preserve"> are in units of millimeters. The first data point (at x=0) is the first measurement point (AscAo). The second set of points </w:t>
      </w:r>
      <w:r w:rsidR="00AE109B">
        <w:t>at</w:t>
      </w:r>
      <w:r>
        <w:t xml:space="preserve"> x=75mm is the </w:t>
      </w:r>
      <w:proofErr w:type="spellStart"/>
      <w:r>
        <w:t>DescAo</w:t>
      </w:r>
      <w:proofErr w:type="spellEnd"/>
      <w:r w:rsidR="00AE109B">
        <w:t xml:space="preserve">. This means that the </w:t>
      </w:r>
      <w:proofErr w:type="spellStart"/>
      <w:r w:rsidR="00AE109B">
        <w:t>DescAo</w:t>
      </w:r>
      <w:proofErr w:type="spellEnd"/>
      <w:r w:rsidR="00AE109B">
        <w:t xml:space="preserve"> is 75mm away from the AscAo</w:t>
      </w:r>
      <w:r>
        <w:t>. The last set of points at x=200mm is the AbdAo</w:t>
      </w:r>
      <w:r w:rsidR="00AE109B">
        <w:t xml:space="preserve"> measurement point.</w:t>
      </w:r>
    </w:p>
    <w:p w14:paraId="2F4F87D4" w14:textId="77777777" w:rsidR="00AE109B" w:rsidRDefault="0018436C" w:rsidP="0018436C">
      <w:pPr>
        <w:pStyle w:val="ListParagraph"/>
        <w:numPr>
          <w:ilvl w:val="1"/>
          <w:numId w:val="13"/>
        </w:numPr>
        <w:spacing w:after="0" w:line="240" w:lineRule="auto"/>
      </w:pPr>
      <w:r>
        <w:t>The different colored points are the different methods used to calculate time shifts (discussed above).</w:t>
      </w:r>
      <w:r w:rsidR="00AE109B">
        <w:t xml:space="preserve"> Each of these will calculate slightly different time lags between the flow curves. Thus, we will have different PWVs associated with each method.</w:t>
      </w:r>
    </w:p>
    <w:p w14:paraId="33861051" w14:textId="63A74595" w:rsidR="0018436C" w:rsidRDefault="0018436C" w:rsidP="00AE109B">
      <w:pPr>
        <w:pStyle w:val="ListParagraph"/>
        <w:numPr>
          <w:ilvl w:val="2"/>
          <w:numId w:val="13"/>
        </w:numPr>
        <w:spacing w:after="0" w:line="240" w:lineRule="auto"/>
      </w:pPr>
      <w:r>
        <w:lastRenderedPageBreak/>
        <w:t xml:space="preserve"> A quick note, it does not matter if the points from </w:t>
      </w:r>
      <w:proofErr w:type="spellStart"/>
      <w:r>
        <w:t>TTPoint</w:t>
      </w:r>
      <w:proofErr w:type="spellEnd"/>
      <w:r>
        <w:t xml:space="preserve"> are higher up than the points from </w:t>
      </w:r>
      <w:proofErr w:type="spellStart"/>
      <w:r>
        <w:t>TTFoot</w:t>
      </w:r>
      <w:proofErr w:type="spellEnd"/>
      <w:r>
        <w:t xml:space="preserve">. What matters is how well the points </w:t>
      </w:r>
      <w:r w:rsidR="00AE109B">
        <w:t>fit along a line</w:t>
      </w:r>
      <w:r>
        <w:t xml:space="preserve">. For instance, the </w:t>
      </w:r>
      <w:proofErr w:type="spellStart"/>
      <w:r>
        <w:t>TTFoot</w:t>
      </w:r>
      <w:proofErr w:type="spellEnd"/>
      <w:r>
        <w:t xml:space="preserve"> points line up very well. However, the </w:t>
      </w:r>
      <w:proofErr w:type="spellStart"/>
      <w:r>
        <w:t>TTPoint</w:t>
      </w:r>
      <w:proofErr w:type="spellEnd"/>
      <w:r>
        <w:t xml:space="preserve"> points do not line up as well (i.e., there is more error associated with these measurements). </w:t>
      </w:r>
    </w:p>
    <w:p w14:paraId="188BB6EC" w14:textId="4F6E0A63" w:rsidR="00AE109B" w:rsidRDefault="00AE109B" w:rsidP="00AE109B">
      <w:pPr>
        <w:pStyle w:val="ListParagraph"/>
        <w:numPr>
          <w:ilvl w:val="1"/>
          <w:numId w:val="13"/>
        </w:numPr>
        <w:spacing w:after="0" w:line="240" w:lineRule="auto"/>
      </w:pPr>
      <w:r w:rsidRPr="00AE109B">
        <w:rPr>
          <w:b/>
          <w:bCs/>
        </w:rPr>
        <w:t>PWV is calculated by fitting a line to each of the points.</w:t>
      </w:r>
      <w:r>
        <w:t xml:space="preserve"> For each method, the inverse of the slope is the pulse wave velocity. In other words, the inverse of the slope is the </w:t>
      </w:r>
      <w:r>
        <w:rPr>
          <w:i/>
          <w:iCs/>
        </w:rPr>
        <w:t xml:space="preserve">rate </w:t>
      </w:r>
      <w:r>
        <w:t xml:space="preserve">at which your pulse waves are travelling along your centerline. If you remember back to high school algebra, we know that y = mx + b and that our slope, m, is rise over run.  Rise </w:t>
      </w:r>
      <w:r w:rsidR="001873E9">
        <w:t xml:space="preserve">(y-axis) </w:t>
      </w:r>
      <w:r>
        <w:t xml:space="preserve">is the time shifts in units of milliseconds; run </w:t>
      </w:r>
      <w:r w:rsidR="001873E9">
        <w:t xml:space="preserve">(x-axis) </w:t>
      </w:r>
      <w:r>
        <w:t xml:space="preserve">is the centerline distances in units of millimeters. </w:t>
      </w:r>
      <w:proofErr w:type="spellStart"/>
      <w:r>
        <w:t>Unitwise</w:t>
      </w:r>
      <w:proofErr w:type="spellEnd"/>
      <w:r>
        <w:t xml:space="preserve">, this means our slope is in units of </w:t>
      </w:r>
      <w:proofErr w:type="spellStart"/>
      <w:r>
        <w:t>ms</w:t>
      </w:r>
      <w:proofErr w:type="spellEnd"/>
      <w:r>
        <w:t>/mm. If we take the inverse, this flips the units to mm/</w:t>
      </w:r>
      <w:proofErr w:type="spellStart"/>
      <w:r>
        <w:t>ms</w:t>
      </w:r>
      <w:proofErr w:type="spellEnd"/>
      <w:r>
        <w:t xml:space="preserve"> = m/s. This is exactly the PWV measure we are after. </w:t>
      </w:r>
    </w:p>
    <w:p w14:paraId="2B5BB6F4" w14:textId="330F6BB8" w:rsidR="0018436C" w:rsidRDefault="0018436C" w:rsidP="0018436C">
      <w:pPr>
        <w:pStyle w:val="ListParagraph"/>
        <w:numPr>
          <w:ilvl w:val="1"/>
          <w:numId w:val="13"/>
        </w:numPr>
        <w:spacing w:after="0" w:line="240" w:lineRule="auto"/>
      </w:pPr>
      <w:r>
        <w:t>On the left side of the plot, we see the actual pulse wave velocity calculations</w:t>
      </w:r>
      <w:r w:rsidR="00AE109B">
        <w:t xml:space="preserve"> for each time shift method. </w:t>
      </w:r>
    </w:p>
    <w:p w14:paraId="71A433DA" w14:textId="21ED92A6" w:rsidR="00AE109B" w:rsidRDefault="00AE109B" w:rsidP="00AE109B">
      <w:pPr>
        <w:pStyle w:val="ListParagraph"/>
        <w:numPr>
          <w:ilvl w:val="2"/>
          <w:numId w:val="13"/>
        </w:numPr>
        <w:spacing w:after="0" w:line="240" w:lineRule="auto"/>
      </w:pPr>
      <w:r>
        <w:t>Note that the title “Time Shifts” is actually a misnomer</w:t>
      </w:r>
      <w:r w:rsidR="001873E9">
        <w:t>;</w:t>
      </w:r>
      <w:r>
        <w:t xml:space="preserve"> these are PWV values in units of meters/second.  </w:t>
      </w:r>
    </w:p>
    <w:p w14:paraId="5F80290F" w14:textId="26E8263B" w:rsidR="00AE109B" w:rsidRDefault="00AE109B" w:rsidP="00AE109B">
      <w:pPr>
        <w:pStyle w:val="ListParagraph"/>
        <w:numPr>
          <w:ilvl w:val="2"/>
          <w:numId w:val="13"/>
        </w:numPr>
        <w:spacing w:after="0" w:line="240" w:lineRule="auto"/>
      </w:pPr>
      <w:r>
        <w:t xml:space="preserve">Note that there is an “Average” method, which averages the </w:t>
      </w:r>
      <w:r>
        <w:rPr>
          <w:i/>
          <w:iCs/>
        </w:rPr>
        <w:t>time shifts</w:t>
      </w:r>
      <w:r>
        <w:t xml:space="preserve"> and computes PWV. This is not equivalent to averaging the individual PWV values. </w:t>
      </w:r>
    </w:p>
    <w:p w14:paraId="52BEFBA6" w14:textId="167FA79C" w:rsidR="00AE109B" w:rsidRDefault="00AE109B" w:rsidP="00AE109B">
      <w:pPr>
        <w:pStyle w:val="ListParagraph"/>
        <w:numPr>
          <w:ilvl w:val="1"/>
          <w:numId w:val="13"/>
        </w:numPr>
        <w:spacing w:after="0" w:line="240" w:lineRule="auto"/>
      </w:pPr>
      <w:r>
        <w:rPr>
          <w:noProof/>
        </w:rPr>
        <w:t xml:space="preserve">You can </w:t>
      </w:r>
      <w:r w:rsidRPr="00AE109B">
        <w:rPr>
          <w:noProof/>
        </w:rPr>
        <w:t>click on the individual radio buttons to add/remove certain time shift methods</w:t>
      </w:r>
      <w:r>
        <w:rPr>
          <w:noProof/>
        </w:rPr>
        <w:t>.</w:t>
      </w:r>
    </w:p>
    <w:p w14:paraId="74507493" w14:textId="4B8DB5AE" w:rsidR="00AE109B" w:rsidRDefault="00AE109B" w:rsidP="00AE109B">
      <w:pPr>
        <w:pStyle w:val="ListParagraph"/>
        <w:numPr>
          <w:ilvl w:val="2"/>
          <w:numId w:val="13"/>
        </w:numPr>
        <w:spacing w:after="0" w:line="240" w:lineRule="auto"/>
      </w:pPr>
      <w:r>
        <w:rPr>
          <w:noProof/>
        </w:rPr>
        <w:drawing>
          <wp:anchor distT="0" distB="0" distL="114300" distR="114300" simplePos="0" relativeHeight="252062720" behindDoc="0" locked="0" layoutInCell="1" allowOverlap="1" wp14:anchorId="747893BC" wp14:editId="10EEAD14">
            <wp:simplePos x="0" y="0"/>
            <wp:positionH relativeFrom="column">
              <wp:posOffset>494665</wp:posOffset>
            </wp:positionH>
            <wp:positionV relativeFrom="paragraph">
              <wp:posOffset>210185</wp:posOffset>
            </wp:positionV>
            <wp:extent cx="3891280" cy="1853565"/>
            <wp:effectExtent l="0" t="0" r="0" b="0"/>
            <wp:wrapTopAndBottom/>
            <wp:docPr id="43" name="Picture 4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scatter chart&#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3891280" cy="1853565"/>
                    </a:xfrm>
                    <a:prstGeom prst="rect">
                      <a:avLst/>
                    </a:prstGeom>
                  </pic:spPr>
                </pic:pic>
              </a:graphicData>
            </a:graphic>
            <wp14:sizeRelH relativeFrom="margin">
              <wp14:pctWidth>0</wp14:pctWidth>
            </wp14:sizeRelH>
            <wp14:sizeRelV relativeFrom="margin">
              <wp14:pctHeight>0</wp14:pctHeight>
            </wp14:sizeRelV>
          </wp:anchor>
        </w:drawing>
      </w:r>
      <w:r>
        <w:rPr>
          <w:noProof/>
        </w:rPr>
        <w:t>For instance, I can remove TTPoint and TTFoot</w:t>
      </w:r>
      <w:r w:rsidR="001873E9">
        <w:rPr>
          <w:noProof/>
        </w:rPr>
        <w:t>, like shown below</w:t>
      </w:r>
      <w:r>
        <w:rPr>
          <w:noProof/>
        </w:rPr>
        <w:t>:</w:t>
      </w:r>
    </w:p>
    <w:p w14:paraId="7F8DBA1B" w14:textId="2B16CEF5" w:rsidR="00AE109B" w:rsidRDefault="00AE109B" w:rsidP="00AE109B">
      <w:pPr>
        <w:pStyle w:val="ListParagraph"/>
        <w:numPr>
          <w:ilvl w:val="2"/>
          <w:numId w:val="13"/>
        </w:numPr>
        <w:spacing w:after="0" w:line="240" w:lineRule="auto"/>
      </w:pPr>
      <w:r>
        <w:rPr>
          <w:noProof/>
        </w:rPr>
        <w:t>There will be circumstances where a time shift method fails. This happens somewhat frequently. This is where the radio buttons come in handy.</w:t>
      </w:r>
    </w:p>
    <w:p w14:paraId="46F4B864" w14:textId="72CA1416" w:rsidR="00AE109B" w:rsidRDefault="00AE109B" w:rsidP="00AE109B">
      <w:pPr>
        <w:pStyle w:val="ListParagraph"/>
        <w:numPr>
          <w:ilvl w:val="0"/>
          <w:numId w:val="13"/>
        </w:numPr>
        <w:spacing w:after="0" w:line="240" w:lineRule="auto"/>
      </w:pPr>
      <w:r>
        <w:rPr>
          <w:noProof/>
        </w:rPr>
        <w:t>(</w:t>
      </w:r>
      <w:r w:rsidRPr="00AE109B">
        <w:rPr>
          <w:noProof/>
          <w:color w:val="FF0000"/>
        </w:rPr>
        <w:t>Step 6</w:t>
      </w:r>
      <w:r>
        <w:rPr>
          <w:noProof/>
        </w:rPr>
        <w:t xml:space="preserve">) When ready, </w:t>
      </w:r>
      <w:r w:rsidRPr="00AE109B">
        <w:rPr>
          <w:noProof/>
          <w:color w:val="00B050"/>
        </w:rPr>
        <w:t xml:space="preserve">click ‘Export Analysis’ </w:t>
      </w:r>
      <w:r>
        <w:rPr>
          <w:noProof/>
        </w:rPr>
        <w:t xml:space="preserve">to save our flow data, screenshots of the ROIs and flow curves, and tabulated PWV values in an excel sheet. </w:t>
      </w:r>
    </w:p>
    <w:p w14:paraId="323C18C8" w14:textId="2AB22068" w:rsidR="00AE109B" w:rsidRDefault="00AE109B" w:rsidP="00AE109B">
      <w:pPr>
        <w:pStyle w:val="ListParagraph"/>
        <w:numPr>
          <w:ilvl w:val="1"/>
          <w:numId w:val="13"/>
        </w:numPr>
        <w:spacing w:after="0" w:line="240" w:lineRule="auto"/>
      </w:pPr>
      <w:r>
        <w:rPr>
          <w:noProof/>
        </w:rPr>
        <w:t xml:space="preserve">When you click this button, you should see several plots pop-up and close. These are the time-to-shift calculations plotted on the flow curves and are being saved because they can be helpful for seeing if and/or why a time shift method is failing. </w:t>
      </w:r>
    </w:p>
    <w:p w14:paraId="0E92013D" w14:textId="22A23A91" w:rsidR="00AE109B" w:rsidRDefault="00AE109B" w:rsidP="00AE109B">
      <w:pPr>
        <w:pStyle w:val="ListParagraph"/>
        <w:numPr>
          <w:ilvl w:val="1"/>
          <w:numId w:val="13"/>
        </w:numPr>
        <w:spacing w:after="0" w:line="240" w:lineRule="auto"/>
      </w:pPr>
      <w:r>
        <w:rPr>
          <w:noProof/>
        </w:rPr>
        <w:drawing>
          <wp:anchor distT="0" distB="0" distL="114300" distR="114300" simplePos="0" relativeHeight="252063744" behindDoc="0" locked="0" layoutInCell="1" allowOverlap="1" wp14:anchorId="2353A3CE" wp14:editId="2F729735">
            <wp:simplePos x="0" y="0"/>
            <wp:positionH relativeFrom="column">
              <wp:posOffset>462915</wp:posOffset>
            </wp:positionH>
            <wp:positionV relativeFrom="paragraph">
              <wp:posOffset>196215</wp:posOffset>
            </wp:positionV>
            <wp:extent cx="922020" cy="1227455"/>
            <wp:effectExtent l="0" t="0" r="0" b="0"/>
            <wp:wrapTopAndBottom/>
            <wp:docPr id="44" name="Picture 4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10;&#10;Description automatically generated"/>
                    <pic:cNvPicPr/>
                  </pic:nvPicPr>
                  <pic:blipFill>
                    <a:blip r:embed="rId131">
                      <a:extLst>
                        <a:ext uri="{28A0092B-C50C-407E-A947-70E740481C1C}">
                          <a14:useLocalDpi xmlns:a14="http://schemas.microsoft.com/office/drawing/2010/main" val="0"/>
                        </a:ext>
                      </a:extLst>
                    </a:blip>
                    <a:stretch>
                      <a:fillRect/>
                    </a:stretch>
                  </pic:blipFill>
                  <pic:spPr>
                    <a:xfrm>
                      <a:off x="0" y="0"/>
                      <a:ext cx="922020" cy="1227455"/>
                    </a:xfrm>
                    <a:prstGeom prst="rect">
                      <a:avLst/>
                    </a:prstGeom>
                  </pic:spPr>
                </pic:pic>
              </a:graphicData>
            </a:graphic>
            <wp14:sizeRelH relativeFrom="margin">
              <wp14:pctWidth>0</wp14:pctWidth>
            </wp14:sizeRelH>
            <wp14:sizeRelV relativeFrom="margin">
              <wp14:pctHeight>0</wp14:pctHeight>
            </wp14:sizeRelV>
          </wp:anchor>
        </w:drawing>
      </w:r>
      <w:r>
        <w:rPr>
          <w:noProof/>
        </w:rPr>
        <w:t>Once the export is completed (less than a minute), you should see some text that reads “Export Completed!”.</w:t>
      </w:r>
    </w:p>
    <w:p w14:paraId="46D2A144" w14:textId="65FE180F" w:rsidR="00AE109B" w:rsidRDefault="00AE109B" w:rsidP="00AE109B">
      <w:pPr>
        <w:pStyle w:val="ListParagraph"/>
        <w:spacing w:after="0" w:line="240" w:lineRule="auto"/>
      </w:pPr>
    </w:p>
    <w:p w14:paraId="5F8B83E7" w14:textId="1F34FAF5" w:rsidR="00AE109B" w:rsidRDefault="00AE109B" w:rsidP="00AE109B">
      <w:pPr>
        <w:pStyle w:val="ListParagraph"/>
        <w:numPr>
          <w:ilvl w:val="1"/>
          <w:numId w:val="13"/>
        </w:numPr>
        <w:spacing w:after="0" w:line="240" w:lineRule="auto"/>
      </w:pPr>
      <w:r>
        <w:rPr>
          <w:noProof/>
        </w:rPr>
        <w:t xml:space="preserve">You will see that this created a folder called ‘PWV_2DPC_Analysis’. </w:t>
      </w:r>
    </w:p>
    <w:p w14:paraId="4E8C4AB7" w14:textId="5DA38D40" w:rsidR="00AE109B" w:rsidRDefault="00AE109B" w:rsidP="00AE109B">
      <w:pPr>
        <w:pStyle w:val="ListParagraph"/>
        <w:numPr>
          <w:ilvl w:val="2"/>
          <w:numId w:val="13"/>
        </w:numPr>
        <w:spacing w:after="0" w:line="240" w:lineRule="auto"/>
      </w:pPr>
      <w:r>
        <w:rPr>
          <w:noProof/>
        </w:rPr>
        <w:t>Inside are two folders. The ‘DataAnalysis’ folder contains the ‘Summary_</w:t>
      </w:r>
      <w:r>
        <w:rPr>
          <w:i/>
          <w:iCs/>
          <w:noProof/>
        </w:rPr>
        <w:t>DATE</w:t>
      </w:r>
      <w:r>
        <w:rPr>
          <w:noProof/>
        </w:rPr>
        <w:t xml:space="preserve">.xlsx’ excel sheet that contains the </w:t>
      </w:r>
      <w:r w:rsidR="001873E9">
        <w:rPr>
          <w:noProof/>
        </w:rPr>
        <w:t xml:space="preserve">tabulated </w:t>
      </w:r>
      <w:r>
        <w:rPr>
          <w:noProof/>
        </w:rPr>
        <w:t>PWV values</w:t>
      </w:r>
      <w:r w:rsidR="001873E9">
        <w:rPr>
          <w:noProof/>
        </w:rPr>
        <w:t xml:space="preserve"> (which will be used in a later section)</w:t>
      </w:r>
      <w:r>
        <w:rPr>
          <w:noProof/>
        </w:rPr>
        <w:t>. The ‘ROIimages’ folder contains images of the vessel segmentation in Step 3.</w:t>
      </w:r>
    </w:p>
    <w:p w14:paraId="1F2E0780" w14:textId="12DFDCF6" w:rsidR="00791040" w:rsidRPr="00791040" w:rsidRDefault="00AE109B" w:rsidP="00AE109B">
      <w:pPr>
        <w:pStyle w:val="ListParagraph"/>
        <w:numPr>
          <w:ilvl w:val="1"/>
          <w:numId w:val="13"/>
        </w:numPr>
        <w:spacing w:after="0" w:line="240" w:lineRule="auto"/>
        <w:rPr>
          <w:rFonts w:asciiTheme="majorHAnsi" w:eastAsiaTheme="majorEastAsia" w:hAnsiTheme="majorHAnsi" w:cstheme="majorBidi"/>
          <w:noProof/>
          <w:color w:val="2F5496" w:themeColor="accent1" w:themeShade="BF"/>
        </w:rPr>
      </w:pPr>
      <w:r>
        <w:rPr>
          <w:noProof/>
        </w:rPr>
        <w:lastRenderedPageBreak/>
        <w:drawing>
          <wp:anchor distT="0" distB="0" distL="114300" distR="114300" simplePos="0" relativeHeight="252064768" behindDoc="0" locked="0" layoutInCell="1" allowOverlap="1" wp14:anchorId="0680C502" wp14:editId="5A1F95E8">
            <wp:simplePos x="0" y="0"/>
            <wp:positionH relativeFrom="column">
              <wp:posOffset>457200</wp:posOffset>
            </wp:positionH>
            <wp:positionV relativeFrom="paragraph">
              <wp:posOffset>0</wp:posOffset>
            </wp:positionV>
            <wp:extent cx="1503045" cy="2269490"/>
            <wp:effectExtent l="0" t="0" r="1905" b="0"/>
            <wp:wrapTopAndBottom/>
            <wp:docPr id="50" name="Picture 50"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pplication&#10;&#10;Description automatically generated with medium confidence"/>
                    <pic:cNvPicPr/>
                  </pic:nvPicPr>
                  <pic:blipFill>
                    <a:blip r:embed="rId132">
                      <a:extLst>
                        <a:ext uri="{28A0092B-C50C-407E-A947-70E740481C1C}">
                          <a14:useLocalDpi xmlns:a14="http://schemas.microsoft.com/office/drawing/2010/main" val="0"/>
                        </a:ext>
                      </a:extLst>
                    </a:blip>
                    <a:stretch>
                      <a:fillRect/>
                    </a:stretch>
                  </pic:blipFill>
                  <pic:spPr>
                    <a:xfrm>
                      <a:off x="0" y="0"/>
                      <a:ext cx="1503045" cy="2269490"/>
                    </a:xfrm>
                    <a:prstGeom prst="rect">
                      <a:avLst/>
                    </a:prstGeom>
                  </pic:spPr>
                </pic:pic>
              </a:graphicData>
            </a:graphic>
            <wp14:sizeRelH relativeFrom="margin">
              <wp14:pctWidth>0</wp14:pctWidth>
            </wp14:sizeRelH>
            <wp14:sizeRelV relativeFrom="margin">
              <wp14:pctHeight>0</wp14:pctHeight>
            </wp14:sizeRelV>
          </wp:anchor>
        </w:drawing>
      </w:r>
      <w:r w:rsidR="00791040">
        <w:rPr>
          <w:noProof/>
        </w:rPr>
        <w:t>We have now completed the PWV analysis for the Cartesian 2DPC exams.</w:t>
      </w:r>
    </w:p>
    <w:p w14:paraId="40C48B76" w14:textId="4F26F40E" w:rsidR="00791040" w:rsidRDefault="00791040" w:rsidP="00791040">
      <w:pPr>
        <w:pStyle w:val="ListParagraph"/>
        <w:spacing w:after="0" w:line="240" w:lineRule="auto"/>
        <w:rPr>
          <w:rFonts w:asciiTheme="majorHAnsi" w:eastAsiaTheme="majorEastAsia" w:hAnsiTheme="majorHAnsi" w:cstheme="majorBidi"/>
          <w:noProof/>
          <w:color w:val="2F5496" w:themeColor="accent1" w:themeShade="BF"/>
        </w:rPr>
      </w:pPr>
    </w:p>
    <w:p w14:paraId="246DA65D" w14:textId="4A58EB5B" w:rsidR="00791040" w:rsidRPr="00791040" w:rsidRDefault="00791040" w:rsidP="00791040">
      <w:pPr>
        <w:pStyle w:val="ListParagraph"/>
        <w:spacing w:after="0" w:line="240" w:lineRule="auto"/>
        <w:rPr>
          <w:rFonts w:asciiTheme="majorHAnsi" w:eastAsiaTheme="majorEastAsia" w:hAnsiTheme="majorHAnsi" w:cstheme="majorBidi"/>
          <w:noProof/>
          <w:color w:val="2F5496" w:themeColor="accent1" w:themeShade="BF"/>
        </w:rPr>
      </w:pPr>
      <w:r>
        <w:rPr>
          <w:rFonts w:asciiTheme="majorHAnsi" w:eastAsiaTheme="majorEastAsia" w:hAnsiTheme="majorHAnsi" w:cstheme="majorBidi"/>
          <w:noProof/>
          <w:color w:val="2F5496" w:themeColor="accent1" w:themeShade="BF"/>
        </w:rPr>
        <w:t>---------------------------------------------------------------------------------------------------</w:t>
      </w:r>
    </w:p>
    <w:p w14:paraId="62E8688E" w14:textId="0E747F23" w:rsidR="00791040" w:rsidRPr="00791040" w:rsidRDefault="00791040" w:rsidP="00791040">
      <w:pPr>
        <w:pStyle w:val="ListParagraph"/>
        <w:numPr>
          <w:ilvl w:val="0"/>
          <w:numId w:val="13"/>
        </w:numPr>
        <w:spacing w:after="0" w:line="240" w:lineRule="auto"/>
        <w:rPr>
          <w:rFonts w:asciiTheme="majorHAnsi" w:eastAsiaTheme="majorEastAsia" w:hAnsiTheme="majorHAnsi" w:cstheme="majorBidi"/>
          <w:noProof/>
          <w:color w:val="2F5496" w:themeColor="accent1" w:themeShade="BF"/>
        </w:rPr>
      </w:pPr>
      <w:r>
        <w:rPr>
          <w:noProof/>
        </w:rPr>
        <w:t xml:space="preserve">We now need to </w:t>
      </w:r>
      <w:r w:rsidRPr="00791040">
        <w:rPr>
          <w:noProof/>
          <w:color w:val="00B050"/>
        </w:rPr>
        <w:t>go back and repeat the same process for the Radial 2DPC scans</w:t>
      </w:r>
      <w:r w:rsidRPr="00791040">
        <w:rPr>
          <w:noProof/>
        </w:rPr>
        <w:t>.</w:t>
      </w:r>
    </w:p>
    <w:p w14:paraId="53B08485" w14:textId="6C1C1084" w:rsidR="00791040" w:rsidRPr="00791040" w:rsidRDefault="00791040" w:rsidP="00791040">
      <w:pPr>
        <w:pStyle w:val="ListParagraph"/>
        <w:numPr>
          <w:ilvl w:val="0"/>
          <w:numId w:val="13"/>
        </w:numPr>
        <w:spacing w:after="0" w:line="240" w:lineRule="auto"/>
        <w:rPr>
          <w:rFonts w:asciiTheme="majorHAnsi" w:eastAsiaTheme="majorEastAsia" w:hAnsiTheme="majorHAnsi" w:cstheme="majorBidi"/>
          <w:noProof/>
          <w:color w:val="2F5496" w:themeColor="accent1" w:themeShade="BF"/>
        </w:rPr>
      </w:pPr>
      <w:r w:rsidRPr="00791040">
        <w:rPr>
          <w:noProof/>
          <w:color w:val="00B050"/>
        </w:rPr>
        <w:t>In the Matlab command window, type “&gt;&gt; close all; clear all; clc”</w:t>
      </w:r>
      <w:r>
        <w:rPr>
          <w:noProof/>
        </w:rPr>
        <w:t>.</w:t>
      </w:r>
    </w:p>
    <w:p w14:paraId="27C3E744" w14:textId="1882F5B9" w:rsidR="00791040" w:rsidRDefault="00791040" w:rsidP="00791040">
      <w:pPr>
        <w:pStyle w:val="ListParagraph"/>
        <w:numPr>
          <w:ilvl w:val="0"/>
          <w:numId w:val="13"/>
        </w:numPr>
        <w:spacing w:after="0" w:line="240" w:lineRule="auto"/>
        <w:rPr>
          <w:rFonts w:eastAsiaTheme="majorEastAsia" w:cstheme="minorHAnsi"/>
          <w:noProof/>
          <w:color w:val="00B050"/>
        </w:rPr>
      </w:pPr>
      <w:r w:rsidRPr="00791040">
        <w:rPr>
          <w:rFonts w:cstheme="minorHAnsi"/>
          <w:noProof/>
          <w:color w:val="00B050"/>
        </w:rPr>
        <w:t>Re</w:t>
      </w:r>
      <w:r w:rsidRPr="00791040">
        <w:rPr>
          <w:rFonts w:eastAsiaTheme="majorEastAsia" w:cstheme="minorHAnsi"/>
          <w:noProof/>
          <w:color w:val="00B050"/>
        </w:rPr>
        <w:t>-open the PWV_2DPC interface by typing “&gt;&gt; PWV_2DPC” in the command window</w:t>
      </w:r>
      <w:r w:rsidRPr="00791040">
        <w:rPr>
          <w:rFonts w:eastAsiaTheme="majorEastAsia" w:cstheme="minorHAnsi"/>
          <w:noProof/>
        </w:rPr>
        <w:t>.</w:t>
      </w:r>
    </w:p>
    <w:p w14:paraId="7319667D" w14:textId="4006DA99" w:rsidR="00791040" w:rsidRDefault="00791040" w:rsidP="00791040">
      <w:pPr>
        <w:pStyle w:val="ListParagraph"/>
        <w:numPr>
          <w:ilvl w:val="0"/>
          <w:numId w:val="13"/>
        </w:numPr>
        <w:spacing w:after="0" w:line="240" w:lineRule="auto"/>
        <w:rPr>
          <w:rFonts w:eastAsiaTheme="majorEastAsia" w:cstheme="minorHAnsi"/>
          <w:noProof/>
          <w:color w:val="00B050"/>
        </w:rPr>
      </w:pPr>
      <w:r>
        <w:rPr>
          <w:rFonts w:cstheme="minorHAnsi"/>
          <w:noProof/>
          <w:color w:val="00B050"/>
        </w:rPr>
        <w:t>Load the centerline by clicking ‘Load Centerline’ and loading the ‘anatCLdataset</w:t>
      </w:r>
      <w:r w:rsidRPr="00791040">
        <w:rPr>
          <w:rFonts w:eastAsiaTheme="majorEastAsia" w:cstheme="minorHAnsi"/>
          <w:noProof/>
          <w:color w:val="00B050"/>
        </w:rPr>
        <w:t>.</w:t>
      </w:r>
      <w:r>
        <w:rPr>
          <w:rFonts w:eastAsiaTheme="majorEastAsia" w:cstheme="minorHAnsi"/>
          <w:noProof/>
          <w:color w:val="00B050"/>
        </w:rPr>
        <w:t>mat’ file into PWV_2DPC</w:t>
      </w:r>
      <w:r w:rsidRPr="00791040">
        <w:rPr>
          <w:rFonts w:eastAsiaTheme="majorEastAsia" w:cstheme="minorHAnsi"/>
          <w:noProof/>
        </w:rPr>
        <w:t>.</w:t>
      </w:r>
    </w:p>
    <w:p w14:paraId="0F973AE4" w14:textId="119B873E" w:rsidR="00791040" w:rsidRDefault="00791040" w:rsidP="00791040">
      <w:pPr>
        <w:pStyle w:val="ListParagraph"/>
        <w:numPr>
          <w:ilvl w:val="0"/>
          <w:numId w:val="13"/>
        </w:numPr>
        <w:spacing w:after="0" w:line="240" w:lineRule="auto"/>
        <w:rPr>
          <w:rFonts w:eastAsiaTheme="majorEastAsia" w:cstheme="minorHAnsi"/>
          <w:noProof/>
          <w:color w:val="00B050"/>
        </w:rPr>
      </w:pPr>
      <w:r>
        <w:rPr>
          <w:rFonts w:eastAsiaTheme="majorEastAsia" w:cstheme="minorHAnsi"/>
          <w:noProof/>
          <w:color w:val="00B050"/>
        </w:rPr>
        <w:t xml:space="preserve">Click the ‘Load 2DPC’ button. </w:t>
      </w:r>
    </w:p>
    <w:p w14:paraId="70819BC7" w14:textId="44B9D6AE" w:rsidR="00791040" w:rsidRDefault="00791040" w:rsidP="00791040">
      <w:pPr>
        <w:pStyle w:val="ListParagraph"/>
        <w:numPr>
          <w:ilvl w:val="1"/>
          <w:numId w:val="13"/>
        </w:numPr>
        <w:spacing w:after="0" w:line="240" w:lineRule="auto"/>
        <w:rPr>
          <w:rFonts w:eastAsiaTheme="majorEastAsia" w:cstheme="minorHAnsi"/>
          <w:noProof/>
        </w:rPr>
      </w:pPr>
      <w:r>
        <w:rPr>
          <w:rFonts w:eastAsiaTheme="majorEastAsia" w:cstheme="minorHAnsi"/>
          <w:noProof/>
        </w:rPr>
        <w:t>Now, we need to load in the aortic arch Radial 2DPC slice.</w:t>
      </w:r>
    </w:p>
    <w:p w14:paraId="5DCCAEF0" w14:textId="17C4420E" w:rsidR="00F249D1" w:rsidRPr="00F249D1" w:rsidRDefault="00791040" w:rsidP="00F249D1">
      <w:pPr>
        <w:pStyle w:val="ListParagraph"/>
        <w:numPr>
          <w:ilvl w:val="1"/>
          <w:numId w:val="13"/>
        </w:numPr>
        <w:spacing w:after="0" w:line="240" w:lineRule="auto"/>
        <w:rPr>
          <w:rFonts w:eastAsiaTheme="majorEastAsia" w:cstheme="minorHAnsi"/>
          <w:noProof/>
        </w:rPr>
      </w:pPr>
      <w:r>
        <w:rPr>
          <w:noProof/>
          <w:color w:val="00B050"/>
        </w:rPr>
        <mc:AlternateContent>
          <mc:Choice Requires="wpg">
            <w:drawing>
              <wp:anchor distT="0" distB="0" distL="114300" distR="114300" simplePos="0" relativeHeight="252069888" behindDoc="0" locked="0" layoutInCell="1" allowOverlap="1" wp14:anchorId="357771BE" wp14:editId="08C6D454">
                <wp:simplePos x="0" y="0"/>
                <wp:positionH relativeFrom="column">
                  <wp:posOffset>513715</wp:posOffset>
                </wp:positionH>
                <wp:positionV relativeFrom="paragraph">
                  <wp:posOffset>399242</wp:posOffset>
                </wp:positionV>
                <wp:extent cx="5922645" cy="1064260"/>
                <wp:effectExtent l="0" t="0" r="1905" b="2540"/>
                <wp:wrapTopAndBottom/>
                <wp:docPr id="55" name="Group 55"/>
                <wp:cNvGraphicFramePr/>
                <a:graphic xmlns:a="http://schemas.openxmlformats.org/drawingml/2006/main">
                  <a:graphicData uri="http://schemas.microsoft.com/office/word/2010/wordprocessingGroup">
                    <wpg:wgp>
                      <wpg:cNvGrpSpPr/>
                      <wpg:grpSpPr>
                        <a:xfrm>
                          <a:off x="0" y="0"/>
                          <a:ext cx="5922645" cy="1064260"/>
                          <a:chOff x="0" y="0"/>
                          <a:chExt cx="5940925" cy="1064260"/>
                        </a:xfrm>
                      </wpg:grpSpPr>
                      <pic:pic xmlns:pic="http://schemas.openxmlformats.org/drawingml/2006/picture">
                        <pic:nvPicPr>
                          <pic:cNvPr id="51" name="Picture 51" descr="Graphical user interface, text, application&#10;&#10;Description automatically generated"/>
                          <pic:cNvPicPr>
                            <a:picLocks noChangeAspect="1"/>
                          </pic:cNvPicPr>
                        </pic:nvPicPr>
                        <pic:blipFill rotWithShape="1">
                          <a:blip r:embed="rId133">
                            <a:extLst>
                              <a:ext uri="{28A0092B-C50C-407E-A947-70E740481C1C}">
                                <a14:useLocalDpi xmlns:a14="http://schemas.microsoft.com/office/drawing/2010/main" val="0"/>
                              </a:ext>
                            </a:extLst>
                          </a:blip>
                          <a:srcRect r="19078"/>
                          <a:stretch/>
                        </pic:blipFill>
                        <pic:spPr bwMode="auto">
                          <a:xfrm>
                            <a:off x="0" y="0"/>
                            <a:ext cx="1928495" cy="10642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2" name="Picture 52" descr="Graphical user interface, application&#10;&#10;Description automatically generated"/>
                          <pic:cNvPicPr>
                            <a:picLocks noChangeAspect="1"/>
                          </pic:cNvPicPr>
                        </pic:nvPicPr>
                        <pic:blipFill rotWithShape="1">
                          <a:blip r:embed="rId134">
                            <a:extLst>
                              <a:ext uri="{28A0092B-C50C-407E-A947-70E740481C1C}">
                                <a14:useLocalDpi xmlns:a14="http://schemas.microsoft.com/office/drawing/2010/main" val="0"/>
                              </a:ext>
                            </a:extLst>
                          </a:blip>
                          <a:srcRect r="20096"/>
                          <a:stretch/>
                        </pic:blipFill>
                        <pic:spPr bwMode="auto">
                          <a:xfrm>
                            <a:off x="1922898" y="12527"/>
                            <a:ext cx="2041525" cy="8483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3" name="Picture 53" descr="Graphical user interface, application&#10;&#10;Description automatically generated"/>
                          <pic:cNvPicPr>
                            <a:picLocks noChangeAspect="1"/>
                          </pic:cNvPicPr>
                        </pic:nvPicPr>
                        <pic:blipFill rotWithShape="1">
                          <a:blip r:embed="rId135">
                            <a:extLst>
                              <a:ext uri="{28A0092B-C50C-407E-A947-70E740481C1C}">
                                <a14:useLocalDpi xmlns:a14="http://schemas.microsoft.com/office/drawing/2010/main" val="0"/>
                              </a:ext>
                            </a:extLst>
                          </a:blip>
                          <a:srcRect r="17786"/>
                          <a:stretch/>
                        </pic:blipFill>
                        <pic:spPr bwMode="auto">
                          <a:xfrm>
                            <a:off x="3964805" y="0"/>
                            <a:ext cx="1976120" cy="69977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10D86424" id="Group 55" o:spid="_x0000_s1026" style="position:absolute;margin-left:40.45pt;margin-top:31.45pt;width:466.35pt;height:83.8pt;z-index:252069888;mso-width-relative:margin" coordsize="59409,106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">
                <v:shape id="Picture 51" o:spid="_x0000_s1027" type="#_x0000_t75" alt="Graphical user interface, text, application&#10;&#10;Description automatically generated" style="position:absolute;width:19284;height:1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">
                  <v:imagedata r:id="rId136" o:title="Graphical user interface, text, application&#10;&#10;Description automatically generated" cropright="12503f"/>
                </v:shape>
                <v:shape id="Picture 52" o:spid="_x0000_s1028" type="#_x0000_t75" alt="Graphical user interface, application&#10;&#10;Description automatically generated" style="position:absolute;left:19228;top:125;width:20416;height:84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">
                  <v:imagedata r:id="rId137" o:title="Graphical user interface, application&#10;&#10;Description automatically generated" cropright="13170f"/>
                </v:shape>
                <v:shape id="Picture 53" o:spid="_x0000_s1029" type="#_x0000_t75" alt="Graphical user interface, application&#10;&#10;Description automatically generated" style="position:absolute;left:39648;width:19761;height:6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">
                  <v:imagedata r:id="rId138" o:title="Graphical user interface, application&#10;&#10;Description automatically generated" cropright="11656f"/>
                </v:shape>
                <w10:wrap type="topAndBottom"/>
              </v:group>
            </w:pict>
          </mc:Fallback>
        </mc:AlternateContent>
      </w:r>
      <w:r>
        <w:rPr>
          <w:color w:val="00B050"/>
        </w:rPr>
        <w:t>Move into</w:t>
      </w:r>
      <w:r w:rsidRPr="00AE109B">
        <w:rPr>
          <w:color w:val="00B050"/>
        </w:rPr>
        <w:t xml:space="preserve"> the folder ‘#####_0000#_pwv_radial_AAo’</w:t>
      </w:r>
      <w:r>
        <w:rPr>
          <w:color w:val="00B050"/>
        </w:rPr>
        <w:t>, then the ‘10000p_40frames_1403res’ folder, then the ‘</w:t>
      </w:r>
      <w:proofErr w:type="spellStart"/>
      <w:r>
        <w:rPr>
          <w:color w:val="00B050"/>
        </w:rPr>
        <w:t>dat</w:t>
      </w:r>
      <w:proofErr w:type="spellEnd"/>
      <w:r>
        <w:rPr>
          <w:color w:val="00B050"/>
        </w:rPr>
        <w:t>’ folder</w:t>
      </w:r>
      <w:r>
        <w:t>.</w:t>
      </w:r>
    </w:p>
    <w:p w14:paraId="5F26E249" w14:textId="77777777" w:rsidR="00F249D1" w:rsidRPr="00F249D1" w:rsidRDefault="00F249D1" w:rsidP="00F249D1">
      <w:pPr>
        <w:pStyle w:val="ListParagraph"/>
        <w:spacing w:after="0" w:line="240" w:lineRule="auto"/>
        <w:rPr>
          <w:rFonts w:eastAsiaTheme="majorEastAsia" w:cstheme="minorHAnsi"/>
          <w:noProof/>
        </w:rPr>
      </w:pPr>
    </w:p>
    <w:p w14:paraId="679D0E9C" w14:textId="024DBD17" w:rsidR="00791040" w:rsidRPr="00791040" w:rsidRDefault="00F249D1" w:rsidP="00791040">
      <w:pPr>
        <w:pStyle w:val="ListParagraph"/>
        <w:numPr>
          <w:ilvl w:val="1"/>
          <w:numId w:val="13"/>
        </w:numPr>
        <w:spacing w:after="0" w:line="240" w:lineRule="auto"/>
        <w:rPr>
          <w:rFonts w:eastAsiaTheme="majorEastAsia" w:cstheme="minorHAnsi"/>
          <w:noProof/>
        </w:rPr>
      </w:pPr>
      <w:r>
        <w:rPr>
          <w:noProof/>
        </w:rPr>
        <w:drawing>
          <wp:anchor distT="0" distB="0" distL="114300" distR="114300" simplePos="0" relativeHeight="252070912" behindDoc="0" locked="0" layoutInCell="1" allowOverlap="1" wp14:anchorId="02FC4639" wp14:editId="4ECC5555">
            <wp:simplePos x="0" y="0"/>
            <wp:positionH relativeFrom="column">
              <wp:posOffset>457200</wp:posOffset>
            </wp:positionH>
            <wp:positionV relativeFrom="paragraph">
              <wp:posOffset>225965</wp:posOffset>
            </wp:positionV>
            <wp:extent cx="2592705" cy="1016000"/>
            <wp:effectExtent l="0" t="0" r="0" b="0"/>
            <wp:wrapTopAndBottom/>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139">
                      <a:extLst>
                        <a:ext uri="{28A0092B-C50C-407E-A947-70E740481C1C}">
                          <a14:useLocalDpi xmlns:a14="http://schemas.microsoft.com/office/drawing/2010/main" val="0"/>
                        </a:ext>
                      </a:extLst>
                    </a:blip>
                    <a:stretch>
                      <a:fillRect/>
                    </a:stretch>
                  </pic:blipFill>
                  <pic:spPr>
                    <a:xfrm>
                      <a:off x="0" y="0"/>
                      <a:ext cx="2592705" cy="1016000"/>
                    </a:xfrm>
                    <a:prstGeom prst="rect">
                      <a:avLst/>
                    </a:prstGeom>
                  </pic:spPr>
                </pic:pic>
              </a:graphicData>
            </a:graphic>
            <wp14:sizeRelH relativeFrom="margin">
              <wp14:pctWidth>0</wp14:pctWidth>
            </wp14:sizeRelH>
            <wp14:sizeRelV relativeFrom="margin">
              <wp14:pctHeight>0</wp14:pctHeight>
            </wp14:sizeRelV>
          </wp:anchor>
        </w:drawing>
      </w:r>
      <w:r w:rsidR="00791040">
        <w:rPr>
          <w:noProof/>
          <w:color w:val="00B050"/>
        </w:rPr>
        <w:t>Once in this folder, select any DAT file to load in the Radial 2DPC AAo slice and click ‘Open’.</w:t>
      </w:r>
    </w:p>
    <w:p w14:paraId="43A45572" w14:textId="170A5439" w:rsidR="00791040" w:rsidRPr="00791040" w:rsidRDefault="00791040" w:rsidP="00791040">
      <w:pPr>
        <w:pStyle w:val="ListParagraph"/>
        <w:spacing w:after="0" w:line="240" w:lineRule="auto"/>
        <w:rPr>
          <w:rFonts w:eastAsiaTheme="majorEastAsia" w:cstheme="minorHAnsi"/>
          <w:noProof/>
        </w:rPr>
      </w:pPr>
    </w:p>
    <w:p w14:paraId="47A83182" w14:textId="42D135BB" w:rsidR="00791040" w:rsidRDefault="00791040" w:rsidP="00791040">
      <w:pPr>
        <w:pStyle w:val="ListParagraph"/>
        <w:numPr>
          <w:ilvl w:val="1"/>
          <w:numId w:val="13"/>
        </w:numPr>
        <w:spacing w:after="0" w:line="240" w:lineRule="auto"/>
        <w:rPr>
          <w:rFonts w:eastAsiaTheme="majorEastAsia" w:cstheme="minorHAnsi"/>
          <w:noProof/>
        </w:rPr>
      </w:pPr>
      <w:r>
        <w:rPr>
          <w:noProof/>
        </w:rPr>
        <w:drawing>
          <wp:anchor distT="0" distB="0" distL="114300" distR="114300" simplePos="0" relativeHeight="252072960" behindDoc="0" locked="0" layoutInCell="1" allowOverlap="1" wp14:anchorId="08FB8AF6" wp14:editId="0FF28E46">
            <wp:simplePos x="0" y="0"/>
            <wp:positionH relativeFrom="column">
              <wp:posOffset>425450</wp:posOffset>
            </wp:positionH>
            <wp:positionV relativeFrom="paragraph">
              <wp:posOffset>240056</wp:posOffset>
            </wp:positionV>
            <wp:extent cx="1960245" cy="2005330"/>
            <wp:effectExtent l="0" t="0" r="1905" b="0"/>
            <wp:wrapTopAndBottom/>
            <wp:docPr id="57" name="Picture 57" descr="A picture containing text, spectacles, gog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 spectacles, goggles&#10;&#10;Description automatically generated"/>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1960245" cy="2005330"/>
                    </a:xfrm>
                    <a:prstGeom prst="rect">
                      <a:avLst/>
                    </a:prstGeom>
                  </pic:spPr>
                </pic:pic>
              </a:graphicData>
            </a:graphic>
            <wp14:sizeRelH relativeFrom="margin">
              <wp14:pctWidth>0</wp14:pctWidth>
            </wp14:sizeRelH>
            <wp14:sizeRelV relativeFrom="margin">
              <wp14:pctHeight>0</wp14:pctHeight>
            </wp14:sizeRelV>
          </wp:anchor>
        </w:drawing>
      </w:r>
      <w:r>
        <w:rPr>
          <w:rFonts w:eastAsiaTheme="majorEastAsia" w:cstheme="minorHAnsi"/>
          <w:noProof/>
        </w:rPr>
        <w:t>You should see the Radial 2DPC AAo slice in the ‘2D Analysis Planes’ panel.</w:t>
      </w:r>
    </w:p>
    <w:p w14:paraId="2E5A9096" w14:textId="1D677EFD" w:rsidR="00791040" w:rsidRDefault="00791040" w:rsidP="00791040">
      <w:pPr>
        <w:pStyle w:val="ListParagraph"/>
        <w:numPr>
          <w:ilvl w:val="2"/>
          <w:numId w:val="13"/>
        </w:numPr>
        <w:spacing w:after="0" w:line="240" w:lineRule="auto"/>
        <w:rPr>
          <w:rFonts w:eastAsiaTheme="majorEastAsia" w:cstheme="minorHAnsi"/>
          <w:noProof/>
        </w:rPr>
      </w:pPr>
      <w:r>
        <w:rPr>
          <w:rFonts w:eastAsiaTheme="majorEastAsia" w:cstheme="minorHAnsi"/>
          <w:noProof/>
        </w:rPr>
        <w:lastRenderedPageBreak/>
        <w:t xml:space="preserve">Notice that the anatomy is very similar to the Cartesian 2DPC AAo slice. However, there are certain differences with the radial acquisition. For instance, the aorta seems a bit blurred. This is likely due to some motion artifact, since the scan was </w:t>
      </w:r>
      <w:r w:rsidR="001873E9">
        <w:rPr>
          <w:rFonts w:eastAsiaTheme="majorEastAsia" w:cstheme="minorHAnsi"/>
          <w:noProof/>
        </w:rPr>
        <w:t>done while the subject was not holding their breath (free-breathing).</w:t>
      </w:r>
    </w:p>
    <w:p w14:paraId="4DC868AD" w14:textId="3603F183" w:rsidR="00791040" w:rsidRDefault="00791040" w:rsidP="00791040">
      <w:pPr>
        <w:pStyle w:val="ListParagraph"/>
        <w:numPr>
          <w:ilvl w:val="0"/>
          <w:numId w:val="13"/>
        </w:numPr>
        <w:spacing w:after="0" w:line="240" w:lineRule="auto"/>
        <w:rPr>
          <w:rFonts w:eastAsiaTheme="majorEastAsia" w:cstheme="minorHAnsi"/>
          <w:noProof/>
          <w:color w:val="00B050"/>
        </w:rPr>
      </w:pPr>
      <w:r>
        <w:rPr>
          <w:rFonts w:eastAsiaTheme="majorEastAsia" w:cstheme="minorHAnsi"/>
          <w:noProof/>
          <w:color w:val="00B050"/>
        </w:rPr>
        <w:t xml:space="preserve">Click the ‘Load 2DPC’ button </w:t>
      </w:r>
      <w:r>
        <w:rPr>
          <w:rFonts w:eastAsiaTheme="majorEastAsia" w:cstheme="minorHAnsi"/>
          <w:noProof/>
          <w:color w:val="00B050"/>
          <w:u w:val="single"/>
        </w:rPr>
        <w:t>again.</w:t>
      </w:r>
    </w:p>
    <w:p w14:paraId="66E8D6C9" w14:textId="24261910" w:rsidR="00791040" w:rsidRDefault="00791040" w:rsidP="00791040">
      <w:pPr>
        <w:pStyle w:val="ListParagraph"/>
        <w:numPr>
          <w:ilvl w:val="1"/>
          <w:numId w:val="13"/>
        </w:numPr>
        <w:spacing w:after="0" w:line="240" w:lineRule="auto"/>
        <w:rPr>
          <w:rFonts w:eastAsiaTheme="majorEastAsia" w:cstheme="minorHAnsi"/>
          <w:noProof/>
        </w:rPr>
      </w:pPr>
      <w:r>
        <w:rPr>
          <w:rFonts w:eastAsiaTheme="majorEastAsia" w:cstheme="minorHAnsi"/>
          <w:noProof/>
        </w:rPr>
        <w:t>Now, we need to load in the abdominal aorta Radial 2DPC slice.</w:t>
      </w:r>
    </w:p>
    <w:p w14:paraId="649C4597" w14:textId="7217621A" w:rsidR="00791040" w:rsidRDefault="00791040" w:rsidP="00791040">
      <w:pPr>
        <w:pStyle w:val="ListParagraph"/>
        <w:numPr>
          <w:ilvl w:val="1"/>
          <w:numId w:val="13"/>
        </w:numPr>
        <w:spacing w:after="0" w:line="240" w:lineRule="auto"/>
        <w:rPr>
          <w:rFonts w:eastAsiaTheme="majorEastAsia" w:cstheme="minorHAnsi"/>
          <w:noProof/>
        </w:rPr>
      </w:pPr>
      <w:r>
        <w:rPr>
          <w:color w:val="00B050"/>
        </w:rPr>
        <w:t>Move into</w:t>
      </w:r>
      <w:r w:rsidRPr="00AE109B">
        <w:rPr>
          <w:color w:val="00B050"/>
        </w:rPr>
        <w:t xml:space="preserve"> the folder ‘#####_0000#_pwv_radial_A</w:t>
      </w:r>
      <w:r>
        <w:rPr>
          <w:color w:val="00B050"/>
        </w:rPr>
        <w:t>bd</w:t>
      </w:r>
      <w:r w:rsidRPr="00AE109B">
        <w:rPr>
          <w:color w:val="00B050"/>
        </w:rPr>
        <w:t>Ao’</w:t>
      </w:r>
      <w:r>
        <w:rPr>
          <w:color w:val="00B050"/>
        </w:rPr>
        <w:t>, then the ‘10000p_40frames_1403res’ folder, then the ‘</w:t>
      </w:r>
      <w:proofErr w:type="spellStart"/>
      <w:r>
        <w:rPr>
          <w:color w:val="00B050"/>
        </w:rPr>
        <w:t>dat</w:t>
      </w:r>
      <w:proofErr w:type="spellEnd"/>
      <w:r>
        <w:rPr>
          <w:color w:val="00B050"/>
        </w:rPr>
        <w:t>’ folder</w:t>
      </w:r>
      <w:r>
        <w:t>.</w:t>
      </w:r>
    </w:p>
    <w:p w14:paraId="6F5CDD3F" w14:textId="58A0B657" w:rsidR="00791040" w:rsidRPr="00791040" w:rsidRDefault="00791040" w:rsidP="00791040">
      <w:pPr>
        <w:pStyle w:val="ListParagraph"/>
        <w:numPr>
          <w:ilvl w:val="1"/>
          <w:numId w:val="13"/>
        </w:numPr>
        <w:spacing w:after="0" w:line="240" w:lineRule="auto"/>
        <w:rPr>
          <w:rFonts w:eastAsiaTheme="majorEastAsia" w:cstheme="minorHAnsi"/>
          <w:noProof/>
        </w:rPr>
      </w:pPr>
      <w:r>
        <w:rPr>
          <w:noProof/>
          <w:color w:val="00B050"/>
        </w:rPr>
        <w:t>Once in this folder, select any DAT file to load in the Radial 2DPC AAo slice and click ‘Open’.</w:t>
      </w:r>
    </w:p>
    <w:p w14:paraId="50550342" w14:textId="0B8F13F0" w:rsidR="00791040" w:rsidRPr="00791040" w:rsidRDefault="00791040" w:rsidP="00791040">
      <w:pPr>
        <w:pStyle w:val="ListParagraph"/>
        <w:numPr>
          <w:ilvl w:val="1"/>
          <w:numId w:val="13"/>
        </w:numPr>
        <w:spacing w:after="0" w:line="240" w:lineRule="auto"/>
        <w:rPr>
          <w:rFonts w:eastAsiaTheme="majorEastAsia" w:cstheme="minorHAnsi"/>
          <w:noProof/>
          <w:color w:val="00B050"/>
        </w:rPr>
      </w:pPr>
      <w:r>
        <w:rPr>
          <w:noProof/>
        </w:rPr>
        <w:drawing>
          <wp:anchor distT="0" distB="0" distL="114300" distR="114300" simplePos="0" relativeHeight="252073984" behindDoc="0" locked="0" layoutInCell="1" allowOverlap="1" wp14:anchorId="501F8EE4" wp14:editId="6748D896">
            <wp:simplePos x="0" y="0"/>
            <wp:positionH relativeFrom="column">
              <wp:posOffset>457200</wp:posOffset>
            </wp:positionH>
            <wp:positionV relativeFrom="paragraph">
              <wp:posOffset>415516</wp:posOffset>
            </wp:positionV>
            <wp:extent cx="2617470" cy="2764155"/>
            <wp:effectExtent l="0" t="0" r="0" b="0"/>
            <wp:wrapTopAndBottom/>
            <wp:docPr id="58" name="Picture 58" descr="A close-up of a plane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close-up of a planet&#10;&#10;Description automatically generated with low confidence"/>
                    <pic:cNvPicPr/>
                  </pic:nvPicPr>
                  <pic:blipFill>
                    <a:blip r:embed="rId141">
                      <a:extLst>
                        <a:ext uri="{28A0092B-C50C-407E-A947-70E740481C1C}">
                          <a14:useLocalDpi xmlns:a14="http://schemas.microsoft.com/office/drawing/2010/main" val="0"/>
                        </a:ext>
                      </a:extLst>
                    </a:blip>
                    <a:stretch>
                      <a:fillRect/>
                    </a:stretch>
                  </pic:blipFill>
                  <pic:spPr>
                    <a:xfrm>
                      <a:off x="0" y="0"/>
                      <a:ext cx="2617470" cy="2764155"/>
                    </a:xfrm>
                    <a:prstGeom prst="rect">
                      <a:avLst/>
                    </a:prstGeom>
                  </pic:spPr>
                </pic:pic>
              </a:graphicData>
            </a:graphic>
            <wp14:sizeRelH relativeFrom="margin">
              <wp14:pctWidth>0</wp14:pctWidth>
            </wp14:sizeRelH>
            <wp14:sizeRelV relativeFrom="margin">
              <wp14:pctHeight>0</wp14:pctHeight>
            </wp14:sizeRelV>
          </wp:anchor>
        </w:drawing>
      </w:r>
      <w:r>
        <w:rPr>
          <w:rFonts w:eastAsiaTheme="majorEastAsia" w:cstheme="minorHAnsi"/>
          <w:noProof/>
        </w:rPr>
        <w:t>This will load the second plane. If you click “Plane2” in the ‘Select Plane’ dropdown, we can see the abdominal aorta slice.</w:t>
      </w:r>
    </w:p>
    <w:p w14:paraId="6B5E0182" w14:textId="0C296823" w:rsidR="00791040" w:rsidRPr="00791040" w:rsidRDefault="00791040" w:rsidP="00791040">
      <w:pPr>
        <w:pStyle w:val="ListParagraph"/>
        <w:spacing w:after="0" w:line="240" w:lineRule="auto"/>
        <w:rPr>
          <w:rFonts w:eastAsiaTheme="majorEastAsia" w:cstheme="minorHAnsi"/>
          <w:noProof/>
          <w:color w:val="00B050"/>
        </w:rPr>
      </w:pPr>
    </w:p>
    <w:p w14:paraId="071C139A" w14:textId="62502004" w:rsidR="00791040" w:rsidRDefault="00791040" w:rsidP="00791040">
      <w:pPr>
        <w:pStyle w:val="ListParagraph"/>
        <w:numPr>
          <w:ilvl w:val="0"/>
          <w:numId w:val="13"/>
        </w:numPr>
        <w:spacing w:after="0" w:line="240" w:lineRule="auto"/>
        <w:rPr>
          <w:rFonts w:eastAsiaTheme="majorEastAsia" w:cstheme="minorHAnsi"/>
          <w:noProof/>
          <w:color w:val="00B050"/>
        </w:rPr>
      </w:pPr>
      <w:r>
        <w:rPr>
          <w:noProof/>
        </w:rPr>
        <w:drawing>
          <wp:anchor distT="0" distB="0" distL="114300" distR="114300" simplePos="0" relativeHeight="252075008" behindDoc="0" locked="0" layoutInCell="1" allowOverlap="1" wp14:anchorId="1CDAE50E" wp14:editId="70A9E56E">
            <wp:simplePos x="0" y="0"/>
            <wp:positionH relativeFrom="column">
              <wp:posOffset>231140</wp:posOffset>
            </wp:positionH>
            <wp:positionV relativeFrom="paragraph">
              <wp:posOffset>174625</wp:posOffset>
            </wp:positionV>
            <wp:extent cx="3544570" cy="1717675"/>
            <wp:effectExtent l="0" t="0" r="0" b="0"/>
            <wp:wrapTopAndBottom/>
            <wp:docPr id="60" name="Picture 6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line chart&#10;&#10;Description automatically generated"/>
                    <pic:cNvPicPr/>
                  </pic:nvPicPr>
                  <pic:blipFill>
                    <a:blip r:embed="rId142">
                      <a:extLst>
                        <a:ext uri="{28A0092B-C50C-407E-A947-70E740481C1C}">
                          <a14:useLocalDpi xmlns:a14="http://schemas.microsoft.com/office/drawing/2010/main" val="0"/>
                        </a:ext>
                      </a:extLst>
                    </a:blip>
                    <a:stretch>
                      <a:fillRect/>
                    </a:stretch>
                  </pic:blipFill>
                  <pic:spPr>
                    <a:xfrm>
                      <a:off x="0" y="0"/>
                      <a:ext cx="3544570" cy="1717675"/>
                    </a:xfrm>
                    <a:prstGeom prst="rect">
                      <a:avLst/>
                    </a:prstGeom>
                  </pic:spPr>
                </pic:pic>
              </a:graphicData>
            </a:graphic>
            <wp14:sizeRelH relativeFrom="margin">
              <wp14:pctWidth>0</wp14:pctWidth>
            </wp14:sizeRelH>
            <wp14:sizeRelV relativeFrom="margin">
              <wp14:pctHeight>0</wp14:pctHeight>
            </wp14:sizeRelV>
          </wp:anchor>
        </w:drawing>
      </w:r>
      <w:r>
        <w:rPr>
          <w:rFonts w:eastAsiaTheme="majorEastAsia" w:cstheme="minorHAnsi"/>
          <w:noProof/>
          <w:color w:val="00B050"/>
        </w:rPr>
        <w:t xml:space="preserve">Draw ROIs for the AscAo, DescAo, and AbdAo vessel segments (‘Draw ROI’) and load the velocity data (‘Load ROI’). </w:t>
      </w:r>
    </w:p>
    <w:p w14:paraId="493D8081" w14:textId="590670D5" w:rsidR="00791040" w:rsidRDefault="00791040" w:rsidP="00791040">
      <w:pPr>
        <w:pStyle w:val="ListParagraph"/>
        <w:spacing w:after="0" w:line="240" w:lineRule="auto"/>
        <w:ind w:left="360"/>
        <w:rPr>
          <w:rFonts w:eastAsiaTheme="majorEastAsia" w:cstheme="minorHAnsi"/>
          <w:noProof/>
          <w:color w:val="00B050"/>
        </w:rPr>
      </w:pPr>
    </w:p>
    <w:p w14:paraId="460F2342" w14:textId="7599AFFA" w:rsidR="00791040" w:rsidRDefault="00791040" w:rsidP="00791040">
      <w:pPr>
        <w:pStyle w:val="ListParagraph"/>
        <w:numPr>
          <w:ilvl w:val="1"/>
          <w:numId w:val="13"/>
        </w:numPr>
        <w:spacing w:after="0" w:line="240" w:lineRule="auto"/>
        <w:rPr>
          <w:rFonts w:eastAsiaTheme="majorEastAsia" w:cstheme="minorHAnsi"/>
          <w:noProof/>
        </w:rPr>
      </w:pPr>
      <w:r>
        <w:rPr>
          <w:rFonts w:eastAsiaTheme="majorEastAsia" w:cstheme="minorHAnsi"/>
          <w:noProof/>
        </w:rPr>
        <w:t>The flow curves should look similar to the Cartesian 2DPC datasets.</w:t>
      </w:r>
    </w:p>
    <w:p w14:paraId="321F89E7" w14:textId="2400FF29" w:rsidR="00791040" w:rsidRDefault="00791040" w:rsidP="00791040">
      <w:pPr>
        <w:pStyle w:val="ListParagraph"/>
        <w:numPr>
          <w:ilvl w:val="0"/>
          <w:numId w:val="13"/>
        </w:numPr>
        <w:spacing w:after="0" w:line="240" w:lineRule="auto"/>
        <w:rPr>
          <w:rFonts w:eastAsiaTheme="majorEastAsia" w:cstheme="minorHAnsi"/>
          <w:noProof/>
          <w:color w:val="00B050"/>
        </w:rPr>
      </w:pPr>
      <w:r>
        <w:rPr>
          <w:noProof/>
        </w:rPr>
        <w:drawing>
          <wp:anchor distT="0" distB="0" distL="114300" distR="114300" simplePos="0" relativeHeight="252076032" behindDoc="0" locked="0" layoutInCell="1" allowOverlap="1" wp14:anchorId="66F3D223" wp14:editId="40D39F3A">
            <wp:simplePos x="0" y="0"/>
            <wp:positionH relativeFrom="column">
              <wp:posOffset>231140</wp:posOffset>
            </wp:positionH>
            <wp:positionV relativeFrom="paragraph">
              <wp:posOffset>274955</wp:posOffset>
            </wp:positionV>
            <wp:extent cx="3601085" cy="1703705"/>
            <wp:effectExtent l="0" t="0" r="0" b="0"/>
            <wp:wrapTopAndBottom/>
            <wp:docPr id="61" name="Picture 6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3601085" cy="1703705"/>
                    </a:xfrm>
                    <a:prstGeom prst="rect">
                      <a:avLst/>
                    </a:prstGeom>
                  </pic:spPr>
                </pic:pic>
              </a:graphicData>
            </a:graphic>
            <wp14:sizeRelH relativeFrom="margin">
              <wp14:pctWidth>0</wp14:pctWidth>
            </wp14:sizeRelH>
            <wp14:sizeRelV relativeFrom="margin">
              <wp14:pctHeight>0</wp14:pctHeight>
            </wp14:sizeRelV>
          </wp:anchor>
        </w:drawing>
      </w:r>
      <w:r w:rsidRPr="00791040">
        <w:rPr>
          <w:rFonts w:eastAsiaTheme="majorEastAsia" w:cstheme="minorHAnsi"/>
          <w:noProof/>
          <w:color w:val="00B050"/>
        </w:rPr>
        <w:t>Click ‘Analyze PWV’.</w:t>
      </w:r>
    </w:p>
    <w:p w14:paraId="10F54FFC" w14:textId="022BACE8" w:rsidR="00791040" w:rsidRPr="00791040" w:rsidRDefault="00791040" w:rsidP="00791040">
      <w:pPr>
        <w:pStyle w:val="ListParagraph"/>
        <w:spacing w:after="0" w:line="240" w:lineRule="auto"/>
        <w:ind w:left="360"/>
        <w:rPr>
          <w:rFonts w:eastAsiaTheme="majorEastAsia" w:cstheme="minorHAnsi"/>
          <w:noProof/>
          <w:color w:val="00B050"/>
        </w:rPr>
      </w:pPr>
    </w:p>
    <w:p w14:paraId="53BF1690" w14:textId="54A3A6CF" w:rsidR="00791040" w:rsidRDefault="00791040" w:rsidP="00791040">
      <w:pPr>
        <w:pStyle w:val="ListParagraph"/>
        <w:numPr>
          <w:ilvl w:val="1"/>
          <w:numId w:val="13"/>
        </w:numPr>
        <w:spacing w:after="0" w:line="240" w:lineRule="auto"/>
        <w:rPr>
          <w:rFonts w:eastAsiaTheme="majorEastAsia" w:cstheme="minorHAnsi"/>
          <w:noProof/>
        </w:rPr>
      </w:pPr>
      <w:r>
        <w:rPr>
          <w:rFonts w:eastAsiaTheme="majorEastAsia" w:cstheme="minorHAnsi"/>
          <w:noProof/>
        </w:rPr>
        <w:lastRenderedPageBreak/>
        <w:t xml:space="preserve">We should expect that PWV values for the Radial 2DPC scan be similar to the Cartesian 2DPC scans. However, this often not the case. We are still not exactly sure why we there are differences. We need to perform some validation testing in a phantom to get to the bottom of this (which will likely be within the next few months). </w:t>
      </w:r>
    </w:p>
    <w:p w14:paraId="541CCEF1" w14:textId="25432CF7" w:rsidR="00791040" w:rsidRPr="00791040" w:rsidRDefault="00791040" w:rsidP="00791040">
      <w:pPr>
        <w:pStyle w:val="ListParagraph"/>
        <w:numPr>
          <w:ilvl w:val="0"/>
          <w:numId w:val="13"/>
        </w:numPr>
        <w:spacing w:after="0" w:line="240" w:lineRule="auto"/>
        <w:rPr>
          <w:rFonts w:eastAsiaTheme="majorEastAsia" w:cstheme="minorHAnsi"/>
          <w:noProof/>
        </w:rPr>
      </w:pPr>
      <w:r>
        <w:rPr>
          <w:rFonts w:eastAsiaTheme="majorEastAsia" w:cstheme="minorHAnsi"/>
          <w:noProof/>
        </w:rPr>
        <w:t xml:space="preserve">Now, we can </w:t>
      </w:r>
      <w:r w:rsidRPr="00791040">
        <w:rPr>
          <w:rFonts w:eastAsiaTheme="majorEastAsia" w:cstheme="minorHAnsi"/>
          <w:noProof/>
          <w:color w:val="00B050"/>
        </w:rPr>
        <w:t>export the data by clicking ‘Export Analysis’</w:t>
      </w:r>
      <w:r>
        <w:rPr>
          <w:rFonts w:eastAsiaTheme="majorEastAsia" w:cstheme="minorHAnsi"/>
          <w:noProof/>
          <w:color w:val="00B050"/>
        </w:rPr>
        <w:t>.</w:t>
      </w:r>
    </w:p>
    <w:p w14:paraId="1D20CA70" w14:textId="1BBA1E2E" w:rsidR="00791040" w:rsidRDefault="00791040" w:rsidP="00791040">
      <w:pPr>
        <w:pStyle w:val="ListParagraph"/>
        <w:numPr>
          <w:ilvl w:val="1"/>
          <w:numId w:val="13"/>
        </w:numPr>
        <w:spacing w:after="0" w:line="240" w:lineRule="auto"/>
        <w:rPr>
          <w:rFonts w:eastAsiaTheme="majorEastAsia" w:cstheme="minorHAnsi"/>
          <w:noProof/>
        </w:rPr>
      </w:pPr>
      <w:r>
        <w:rPr>
          <w:noProof/>
        </w:rPr>
        <w:drawing>
          <wp:anchor distT="0" distB="0" distL="114300" distR="114300" simplePos="0" relativeHeight="252077056" behindDoc="0" locked="0" layoutInCell="1" allowOverlap="1" wp14:anchorId="5894D56D" wp14:editId="11904E10">
            <wp:simplePos x="0" y="0"/>
            <wp:positionH relativeFrom="column">
              <wp:posOffset>457200</wp:posOffset>
            </wp:positionH>
            <wp:positionV relativeFrom="paragraph">
              <wp:posOffset>380479</wp:posOffset>
            </wp:positionV>
            <wp:extent cx="1497965" cy="1440180"/>
            <wp:effectExtent l="0" t="0" r="6985" b="7620"/>
            <wp:wrapTopAndBottom/>
            <wp:docPr id="62" name="Picture 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10;&#10;Description automatically generated"/>
                    <pic:cNvPicPr/>
                  </pic:nvPicPr>
                  <pic:blipFill>
                    <a:blip r:embed="rId144">
                      <a:extLst>
                        <a:ext uri="{28A0092B-C50C-407E-A947-70E740481C1C}">
                          <a14:useLocalDpi xmlns:a14="http://schemas.microsoft.com/office/drawing/2010/main" val="0"/>
                        </a:ext>
                      </a:extLst>
                    </a:blip>
                    <a:stretch>
                      <a:fillRect/>
                    </a:stretch>
                  </pic:blipFill>
                  <pic:spPr>
                    <a:xfrm>
                      <a:off x="0" y="0"/>
                      <a:ext cx="1497965" cy="1440180"/>
                    </a:xfrm>
                    <a:prstGeom prst="rect">
                      <a:avLst/>
                    </a:prstGeom>
                  </pic:spPr>
                </pic:pic>
              </a:graphicData>
            </a:graphic>
            <wp14:sizeRelH relativeFrom="margin">
              <wp14:pctWidth>0</wp14:pctWidth>
            </wp14:sizeRelH>
            <wp14:sizeRelV relativeFrom="margin">
              <wp14:pctHeight>0</wp14:pctHeight>
            </wp14:sizeRelV>
          </wp:anchor>
        </w:drawing>
      </w:r>
      <w:r w:rsidRPr="00791040">
        <w:rPr>
          <w:rFonts w:eastAsiaTheme="majorEastAsia" w:cstheme="minorHAnsi"/>
          <w:noProof/>
        </w:rPr>
        <w:t>If we look in our folder, we see that the ‘PWV_2DPC_Analysis’ folder now has two additional folders: ‘DataAnalysis_Radial_LowRes’ and ROIimages_Radial_LowRes.</w:t>
      </w:r>
    </w:p>
    <w:p w14:paraId="2BCC3752" w14:textId="5855908F" w:rsidR="00791040" w:rsidRDefault="00791040" w:rsidP="00791040">
      <w:pPr>
        <w:pStyle w:val="ListParagraph"/>
        <w:spacing w:after="0" w:line="240" w:lineRule="auto"/>
        <w:rPr>
          <w:rFonts w:eastAsiaTheme="majorEastAsia" w:cstheme="minorHAnsi"/>
          <w:noProof/>
        </w:rPr>
      </w:pPr>
    </w:p>
    <w:p w14:paraId="65979B4F" w14:textId="77777777" w:rsidR="00791040" w:rsidRDefault="00791040" w:rsidP="00791040">
      <w:pPr>
        <w:pStyle w:val="ListParagraph"/>
        <w:spacing w:after="0" w:line="240" w:lineRule="auto"/>
        <w:rPr>
          <w:rFonts w:eastAsiaTheme="majorEastAsia" w:cstheme="minorHAnsi"/>
          <w:noProof/>
        </w:rPr>
      </w:pPr>
    </w:p>
    <w:p w14:paraId="17EDE72D" w14:textId="199A87B9" w:rsidR="00791040" w:rsidRPr="00791040" w:rsidRDefault="00791040" w:rsidP="00791040">
      <w:pPr>
        <w:pStyle w:val="ListParagraph"/>
        <w:spacing w:after="0" w:line="240" w:lineRule="auto"/>
        <w:rPr>
          <w:rFonts w:asciiTheme="majorHAnsi" w:eastAsiaTheme="majorEastAsia" w:hAnsiTheme="majorHAnsi" w:cstheme="majorBidi"/>
          <w:noProof/>
          <w:color w:val="2F5496" w:themeColor="accent1" w:themeShade="BF"/>
        </w:rPr>
      </w:pPr>
      <w:r>
        <w:rPr>
          <w:rFonts w:asciiTheme="majorHAnsi" w:eastAsiaTheme="majorEastAsia" w:hAnsiTheme="majorHAnsi" w:cstheme="majorBidi"/>
          <w:noProof/>
          <w:color w:val="2F5496" w:themeColor="accent1" w:themeShade="BF"/>
        </w:rPr>
        <w:t>---------------------------------------------------------------------------------------------------</w:t>
      </w:r>
    </w:p>
    <w:p w14:paraId="758E4D55" w14:textId="6FAA709A" w:rsidR="00791040" w:rsidRPr="00791040" w:rsidRDefault="00791040" w:rsidP="00791040">
      <w:pPr>
        <w:pStyle w:val="ListParagraph"/>
        <w:numPr>
          <w:ilvl w:val="0"/>
          <w:numId w:val="13"/>
        </w:numPr>
        <w:spacing w:after="0" w:line="240" w:lineRule="auto"/>
        <w:rPr>
          <w:rFonts w:asciiTheme="majorHAnsi" w:eastAsiaTheme="majorEastAsia" w:hAnsiTheme="majorHAnsi" w:cstheme="majorBidi"/>
          <w:noProof/>
          <w:color w:val="2F5496" w:themeColor="accent1" w:themeShade="BF"/>
        </w:rPr>
      </w:pPr>
      <w:r>
        <w:rPr>
          <w:noProof/>
        </w:rPr>
        <w:t xml:space="preserve">We now need to </w:t>
      </w:r>
      <w:r w:rsidRPr="00791040">
        <w:rPr>
          <w:noProof/>
        </w:rPr>
        <w:t xml:space="preserve">go back and </w:t>
      </w:r>
      <w:r w:rsidRPr="00791040">
        <w:rPr>
          <w:noProof/>
          <w:color w:val="00B050"/>
        </w:rPr>
        <w:t xml:space="preserve">repeat the same process for the Radial 2DPC </w:t>
      </w:r>
      <w:r>
        <w:rPr>
          <w:noProof/>
          <w:color w:val="00B050"/>
        </w:rPr>
        <w:t xml:space="preserve">LLR </w:t>
      </w:r>
      <w:r w:rsidRPr="00791040">
        <w:rPr>
          <w:noProof/>
          <w:color w:val="00B050"/>
        </w:rPr>
        <w:t>scans</w:t>
      </w:r>
      <w:r w:rsidRPr="00791040">
        <w:rPr>
          <w:noProof/>
        </w:rPr>
        <w:t>.</w:t>
      </w:r>
    </w:p>
    <w:p w14:paraId="78AEC245" w14:textId="4A2C0392" w:rsidR="00791040" w:rsidRPr="00791040" w:rsidRDefault="00791040" w:rsidP="00791040">
      <w:pPr>
        <w:pStyle w:val="ListParagraph"/>
        <w:numPr>
          <w:ilvl w:val="1"/>
          <w:numId w:val="13"/>
        </w:numPr>
        <w:spacing w:after="0" w:line="240" w:lineRule="auto"/>
        <w:rPr>
          <w:rFonts w:asciiTheme="majorHAnsi" w:eastAsiaTheme="majorEastAsia" w:hAnsiTheme="majorHAnsi" w:cstheme="majorBidi"/>
          <w:noProof/>
          <w:color w:val="2F5496" w:themeColor="accent1" w:themeShade="BF"/>
        </w:rPr>
      </w:pPr>
      <w:r>
        <w:rPr>
          <w:noProof/>
        </w:rPr>
        <w:t>Remember, these are the high-resolution datasets (80 frames) that we reconstructed with a special “local low rank” (LLR) reconstruction.</w:t>
      </w:r>
    </w:p>
    <w:p w14:paraId="1591C777" w14:textId="3F658A1B" w:rsidR="00791040" w:rsidRPr="00791040" w:rsidRDefault="00791040" w:rsidP="00791040">
      <w:pPr>
        <w:pStyle w:val="ListParagraph"/>
        <w:numPr>
          <w:ilvl w:val="0"/>
          <w:numId w:val="13"/>
        </w:numPr>
        <w:spacing w:after="0" w:line="240" w:lineRule="auto"/>
        <w:rPr>
          <w:rFonts w:asciiTheme="majorHAnsi" w:eastAsiaTheme="majorEastAsia" w:hAnsiTheme="majorHAnsi" w:cstheme="majorBidi"/>
          <w:noProof/>
          <w:color w:val="00B050"/>
        </w:rPr>
      </w:pPr>
      <w:r w:rsidRPr="00791040">
        <w:rPr>
          <w:noProof/>
          <w:color w:val="00B050"/>
        </w:rPr>
        <w:t>Close out of the PWV_2DPC window, clear the Matlab variables, and re-open ‘PWV_2DPC’</w:t>
      </w:r>
    </w:p>
    <w:p w14:paraId="356FF511" w14:textId="57292791" w:rsidR="00791040" w:rsidRPr="00791040" w:rsidRDefault="00F249D1" w:rsidP="00791040">
      <w:pPr>
        <w:pStyle w:val="ListParagraph"/>
        <w:numPr>
          <w:ilvl w:val="0"/>
          <w:numId w:val="13"/>
        </w:numPr>
        <w:spacing w:after="0" w:line="240" w:lineRule="auto"/>
        <w:rPr>
          <w:rFonts w:asciiTheme="majorHAnsi" w:eastAsiaTheme="majorEastAsia" w:hAnsiTheme="majorHAnsi" w:cstheme="majorBidi"/>
          <w:noProof/>
          <w:color w:val="00B050"/>
        </w:rPr>
      </w:pPr>
      <w:r w:rsidRPr="00791040">
        <w:rPr>
          <w:noProof/>
          <w:color w:val="00B050"/>
        </w:rPr>
        <w:drawing>
          <wp:anchor distT="0" distB="0" distL="114300" distR="114300" simplePos="0" relativeHeight="252078080" behindDoc="0" locked="0" layoutInCell="1" allowOverlap="1" wp14:anchorId="413AC45F" wp14:editId="680F750E">
            <wp:simplePos x="0" y="0"/>
            <wp:positionH relativeFrom="column">
              <wp:posOffset>231645</wp:posOffset>
            </wp:positionH>
            <wp:positionV relativeFrom="paragraph">
              <wp:posOffset>396240</wp:posOffset>
            </wp:positionV>
            <wp:extent cx="1553210" cy="1504950"/>
            <wp:effectExtent l="0" t="0" r="8890" b="0"/>
            <wp:wrapTopAndBottom/>
            <wp:docPr id="63" name="Picture 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10;&#10;Description automatically generated"/>
                    <pic:cNvPicPr/>
                  </pic:nvPicPr>
                  <pic:blipFill>
                    <a:blip r:embed="rId145">
                      <a:extLst>
                        <a:ext uri="{28A0092B-C50C-407E-A947-70E740481C1C}">
                          <a14:useLocalDpi xmlns:a14="http://schemas.microsoft.com/office/drawing/2010/main" val="0"/>
                        </a:ext>
                      </a:extLst>
                    </a:blip>
                    <a:stretch>
                      <a:fillRect/>
                    </a:stretch>
                  </pic:blipFill>
                  <pic:spPr>
                    <a:xfrm>
                      <a:off x="0" y="0"/>
                      <a:ext cx="1553210" cy="15049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2079104" behindDoc="0" locked="0" layoutInCell="1" allowOverlap="1" wp14:anchorId="43BDC85B" wp14:editId="340A9199">
            <wp:simplePos x="0" y="0"/>
            <wp:positionH relativeFrom="column">
              <wp:posOffset>1834472</wp:posOffset>
            </wp:positionH>
            <wp:positionV relativeFrom="paragraph">
              <wp:posOffset>396405</wp:posOffset>
            </wp:positionV>
            <wp:extent cx="5060315" cy="2465070"/>
            <wp:effectExtent l="0" t="0" r="6985" b="0"/>
            <wp:wrapTopAndBottom/>
            <wp:docPr id="256" name="Picture 2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Graphical user interface, application&#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5060315" cy="2465070"/>
                    </a:xfrm>
                    <a:prstGeom prst="rect">
                      <a:avLst/>
                    </a:prstGeom>
                  </pic:spPr>
                </pic:pic>
              </a:graphicData>
            </a:graphic>
          </wp:anchor>
        </w:drawing>
      </w:r>
      <w:r w:rsidR="00791040" w:rsidRPr="00791040">
        <w:rPr>
          <w:noProof/>
          <w:color w:val="00B050"/>
        </w:rPr>
        <w:t xml:space="preserve">Follow the same steps as above. </w:t>
      </w:r>
      <w:r w:rsidR="00791040" w:rsidRPr="00791040">
        <w:rPr>
          <w:noProof/>
        </w:rPr>
        <w:t>The only differen</w:t>
      </w:r>
      <w:r w:rsidR="00791040">
        <w:rPr>
          <w:noProof/>
        </w:rPr>
        <w:t>c</w:t>
      </w:r>
      <w:r w:rsidR="00791040" w:rsidRPr="00791040">
        <w:rPr>
          <w:noProof/>
        </w:rPr>
        <w:t xml:space="preserve">e is that you will </w:t>
      </w:r>
      <w:r w:rsidR="00791040">
        <w:rPr>
          <w:rFonts w:eastAsiaTheme="majorEastAsia" w:cstheme="minorHAnsi"/>
          <w:noProof/>
          <w:color w:val="00B050"/>
        </w:rPr>
        <w:t xml:space="preserve">‘Load 2DPC’ data </w:t>
      </w:r>
      <w:r w:rsidR="00791040" w:rsidRPr="00791040">
        <w:rPr>
          <w:noProof/>
          <w:color w:val="00B050"/>
        </w:rPr>
        <w:t>from the ‘10000p_LLR_80frames_1000res’ folder.</w:t>
      </w:r>
    </w:p>
    <w:p w14:paraId="5C27C69C" w14:textId="397225CA" w:rsidR="00791040" w:rsidRPr="00791040" w:rsidRDefault="00791040" w:rsidP="00791040">
      <w:pPr>
        <w:pStyle w:val="ListParagraph"/>
        <w:spacing w:after="0" w:line="240" w:lineRule="auto"/>
        <w:ind w:left="360"/>
        <w:rPr>
          <w:rFonts w:asciiTheme="majorHAnsi" w:eastAsiaTheme="majorEastAsia" w:hAnsiTheme="majorHAnsi" w:cstheme="majorBidi"/>
          <w:noProof/>
          <w:color w:val="2F5496" w:themeColor="accent1" w:themeShade="BF"/>
        </w:rPr>
      </w:pPr>
    </w:p>
    <w:p w14:paraId="61257323" w14:textId="63FBB93E" w:rsidR="00791040" w:rsidRPr="00F249D1" w:rsidRDefault="00791040" w:rsidP="00F249D1">
      <w:pPr>
        <w:pStyle w:val="ListParagraph"/>
        <w:spacing w:after="0" w:line="240" w:lineRule="auto"/>
        <w:ind w:left="360"/>
        <w:rPr>
          <w:rFonts w:eastAsiaTheme="majorEastAsia" w:cstheme="minorHAnsi"/>
          <w:noProof/>
        </w:rPr>
      </w:pPr>
    </w:p>
    <w:p w14:paraId="2496D7F0" w14:textId="4B7F233C" w:rsidR="00791040" w:rsidRDefault="00791040" w:rsidP="00791040">
      <w:pPr>
        <w:pStyle w:val="ListParagraph"/>
        <w:numPr>
          <w:ilvl w:val="1"/>
          <w:numId w:val="13"/>
        </w:numPr>
        <w:spacing w:after="0" w:line="240" w:lineRule="auto"/>
        <w:rPr>
          <w:rFonts w:eastAsiaTheme="majorEastAsia" w:cstheme="minorHAnsi"/>
          <w:noProof/>
        </w:rPr>
      </w:pPr>
      <w:r>
        <w:rPr>
          <w:rFonts w:eastAsiaTheme="majorEastAsia" w:cstheme="minorHAnsi"/>
          <w:noProof/>
        </w:rPr>
        <w:t xml:space="preserve">For this particular analysis, the TTFoot method failed. I removed it from the plot, however, when we click ‘Export Analysis’, </w:t>
      </w:r>
      <w:r w:rsidR="00F249D1">
        <w:rPr>
          <w:rFonts w:eastAsiaTheme="majorEastAsia" w:cstheme="minorHAnsi"/>
          <w:noProof/>
        </w:rPr>
        <w:t>that</w:t>
      </w:r>
      <w:r>
        <w:rPr>
          <w:rFonts w:eastAsiaTheme="majorEastAsia" w:cstheme="minorHAnsi"/>
          <w:noProof/>
        </w:rPr>
        <w:t xml:space="preserve"> data</w:t>
      </w:r>
      <w:r w:rsidR="00F249D1">
        <w:rPr>
          <w:rFonts w:eastAsiaTheme="majorEastAsia" w:cstheme="minorHAnsi"/>
          <w:noProof/>
        </w:rPr>
        <w:t xml:space="preserve"> will still be saved</w:t>
      </w:r>
      <w:r>
        <w:rPr>
          <w:rFonts w:eastAsiaTheme="majorEastAsia" w:cstheme="minorHAnsi"/>
          <w:noProof/>
        </w:rPr>
        <w:t>.</w:t>
      </w:r>
    </w:p>
    <w:p w14:paraId="285129AC" w14:textId="763F2D73" w:rsidR="00791040" w:rsidRDefault="00791040" w:rsidP="00791040">
      <w:pPr>
        <w:pStyle w:val="ListParagraph"/>
        <w:numPr>
          <w:ilvl w:val="0"/>
          <w:numId w:val="13"/>
        </w:numPr>
        <w:spacing w:after="0" w:line="240" w:lineRule="auto"/>
        <w:rPr>
          <w:rFonts w:eastAsiaTheme="majorEastAsia" w:cstheme="minorHAnsi"/>
          <w:noProof/>
        </w:rPr>
      </w:pPr>
      <w:r w:rsidRPr="00791040">
        <w:rPr>
          <w:rFonts w:eastAsiaTheme="majorEastAsia" w:cstheme="minorHAnsi"/>
          <w:noProof/>
        </w:rPr>
        <w:t xml:space="preserve">After </w:t>
      </w:r>
      <w:r>
        <w:rPr>
          <w:rFonts w:eastAsiaTheme="majorEastAsia" w:cstheme="minorHAnsi"/>
          <w:noProof/>
        </w:rPr>
        <w:t>finishing the LLR datasets, you should have 6 total folders in the ‘PWV_2DPC_Analysis’ folder.</w:t>
      </w:r>
    </w:p>
    <w:p w14:paraId="54EF479C" w14:textId="657E9F34" w:rsidR="00791040" w:rsidRDefault="00791040" w:rsidP="00791040">
      <w:pPr>
        <w:pStyle w:val="ListParagraph"/>
        <w:spacing w:after="0" w:line="240" w:lineRule="auto"/>
        <w:ind w:left="360"/>
        <w:rPr>
          <w:rFonts w:eastAsiaTheme="majorEastAsia" w:cstheme="minorHAnsi"/>
          <w:noProof/>
        </w:rPr>
      </w:pPr>
    </w:p>
    <w:p w14:paraId="65B4B3BA" w14:textId="77777777" w:rsidR="00791040" w:rsidRPr="00791040" w:rsidRDefault="00791040" w:rsidP="00791040">
      <w:pPr>
        <w:pStyle w:val="ListParagraph"/>
        <w:spacing w:after="0" w:line="240" w:lineRule="auto"/>
        <w:ind w:left="360"/>
        <w:rPr>
          <w:rFonts w:eastAsiaTheme="majorEastAsia" w:cstheme="minorHAnsi"/>
          <w:noProof/>
        </w:rPr>
      </w:pPr>
    </w:p>
    <w:p w14:paraId="46E1ED7F" w14:textId="58585C74" w:rsidR="00AE109B" w:rsidRPr="00791040" w:rsidRDefault="00AE109B" w:rsidP="00791040">
      <w:pPr>
        <w:pStyle w:val="ListParagraph"/>
        <w:numPr>
          <w:ilvl w:val="2"/>
          <w:numId w:val="13"/>
        </w:numPr>
        <w:spacing w:after="0" w:line="240" w:lineRule="auto"/>
        <w:rPr>
          <w:rFonts w:eastAsiaTheme="majorEastAsia" w:cstheme="minorHAnsi"/>
          <w:noProof/>
        </w:rPr>
      </w:pPr>
      <w:r w:rsidRPr="00791040">
        <w:rPr>
          <w:rFonts w:cstheme="minorHAnsi"/>
          <w:noProof/>
        </w:rPr>
        <w:br w:type="page"/>
      </w:r>
    </w:p>
    <w:p w14:paraId="1C143247" w14:textId="77777777" w:rsidR="00F249D1" w:rsidRDefault="00F249D1" w:rsidP="0004260B">
      <w:pPr>
        <w:spacing w:after="0" w:line="240" w:lineRule="auto"/>
        <w:rPr>
          <w:noProof/>
        </w:rPr>
      </w:pPr>
    </w:p>
    <w:p w14:paraId="2E6BCCC8" w14:textId="21A89EB3" w:rsidR="00F249D1" w:rsidRDefault="00F249D1" w:rsidP="0004260B">
      <w:pPr>
        <w:spacing w:after="0" w:line="240" w:lineRule="auto"/>
        <w:rPr>
          <w:noProof/>
        </w:rPr>
      </w:pPr>
    </w:p>
    <w:p w14:paraId="5CDCFFAF" w14:textId="77777777" w:rsidR="00F249D1" w:rsidRDefault="00F249D1" w:rsidP="0004260B">
      <w:pPr>
        <w:spacing w:after="0" w:line="240" w:lineRule="auto"/>
        <w:rPr>
          <w:noProof/>
        </w:rPr>
      </w:pPr>
    </w:p>
    <w:p w14:paraId="789BD1F2" w14:textId="77777777" w:rsidR="00F249D1" w:rsidRPr="00F249D1" w:rsidRDefault="00F249D1" w:rsidP="00F249D1">
      <w:pPr>
        <w:rPr>
          <w:b/>
          <w:bCs/>
          <w:noProof/>
        </w:rPr>
      </w:pPr>
      <w:r w:rsidRPr="00F249D1">
        <w:rPr>
          <w:b/>
          <w:bCs/>
          <w:noProof/>
        </w:rPr>
        <w:t>Please email me if you have any questions. I know this is quite a bit of information, I just wanted to be throurough so everthing stands alone. Some of this may be information you already know or have read in the literature review papers I provided; this would be a much different document were it not for COVID19. Good luck!</w:t>
      </w:r>
    </w:p>
    <w:p w14:paraId="0CD22116" w14:textId="77777777" w:rsidR="00F249D1" w:rsidRPr="00F249D1" w:rsidRDefault="00F249D1" w:rsidP="00F249D1">
      <w:pPr>
        <w:rPr>
          <w:b/>
          <w:bCs/>
          <w:noProof/>
        </w:rPr>
      </w:pPr>
    </w:p>
    <w:p w14:paraId="744BF951" w14:textId="77777777" w:rsidR="00F249D1" w:rsidRPr="00F249D1" w:rsidRDefault="00F249D1" w:rsidP="00F249D1">
      <w:pPr>
        <w:rPr>
          <w:b/>
          <w:bCs/>
          <w:noProof/>
        </w:rPr>
      </w:pPr>
      <w:r w:rsidRPr="00F249D1">
        <w:rPr>
          <w:b/>
          <w:bCs/>
          <w:noProof/>
        </w:rPr>
        <w:t>Email: gsroberts@wisc.edu</w:t>
      </w:r>
    </w:p>
    <w:p w14:paraId="5AE3A066" w14:textId="2A110512" w:rsidR="004C691F" w:rsidRDefault="004C691F" w:rsidP="001873E9">
      <w:pPr>
        <w:spacing w:after="0" w:line="240" w:lineRule="auto"/>
        <w:rPr>
          <w:noProof/>
        </w:rPr>
      </w:pPr>
    </w:p>
    <w:sectPr w:rsidR="004C691F" w:rsidSect="00100E0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1DCD1" w14:textId="77777777" w:rsidR="004E4461" w:rsidRDefault="004E4461" w:rsidP="00645A69">
      <w:pPr>
        <w:spacing w:after="0" w:line="240" w:lineRule="auto"/>
      </w:pPr>
      <w:r>
        <w:separator/>
      </w:r>
    </w:p>
  </w:endnote>
  <w:endnote w:type="continuationSeparator" w:id="0">
    <w:p w14:paraId="6649DCBE" w14:textId="77777777" w:rsidR="004E4461" w:rsidRDefault="004E4461" w:rsidP="00645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2A6A3" w14:textId="77777777" w:rsidR="004E4461" w:rsidRDefault="004E4461" w:rsidP="00645A69">
      <w:pPr>
        <w:spacing w:after="0" w:line="240" w:lineRule="auto"/>
      </w:pPr>
      <w:r>
        <w:separator/>
      </w:r>
    </w:p>
  </w:footnote>
  <w:footnote w:type="continuationSeparator" w:id="0">
    <w:p w14:paraId="53DD4289" w14:textId="77777777" w:rsidR="004E4461" w:rsidRDefault="004E4461" w:rsidP="00645A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F9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1427422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1ABB2F7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1F3327C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2D683774"/>
    <w:multiLevelType w:val="multilevel"/>
    <w:tmpl w:val="464661DC"/>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color w:val="auto"/>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30DB0DC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3C15275A"/>
    <w:multiLevelType w:val="multilevel"/>
    <w:tmpl w:val="AAC017C0"/>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color w:val="auto"/>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47FF413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4D435824"/>
    <w:multiLevelType w:val="multilevel"/>
    <w:tmpl w:val="AAC017C0"/>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color w:val="auto"/>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517A082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5DA83C85"/>
    <w:multiLevelType w:val="hybridMultilevel"/>
    <w:tmpl w:val="08367D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32B2E8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641C5B2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66621B0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6F943FD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1046299012">
    <w:abstractNumId w:val="14"/>
  </w:num>
  <w:num w:numId="2" w16cid:durableId="743845035">
    <w:abstractNumId w:val="3"/>
  </w:num>
  <w:num w:numId="3" w16cid:durableId="503319122">
    <w:abstractNumId w:val="5"/>
  </w:num>
  <w:num w:numId="4" w16cid:durableId="161818938">
    <w:abstractNumId w:val="12"/>
  </w:num>
  <w:num w:numId="5" w16cid:durableId="271129558">
    <w:abstractNumId w:val="1"/>
  </w:num>
  <w:num w:numId="6" w16cid:durableId="782575584">
    <w:abstractNumId w:val="9"/>
  </w:num>
  <w:num w:numId="7" w16cid:durableId="309789849">
    <w:abstractNumId w:val="8"/>
  </w:num>
  <w:num w:numId="8" w16cid:durableId="1166700939">
    <w:abstractNumId w:val="13"/>
  </w:num>
  <w:num w:numId="9" w16cid:durableId="474686666">
    <w:abstractNumId w:val="2"/>
  </w:num>
  <w:num w:numId="10" w16cid:durableId="50543588">
    <w:abstractNumId w:val="7"/>
  </w:num>
  <w:num w:numId="11" w16cid:durableId="320814878">
    <w:abstractNumId w:val="11"/>
  </w:num>
  <w:num w:numId="12" w16cid:durableId="426200095">
    <w:abstractNumId w:val="0"/>
  </w:num>
  <w:num w:numId="13" w16cid:durableId="964042612">
    <w:abstractNumId w:val="4"/>
  </w:num>
  <w:num w:numId="14" w16cid:durableId="1355302820">
    <w:abstractNumId w:val="6"/>
  </w:num>
  <w:num w:numId="15" w16cid:durableId="192317886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NDMAUgYWxiYWxko6SsGpxcWZ+XkgBZa1AD8wuQAsAAAA"/>
  </w:docVars>
  <w:rsids>
    <w:rsidRoot w:val="00100E0C"/>
    <w:rsid w:val="000051A7"/>
    <w:rsid w:val="0000772C"/>
    <w:rsid w:val="000160F8"/>
    <w:rsid w:val="00017701"/>
    <w:rsid w:val="0004260B"/>
    <w:rsid w:val="00046106"/>
    <w:rsid w:val="000477E5"/>
    <w:rsid w:val="0005433E"/>
    <w:rsid w:val="00072085"/>
    <w:rsid w:val="00074E0B"/>
    <w:rsid w:val="00074EC1"/>
    <w:rsid w:val="00075854"/>
    <w:rsid w:val="00077CB6"/>
    <w:rsid w:val="000800E2"/>
    <w:rsid w:val="0008755C"/>
    <w:rsid w:val="0009445E"/>
    <w:rsid w:val="000A73DA"/>
    <w:rsid w:val="000B2716"/>
    <w:rsid w:val="000B5E0E"/>
    <w:rsid w:val="000F3C09"/>
    <w:rsid w:val="000F5E15"/>
    <w:rsid w:val="000F5FFA"/>
    <w:rsid w:val="00100224"/>
    <w:rsid w:val="00100E0C"/>
    <w:rsid w:val="001021DC"/>
    <w:rsid w:val="00115658"/>
    <w:rsid w:val="00117485"/>
    <w:rsid w:val="001229E5"/>
    <w:rsid w:val="00132CC0"/>
    <w:rsid w:val="00140E22"/>
    <w:rsid w:val="00151260"/>
    <w:rsid w:val="00152B56"/>
    <w:rsid w:val="001554A6"/>
    <w:rsid w:val="00164B49"/>
    <w:rsid w:val="00165D42"/>
    <w:rsid w:val="0018436C"/>
    <w:rsid w:val="001873E9"/>
    <w:rsid w:val="001B2605"/>
    <w:rsid w:val="001B3BB6"/>
    <w:rsid w:val="001B4FA2"/>
    <w:rsid w:val="001B673B"/>
    <w:rsid w:val="001C08D7"/>
    <w:rsid w:val="001C0C37"/>
    <w:rsid w:val="001D3E50"/>
    <w:rsid w:val="001E1094"/>
    <w:rsid w:val="001E20AB"/>
    <w:rsid w:val="001F3730"/>
    <w:rsid w:val="001F3932"/>
    <w:rsid w:val="0020205B"/>
    <w:rsid w:val="00213344"/>
    <w:rsid w:val="00215852"/>
    <w:rsid w:val="002175D3"/>
    <w:rsid w:val="00221169"/>
    <w:rsid w:val="002240C1"/>
    <w:rsid w:val="00231071"/>
    <w:rsid w:val="002368E2"/>
    <w:rsid w:val="00240E09"/>
    <w:rsid w:val="00242777"/>
    <w:rsid w:val="002577C8"/>
    <w:rsid w:val="00257F00"/>
    <w:rsid w:val="00261C24"/>
    <w:rsid w:val="00262C74"/>
    <w:rsid w:val="0027078C"/>
    <w:rsid w:val="00274FA8"/>
    <w:rsid w:val="00275141"/>
    <w:rsid w:val="002775CE"/>
    <w:rsid w:val="00287A98"/>
    <w:rsid w:val="002A01BF"/>
    <w:rsid w:val="002B3403"/>
    <w:rsid w:val="002D19DB"/>
    <w:rsid w:val="002E32B4"/>
    <w:rsid w:val="00311804"/>
    <w:rsid w:val="00311BE3"/>
    <w:rsid w:val="003369D4"/>
    <w:rsid w:val="00342AA6"/>
    <w:rsid w:val="00346814"/>
    <w:rsid w:val="00352875"/>
    <w:rsid w:val="00355658"/>
    <w:rsid w:val="00367CCD"/>
    <w:rsid w:val="00367CE0"/>
    <w:rsid w:val="003717D2"/>
    <w:rsid w:val="00371ACF"/>
    <w:rsid w:val="003742B6"/>
    <w:rsid w:val="003758AD"/>
    <w:rsid w:val="00377CD2"/>
    <w:rsid w:val="00383887"/>
    <w:rsid w:val="003853B6"/>
    <w:rsid w:val="003931EC"/>
    <w:rsid w:val="003936EF"/>
    <w:rsid w:val="003A75A6"/>
    <w:rsid w:val="003B1AFA"/>
    <w:rsid w:val="003B1DA5"/>
    <w:rsid w:val="003B2645"/>
    <w:rsid w:val="003D5C4B"/>
    <w:rsid w:val="003E0B3F"/>
    <w:rsid w:val="003E33BD"/>
    <w:rsid w:val="003F40CD"/>
    <w:rsid w:val="00402FB0"/>
    <w:rsid w:val="00407ECB"/>
    <w:rsid w:val="00411CB9"/>
    <w:rsid w:val="0041302C"/>
    <w:rsid w:val="004306EB"/>
    <w:rsid w:val="0043086E"/>
    <w:rsid w:val="00430CB9"/>
    <w:rsid w:val="00432590"/>
    <w:rsid w:val="0043361F"/>
    <w:rsid w:val="0043500A"/>
    <w:rsid w:val="00445821"/>
    <w:rsid w:val="0044612C"/>
    <w:rsid w:val="00447496"/>
    <w:rsid w:val="00451608"/>
    <w:rsid w:val="004527C8"/>
    <w:rsid w:val="00472A20"/>
    <w:rsid w:val="004828A4"/>
    <w:rsid w:val="00487CD5"/>
    <w:rsid w:val="00497C64"/>
    <w:rsid w:val="004A40E5"/>
    <w:rsid w:val="004B12E9"/>
    <w:rsid w:val="004C1711"/>
    <w:rsid w:val="004C2BFC"/>
    <w:rsid w:val="004C40A9"/>
    <w:rsid w:val="004C6098"/>
    <w:rsid w:val="004C691F"/>
    <w:rsid w:val="004E4461"/>
    <w:rsid w:val="004E71F6"/>
    <w:rsid w:val="004F67BB"/>
    <w:rsid w:val="004F7AEB"/>
    <w:rsid w:val="00514E9D"/>
    <w:rsid w:val="00520641"/>
    <w:rsid w:val="00530C06"/>
    <w:rsid w:val="00534A7A"/>
    <w:rsid w:val="00536F69"/>
    <w:rsid w:val="0054027D"/>
    <w:rsid w:val="00547A19"/>
    <w:rsid w:val="00552EE3"/>
    <w:rsid w:val="00554103"/>
    <w:rsid w:val="0056331F"/>
    <w:rsid w:val="0056488B"/>
    <w:rsid w:val="005671C9"/>
    <w:rsid w:val="0057672C"/>
    <w:rsid w:val="005978BF"/>
    <w:rsid w:val="005A4449"/>
    <w:rsid w:val="005A51DD"/>
    <w:rsid w:val="005A600A"/>
    <w:rsid w:val="005B09B0"/>
    <w:rsid w:val="005B1C65"/>
    <w:rsid w:val="005B26F6"/>
    <w:rsid w:val="005B5DDC"/>
    <w:rsid w:val="005C0ABA"/>
    <w:rsid w:val="005C0ED4"/>
    <w:rsid w:val="005D0A23"/>
    <w:rsid w:val="005D6ECC"/>
    <w:rsid w:val="005D7976"/>
    <w:rsid w:val="005E2C96"/>
    <w:rsid w:val="005E35F0"/>
    <w:rsid w:val="005E3916"/>
    <w:rsid w:val="005F3A7F"/>
    <w:rsid w:val="006057B7"/>
    <w:rsid w:val="00610782"/>
    <w:rsid w:val="0061601F"/>
    <w:rsid w:val="006231E1"/>
    <w:rsid w:val="00626AAA"/>
    <w:rsid w:val="00631195"/>
    <w:rsid w:val="00635762"/>
    <w:rsid w:val="00645A69"/>
    <w:rsid w:val="0064707A"/>
    <w:rsid w:val="00647C1D"/>
    <w:rsid w:val="006567EA"/>
    <w:rsid w:val="00672408"/>
    <w:rsid w:val="006747E9"/>
    <w:rsid w:val="00676B19"/>
    <w:rsid w:val="00677DC2"/>
    <w:rsid w:val="00681825"/>
    <w:rsid w:val="00681998"/>
    <w:rsid w:val="00684FFF"/>
    <w:rsid w:val="00693274"/>
    <w:rsid w:val="00693AB8"/>
    <w:rsid w:val="006B0095"/>
    <w:rsid w:val="006C21A2"/>
    <w:rsid w:val="006C31E0"/>
    <w:rsid w:val="006C5943"/>
    <w:rsid w:val="006D2BF8"/>
    <w:rsid w:val="006D3F31"/>
    <w:rsid w:val="006D496F"/>
    <w:rsid w:val="00701F46"/>
    <w:rsid w:val="0071502D"/>
    <w:rsid w:val="00721D9B"/>
    <w:rsid w:val="0072223A"/>
    <w:rsid w:val="007241C1"/>
    <w:rsid w:val="0072613B"/>
    <w:rsid w:val="00746627"/>
    <w:rsid w:val="007471EE"/>
    <w:rsid w:val="007625CB"/>
    <w:rsid w:val="00774C53"/>
    <w:rsid w:val="00776860"/>
    <w:rsid w:val="0077793D"/>
    <w:rsid w:val="00786FC4"/>
    <w:rsid w:val="00791040"/>
    <w:rsid w:val="00792807"/>
    <w:rsid w:val="0079793F"/>
    <w:rsid w:val="007A2E77"/>
    <w:rsid w:val="007A53D9"/>
    <w:rsid w:val="007A561D"/>
    <w:rsid w:val="007B5A83"/>
    <w:rsid w:val="007C0727"/>
    <w:rsid w:val="007D7102"/>
    <w:rsid w:val="007E2CD4"/>
    <w:rsid w:val="007E3851"/>
    <w:rsid w:val="007E38D5"/>
    <w:rsid w:val="008054B4"/>
    <w:rsid w:val="0081319C"/>
    <w:rsid w:val="008134F5"/>
    <w:rsid w:val="008216CC"/>
    <w:rsid w:val="00824E67"/>
    <w:rsid w:val="008316B0"/>
    <w:rsid w:val="00850658"/>
    <w:rsid w:val="00851EB6"/>
    <w:rsid w:val="008622AB"/>
    <w:rsid w:val="00863687"/>
    <w:rsid w:val="008658DD"/>
    <w:rsid w:val="00884A28"/>
    <w:rsid w:val="00887C40"/>
    <w:rsid w:val="008946AF"/>
    <w:rsid w:val="00894762"/>
    <w:rsid w:val="008A4186"/>
    <w:rsid w:val="008B2002"/>
    <w:rsid w:val="008B275B"/>
    <w:rsid w:val="008B7611"/>
    <w:rsid w:val="008C3432"/>
    <w:rsid w:val="008F525A"/>
    <w:rsid w:val="00901897"/>
    <w:rsid w:val="00902F48"/>
    <w:rsid w:val="00904444"/>
    <w:rsid w:val="009231AD"/>
    <w:rsid w:val="00936943"/>
    <w:rsid w:val="009400C7"/>
    <w:rsid w:val="00941D4A"/>
    <w:rsid w:val="00942AC4"/>
    <w:rsid w:val="00942C9B"/>
    <w:rsid w:val="009459B6"/>
    <w:rsid w:val="00947178"/>
    <w:rsid w:val="00953B8B"/>
    <w:rsid w:val="00955A6E"/>
    <w:rsid w:val="00955C76"/>
    <w:rsid w:val="00962727"/>
    <w:rsid w:val="0096354A"/>
    <w:rsid w:val="00974ABA"/>
    <w:rsid w:val="00986966"/>
    <w:rsid w:val="00990712"/>
    <w:rsid w:val="00992639"/>
    <w:rsid w:val="0099710A"/>
    <w:rsid w:val="009A4E72"/>
    <w:rsid w:val="009D0848"/>
    <w:rsid w:val="009D0ABC"/>
    <w:rsid w:val="009D1AEC"/>
    <w:rsid w:val="009D1FEF"/>
    <w:rsid w:val="009E2105"/>
    <w:rsid w:val="009E56D4"/>
    <w:rsid w:val="009E6EE2"/>
    <w:rsid w:val="00A00DE1"/>
    <w:rsid w:val="00A03A1C"/>
    <w:rsid w:val="00A05C4A"/>
    <w:rsid w:val="00A2271C"/>
    <w:rsid w:val="00A23186"/>
    <w:rsid w:val="00A276AC"/>
    <w:rsid w:val="00A5071F"/>
    <w:rsid w:val="00A50CEA"/>
    <w:rsid w:val="00A55B1D"/>
    <w:rsid w:val="00A564E5"/>
    <w:rsid w:val="00A5777F"/>
    <w:rsid w:val="00A62F48"/>
    <w:rsid w:val="00A6516E"/>
    <w:rsid w:val="00A67563"/>
    <w:rsid w:val="00A76987"/>
    <w:rsid w:val="00A83BD6"/>
    <w:rsid w:val="00A8660E"/>
    <w:rsid w:val="00A9339A"/>
    <w:rsid w:val="00A93A17"/>
    <w:rsid w:val="00A9470D"/>
    <w:rsid w:val="00A947A4"/>
    <w:rsid w:val="00A949C2"/>
    <w:rsid w:val="00AB397F"/>
    <w:rsid w:val="00AC63A8"/>
    <w:rsid w:val="00AD17AC"/>
    <w:rsid w:val="00AD6287"/>
    <w:rsid w:val="00AD65D5"/>
    <w:rsid w:val="00AE109B"/>
    <w:rsid w:val="00AF3AC1"/>
    <w:rsid w:val="00AF7075"/>
    <w:rsid w:val="00B07566"/>
    <w:rsid w:val="00B111B1"/>
    <w:rsid w:val="00B15CE7"/>
    <w:rsid w:val="00B26464"/>
    <w:rsid w:val="00B3259B"/>
    <w:rsid w:val="00B34605"/>
    <w:rsid w:val="00B34D5D"/>
    <w:rsid w:val="00B41B69"/>
    <w:rsid w:val="00B459E5"/>
    <w:rsid w:val="00B53245"/>
    <w:rsid w:val="00B549AA"/>
    <w:rsid w:val="00B55B0A"/>
    <w:rsid w:val="00B700BC"/>
    <w:rsid w:val="00B82067"/>
    <w:rsid w:val="00B83428"/>
    <w:rsid w:val="00B85E5A"/>
    <w:rsid w:val="00B87886"/>
    <w:rsid w:val="00B9214E"/>
    <w:rsid w:val="00BA1C10"/>
    <w:rsid w:val="00BA765E"/>
    <w:rsid w:val="00BB0197"/>
    <w:rsid w:val="00BB5644"/>
    <w:rsid w:val="00BC011A"/>
    <w:rsid w:val="00BC5626"/>
    <w:rsid w:val="00BC6CDE"/>
    <w:rsid w:val="00BD390A"/>
    <w:rsid w:val="00BD61CD"/>
    <w:rsid w:val="00BF1535"/>
    <w:rsid w:val="00BF2FF9"/>
    <w:rsid w:val="00BF5258"/>
    <w:rsid w:val="00C07800"/>
    <w:rsid w:val="00C1001E"/>
    <w:rsid w:val="00C10E66"/>
    <w:rsid w:val="00C13852"/>
    <w:rsid w:val="00C149B4"/>
    <w:rsid w:val="00C15391"/>
    <w:rsid w:val="00C27086"/>
    <w:rsid w:val="00C3089B"/>
    <w:rsid w:val="00C3152C"/>
    <w:rsid w:val="00C33F77"/>
    <w:rsid w:val="00C341BE"/>
    <w:rsid w:val="00C40268"/>
    <w:rsid w:val="00C40B53"/>
    <w:rsid w:val="00C4322A"/>
    <w:rsid w:val="00C435C9"/>
    <w:rsid w:val="00C6379D"/>
    <w:rsid w:val="00C64B4B"/>
    <w:rsid w:val="00C856DB"/>
    <w:rsid w:val="00C96EDA"/>
    <w:rsid w:val="00CA08BB"/>
    <w:rsid w:val="00CA09FA"/>
    <w:rsid w:val="00CA29F2"/>
    <w:rsid w:val="00CA5348"/>
    <w:rsid w:val="00CB53E1"/>
    <w:rsid w:val="00CB6455"/>
    <w:rsid w:val="00CB7F1D"/>
    <w:rsid w:val="00CD09F1"/>
    <w:rsid w:val="00CE001D"/>
    <w:rsid w:val="00CE20B8"/>
    <w:rsid w:val="00CF4815"/>
    <w:rsid w:val="00CF6036"/>
    <w:rsid w:val="00D00A58"/>
    <w:rsid w:val="00D11322"/>
    <w:rsid w:val="00D219B2"/>
    <w:rsid w:val="00D22C98"/>
    <w:rsid w:val="00D2337E"/>
    <w:rsid w:val="00D30E28"/>
    <w:rsid w:val="00D311FE"/>
    <w:rsid w:val="00D4580C"/>
    <w:rsid w:val="00D51C2E"/>
    <w:rsid w:val="00D62A1A"/>
    <w:rsid w:val="00D6657D"/>
    <w:rsid w:val="00D70B9B"/>
    <w:rsid w:val="00D81805"/>
    <w:rsid w:val="00D83D9A"/>
    <w:rsid w:val="00D84B1A"/>
    <w:rsid w:val="00D85B30"/>
    <w:rsid w:val="00D900C1"/>
    <w:rsid w:val="00D908E7"/>
    <w:rsid w:val="00D93763"/>
    <w:rsid w:val="00DA41D2"/>
    <w:rsid w:val="00DA4FEB"/>
    <w:rsid w:val="00DA5277"/>
    <w:rsid w:val="00DB0DE2"/>
    <w:rsid w:val="00DC2688"/>
    <w:rsid w:val="00DC2B25"/>
    <w:rsid w:val="00DD4EE8"/>
    <w:rsid w:val="00DE1351"/>
    <w:rsid w:val="00DF1F3C"/>
    <w:rsid w:val="00DF7582"/>
    <w:rsid w:val="00E17E41"/>
    <w:rsid w:val="00E31D3B"/>
    <w:rsid w:val="00E363A0"/>
    <w:rsid w:val="00E44362"/>
    <w:rsid w:val="00E46AB5"/>
    <w:rsid w:val="00E50BDB"/>
    <w:rsid w:val="00E5575E"/>
    <w:rsid w:val="00E643D1"/>
    <w:rsid w:val="00E64D8F"/>
    <w:rsid w:val="00E70124"/>
    <w:rsid w:val="00E72E6F"/>
    <w:rsid w:val="00E74CEE"/>
    <w:rsid w:val="00E84C0A"/>
    <w:rsid w:val="00E85598"/>
    <w:rsid w:val="00EA69D5"/>
    <w:rsid w:val="00EB4A36"/>
    <w:rsid w:val="00EB50E5"/>
    <w:rsid w:val="00EB6E1E"/>
    <w:rsid w:val="00EC169A"/>
    <w:rsid w:val="00EC7F1B"/>
    <w:rsid w:val="00ED7687"/>
    <w:rsid w:val="00ED7ABE"/>
    <w:rsid w:val="00EF1243"/>
    <w:rsid w:val="00EF3B22"/>
    <w:rsid w:val="00F144A6"/>
    <w:rsid w:val="00F179D7"/>
    <w:rsid w:val="00F24314"/>
    <w:rsid w:val="00F249D1"/>
    <w:rsid w:val="00F26AE8"/>
    <w:rsid w:val="00F2731E"/>
    <w:rsid w:val="00F30E88"/>
    <w:rsid w:val="00F36F5A"/>
    <w:rsid w:val="00F41A33"/>
    <w:rsid w:val="00F4421A"/>
    <w:rsid w:val="00F522A3"/>
    <w:rsid w:val="00F556F3"/>
    <w:rsid w:val="00F5626E"/>
    <w:rsid w:val="00F879B3"/>
    <w:rsid w:val="00F963BE"/>
    <w:rsid w:val="00F9753D"/>
    <w:rsid w:val="00FA269B"/>
    <w:rsid w:val="00FC1E21"/>
    <w:rsid w:val="00FC7487"/>
    <w:rsid w:val="00FD0570"/>
    <w:rsid w:val="00FD125D"/>
    <w:rsid w:val="00FD25BF"/>
    <w:rsid w:val="00FD4F2A"/>
    <w:rsid w:val="00FD7E28"/>
    <w:rsid w:val="00FF4C98"/>
    <w:rsid w:val="00FF6C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B60AA"/>
  <w15:chartTrackingRefBased/>
  <w15:docId w15:val="{5E9A145A-CD08-4547-BA70-75F41C267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43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322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84B1A"/>
    <w:pPr>
      <w:spacing w:after="0" w:line="240" w:lineRule="auto"/>
    </w:pPr>
  </w:style>
  <w:style w:type="character" w:styleId="Hyperlink">
    <w:name w:val="Hyperlink"/>
    <w:basedOn w:val="DefaultParagraphFont"/>
    <w:uiPriority w:val="99"/>
    <w:unhideWhenUsed/>
    <w:rsid w:val="00D84B1A"/>
    <w:rPr>
      <w:color w:val="0563C1" w:themeColor="hyperlink"/>
      <w:u w:val="single"/>
    </w:rPr>
  </w:style>
  <w:style w:type="character" w:styleId="UnresolvedMention">
    <w:name w:val="Unresolved Mention"/>
    <w:basedOn w:val="DefaultParagraphFont"/>
    <w:uiPriority w:val="99"/>
    <w:semiHidden/>
    <w:unhideWhenUsed/>
    <w:rsid w:val="00D84B1A"/>
    <w:rPr>
      <w:color w:val="605E5C"/>
      <w:shd w:val="clear" w:color="auto" w:fill="E1DFDD"/>
    </w:rPr>
  </w:style>
  <w:style w:type="paragraph" w:styleId="Header">
    <w:name w:val="header"/>
    <w:basedOn w:val="Normal"/>
    <w:link w:val="HeaderChar"/>
    <w:uiPriority w:val="99"/>
    <w:unhideWhenUsed/>
    <w:rsid w:val="00645A69"/>
    <w:pPr>
      <w:tabs>
        <w:tab w:val="center" w:pos="4320"/>
        <w:tab w:val="right" w:pos="8640"/>
      </w:tabs>
      <w:spacing w:after="0" w:line="240" w:lineRule="auto"/>
    </w:pPr>
  </w:style>
  <w:style w:type="character" w:customStyle="1" w:styleId="HeaderChar">
    <w:name w:val="Header Char"/>
    <w:basedOn w:val="DefaultParagraphFont"/>
    <w:link w:val="Header"/>
    <w:uiPriority w:val="99"/>
    <w:rsid w:val="00645A69"/>
  </w:style>
  <w:style w:type="paragraph" w:styleId="Footer">
    <w:name w:val="footer"/>
    <w:basedOn w:val="Normal"/>
    <w:link w:val="FooterChar"/>
    <w:uiPriority w:val="99"/>
    <w:unhideWhenUsed/>
    <w:rsid w:val="00645A69"/>
    <w:pPr>
      <w:tabs>
        <w:tab w:val="center" w:pos="4320"/>
        <w:tab w:val="right" w:pos="8640"/>
      </w:tabs>
      <w:spacing w:after="0" w:line="240" w:lineRule="auto"/>
    </w:pPr>
  </w:style>
  <w:style w:type="character" w:customStyle="1" w:styleId="FooterChar">
    <w:name w:val="Footer Char"/>
    <w:basedOn w:val="DefaultParagraphFont"/>
    <w:link w:val="Footer"/>
    <w:uiPriority w:val="99"/>
    <w:rsid w:val="00645A69"/>
  </w:style>
  <w:style w:type="character" w:customStyle="1" w:styleId="Heading1Char">
    <w:name w:val="Heading 1 Char"/>
    <w:basedOn w:val="DefaultParagraphFont"/>
    <w:link w:val="Heading1"/>
    <w:uiPriority w:val="9"/>
    <w:rsid w:val="00E643D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643D1"/>
    <w:pPr>
      <w:ind w:left="720"/>
      <w:contextualSpacing/>
    </w:pPr>
  </w:style>
  <w:style w:type="paragraph" w:styleId="Title">
    <w:name w:val="Title"/>
    <w:basedOn w:val="Normal"/>
    <w:next w:val="Normal"/>
    <w:link w:val="TitleChar"/>
    <w:uiPriority w:val="10"/>
    <w:qFormat/>
    <w:rsid w:val="00C4322A"/>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C4322A"/>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C4322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4322A"/>
    <w:rPr>
      <w:rFonts w:eastAsiaTheme="minorEastAsia"/>
      <w:color w:val="5A5A5A" w:themeColor="text1" w:themeTint="A5"/>
      <w:spacing w:val="15"/>
    </w:rPr>
  </w:style>
  <w:style w:type="character" w:styleId="SubtleEmphasis">
    <w:name w:val="Subtle Emphasis"/>
    <w:basedOn w:val="DefaultParagraphFont"/>
    <w:uiPriority w:val="19"/>
    <w:qFormat/>
    <w:rsid w:val="00C4322A"/>
    <w:rPr>
      <w:i/>
      <w:iCs/>
      <w:color w:val="404040" w:themeColor="text1" w:themeTint="BF"/>
    </w:rPr>
  </w:style>
  <w:style w:type="character" w:customStyle="1" w:styleId="Heading2Char">
    <w:name w:val="Heading 2 Char"/>
    <w:basedOn w:val="DefaultParagraphFont"/>
    <w:link w:val="Heading2"/>
    <w:uiPriority w:val="9"/>
    <w:rsid w:val="00C4322A"/>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A05C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5C4A"/>
    <w:rPr>
      <w:rFonts w:ascii="Segoe UI" w:hAnsi="Segoe UI" w:cs="Segoe UI"/>
      <w:sz w:val="18"/>
      <w:szCs w:val="18"/>
    </w:rPr>
  </w:style>
  <w:style w:type="character" w:styleId="CommentReference">
    <w:name w:val="annotation reference"/>
    <w:basedOn w:val="DefaultParagraphFont"/>
    <w:uiPriority w:val="99"/>
    <w:semiHidden/>
    <w:unhideWhenUsed/>
    <w:rsid w:val="004F67BB"/>
    <w:rPr>
      <w:sz w:val="16"/>
      <w:szCs w:val="16"/>
    </w:rPr>
  </w:style>
  <w:style w:type="paragraph" w:styleId="CommentText">
    <w:name w:val="annotation text"/>
    <w:basedOn w:val="Normal"/>
    <w:link w:val="CommentTextChar"/>
    <w:uiPriority w:val="99"/>
    <w:semiHidden/>
    <w:unhideWhenUsed/>
    <w:rsid w:val="004F67BB"/>
    <w:pPr>
      <w:spacing w:line="240" w:lineRule="auto"/>
    </w:pPr>
    <w:rPr>
      <w:sz w:val="20"/>
      <w:szCs w:val="20"/>
    </w:rPr>
  </w:style>
  <w:style w:type="character" w:customStyle="1" w:styleId="CommentTextChar">
    <w:name w:val="Comment Text Char"/>
    <w:basedOn w:val="DefaultParagraphFont"/>
    <w:link w:val="CommentText"/>
    <w:uiPriority w:val="99"/>
    <w:semiHidden/>
    <w:rsid w:val="004F67BB"/>
    <w:rPr>
      <w:sz w:val="20"/>
      <w:szCs w:val="20"/>
    </w:rPr>
  </w:style>
  <w:style w:type="paragraph" w:styleId="CommentSubject">
    <w:name w:val="annotation subject"/>
    <w:basedOn w:val="CommentText"/>
    <w:next w:val="CommentText"/>
    <w:link w:val="CommentSubjectChar"/>
    <w:uiPriority w:val="99"/>
    <w:semiHidden/>
    <w:unhideWhenUsed/>
    <w:rsid w:val="004F67BB"/>
    <w:rPr>
      <w:b/>
      <w:bCs/>
    </w:rPr>
  </w:style>
  <w:style w:type="character" w:customStyle="1" w:styleId="CommentSubjectChar">
    <w:name w:val="Comment Subject Char"/>
    <w:basedOn w:val="CommentTextChar"/>
    <w:link w:val="CommentSubject"/>
    <w:uiPriority w:val="99"/>
    <w:semiHidden/>
    <w:rsid w:val="004F67BB"/>
    <w:rPr>
      <w:b/>
      <w:bCs/>
      <w:sz w:val="20"/>
      <w:szCs w:val="20"/>
    </w:rPr>
  </w:style>
  <w:style w:type="character" w:styleId="FollowedHyperlink">
    <w:name w:val="FollowedHyperlink"/>
    <w:basedOn w:val="DefaultParagraphFont"/>
    <w:uiPriority w:val="99"/>
    <w:semiHidden/>
    <w:unhideWhenUsed/>
    <w:rsid w:val="00B549A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4.png"/><Relationship Id="rId76" Type="http://schemas.openxmlformats.org/officeDocument/2006/relationships/image" Target="media/image60.png"/><Relationship Id="rId84" Type="http://schemas.openxmlformats.org/officeDocument/2006/relationships/image" Target="media/image67.png"/><Relationship Id="rId89" Type="http://schemas.openxmlformats.org/officeDocument/2006/relationships/image" Target="media/image18.png"/><Relationship Id="rId97" Type="http://schemas.openxmlformats.org/officeDocument/2006/relationships/image" Target="media/image24.png"/><Relationship Id="rId104" Type="http://schemas.openxmlformats.org/officeDocument/2006/relationships/image" Target="media/image87.png"/><Relationship Id="rId112" Type="http://schemas.openxmlformats.org/officeDocument/2006/relationships/hyperlink" Target="https://en.wikipedia.org/wiki/Systole" TargetMode="External"/><Relationship Id="rId120" Type="http://schemas.openxmlformats.org/officeDocument/2006/relationships/image" Target="media/image37.png"/><Relationship Id="rId125" Type="http://schemas.openxmlformats.org/officeDocument/2006/relationships/hyperlink" Target="https://en.wikipedia.org/wiki/Gaussian_blur" TargetMode="External"/><Relationship Id="rId133" Type="http://schemas.openxmlformats.org/officeDocument/2006/relationships/image" Target="media/image45.png"/><Relationship Id="rId138" Type="http://schemas.openxmlformats.org/officeDocument/2006/relationships/image" Target="media/image113.png"/><Relationship Id="rId141" Type="http://schemas.openxmlformats.org/officeDocument/2006/relationships/image" Target="media/image50.png"/><Relationship Id="rId146" Type="http://schemas.openxmlformats.org/officeDocument/2006/relationships/image" Target="media/image57.png"/><Relationship Id="rId7" Type="http://schemas.openxmlformats.org/officeDocument/2006/relationships/hyperlink" Target="https://grantome.com/grant/NIH/R01-AG062167-03" TargetMode="External"/><Relationship Id="rId71" Type="http://schemas.openxmlformats.org/officeDocument/2006/relationships/image" Target="media/image8.png"/><Relationship Id="rId92"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2.png"/><Relationship Id="rId107" Type="http://schemas.openxmlformats.org/officeDocument/2006/relationships/image" Target="media/image90.png"/><Relationship Id="rId11" Type="http://schemas.openxmlformats.org/officeDocument/2006/relationships/hyperlink" Target="https://mriquestions.com/gating-methods.html" TargetMode="External"/><Relationship Id="rId74" Type="http://schemas.openxmlformats.org/officeDocument/2006/relationships/image" Target="media/image58.png"/><Relationship Id="rId79" Type="http://schemas.openxmlformats.org/officeDocument/2006/relationships/image" Target="media/image12.png"/><Relationship Id="rId87" Type="http://schemas.openxmlformats.org/officeDocument/2006/relationships/image" Target="media/image70.png"/><Relationship Id="rId102" Type="http://schemas.openxmlformats.org/officeDocument/2006/relationships/image" Target="media/image27.png"/><Relationship Id="rId110" Type="http://schemas.openxmlformats.org/officeDocument/2006/relationships/image" Target="media/image31.png"/><Relationship Id="rId115" Type="http://schemas.microsoft.com/office/2007/relationships/hdphoto" Target="media/hdphoto1.wdp"/><Relationship Id="rId123" Type="http://schemas.openxmlformats.org/officeDocument/2006/relationships/image" Target="media/image40.png"/><Relationship Id="rId128" Type="http://schemas.openxmlformats.org/officeDocument/2006/relationships/image" Target="media/image41.png"/><Relationship Id="rId131" Type="http://schemas.openxmlformats.org/officeDocument/2006/relationships/image" Target="media/image43.png"/><Relationship Id="rId136" Type="http://schemas.openxmlformats.org/officeDocument/2006/relationships/image" Target="media/image111.png"/><Relationship Id="rId144" Type="http://schemas.openxmlformats.org/officeDocument/2006/relationships/image" Target="media/image54.png"/><Relationship Id="rId5" Type="http://schemas.openxmlformats.org/officeDocument/2006/relationships/footnotes" Target="footnotes.xml"/><Relationship Id="rId82" Type="http://schemas.openxmlformats.org/officeDocument/2006/relationships/image" Target="media/image14.png"/><Relationship Id="rId90" Type="http://schemas.openxmlformats.org/officeDocument/2006/relationships/image" Target="media/image19.png"/><Relationship Id="rId95" Type="http://schemas.openxmlformats.org/officeDocument/2006/relationships/image" Target="media/image78.png"/><Relationship Id="rId19" Type="http://schemas.openxmlformats.org/officeDocument/2006/relationships/image" Target="media/image5.png"/><Relationship Id="rId14" Type="http://schemas.openxmlformats.org/officeDocument/2006/relationships/hyperlink" Target="https://mriquestions.com/ssfp-mra.html" TargetMode="External"/><Relationship Id="rId69" Type="http://schemas.openxmlformats.org/officeDocument/2006/relationships/image" Target="media/image53.png"/><Relationship Id="rId77" Type="http://schemas.openxmlformats.org/officeDocument/2006/relationships/image" Target="media/image11.png"/><Relationship Id="rId100" Type="http://schemas.openxmlformats.org/officeDocument/2006/relationships/image" Target="media/image83.png"/><Relationship Id="rId105" Type="http://schemas.openxmlformats.org/officeDocument/2006/relationships/image" Target="media/image28.png"/><Relationship Id="rId113" Type="http://schemas.openxmlformats.org/officeDocument/2006/relationships/image" Target="media/image32.png"/><Relationship Id="rId118" Type="http://schemas.openxmlformats.org/officeDocument/2006/relationships/image" Target="media/image35.png"/><Relationship Id="rId126" Type="http://schemas.openxmlformats.org/officeDocument/2006/relationships/hyperlink" Target="https://pubs.rsna.org/doi/10.1148/radiographics.22.3.g02ma11651" TargetMode="External"/><Relationship Id="rId134" Type="http://schemas.openxmlformats.org/officeDocument/2006/relationships/image" Target="media/image46.png"/><Relationship Id="rId139" Type="http://schemas.openxmlformats.org/officeDocument/2006/relationships/image" Target="media/image48.png"/><Relationship Id="rId147" Type="http://schemas.openxmlformats.org/officeDocument/2006/relationships/fontTable" Target="fontTable.xml"/><Relationship Id="rId8" Type="http://schemas.openxmlformats.org/officeDocument/2006/relationships/hyperlink" Target="https://mriquestions.com/phase-contrast-mra.html" TargetMode="External"/><Relationship Id="rId72" Type="http://schemas.openxmlformats.org/officeDocument/2006/relationships/image" Target="media/image56.png"/><Relationship Id="rId80" Type="http://schemas.openxmlformats.org/officeDocument/2006/relationships/image" Target="media/image13.png"/><Relationship Id="rId85" Type="http://schemas.openxmlformats.org/officeDocument/2006/relationships/image" Target="media/image68.png"/><Relationship Id="rId93" Type="http://schemas.openxmlformats.org/officeDocument/2006/relationships/image" Target="media/image22.png"/><Relationship Id="rId98" Type="http://schemas.openxmlformats.org/officeDocument/2006/relationships/image" Target="media/image25.png"/><Relationship Id="rId121" Type="http://schemas.openxmlformats.org/officeDocument/2006/relationships/image" Target="media/image38.png"/><Relationship Id="rId142" Type="http://schemas.openxmlformats.org/officeDocument/2006/relationships/image" Target="media/image51.png"/><Relationship Id="rId3" Type="http://schemas.openxmlformats.org/officeDocument/2006/relationships/settings" Target="settings.xml"/><Relationship Id="rId12" Type="http://schemas.openxmlformats.org/officeDocument/2006/relationships/hyperlink" Target="https://en.wikipedia.org/wiki/Low-rank_approximation" TargetMode="External"/><Relationship Id="rId17" Type="http://schemas.openxmlformats.org/officeDocument/2006/relationships/image" Target="media/image3.png"/><Relationship Id="rId103" Type="http://schemas.openxmlformats.org/officeDocument/2006/relationships/image" Target="media/image86.png"/><Relationship Id="rId108" Type="http://schemas.openxmlformats.org/officeDocument/2006/relationships/image" Target="media/image30.png"/><Relationship Id="rId116" Type="http://schemas.openxmlformats.org/officeDocument/2006/relationships/image" Target="media/image95.png"/><Relationship Id="rId124" Type="http://schemas.openxmlformats.org/officeDocument/2006/relationships/hyperlink" Target="https://en.wikipedia.org/wiki/Linear_interpolation" TargetMode="External"/><Relationship Id="rId129" Type="http://schemas.openxmlformats.org/officeDocument/2006/relationships/image" Target="media/image104.png"/><Relationship Id="rId137" Type="http://schemas.openxmlformats.org/officeDocument/2006/relationships/image" Target="media/image112.png"/><Relationship Id="rId20" Type="http://schemas.openxmlformats.org/officeDocument/2006/relationships/image" Target="media/image6.png"/><Relationship Id="rId70" Type="http://schemas.openxmlformats.org/officeDocument/2006/relationships/image" Target="media/image7.png"/><Relationship Id="rId75" Type="http://schemas.openxmlformats.org/officeDocument/2006/relationships/image" Target="media/image10.png"/><Relationship Id="rId83" Type="http://schemas.openxmlformats.org/officeDocument/2006/relationships/image" Target="media/image15.png"/><Relationship Id="rId88" Type="http://schemas.openxmlformats.org/officeDocument/2006/relationships/image" Target="media/image17.png"/><Relationship Id="rId91" Type="http://schemas.openxmlformats.org/officeDocument/2006/relationships/image" Target="media/image20.png"/><Relationship Id="rId96" Type="http://schemas.openxmlformats.org/officeDocument/2006/relationships/image" Target="media/image23.png"/><Relationship Id="rId111" Type="http://schemas.openxmlformats.org/officeDocument/2006/relationships/hyperlink" Target="http://mriquestions.com/real-v-imaginary.html" TargetMode="External"/><Relationship Id="rId132" Type="http://schemas.openxmlformats.org/officeDocument/2006/relationships/image" Target="media/image44.png"/><Relationship Id="rId140" Type="http://schemas.openxmlformats.org/officeDocument/2006/relationships/image" Target="media/image49.jpeg"/><Relationship Id="rId145" Type="http://schemas.openxmlformats.org/officeDocument/2006/relationships/image" Target="media/image5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1.gif"/><Relationship Id="rId106" Type="http://schemas.openxmlformats.org/officeDocument/2006/relationships/image" Target="media/image29.png"/><Relationship Id="rId114" Type="http://schemas.openxmlformats.org/officeDocument/2006/relationships/image" Target="media/image33.png"/><Relationship Id="rId119" Type="http://schemas.openxmlformats.org/officeDocument/2006/relationships/image" Target="media/image36.png"/><Relationship Id="rId127" Type="http://schemas.openxmlformats.org/officeDocument/2006/relationships/hyperlink" Target="https://www.ncbi.nlm.nih.gov/pmc/articles/PMC3996237/pdf/cdt-04-02-193.pdf" TargetMode="External"/><Relationship Id="rId10" Type="http://schemas.openxmlformats.org/officeDocument/2006/relationships/hyperlink" Target="https://mriquestions.com/radial-sampling.html" TargetMode="External"/><Relationship Id="rId73" Type="http://schemas.openxmlformats.org/officeDocument/2006/relationships/image" Target="media/image9.png"/><Relationship Id="rId78" Type="http://schemas.openxmlformats.org/officeDocument/2006/relationships/image" Target="media/image62.png"/><Relationship Id="rId81" Type="http://schemas.openxmlformats.org/officeDocument/2006/relationships/hyperlink" Target="https://en.wikipedia.org/wiki/MRI_artifact" TargetMode="External"/><Relationship Id="rId86" Type="http://schemas.openxmlformats.org/officeDocument/2006/relationships/image" Target="media/image16.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26.png"/><Relationship Id="rId122" Type="http://schemas.openxmlformats.org/officeDocument/2006/relationships/image" Target="media/image39.png"/><Relationship Id="rId130" Type="http://schemas.openxmlformats.org/officeDocument/2006/relationships/image" Target="media/image42.png"/><Relationship Id="rId135" Type="http://schemas.openxmlformats.org/officeDocument/2006/relationships/image" Target="media/image47.png"/><Relationship Id="rId143" Type="http://schemas.openxmlformats.org/officeDocument/2006/relationships/image" Target="media/image52.png"/><Relationship Id="rId14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mriquestions.com/k-space-trajectories.html" TargetMode="External"/><Relationship Id="rId13" Type="http://schemas.openxmlformats.org/officeDocument/2006/relationships/hyperlink" Target="https://github.com/gsroberts1/PWVcode" TargetMode="External"/><Relationship Id="rId18" Type="http://schemas.openxmlformats.org/officeDocument/2006/relationships/image" Target="media/image4.png"/><Relationship Id="rId109" Type="http://schemas.openxmlformats.org/officeDocument/2006/relationships/hyperlink" Target="https://www.mathworks.com/discovery/image-segment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98</TotalTime>
  <Pages>26</Pages>
  <Words>5365</Words>
  <Characters>30582</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teven Roberts</dc:creator>
  <cp:keywords/>
  <dc:description/>
  <cp:lastModifiedBy>Grant Steven Roberts</cp:lastModifiedBy>
  <cp:revision>279</cp:revision>
  <dcterms:created xsi:type="dcterms:W3CDTF">2020-10-25T16:13:00Z</dcterms:created>
  <dcterms:modified xsi:type="dcterms:W3CDTF">2022-07-01T18:00:00Z</dcterms:modified>
</cp:coreProperties>
</file>